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51298" w:rsidR="00851298" w:rsidP="00851298" w:rsidRDefault="00851298" w14:paraId="04569537" w14:textId="14593E4F">
      <w:pPr>
        <w:pStyle w:val="Heading1"/>
      </w:pPr>
      <w:bookmarkStart w:name="_Hlk115355660" w:id="0"/>
      <w:bookmarkEnd w:id="0"/>
      <w:r>
        <w:t xml:space="preserve">Meeting </w:t>
      </w:r>
      <w:r w:rsidRPr="00851298">
        <w:t>Minutes</w:t>
      </w:r>
    </w:p>
    <w:p w:rsidR="000532AF" w:rsidP="00EF2854" w:rsidRDefault="00EF2854" w14:paraId="53E4BD08" w14:textId="77777777">
      <w:r w:rsidRPr="001D0EA0">
        <w:t>Board of Directors Meeting</w:t>
      </w:r>
    </w:p>
    <w:p w:rsidR="00CA10A3" w:rsidP="00EF2854" w:rsidRDefault="000532AF" w14:paraId="75213951" w14:textId="54CD6950">
      <w:r>
        <w:t>202</w:t>
      </w:r>
      <w:r w:rsidR="00E75F1F">
        <w:t>4.0</w:t>
      </w:r>
      <w:r w:rsidR="009351DB">
        <w:t>2.21</w:t>
      </w:r>
    </w:p>
    <w:p w:rsidRPr="001D0EA0" w:rsidR="006A6156" w:rsidP="00EF2854" w:rsidRDefault="00812C08" w14:paraId="08DF68F0" w14:textId="4A43361C">
      <w:r>
        <w:rPr>
          <w:color w:val="000000"/>
          <w:sz w:val="27"/>
          <w:szCs w:val="27"/>
        </w:rPr>
        <w:t>Virtual</w:t>
      </w:r>
    </w:p>
    <w:p w:rsidR="00EF2854" w:rsidP="00EF2854" w:rsidRDefault="009351DB" w14:paraId="1C859E34" w14:textId="75FF7157">
      <w:pPr>
        <w:rPr>
          <w:color w:val="000000"/>
          <w:sz w:val="27"/>
          <w:szCs w:val="27"/>
        </w:rPr>
      </w:pPr>
      <w:r>
        <w:rPr>
          <w:color w:val="000000"/>
          <w:sz w:val="27"/>
          <w:szCs w:val="27"/>
        </w:rPr>
        <w:t>5</w:t>
      </w:r>
      <w:r w:rsidR="00E75F1F">
        <w:rPr>
          <w:color w:val="000000"/>
          <w:sz w:val="27"/>
          <w:szCs w:val="27"/>
        </w:rPr>
        <w:t>:</w:t>
      </w:r>
      <w:r>
        <w:rPr>
          <w:color w:val="000000"/>
          <w:sz w:val="27"/>
          <w:szCs w:val="27"/>
        </w:rPr>
        <w:t>14</w:t>
      </w:r>
      <w:r w:rsidR="00A35E32">
        <w:rPr>
          <w:color w:val="000000"/>
          <w:sz w:val="27"/>
          <w:szCs w:val="27"/>
        </w:rPr>
        <w:t>P</w:t>
      </w:r>
      <w:r w:rsidRPr="00964827" w:rsidR="00916139">
        <w:rPr>
          <w:color w:val="000000"/>
          <w:sz w:val="27"/>
          <w:szCs w:val="27"/>
        </w:rPr>
        <w:t xml:space="preserve">M </w:t>
      </w:r>
    </w:p>
    <w:p w:rsidR="006A6156" w:rsidP="00EF2854" w:rsidRDefault="006A6156" w14:paraId="6794DB2A" w14:textId="77777777"/>
    <w:tbl>
      <w:tblPr>
        <w:tblStyle w:val="PlainTable11"/>
        <w:tblW w:w="0" w:type="auto"/>
        <w:tblLook w:val="04A0" w:firstRow="1" w:lastRow="0" w:firstColumn="1" w:lastColumn="0" w:noHBand="0" w:noVBand="1"/>
      </w:tblPr>
      <w:tblGrid>
        <w:gridCol w:w="2122"/>
        <w:gridCol w:w="7228"/>
      </w:tblGrid>
      <w:tr w:rsidR="00851298" w:rsidTr="76C3C35E" w14:paraId="2545099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851298" w:rsidP="00851298" w:rsidRDefault="00851298" w14:paraId="3367EAB9" w14:textId="42E074B1">
            <w:r>
              <w:t>Meeting called by:</w:t>
            </w:r>
          </w:p>
        </w:tc>
        <w:tc>
          <w:tcPr>
            <w:tcW w:w="7228" w:type="dxa"/>
          </w:tcPr>
          <w:p w:rsidRPr="00EF2854" w:rsidR="00851298" w:rsidP="00851298" w:rsidRDefault="00EF2854" w14:paraId="34A47C65" w14:textId="5E6469C5">
            <w:pPr>
              <w:cnfStyle w:val="100000000000" w:firstRow="1" w:lastRow="0" w:firstColumn="0" w:lastColumn="0" w:oddVBand="0" w:evenVBand="0" w:oddHBand="0" w:evenHBand="0" w:firstRowFirstColumn="0" w:firstRowLastColumn="0" w:lastRowFirstColumn="0" w:lastRowLastColumn="0"/>
              <w:rPr>
                <w:b w:val="0"/>
              </w:rPr>
            </w:pPr>
            <w:r>
              <w:t>BOD</w:t>
            </w:r>
          </w:p>
        </w:tc>
      </w:tr>
      <w:tr w:rsidR="00851298" w:rsidTr="76C3C35E" w14:paraId="1575091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851298" w:rsidP="00851298" w:rsidRDefault="00851298" w14:paraId="648D5944" w14:textId="4FA8B694">
            <w:r>
              <w:t>Type of Meeting</w:t>
            </w:r>
          </w:p>
        </w:tc>
        <w:tc>
          <w:tcPr>
            <w:tcW w:w="7228" w:type="dxa"/>
          </w:tcPr>
          <w:p w:rsidR="00851298" w:rsidP="00851298" w:rsidRDefault="0042563B" w14:paraId="1DA67220" w14:textId="285C068F">
            <w:pPr>
              <w:cnfStyle w:val="000000100000" w:firstRow="0" w:lastRow="0" w:firstColumn="0" w:lastColumn="0" w:oddVBand="0" w:evenVBand="0" w:oddHBand="1" w:evenHBand="0" w:firstRowFirstColumn="0" w:firstRowLastColumn="0" w:lastRowFirstColumn="0" w:lastRowLastColumn="0"/>
            </w:pPr>
            <w:r>
              <w:t>Board Meeting</w:t>
            </w:r>
          </w:p>
        </w:tc>
      </w:tr>
      <w:tr w:rsidR="00851298" w:rsidTr="76C3C35E" w14:paraId="7049DFB0" w14:textId="77777777">
        <w:tc>
          <w:tcPr>
            <w:cnfStyle w:val="001000000000" w:firstRow="0" w:lastRow="0" w:firstColumn="1" w:lastColumn="0" w:oddVBand="0" w:evenVBand="0" w:oddHBand="0" w:evenHBand="0" w:firstRowFirstColumn="0" w:firstRowLastColumn="0" w:lastRowFirstColumn="0" w:lastRowLastColumn="0"/>
            <w:tcW w:w="2122" w:type="dxa"/>
          </w:tcPr>
          <w:p w:rsidR="00851298" w:rsidP="00851298" w:rsidRDefault="00851298" w14:paraId="45EAC4E5" w14:textId="6785A09C">
            <w:r>
              <w:t>Call to order</w:t>
            </w:r>
          </w:p>
        </w:tc>
        <w:tc>
          <w:tcPr>
            <w:tcW w:w="7228" w:type="dxa"/>
          </w:tcPr>
          <w:p w:rsidR="00851298" w:rsidP="00851298" w:rsidRDefault="009351DB" w14:paraId="5A90639A" w14:textId="294BDAA8">
            <w:pPr>
              <w:cnfStyle w:val="000000000000" w:firstRow="0" w:lastRow="0" w:firstColumn="0" w:lastColumn="0" w:oddVBand="0" w:evenVBand="0" w:oddHBand="0" w:evenHBand="0" w:firstRowFirstColumn="0" w:firstRowLastColumn="0" w:lastRowFirstColumn="0" w:lastRowLastColumn="0"/>
            </w:pPr>
            <w:r>
              <w:t>5:14</w:t>
            </w:r>
            <w:r w:rsidR="00916139">
              <w:t>PM</w:t>
            </w:r>
          </w:p>
        </w:tc>
      </w:tr>
      <w:tr w:rsidR="00851298" w:rsidTr="76C3C35E" w14:paraId="5FC72D7A" w14:textId="77777777">
        <w:trPr>
          <w:cnfStyle w:val="000000100000" w:firstRow="0" w:lastRow="0" w:firstColumn="0" w:lastColumn="0" w:oddVBand="0" w:evenVBand="0" w:oddHBand="1" w:evenHBand="0" w:firstRowFirstColumn="0" w:firstRowLastColumn="0" w:lastRowFirstColumn="0" w:lastRowLastColumn="0"/>
          <w:trHeight w:val="711"/>
        </w:trPr>
        <w:tc>
          <w:tcPr>
            <w:cnfStyle w:val="001000000000" w:firstRow="0" w:lastRow="0" w:firstColumn="1" w:lastColumn="0" w:oddVBand="0" w:evenVBand="0" w:oddHBand="0" w:evenHBand="0" w:firstRowFirstColumn="0" w:firstRowLastColumn="0" w:lastRowFirstColumn="0" w:lastRowLastColumn="0"/>
            <w:tcW w:w="2122" w:type="dxa"/>
          </w:tcPr>
          <w:p w:rsidR="00851298" w:rsidP="00851298" w:rsidRDefault="00851298" w14:paraId="5D174D7C" w14:textId="2BFD3436">
            <w:r>
              <w:t>Attendees</w:t>
            </w:r>
          </w:p>
        </w:tc>
        <w:tc>
          <w:tcPr>
            <w:tcW w:w="7228" w:type="dxa"/>
          </w:tcPr>
          <w:p w:rsidR="00253B84" w:rsidP="000532AF" w:rsidRDefault="006C2EC9" w14:paraId="304B5BAF" w14:textId="447FEDBF">
            <w:pPr>
              <w:cnfStyle w:val="000000100000" w:firstRow="0" w:lastRow="0" w:firstColumn="0" w:lastColumn="0" w:oddVBand="0" w:evenVBand="0" w:oddHBand="1" w:evenHBand="0" w:firstRowFirstColumn="0" w:firstRowLastColumn="0" w:lastRowFirstColumn="0" w:lastRowLastColumn="0"/>
            </w:pPr>
            <w:r>
              <w:t xml:space="preserve">Nelson Chukwuma, </w:t>
            </w:r>
            <w:r w:rsidR="00BC0CBF">
              <w:t xml:space="preserve">Janie Renwick, </w:t>
            </w:r>
            <w:r w:rsidR="000532AF">
              <w:t>Sheena Witzel,</w:t>
            </w:r>
            <w:r w:rsidR="00A75410">
              <w:t xml:space="preserve"> Monil Jethva,</w:t>
            </w:r>
            <w:r w:rsidR="0033680B">
              <w:t xml:space="preserve"> </w:t>
            </w:r>
            <w:r w:rsidR="009E5FC1">
              <w:t xml:space="preserve">Amelia Baty, </w:t>
            </w:r>
            <w:r w:rsidR="00102F80">
              <w:t>Alex Oestreicher</w:t>
            </w:r>
            <w:r>
              <w:t>,</w:t>
            </w:r>
            <w:r w:rsidR="00102F80">
              <w:t xml:space="preserve"> Prince Mendpara, </w:t>
            </w:r>
            <w:r w:rsidR="007E699F">
              <w:t>Aiswarya Raj</w:t>
            </w:r>
            <w:r w:rsidR="003B5A1F">
              <w:t>,</w:t>
            </w:r>
            <w:r w:rsidR="2601D7FD">
              <w:t xml:space="preserve"> Harnain Singh Banga,</w:t>
            </w:r>
            <w:r w:rsidR="00610866">
              <w:t xml:space="preserve"> Sai Shubham Anmula</w:t>
            </w:r>
            <w:r w:rsidR="00BC0CBF">
              <w:t>, Juby Mathew</w:t>
            </w:r>
            <w:r w:rsidR="00C75F7C">
              <w:t xml:space="preserve">, Matthew Joseph </w:t>
            </w:r>
          </w:p>
          <w:p w:rsidR="000030AE" w:rsidP="000532AF" w:rsidRDefault="000030AE" w14:paraId="3FB7BFDB" w14:textId="77777777">
            <w:pPr>
              <w:cnfStyle w:val="000000100000" w:firstRow="0" w:lastRow="0" w:firstColumn="0" w:lastColumn="0" w:oddVBand="0" w:evenVBand="0" w:oddHBand="1" w:evenHBand="0" w:firstRowFirstColumn="0" w:firstRowLastColumn="0" w:lastRowFirstColumn="0" w:lastRowLastColumn="0"/>
            </w:pPr>
          </w:p>
          <w:p w:rsidR="00B13E90" w:rsidP="000030AE" w:rsidRDefault="00B13E90" w14:paraId="62047346" w14:textId="0290D47A">
            <w:pPr>
              <w:cnfStyle w:val="000000100000" w:firstRow="0" w:lastRow="0" w:firstColumn="0" w:lastColumn="0" w:oddVBand="0" w:evenVBand="0" w:oddHBand="1" w:evenHBand="0" w:firstRowFirstColumn="0" w:firstRowLastColumn="0" w:lastRowFirstColumn="0" w:lastRowLastColumn="0"/>
            </w:pPr>
          </w:p>
        </w:tc>
      </w:tr>
      <w:tr w:rsidR="00964827" w:rsidTr="76C3C35E" w14:paraId="51CF1362" w14:textId="77777777">
        <w:trPr>
          <w:trHeight w:val="330"/>
        </w:trPr>
        <w:tc>
          <w:tcPr>
            <w:cnfStyle w:val="001000000000" w:firstRow="0" w:lastRow="0" w:firstColumn="1" w:lastColumn="0" w:oddVBand="0" w:evenVBand="0" w:oddHBand="0" w:evenHBand="0" w:firstRowFirstColumn="0" w:firstRowLastColumn="0" w:lastRowFirstColumn="0" w:lastRowLastColumn="0"/>
            <w:tcW w:w="2122" w:type="dxa"/>
          </w:tcPr>
          <w:p w:rsidR="00964827" w:rsidP="00851298" w:rsidRDefault="00964827" w14:paraId="17550134" w14:textId="4CC2FF25">
            <w:r>
              <w:t>Proxy</w:t>
            </w:r>
          </w:p>
        </w:tc>
        <w:tc>
          <w:tcPr>
            <w:tcW w:w="7228" w:type="dxa"/>
          </w:tcPr>
          <w:p w:rsidR="00964827" w:rsidP="00851298" w:rsidRDefault="00964827" w14:paraId="331BEFE6" w14:textId="3F3314EE">
            <w:pPr>
              <w:cnfStyle w:val="000000000000" w:firstRow="0" w:lastRow="0" w:firstColumn="0" w:lastColumn="0" w:oddVBand="0" w:evenVBand="0" w:oddHBand="0" w:evenHBand="0" w:firstRowFirstColumn="0" w:firstRowLastColumn="0" w:lastRowFirstColumn="0" w:lastRowLastColumn="0"/>
            </w:pPr>
          </w:p>
        </w:tc>
      </w:tr>
      <w:tr w:rsidR="00851298" w:rsidTr="76C3C35E" w14:paraId="1119541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851298" w:rsidP="00851298" w:rsidRDefault="00851298" w14:paraId="7728947B" w14:textId="0237CFFF">
            <w:r>
              <w:t>Regrets</w:t>
            </w:r>
          </w:p>
        </w:tc>
        <w:tc>
          <w:tcPr>
            <w:tcW w:w="7228" w:type="dxa"/>
          </w:tcPr>
          <w:p w:rsidR="00851298" w:rsidP="00851298" w:rsidRDefault="00C75F7C" w14:paraId="6AD539DA" w14:textId="4B0F2F3E">
            <w:pPr>
              <w:cnfStyle w:val="000000100000" w:firstRow="0" w:lastRow="0" w:firstColumn="0" w:lastColumn="0" w:oddVBand="0" w:evenVBand="0" w:oddHBand="1" w:evenHBand="0" w:firstRowFirstColumn="0" w:firstRowLastColumn="0" w:lastRowFirstColumn="0" w:lastRowLastColumn="0"/>
            </w:pPr>
            <w:r>
              <w:t>Jay Patel</w:t>
            </w:r>
          </w:p>
        </w:tc>
      </w:tr>
      <w:tr w:rsidR="00851298" w:rsidTr="76C3C35E" w14:paraId="0C70D63C" w14:textId="77777777">
        <w:tc>
          <w:tcPr>
            <w:cnfStyle w:val="001000000000" w:firstRow="0" w:lastRow="0" w:firstColumn="1" w:lastColumn="0" w:oddVBand="0" w:evenVBand="0" w:oddHBand="0" w:evenHBand="0" w:firstRowFirstColumn="0" w:firstRowLastColumn="0" w:lastRowFirstColumn="0" w:lastRowLastColumn="0"/>
            <w:tcW w:w="2122" w:type="dxa"/>
          </w:tcPr>
          <w:p w:rsidR="00851298" w:rsidP="00851298" w:rsidRDefault="00851298" w14:paraId="13BC9004" w14:textId="451AAEEA">
            <w:r w:rsidRPr="00851298">
              <w:t>Adjournment</w:t>
            </w:r>
          </w:p>
        </w:tc>
        <w:tc>
          <w:tcPr>
            <w:tcW w:w="7228" w:type="dxa"/>
          </w:tcPr>
          <w:p w:rsidR="00851298" w:rsidP="00851298" w:rsidRDefault="003F2938" w14:paraId="43ED94C3" w14:textId="1EC46E7D">
            <w:pPr>
              <w:cnfStyle w:val="000000000000" w:firstRow="0" w:lastRow="0" w:firstColumn="0" w:lastColumn="0" w:oddVBand="0" w:evenVBand="0" w:oddHBand="0" w:evenHBand="0" w:firstRowFirstColumn="0" w:firstRowLastColumn="0" w:lastRowFirstColumn="0" w:lastRowLastColumn="0"/>
            </w:pPr>
            <w:r>
              <w:t>7:01</w:t>
            </w:r>
            <w:r w:rsidR="00ED17A8">
              <w:t>PM</w:t>
            </w:r>
          </w:p>
        </w:tc>
      </w:tr>
    </w:tbl>
    <w:p w:rsidRPr="00851298" w:rsidR="00851298" w:rsidP="00851298" w:rsidRDefault="00851298" w14:paraId="68F6580D" w14:textId="78A7F312">
      <w:pPr>
        <w:pStyle w:val="Heading1"/>
      </w:pPr>
      <w:r w:rsidRPr="00851298">
        <w:t>Agenda Topics</w:t>
      </w:r>
    </w:p>
    <w:p w:rsidR="00851298" w:rsidP="00851298" w:rsidRDefault="00851298" w14:paraId="4990F6BC" w14:textId="77777777"/>
    <w:p w:rsidRPr="00851298" w:rsidR="00851298" w:rsidP="00532C33" w:rsidRDefault="00532C33" w14:paraId="4D9CE8E7" w14:textId="55BCD15D">
      <w:pPr>
        <w:pStyle w:val="Heading2"/>
      </w:pPr>
      <w:r>
        <w:t>Call to Order</w:t>
      </w:r>
      <w:r w:rsidR="00851298">
        <w:tab/>
      </w:r>
      <w:r w:rsidR="00F96016">
        <w:t>Procedural</w:t>
      </w:r>
    </w:p>
    <w:p w:rsidRPr="00851298" w:rsidR="00851298" w:rsidP="00851298" w:rsidRDefault="00851298" w14:paraId="179FBB44" w14:textId="77777777"/>
    <w:p w:rsidR="00525C1E" w:rsidP="00532C33" w:rsidRDefault="00FE102C" w14:paraId="089F4139" w14:textId="148F896B">
      <w:r>
        <w:t xml:space="preserve">Meeting called to order </w:t>
      </w:r>
      <w:r w:rsidRPr="00851298" w:rsidR="00851298">
        <w:t xml:space="preserve">at </w:t>
      </w:r>
      <w:r w:rsidR="00435F02">
        <w:t>5:14</w:t>
      </w:r>
      <w:r w:rsidR="00916139">
        <w:t>PM</w:t>
      </w:r>
    </w:p>
    <w:p w:rsidR="00532C33" w:rsidP="00532C33" w:rsidRDefault="00532C33" w14:paraId="57E4E091" w14:textId="22541549"/>
    <w:p w:rsidRPr="00851298" w:rsidR="00851298" w:rsidP="00532C33" w:rsidRDefault="00EF2854" w14:paraId="561184C1" w14:textId="32BAB2DE">
      <w:pPr>
        <w:pStyle w:val="Heading2"/>
      </w:pPr>
      <w:r>
        <w:t>Land Acknowledgement</w:t>
      </w:r>
      <w:r w:rsidR="00851298">
        <w:tab/>
      </w:r>
      <w:r w:rsidR="00F96016">
        <w:t>procedural</w:t>
      </w:r>
    </w:p>
    <w:p w:rsidR="00851298" w:rsidP="00851298" w:rsidRDefault="00C93D33" w14:paraId="791EBE38" w14:textId="5300E7B7">
      <w:r>
        <w:t>Presenter:</w:t>
      </w:r>
      <w:r>
        <w:tab/>
      </w:r>
      <w:r w:rsidR="000A3B52">
        <w:t>Prince Mendpara</w:t>
      </w:r>
      <w:r w:rsidR="00281F23">
        <w:t xml:space="preserve">, </w:t>
      </w:r>
      <w:r w:rsidR="00610866">
        <w:t>Director</w:t>
      </w:r>
    </w:p>
    <w:p w:rsidRPr="00851298" w:rsidR="0021395B" w:rsidP="00851298" w:rsidRDefault="0021395B" w14:paraId="16F1A88E" w14:textId="77777777"/>
    <w:p w:rsidRPr="009C0BAF" w:rsidR="009C0BAF" w:rsidP="009C0BAF" w:rsidRDefault="009C0BAF" w14:paraId="7B257BDC" w14:textId="3B044FED">
      <w:pPr>
        <w:rPr>
          <w:rFonts w:ascii="Calibri" w:hAnsi="Calibri"/>
        </w:rPr>
      </w:pPr>
      <w:r w:rsidR="009C0BAF">
        <w:rPr/>
        <w:t xml:space="preserve">We wish to acknowledge the lands where we live, learn, work &amp; organize hold the ancestral connections and stories of Indigenous peoples.  As we all know, colonization has orchestrated the displacement of Indigenous peoples from their ancestral lands which has hindered their ability to be in good relations with the land.  Indigenous peoples are actively </w:t>
      </w:r>
      <w:r w:rsidR="009C0BAF">
        <w:rPr/>
        <w:t>maintaining</w:t>
      </w:r>
      <w:r w:rsidR="009C0BAF">
        <w:rPr/>
        <w:t xml:space="preserve"> and strengthening their relationships with the land, which are grounded in respect, reciprocity, and resiliency.  </w:t>
      </w:r>
      <w:r>
        <w:br/>
      </w:r>
      <w:r>
        <w:br/>
      </w:r>
      <w:r w:rsidR="009C0BAF">
        <w:rPr/>
        <w:t>The land our Brantford, Kitchener, Waterloo, and Cambridge campuses are </w:t>
      </w:r>
      <w:r w:rsidR="009C0BAF">
        <w:rPr/>
        <w:t>located</w:t>
      </w:r>
      <w:r w:rsidR="009C0BAF">
        <w:rPr/>
        <w:t> on </w:t>
      </w:r>
      <w:r w:rsidR="009C0BAF">
        <w:rPr/>
        <w:t>represents</w:t>
      </w:r>
      <w:r w:rsidR="009C0BAF">
        <w:rPr/>
        <w:t> the unceded territory of the Neutral, Haudenosaunee (Ho-deh-no-show-nee) and Anishinaabe (Ah-</w:t>
      </w:r>
      <w:r w:rsidR="009C0BAF">
        <w:rPr/>
        <w:t>nish</w:t>
      </w:r>
      <w:r w:rsidR="009C0BAF">
        <w:rPr/>
        <w:t xml:space="preserve">-nah-bay) peoples. This land was promised to the Haudenosaunee (Ho-deh-no-show-nee) people of Six Nations, which includes six miles on each side of the Grand River, known as the Haldimand Tract. We also wish to acknowledge and recognize that the lands our Stratford, Ingersoll, </w:t>
      </w:r>
      <w:r w:rsidR="009C0BAF">
        <w:rPr/>
        <w:t xml:space="preserve">Guelph &amp; our future campus in Milton are </w:t>
      </w:r>
      <w:r w:rsidR="009C0BAF">
        <w:rPr/>
        <w:t>located</w:t>
      </w:r>
      <w:r w:rsidR="009C0BAF">
        <w:rPr/>
        <w:t xml:space="preserve"> on represent the ancestral and treaty lands of the Anishinaabe (Ah-</w:t>
      </w:r>
      <w:r w:rsidR="009C0BAF">
        <w:rPr/>
        <w:t>nish</w:t>
      </w:r>
      <w:r w:rsidR="009C0BAF">
        <w:rPr/>
        <w:t>-nah-bay) peoples. </w:t>
      </w:r>
      <w:r>
        <w:br/>
      </w:r>
      <w:r>
        <w:br/>
      </w:r>
      <w:r w:rsidR="009C0BAF">
        <w:rPr/>
        <w:t xml:space="preserve">Our acknowledgement of the land is our declaration of our collective responsibility to this place and its peoples’ </w:t>
      </w:r>
      <w:r w:rsidR="623EC55F">
        <w:rPr/>
        <w:t>history</w:t>
      </w:r>
      <w:r w:rsidR="009C0BAF">
        <w:rPr/>
        <w:t>, rights, and presence. We extend our respect, friendship &amp; solidarity to all Indigenous peoples for their past, present &amp; future contributions to this land and our community, and in their past, present and future struggles. </w:t>
      </w:r>
    </w:p>
    <w:p w:rsidRPr="009A51AC" w:rsidR="009A51AC" w:rsidP="009A51AC" w:rsidRDefault="009A51AC" w14:paraId="7C4BD9AE" w14:textId="77777777">
      <w:pPr>
        <w:shd w:val="clear" w:color="auto" w:fill="FFFFFF"/>
        <w:rPr>
          <w:rFonts w:eastAsia="Times New Roman" w:cs="Segoe UI"/>
          <w:color w:val="242424"/>
          <w:lang w:val="en-CA" w:eastAsia="en-CA"/>
        </w:rPr>
      </w:pPr>
    </w:p>
    <w:p w:rsidRPr="00851298" w:rsidR="00FE102C" w:rsidP="00FE102C" w:rsidRDefault="00FE102C" w14:paraId="44765985" w14:textId="651BEDA6">
      <w:pPr>
        <w:pStyle w:val="Heading2"/>
      </w:pPr>
      <w:r>
        <w:t>Time to adjourn</w:t>
      </w:r>
      <w:r>
        <w:tab/>
      </w:r>
      <w:r>
        <w:t>Procedural</w:t>
      </w:r>
    </w:p>
    <w:p w:rsidR="00FE102C" w:rsidP="00FE102C" w:rsidRDefault="007775B2" w14:paraId="0B551B10" w14:textId="43B4CA11">
      <w:r>
        <w:t>Presenter:</w:t>
      </w:r>
      <w:r w:rsidR="00C93D33">
        <w:tab/>
      </w:r>
      <w:r w:rsidR="00B47A49">
        <w:t>S</w:t>
      </w:r>
      <w:r w:rsidR="009C0BAF">
        <w:t>heena Witzel</w:t>
      </w:r>
      <w:r w:rsidR="0051340F">
        <w:t>, Chair</w:t>
      </w:r>
      <w:r w:rsidR="00566979">
        <w:t xml:space="preserve"> </w:t>
      </w:r>
    </w:p>
    <w:p w:rsidRPr="00851298" w:rsidR="007775B2" w:rsidP="00FE102C" w:rsidRDefault="007775B2" w14:paraId="3E13D6AB" w14:textId="77777777"/>
    <w:p w:rsidR="00FE102C" w:rsidP="00FE102C" w:rsidRDefault="00FE102C" w14:paraId="5AFBDCD3" w14:textId="79F22F79">
      <w:r w:rsidRPr="00851298">
        <w:t>Time to adjourn will be</w:t>
      </w:r>
      <w:r w:rsidR="00AD6D8B">
        <w:t xml:space="preserve"> </w:t>
      </w:r>
      <w:r w:rsidR="00435F02">
        <w:t>6:55</w:t>
      </w:r>
      <w:r>
        <w:t>PM</w:t>
      </w:r>
    </w:p>
    <w:p w:rsidR="00EF2854" w:rsidP="00FE102C" w:rsidRDefault="00EF2854" w14:paraId="7AC34FEA" w14:textId="77777777"/>
    <w:p w:rsidRPr="00851298" w:rsidR="00204D1B" w:rsidP="00204D1B" w:rsidRDefault="00204D1B" w14:paraId="6211D621" w14:textId="229328AA">
      <w:pPr>
        <w:pStyle w:val="Heading2"/>
      </w:pPr>
      <w:bookmarkStart w:name="_Hlk52351985" w:id="1"/>
      <w:r>
        <w:t>a</w:t>
      </w:r>
      <w:r w:rsidRPr="00532C33">
        <w:t>pproval of Agenda</w:t>
      </w:r>
      <w:r w:rsidRPr="00851298">
        <w:t xml:space="preserve"> </w:t>
      </w:r>
      <w:r>
        <w:tab/>
      </w:r>
      <w:r w:rsidRPr="00851298">
        <w:t>Decision</w:t>
      </w:r>
    </w:p>
    <w:p w:rsidR="00204D1B" w:rsidP="00204D1B" w:rsidRDefault="00204D1B" w14:paraId="6150AA32" w14:textId="2B84E721">
      <w:r w:rsidRPr="00851298">
        <w:t>Presenter:</w:t>
      </w:r>
      <w:r>
        <w:t xml:space="preserve"> </w:t>
      </w:r>
      <w:r>
        <w:tab/>
      </w:r>
      <w:r w:rsidR="009E6E92">
        <w:t>S</w:t>
      </w:r>
      <w:r w:rsidR="00766002">
        <w:t>heena Witzel</w:t>
      </w:r>
      <w:r w:rsidR="0051340F">
        <w:t>,</w:t>
      </w:r>
      <w:r w:rsidR="007A1448">
        <w:t xml:space="preserve"> Chair</w:t>
      </w:r>
      <w:r w:rsidRPr="00851298">
        <w:br/>
      </w:r>
      <w:r w:rsidRPr="00851298">
        <w:t xml:space="preserve">Attachment: </w:t>
      </w:r>
      <w:r>
        <w:tab/>
      </w:r>
      <w:r w:rsidRPr="00A51122">
        <w:t xml:space="preserve">Board Meeting Agenda </w:t>
      </w:r>
      <w:r>
        <w:t>–</w:t>
      </w:r>
      <w:r w:rsidRPr="00A51122">
        <w:t xml:space="preserve"> </w:t>
      </w:r>
      <w:r>
        <w:t>202</w:t>
      </w:r>
      <w:r w:rsidR="00416A67">
        <w:t>4.0</w:t>
      </w:r>
      <w:r w:rsidR="003F16E4">
        <w:t>2.21</w:t>
      </w:r>
    </w:p>
    <w:p w:rsidR="00416A67" w:rsidP="00204D1B" w:rsidRDefault="00416A67" w14:paraId="0D7F22C4" w14:textId="77777777"/>
    <w:p w:rsidR="00204D1B" w:rsidP="0078710C" w:rsidRDefault="00204D1B" w14:paraId="2E77700E" w14:textId="004A83B9">
      <w:pPr>
        <w:ind w:firstLine="360"/>
        <w:rPr>
          <w:rStyle w:val="Strong"/>
        </w:rPr>
      </w:pPr>
      <w:r w:rsidRPr="00851298">
        <w:rPr>
          <w:rStyle w:val="Strong"/>
        </w:rPr>
        <w:t>Motion to approve the agenda</w:t>
      </w:r>
      <w:r w:rsidR="00F41D62">
        <w:rPr>
          <w:rStyle w:val="Strong"/>
        </w:rPr>
        <w:t xml:space="preserve"> </w:t>
      </w:r>
      <w:r>
        <w:rPr>
          <w:rStyle w:val="Strong"/>
        </w:rPr>
        <w:t>202</w:t>
      </w:r>
      <w:r w:rsidR="00416A67">
        <w:rPr>
          <w:rStyle w:val="Strong"/>
        </w:rPr>
        <w:t>4.0</w:t>
      </w:r>
      <w:r w:rsidR="00713266">
        <w:rPr>
          <w:rStyle w:val="Strong"/>
        </w:rPr>
        <w:t>2.21</w:t>
      </w:r>
      <w:r w:rsidR="00416A67">
        <w:rPr>
          <w:rStyle w:val="Strong"/>
        </w:rPr>
        <w:t xml:space="preserve"> with </w:t>
      </w:r>
      <w:proofErr w:type="gramStart"/>
      <w:r w:rsidR="00416A67">
        <w:rPr>
          <w:rStyle w:val="Strong"/>
        </w:rPr>
        <w:t>amendments</w:t>
      </w:r>
      <w:proofErr w:type="gramEnd"/>
    </w:p>
    <w:p w:rsidRPr="00851298" w:rsidR="00204D1B" w:rsidP="00204D1B" w:rsidRDefault="00204D1B" w14:paraId="37128FBF" w14:textId="77777777">
      <w:pPr>
        <w:rPr>
          <w:rStyle w:val="Strong"/>
        </w:rPr>
      </w:pPr>
    </w:p>
    <w:p w:rsidRPr="00851298" w:rsidR="00204D1B" w:rsidP="0078710C" w:rsidRDefault="00204D1B" w14:paraId="5E2150E0" w14:textId="7DBA0BA0">
      <w:pPr>
        <w:ind w:firstLine="360"/>
      </w:pPr>
      <w:r w:rsidRPr="00851298">
        <w:t>Forward:</w:t>
      </w:r>
      <w:r>
        <w:tab/>
      </w:r>
      <w:r w:rsidR="00713266">
        <w:t>Prince Mendpara</w:t>
      </w:r>
      <w:r w:rsidR="009D6EDC">
        <w:t xml:space="preserve"> </w:t>
      </w:r>
    </w:p>
    <w:p w:rsidR="00204D1B" w:rsidP="0078710C" w:rsidRDefault="00204D1B" w14:paraId="3F288DF2" w14:textId="15BC767E">
      <w:pPr>
        <w:ind w:firstLine="360"/>
      </w:pPr>
      <w:r w:rsidRPr="00851298">
        <w:t xml:space="preserve">Second: </w:t>
      </w:r>
      <w:r>
        <w:tab/>
      </w:r>
      <w:r w:rsidR="00713266">
        <w:t xml:space="preserve">Sai </w:t>
      </w:r>
      <w:r w:rsidR="00B9798F">
        <w:t>Shubham</w:t>
      </w:r>
      <w:r w:rsidR="00713266">
        <w:t xml:space="preserve"> Anmula</w:t>
      </w:r>
    </w:p>
    <w:p w:rsidR="00204D1B" w:rsidP="0078710C" w:rsidRDefault="00204D1B" w14:paraId="11DA5E53" w14:textId="77777777">
      <w:pPr>
        <w:ind w:firstLine="360"/>
      </w:pPr>
      <w:r>
        <w:t xml:space="preserve">Abstain: </w:t>
      </w:r>
      <w:r>
        <w:tab/>
      </w:r>
      <w:r>
        <w:t>None</w:t>
      </w:r>
    </w:p>
    <w:p w:rsidRPr="00851298" w:rsidR="00204D1B" w:rsidP="0078710C" w:rsidRDefault="00204D1B" w14:paraId="01614EBA" w14:textId="77777777">
      <w:pPr>
        <w:ind w:firstLine="360"/>
      </w:pPr>
      <w:r>
        <w:t>Opposed:</w:t>
      </w:r>
      <w:r>
        <w:tab/>
      </w:r>
      <w:r>
        <w:t>None</w:t>
      </w:r>
    </w:p>
    <w:p w:rsidR="00204D1B" w:rsidP="0078710C" w:rsidRDefault="00204D1B" w14:paraId="0D15EE5F" w14:textId="77777777">
      <w:pPr>
        <w:ind w:firstLine="360"/>
      </w:pPr>
      <w:r w:rsidRPr="00851298">
        <w:t>In Favor:</w:t>
      </w:r>
      <w:r>
        <w:t xml:space="preserve"> </w:t>
      </w:r>
      <w:r>
        <w:tab/>
      </w:r>
      <w:r>
        <w:t>All</w:t>
      </w:r>
    </w:p>
    <w:p w:rsidR="00204D1B" w:rsidP="0078710C" w:rsidRDefault="00204D1B" w14:paraId="1D6659DA" w14:textId="77777777">
      <w:pPr>
        <w:ind w:firstLine="360"/>
      </w:pPr>
      <w:r w:rsidRPr="00851298">
        <w:t xml:space="preserve">Motion: </w:t>
      </w:r>
      <w:r>
        <w:tab/>
      </w:r>
      <w:r w:rsidRPr="00851298">
        <w:t>Carried</w:t>
      </w:r>
    </w:p>
    <w:p w:rsidR="0031394E" w:rsidP="00A36B96" w:rsidRDefault="0031394E" w14:paraId="220485D2" w14:textId="77777777">
      <w:pPr>
        <w:pStyle w:val="Heading2"/>
      </w:pPr>
      <w:bookmarkStart w:name="_Hlk129764174" w:id="2"/>
    </w:p>
    <w:p w:rsidRPr="00851298" w:rsidR="00A36B96" w:rsidP="00A36B96" w:rsidRDefault="00A36B96" w14:paraId="24DA406F" w14:textId="19E28492">
      <w:pPr>
        <w:pStyle w:val="Heading2"/>
      </w:pPr>
      <w:r>
        <w:t xml:space="preserve">Approval of </w:t>
      </w:r>
      <w:proofErr w:type="gramStart"/>
      <w:r>
        <w:t xml:space="preserve">minutes </w:t>
      </w:r>
      <w:r w:rsidRPr="00851298">
        <w:t xml:space="preserve"> </w:t>
      </w:r>
      <w:r>
        <w:tab/>
      </w:r>
      <w:proofErr w:type="gramEnd"/>
      <w:r>
        <w:t>decision</w:t>
      </w:r>
    </w:p>
    <w:bookmarkEnd w:id="1"/>
    <w:p w:rsidR="00A36B96" w:rsidP="00845D38" w:rsidRDefault="00A36B96" w14:paraId="20E54173" w14:textId="7D779223">
      <w:pPr>
        <w:tabs>
          <w:tab w:val="left" w:pos="720"/>
          <w:tab w:val="left" w:pos="1440"/>
          <w:tab w:val="left" w:pos="2160"/>
          <w:tab w:val="left" w:pos="3312"/>
        </w:tabs>
      </w:pPr>
      <w:r w:rsidRPr="00851298">
        <w:t>Presenter:</w:t>
      </w:r>
      <w:r>
        <w:t xml:space="preserve"> </w:t>
      </w:r>
      <w:r>
        <w:tab/>
      </w:r>
      <w:r w:rsidR="00845D38">
        <w:t>S</w:t>
      </w:r>
      <w:r w:rsidR="002D76F9">
        <w:t>heena Witzel</w:t>
      </w:r>
      <w:r w:rsidR="00845D38">
        <w:t xml:space="preserve">, </w:t>
      </w:r>
      <w:r w:rsidR="00244F06">
        <w:t>Chair</w:t>
      </w:r>
      <w:r>
        <w:br/>
      </w:r>
      <w:r>
        <w:t xml:space="preserve">Attachment:  </w:t>
      </w:r>
      <w:r>
        <w:tab/>
      </w:r>
      <w:r w:rsidRPr="00A51122">
        <w:t xml:space="preserve">Board Meeting Minutes </w:t>
      </w:r>
      <w:r>
        <w:t>202</w:t>
      </w:r>
      <w:r w:rsidR="00B9798F">
        <w:t>4.01.25</w:t>
      </w:r>
    </w:p>
    <w:p w:rsidR="00F12F13" w:rsidP="00845D38" w:rsidRDefault="00F12F13" w14:paraId="17658C21" w14:textId="77777777">
      <w:pPr>
        <w:tabs>
          <w:tab w:val="left" w:pos="720"/>
          <w:tab w:val="left" w:pos="1440"/>
          <w:tab w:val="left" w:pos="2160"/>
          <w:tab w:val="left" w:pos="3312"/>
        </w:tabs>
      </w:pPr>
    </w:p>
    <w:p w:rsidR="00A36B96" w:rsidP="0078710C" w:rsidRDefault="00A36B96" w14:paraId="160C89A2" w14:textId="7513E1DA">
      <w:pPr>
        <w:ind w:firstLine="360"/>
        <w:rPr>
          <w:rStyle w:val="Strong"/>
        </w:rPr>
      </w:pPr>
      <w:bookmarkStart w:name="_Hlk152568061" w:id="3"/>
      <w:bookmarkStart w:name="_Hlk94255534" w:id="4"/>
      <w:r>
        <w:rPr>
          <w:rStyle w:val="Strong"/>
        </w:rPr>
        <w:t>Motion to approve the minutes</w:t>
      </w:r>
      <w:r w:rsidR="00D5259B">
        <w:rPr>
          <w:rStyle w:val="Strong"/>
        </w:rPr>
        <w:t xml:space="preserve"> </w:t>
      </w:r>
      <w:proofErr w:type="gramStart"/>
      <w:r>
        <w:rPr>
          <w:rStyle w:val="Strong"/>
        </w:rPr>
        <w:t>202</w:t>
      </w:r>
      <w:r w:rsidR="00B9798F">
        <w:rPr>
          <w:rStyle w:val="Strong"/>
        </w:rPr>
        <w:t>4.01.25</w:t>
      </w:r>
      <w:proofErr w:type="gramEnd"/>
    </w:p>
    <w:p w:rsidRPr="00851298" w:rsidR="00A36B96" w:rsidP="00A36B96" w:rsidRDefault="00A36B96" w14:paraId="7A08CFCF" w14:textId="77777777">
      <w:pPr>
        <w:rPr>
          <w:rStyle w:val="Strong"/>
        </w:rPr>
      </w:pPr>
    </w:p>
    <w:p w:rsidRPr="00851298" w:rsidR="00A36B96" w:rsidP="0078710C" w:rsidRDefault="00A36B96" w14:paraId="3F192EBC" w14:textId="58FA493B">
      <w:pPr>
        <w:ind w:firstLine="360"/>
      </w:pPr>
      <w:r w:rsidRPr="00851298">
        <w:t xml:space="preserve">Forward: </w:t>
      </w:r>
      <w:r>
        <w:tab/>
      </w:r>
      <w:r w:rsidR="00B9798F">
        <w:t>Harnain Singh Banga</w:t>
      </w:r>
      <w:r w:rsidR="00F142AF">
        <w:t xml:space="preserve"> </w:t>
      </w:r>
    </w:p>
    <w:p w:rsidR="00A36B96" w:rsidP="0078710C" w:rsidRDefault="00A36B96" w14:paraId="4422C9EC" w14:textId="56646CCF">
      <w:pPr>
        <w:ind w:firstLine="360"/>
      </w:pPr>
      <w:r w:rsidRPr="00851298">
        <w:t xml:space="preserve">Second: </w:t>
      </w:r>
      <w:r>
        <w:tab/>
      </w:r>
      <w:r w:rsidR="00E022B8">
        <w:t>Prince Mendpara</w:t>
      </w:r>
      <w:r w:rsidR="00802A41">
        <w:t xml:space="preserve"> </w:t>
      </w:r>
    </w:p>
    <w:p w:rsidR="00A36B96" w:rsidP="0078710C" w:rsidRDefault="00A36B96" w14:paraId="05A94498" w14:textId="77777777">
      <w:pPr>
        <w:ind w:firstLine="360"/>
      </w:pPr>
      <w:r>
        <w:t xml:space="preserve">Abstain: </w:t>
      </w:r>
      <w:r>
        <w:tab/>
      </w:r>
      <w:r>
        <w:t>None</w:t>
      </w:r>
    </w:p>
    <w:p w:rsidRPr="00851298" w:rsidR="00A36B96" w:rsidP="0078710C" w:rsidRDefault="00A36B96" w14:paraId="49B9373C" w14:textId="77777777">
      <w:pPr>
        <w:ind w:firstLine="360"/>
      </w:pPr>
      <w:r>
        <w:t>Opposed:</w:t>
      </w:r>
      <w:r>
        <w:tab/>
      </w:r>
      <w:r>
        <w:t>None</w:t>
      </w:r>
    </w:p>
    <w:p w:rsidRPr="00851298" w:rsidR="00A36B96" w:rsidP="0078710C" w:rsidRDefault="00A36B96" w14:paraId="6188E597" w14:textId="77777777">
      <w:pPr>
        <w:ind w:firstLine="360"/>
      </w:pPr>
      <w:r w:rsidRPr="00851298">
        <w:t xml:space="preserve">In Favor: </w:t>
      </w:r>
      <w:r>
        <w:tab/>
      </w:r>
      <w:r>
        <w:t>All</w:t>
      </w:r>
    </w:p>
    <w:p w:rsidR="00A36B96" w:rsidP="0078710C" w:rsidRDefault="00A36B96" w14:paraId="5BDCC82A" w14:textId="77777777">
      <w:pPr>
        <w:ind w:firstLine="360"/>
      </w:pPr>
      <w:r w:rsidRPr="00851298">
        <w:t xml:space="preserve">Motion: </w:t>
      </w:r>
      <w:r>
        <w:tab/>
      </w:r>
      <w:r w:rsidRPr="00851298">
        <w:t>Carried</w:t>
      </w:r>
    </w:p>
    <w:bookmarkEnd w:id="3"/>
    <w:p w:rsidR="008E0210" w:rsidP="00A36B96" w:rsidRDefault="008E0210" w14:paraId="79912C1E" w14:textId="77777777"/>
    <w:p w:rsidR="00E022B8" w:rsidP="00A36B96" w:rsidRDefault="00E022B8" w14:paraId="30896F9C" w14:textId="77777777"/>
    <w:p w:rsidR="00E022B8" w:rsidP="00A36B96" w:rsidRDefault="00E022B8" w14:paraId="1731E426" w14:textId="77777777"/>
    <w:p w:rsidR="00E022B8" w:rsidP="00A36B96" w:rsidRDefault="00E022B8" w14:paraId="338B4CEC" w14:textId="77777777"/>
    <w:p w:rsidRPr="00851298" w:rsidR="00E022B8" w:rsidP="00E022B8" w:rsidRDefault="00E022B8" w14:paraId="52BB4A89" w14:textId="77777777">
      <w:pPr>
        <w:pStyle w:val="Heading2"/>
      </w:pPr>
      <w:r>
        <w:t xml:space="preserve">Approval of </w:t>
      </w:r>
      <w:proofErr w:type="gramStart"/>
      <w:r>
        <w:t xml:space="preserve">minutes </w:t>
      </w:r>
      <w:r w:rsidRPr="00851298">
        <w:t xml:space="preserve"> </w:t>
      </w:r>
      <w:r>
        <w:tab/>
      </w:r>
      <w:proofErr w:type="gramEnd"/>
      <w:r>
        <w:t>decision</w:t>
      </w:r>
    </w:p>
    <w:p w:rsidR="00E022B8" w:rsidP="00E022B8" w:rsidRDefault="00E022B8" w14:paraId="762750A5" w14:textId="14550E50">
      <w:pPr>
        <w:tabs>
          <w:tab w:val="left" w:pos="720"/>
          <w:tab w:val="left" w:pos="1440"/>
          <w:tab w:val="left" w:pos="2160"/>
          <w:tab w:val="left" w:pos="3312"/>
        </w:tabs>
      </w:pPr>
      <w:r w:rsidRPr="00851298">
        <w:t>Presenter:</w:t>
      </w:r>
      <w:r>
        <w:t xml:space="preserve"> </w:t>
      </w:r>
      <w:r>
        <w:tab/>
      </w:r>
      <w:r>
        <w:t>Sheena Witzel, Chair</w:t>
      </w:r>
      <w:r>
        <w:br/>
      </w:r>
      <w:r>
        <w:t xml:space="preserve">Attachment:  </w:t>
      </w:r>
      <w:r>
        <w:tab/>
      </w:r>
      <w:r>
        <w:t xml:space="preserve">Emergency </w:t>
      </w:r>
      <w:r w:rsidRPr="00A51122">
        <w:t xml:space="preserve">Board Meeting Minutes </w:t>
      </w:r>
      <w:r>
        <w:t>2024.01.20</w:t>
      </w:r>
    </w:p>
    <w:p w:rsidR="00E022B8" w:rsidP="00E022B8" w:rsidRDefault="00E022B8" w14:paraId="5D4DC9D8" w14:textId="77777777">
      <w:pPr>
        <w:tabs>
          <w:tab w:val="left" w:pos="720"/>
          <w:tab w:val="left" w:pos="1440"/>
          <w:tab w:val="left" w:pos="2160"/>
          <w:tab w:val="left" w:pos="3312"/>
        </w:tabs>
      </w:pPr>
    </w:p>
    <w:p w:rsidR="00E022B8" w:rsidP="00E022B8" w:rsidRDefault="00E022B8" w14:paraId="0C453FB5" w14:textId="5345D78F">
      <w:pPr>
        <w:ind w:firstLine="360"/>
        <w:rPr>
          <w:rStyle w:val="Strong"/>
        </w:rPr>
      </w:pPr>
      <w:r>
        <w:rPr>
          <w:rStyle w:val="Strong"/>
        </w:rPr>
        <w:t xml:space="preserve">Motion to approve the minutes </w:t>
      </w:r>
      <w:proofErr w:type="gramStart"/>
      <w:r>
        <w:rPr>
          <w:rStyle w:val="Strong"/>
        </w:rPr>
        <w:t>2024.01.20</w:t>
      </w:r>
      <w:proofErr w:type="gramEnd"/>
    </w:p>
    <w:p w:rsidRPr="00851298" w:rsidR="00E022B8" w:rsidP="00E022B8" w:rsidRDefault="00E022B8" w14:paraId="57A9CD3B" w14:textId="77777777">
      <w:pPr>
        <w:rPr>
          <w:rStyle w:val="Strong"/>
        </w:rPr>
      </w:pPr>
    </w:p>
    <w:p w:rsidRPr="00851298" w:rsidR="00E022B8" w:rsidP="00E022B8" w:rsidRDefault="00E022B8" w14:paraId="28333F67" w14:textId="771E81C5">
      <w:pPr>
        <w:ind w:firstLine="360"/>
      </w:pPr>
      <w:r w:rsidRPr="00851298">
        <w:t xml:space="preserve">Forward: </w:t>
      </w:r>
      <w:r>
        <w:tab/>
      </w:r>
      <w:r w:rsidR="001713E9">
        <w:t>Alex Oestreicher</w:t>
      </w:r>
      <w:r>
        <w:t xml:space="preserve"> </w:t>
      </w:r>
    </w:p>
    <w:p w:rsidR="00E022B8" w:rsidP="00E022B8" w:rsidRDefault="00E022B8" w14:paraId="51142CA2" w14:textId="77777777">
      <w:pPr>
        <w:ind w:firstLine="360"/>
      </w:pPr>
      <w:r w:rsidRPr="00851298">
        <w:t xml:space="preserve">Second: </w:t>
      </w:r>
      <w:r>
        <w:tab/>
      </w:r>
      <w:r>
        <w:t xml:space="preserve">Prince Mendpara </w:t>
      </w:r>
    </w:p>
    <w:p w:rsidR="00E022B8" w:rsidP="00E022B8" w:rsidRDefault="00E022B8" w14:paraId="0E011101" w14:textId="77777777">
      <w:pPr>
        <w:ind w:firstLine="360"/>
      </w:pPr>
      <w:r>
        <w:t xml:space="preserve">Abstain: </w:t>
      </w:r>
      <w:r>
        <w:tab/>
      </w:r>
      <w:r>
        <w:t>None</w:t>
      </w:r>
    </w:p>
    <w:p w:rsidRPr="00851298" w:rsidR="00E022B8" w:rsidP="00E022B8" w:rsidRDefault="00E022B8" w14:paraId="59F61825" w14:textId="77777777">
      <w:pPr>
        <w:ind w:firstLine="360"/>
      </w:pPr>
      <w:r>
        <w:t>Opposed:</w:t>
      </w:r>
      <w:r>
        <w:tab/>
      </w:r>
      <w:r>
        <w:t>None</w:t>
      </w:r>
    </w:p>
    <w:p w:rsidRPr="00851298" w:rsidR="00E022B8" w:rsidP="00E022B8" w:rsidRDefault="00E022B8" w14:paraId="510939E7" w14:textId="77777777">
      <w:pPr>
        <w:ind w:firstLine="360"/>
      </w:pPr>
      <w:r w:rsidRPr="00851298">
        <w:t xml:space="preserve">In Favor: </w:t>
      </w:r>
      <w:r>
        <w:tab/>
      </w:r>
      <w:r>
        <w:t>All</w:t>
      </w:r>
    </w:p>
    <w:p w:rsidR="00E022B8" w:rsidP="00E022B8" w:rsidRDefault="00E022B8" w14:paraId="69FF336C" w14:textId="77777777">
      <w:pPr>
        <w:ind w:firstLine="360"/>
      </w:pPr>
      <w:r w:rsidRPr="00851298">
        <w:t xml:space="preserve">Motion: </w:t>
      </w:r>
      <w:r>
        <w:tab/>
      </w:r>
      <w:r w:rsidRPr="00851298">
        <w:t>Carried</w:t>
      </w:r>
    </w:p>
    <w:p w:rsidR="00E022B8" w:rsidP="00A36B96" w:rsidRDefault="00E022B8" w14:paraId="275C6E14" w14:textId="77777777"/>
    <w:p w:rsidR="00E022B8" w:rsidP="00A36B96" w:rsidRDefault="00E022B8" w14:paraId="2D1CBD64" w14:textId="77777777"/>
    <w:p w:rsidRPr="00851298" w:rsidR="000B6DFA" w:rsidP="000B6DFA" w:rsidRDefault="00206E53" w14:paraId="28EFD3DE" w14:textId="4EE73177">
      <w:pPr>
        <w:pStyle w:val="Heading2"/>
      </w:pPr>
      <w:bookmarkStart w:name="_Hlk147216151" w:id="5"/>
      <w:bookmarkStart w:name="_Hlk135138432" w:id="6"/>
      <w:bookmarkEnd w:id="2"/>
      <w:r>
        <w:t xml:space="preserve">parkhill café </w:t>
      </w:r>
      <w:proofErr w:type="gramStart"/>
      <w:r>
        <w:t>agreement</w:t>
      </w:r>
      <w:r w:rsidR="000B6DFA">
        <w:t xml:space="preserve"> </w:t>
      </w:r>
      <w:r w:rsidRPr="00851298" w:rsidR="000B6DFA">
        <w:t xml:space="preserve"> </w:t>
      </w:r>
      <w:r w:rsidR="000B6DFA">
        <w:tab/>
      </w:r>
      <w:proofErr w:type="gramEnd"/>
      <w:r w:rsidR="00265526">
        <w:t xml:space="preserve">   </w:t>
      </w:r>
      <w:r w:rsidR="00040BA2">
        <w:t>d</w:t>
      </w:r>
      <w:r w:rsidR="003B7252">
        <w:t>ecision</w:t>
      </w:r>
    </w:p>
    <w:p w:rsidR="00DD08A9" w:rsidP="007E6BC1" w:rsidRDefault="000B6DFA" w14:paraId="3059B299" w14:textId="7D0A8C90">
      <w:pPr>
        <w:tabs>
          <w:tab w:val="left" w:pos="720"/>
          <w:tab w:val="left" w:pos="1440"/>
          <w:tab w:val="left" w:pos="2160"/>
          <w:tab w:val="left" w:pos="3312"/>
        </w:tabs>
      </w:pPr>
      <w:r w:rsidRPr="00851298">
        <w:t>Presenter:</w:t>
      </w:r>
      <w:r>
        <w:t xml:space="preserve"> </w:t>
      </w:r>
      <w:r>
        <w:tab/>
      </w:r>
      <w:r w:rsidR="00206E53">
        <w:t xml:space="preserve">Matthew Joseph, </w:t>
      </w:r>
      <w:r w:rsidR="00660D5B">
        <w:t xml:space="preserve">Lawyer, </w:t>
      </w:r>
      <w:proofErr w:type="spellStart"/>
      <w:r w:rsidR="00660D5B">
        <w:t>Arbique</w:t>
      </w:r>
      <w:proofErr w:type="spellEnd"/>
      <w:r w:rsidR="00660D5B">
        <w:t xml:space="preserve"> &amp; </w:t>
      </w:r>
      <w:proofErr w:type="spellStart"/>
      <w:r w:rsidR="00660D5B">
        <w:t>Ahde</w:t>
      </w:r>
      <w:proofErr w:type="spellEnd"/>
    </w:p>
    <w:p w:rsidR="00265526" w:rsidP="007E6BC1" w:rsidRDefault="00265526" w14:paraId="01FED8B5" w14:textId="77777777">
      <w:pPr>
        <w:tabs>
          <w:tab w:val="left" w:pos="720"/>
          <w:tab w:val="left" w:pos="1440"/>
          <w:tab w:val="left" w:pos="2160"/>
          <w:tab w:val="left" w:pos="3312"/>
        </w:tabs>
      </w:pPr>
    </w:p>
    <w:p w:rsidR="002E115F" w:rsidP="00190FA7" w:rsidRDefault="00102472" w14:paraId="6C24C4F7" w14:textId="77777777">
      <w:pPr>
        <w:pStyle w:val="ListParagraph"/>
        <w:numPr>
          <w:ilvl w:val="0"/>
          <w:numId w:val="23"/>
        </w:numPr>
        <w:tabs>
          <w:tab w:val="left" w:pos="720"/>
          <w:tab w:val="left" w:pos="1440"/>
          <w:tab w:val="left" w:pos="2160"/>
          <w:tab w:val="left" w:pos="3312"/>
        </w:tabs>
      </w:pPr>
      <w:r>
        <w:t>This is not the only food services agreement CSI has with the college</w:t>
      </w:r>
      <w:r w:rsidR="002E115F">
        <w:t xml:space="preserve">, and dictates the relationship between the two </w:t>
      </w:r>
      <w:proofErr w:type="gramStart"/>
      <w:r w:rsidR="002E115F">
        <w:t>parties</w:t>
      </w:r>
      <w:proofErr w:type="gramEnd"/>
    </w:p>
    <w:p w:rsidR="00A7073C" w:rsidP="00190FA7" w:rsidRDefault="00975714" w14:paraId="48EF9F63" w14:textId="77777777">
      <w:pPr>
        <w:pStyle w:val="ListParagraph"/>
        <w:numPr>
          <w:ilvl w:val="0"/>
          <w:numId w:val="23"/>
        </w:numPr>
        <w:tabs>
          <w:tab w:val="left" w:pos="720"/>
          <w:tab w:val="left" w:pos="1440"/>
          <w:tab w:val="left" w:pos="2160"/>
          <w:tab w:val="left" w:pos="3312"/>
        </w:tabs>
      </w:pPr>
      <w:r>
        <w:t xml:space="preserve">At its core </w:t>
      </w:r>
      <w:r w:rsidR="009467E8">
        <w:t>this is a supplier agreement which is providing goods and services to another entity</w:t>
      </w:r>
      <w:r w:rsidR="00A7073C">
        <w:t xml:space="preserve"> (in this case CSI to the college as it is their space)</w:t>
      </w:r>
    </w:p>
    <w:p w:rsidR="00A7073C" w:rsidP="00190FA7" w:rsidRDefault="00A7073C" w14:paraId="7E3397F8" w14:textId="77777777">
      <w:pPr>
        <w:pStyle w:val="ListParagraph"/>
        <w:numPr>
          <w:ilvl w:val="0"/>
          <w:numId w:val="23"/>
        </w:numPr>
        <w:tabs>
          <w:tab w:val="left" w:pos="720"/>
          <w:tab w:val="left" w:pos="1440"/>
          <w:tab w:val="left" w:pos="2160"/>
          <w:tab w:val="left" w:pos="3312"/>
        </w:tabs>
      </w:pPr>
      <w:r>
        <w:t xml:space="preserve">Matthew has revised to make the indemnity more </w:t>
      </w:r>
      <w:proofErr w:type="gramStart"/>
      <w:r>
        <w:t>equal</w:t>
      </w:r>
      <w:proofErr w:type="gramEnd"/>
    </w:p>
    <w:p w:rsidR="0024210C" w:rsidP="00190FA7" w:rsidRDefault="00CD5909" w14:paraId="7DAB7319" w14:textId="77777777">
      <w:pPr>
        <w:pStyle w:val="ListParagraph"/>
        <w:numPr>
          <w:ilvl w:val="0"/>
          <w:numId w:val="23"/>
        </w:numPr>
        <w:tabs>
          <w:tab w:val="left" w:pos="720"/>
          <w:tab w:val="left" w:pos="1440"/>
          <w:tab w:val="left" w:pos="2160"/>
          <w:tab w:val="left" w:pos="3312"/>
        </w:tabs>
      </w:pPr>
      <w:r>
        <w:t>Subcontracting and Inclusivity – Matthew has suggested that for the specific location we be the exclusive supplier</w:t>
      </w:r>
      <w:r w:rsidR="00CD425B">
        <w:t>.  We need flexibility on subcontracting (</w:t>
      </w:r>
      <w:proofErr w:type="spellStart"/>
      <w:r w:rsidR="00CD425B">
        <w:t>eg.</w:t>
      </w:r>
      <w:proofErr w:type="spellEnd"/>
      <w:r w:rsidR="00CD425B">
        <w:t xml:space="preserve"> A baker providing baked goods)</w:t>
      </w:r>
    </w:p>
    <w:p w:rsidR="0024210C" w:rsidP="00190FA7" w:rsidRDefault="0024210C" w14:paraId="077D53A3" w14:textId="77777777">
      <w:pPr>
        <w:pStyle w:val="ListParagraph"/>
        <w:numPr>
          <w:ilvl w:val="0"/>
          <w:numId w:val="23"/>
        </w:numPr>
        <w:tabs>
          <w:tab w:val="left" w:pos="720"/>
          <w:tab w:val="left" w:pos="1440"/>
          <w:tab w:val="left" w:pos="2160"/>
          <w:tab w:val="left" w:pos="3312"/>
        </w:tabs>
      </w:pPr>
      <w:r>
        <w:t>Duty to Disclosure Change of Control – our board changes yearly so this should be tailed to the reality of a student association.</w:t>
      </w:r>
    </w:p>
    <w:p w:rsidR="00466ED6" w:rsidP="00190FA7" w:rsidRDefault="00466ED6" w14:paraId="27A93157" w14:textId="77777777">
      <w:pPr>
        <w:pStyle w:val="ListParagraph"/>
        <w:numPr>
          <w:ilvl w:val="0"/>
          <w:numId w:val="23"/>
        </w:numPr>
        <w:tabs>
          <w:tab w:val="left" w:pos="720"/>
          <w:tab w:val="left" w:pos="1440"/>
          <w:tab w:val="left" w:pos="2160"/>
          <w:tab w:val="left" w:pos="3312"/>
        </w:tabs>
      </w:pPr>
      <w:r>
        <w:t xml:space="preserve">Warranty on corrections to pricing or </w:t>
      </w:r>
      <w:proofErr w:type="gramStart"/>
      <w:r>
        <w:t>deliverability..</w:t>
      </w:r>
      <w:proofErr w:type="gramEnd"/>
      <w:r>
        <w:t xml:space="preserve">  Matthew tried to make this a little leaner and not as </w:t>
      </w:r>
      <w:proofErr w:type="gramStart"/>
      <w:r>
        <w:t>punishable</w:t>
      </w:r>
      <w:proofErr w:type="gramEnd"/>
    </w:p>
    <w:p w:rsidR="000241CE" w:rsidP="000B3B83" w:rsidRDefault="00376D4A" w14:paraId="23526C44" w14:textId="2E41A4FA">
      <w:pPr>
        <w:pStyle w:val="ListParagraph"/>
        <w:numPr>
          <w:ilvl w:val="0"/>
          <w:numId w:val="23"/>
        </w:numPr>
        <w:tabs>
          <w:tab w:val="left" w:pos="720"/>
          <w:tab w:val="left" w:pos="1440"/>
          <w:tab w:val="left" w:pos="2160"/>
          <w:tab w:val="left" w:pos="3312"/>
        </w:tabs>
      </w:pPr>
      <w:r>
        <w:t xml:space="preserve">Because there are different channels of exchanging money, should clearly divide those and this agreement should stand </w:t>
      </w:r>
      <w:proofErr w:type="gramStart"/>
      <w:r>
        <w:t>alone</w:t>
      </w:r>
      <w:proofErr w:type="gramEnd"/>
    </w:p>
    <w:p w:rsidR="00CB0215" w:rsidP="00190FA7" w:rsidRDefault="00376D4A" w14:paraId="53B001F4" w14:textId="77777777">
      <w:pPr>
        <w:pStyle w:val="ListParagraph"/>
        <w:numPr>
          <w:ilvl w:val="0"/>
          <w:numId w:val="23"/>
        </w:numPr>
        <w:tabs>
          <w:tab w:val="left" w:pos="720"/>
          <w:tab w:val="left" w:pos="1440"/>
          <w:tab w:val="left" w:pos="2160"/>
          <w:tab w:val="left" w:pos="3312"/>
        </w:tabs>
      </w:pPr>
      <w:r>
        <w:t xml:space="preserve">Intellectual property </w:t>
      </w:r>
      <w:r w:rsidR="00CB0215">
        <w:t>–</w:t>
      </w:r>
      <w:r>
        <w:t xml:space="preserve"> </w:t>
      </w:r>
      <w:r w:rsidR="00CB0215">
        <w:t xml:space="preserve">if this is in a separate agreement it should not be in this </w:t>
      </w:r>
      <w:proofErr w:type="gramStart"/>
      <w:r w:rsidR="00CB0215">
        <w:t>one</w:t>
      </w:r>
      <w:proofErr w:type="gramEnd"/>
    </w:p>
    <w:p w:rsidR="0021199D" w:rsidP="00190FA7" w:rsidRDefault="00CB0215" w14:paraId="3DA7E24D" w14:textId="77777777">
      <w:pPr>
        <w:pStyle w:val="ListParagraph"/>
        <w:numPr>
          <w:ilvl w:val="0"/>
          <w:numId w:val="23"/>
        </w:numPr>
        <w:tabs>
          <w:tab w:val="left" w:pos="720"/>
          <w:tab w:val="left" w:pos="1440"/>
          <w:tab w:val="left" w:pos="2160"/>
          <w:tab w:val="left" w:pos="3312"/>
        </w:tabs>
      </w:pPr>
      <w:r>
        <w:t xml:space="preserve">Insurance </w:t>
      </w:r>
      <w:r w:rsidR="000B3B83">
        <w:t>–</w:t>
      </w:r>
      <w:r>
        <w:t xml:space="preserve"> </w:t>
      </w:r>
      <w:r w:rsidR="000B3B83">
        <w:t xml:space="preserve">CSI is reviewing our compliance with our </w:t>
      </w:r>
      <w:proofErr w:type="gramStart"/>
      <w:r w:rsidR="000B3B83">
        <w:t>insurer</w:t>
      </w:r>
      <w:proofErr w:type="gramEnd"/>
    </w:p>
    <w:p w:rsidR="0021199D" w:rsidP="00190FA7" w:rsidRDefault="0021199D" w14:paraId="36B554A6" w14:textId="77777777">
      <w:pPr>
        <w:pStyle w:val="ListParagraph"/>
        <w:numPr>
          <w:ilvl w:val="0"/>
          <w:numId w:val="23"/>
        </w:numPr>
        <w:tabs>
          <w:tab w:val="left" w:pos="720"/>
          <w:tab w:val="left" w:pos="1440"/>
          <w:tab w:val="left" w:pos="2160"/>
          <w:tab w:val="left" w:pos="3312"/>
        </w:tabs>
      </w:pPr>
      <w:r>
        <w:t xml:space="preserve">Workplace Safety and Insurance – need to be indemnified by the college if they are responsible on their </w:t>
      </w:r>
      <w:proofErr w:type="gramStart"/>
      <w:r>
        <w:t>end</w:t>
      </w:r>
      <w:proofErr w:type="gramEnd"/>
    </w:p>
    <w:p w:rsidR="00EE7256" w:rsidP="00190FA7" w:rsidRDefault="0021199D" w14:paraId="0AA1C944" w14:textId="77777777">
      <w:pPr>
        <w:pStyle w:val="ListParagraph"/>
        <w:numPr>
          <w:ilvl w:val="0"/>
          <w:numId w:val="23"/>
        </w:numPr>
        <w:tabs>
          <w:tab w:val="left" w:pos="720"/>
          <w:tab w:val="left" w:pos="1440"/>
          <w:tab w:val="left" w:pos="2160"/>
          <w:tab w:val="left" w:pos="3312"/>
        </w:tabs>
      </w:pPr>
      <w:r>
        <w:t xml:space="preserve">Termination – the college has essentially made this a perpetual agreement with termination built in with 30 </w:t>
      </w:r>
      <w:proofErr w:type="spellStart"/>
      <w:r>
        <w:t>days notice</w:t>
      </w:r>
      <w:proofErr w:type="spellEnd"/>
      <w:r>
        <w:t xml:space="preserve">.  Matthew has </w:t>
      </w:r>
      <w:proofErr w:type="gramStart"/>
      <w:r>
        <w:t>add</w:t>
      </w:r>
      <w:proofErr w:type="gramEnd"/>
      <w:r>
        <w:t xml:space="preserve"> in the right for CSI to terminate as well</w:t>
      </w:r>
    </w:p>
    <w:p w:rsidR="004F195E" w:rsidP="00190FA7" w:rsidRDefault="00EE7256" w14:paraId="3C667C87" w14:textId="77777777">
      <w:pPr>
        <w:pStyle w:val="ListParagraph"/>
        <w:numPr>
          <w:ilvl w:val="0"/>
          <w:numId w:val="23"/>
        </w:numPr>
        <w:tabs>
          <w:tab w:val="left" w:pos="720"/>
          <w:tab w:val="left" w:pos="1440"/>
          <w:tab w:val="left" w:pos="2160"/>
          <w:tab w:val="left" w:pos="3312"/>
        </w:tabs>
      </w:pPr>
      <w:r>
        <w:t xml:space="preserve">Automatic Renewal – Matthew has included 60 days prior to expiry, each side has to be notified and acknowledge the agreement in </w:t>
      </w:r>
      <w:proofErr w:type="gramStart"/>
      <w:r>
        <w:t>writing</w:t>
      </w:r>
      <w:proofErr w:type="gramEnd"/>
    </w:p>
    <w:p w:rsidR="001C6E08" w:rsidP="00190FA7" w:rsidRDefault="004F195E" w14:paraId="253842A6" w14:textId="77777777">
      <w:pPr>
        <w:pStyle w:val="ListParagraph"/>
        <w:numPr>
          <w:ilvl w:val="0"/>
          <w:numId w:val="23"/>
        </w:numPr>
        <w:tabs>
          <w:tab w:val="left" w:pos="720"/>
          <w:tab w:val="left" w:pos="1440"/>
          <w:tab w:val="left" w:pos="2160"/>
          <w:tab w:val="left" w:pos="3312"/>
        </w:tabs>
      </w:pPr>
      <w:r>
        <w:t xml:space="preserve">Chair – this may need to be tabled as it needs to be sent back to the college for review of suggested </w:t>
      </w:r>
      <w:proofErr w:type="gramStart"/>
      <w:r>
        <w:t>changes</w:t>
      </w:r>
      <w:proofErr w:type="gramEnd"/>
    </w:p>
    <w:p w:rsidR="000C38ED" w:rsidP="00190FA7" w:rsidRDefault="001C6E08" w14:paraId="7891D2E0" w14:textId="77777777">
      <w:pPr>
        <w:pStyle w:val="ListParagraph"/>
        <w:numPr>
          <w:ilvl w:val="0"/>
          <w:numId w:val="23"/>
        </w:numPr>
        <w:tabs>
          <w:tab w:val="left" w:pos="720"/>
          <w:tab w:val="left" w:pos="1440"/>
          <w:tab w:val="left" w:pos="2160"/>
          <w:tab w:val="left" w:pos="3312"/>
        </w:tabs>
      </w:pPr>
      <w:r>
        <w:t xml:space="preserve">Sai – Is this a dual contract?  Matthew – This is </w:t>
      </w:r>
      <w:proofErr w:type="gramStart"/>
      <w:r>
        <w:t>a completely separate</w:t>
      </w:r>
      <w:proofErr w:type="gramEnd"/>
      <w:r>
        <w:t xml:space="preserve"> food services agreement from our others (</w:t>
      </w:r>
      <w:proofErr w:type="spellStart"/>
      <w:r>
        <w:t>eg.</w:t>
      </w:r>
      <w:proofErr w:type="spellEnd"/>
      <w:r>
        <w:t xml:space="preserve"> Reuter).  </w:t>
      </w:r>
      <w:r w:rsidR="00965B4F">
        <w:t xml:space="preserve">Sheena – </w:t>
      </w:r>
      <w:proofErr w:type="gramStart"/>
      <w:r w:rsidR="00965B4F">
        <w:t>college</w:t>
      </w:r>
      <w:proofErr w:type="gramEnd"/>
      <w:r w:rsidR="00965B4F">
        <w:t xml:space="preserve"> would like to keep food service agreement separate from other agreements CSI has with the college</w:t>
      </w:r>
      <w:r w:rsidR="00973D8C">
        <w:t xml:space="preserve">. When we get this agreement in a good place it will </w:t>
      </w:r>
      <w:proofErr w:type="gramStart"/>
      <w:r w:rsidR="00973D8C">
        <w:t>be matched with</w:t>
      </w:r>
      <w:proofErr w:type="gramEnd"/>
      <w:r w:rsidR="00973D8C">
        <w:t xml:space="preserve"> the Reuter contract.</w:t>
      </w:r>
    </w:p>
    <w:p w:rsidR="003B7252" w:rsidP="00190FA7" w:rsidRDefault="000C38ED" w14:paraId="411A5969" w14:textId="77777777">
      <w:pPr>
        <w:pStyle w:val="ListParagraph"/>
        <w:numPr>
          <w:ilvl w:val="0"/>
          <w:numId w:val="23"/>
        </w:numPr>
        <w:tabs>
          <w:tab w:val="left" w:pos="720"/>
          <w:tab w:val="left" w:pos="1440"/>
          <w:tab w:val="left" w:pos="2160"/>
          <w:tab w:val="left" w:pos="3312"/>
        </w:tabs>
      </w:pPr>
      <w:r>
        <w:t>Sheena – Is this standard in terms of sharing liability?  Matthew – it is currently a bit “heavy-handed</w:t>
      </w:r>
      <w:proofErr w:type="gramStart"/>
      <w:r>
        <w:t>”</w:t>
      </w:r>
      <w:proofErr w:type="gramEnd"/>
      <w:r w:rsidR="003B7252">
        <w:t xml:space="preserve"> and the suggested changes try to temper that</w:t>
      </w:r>
    </w:p>
    <w:p w:rsidR="00190FA7" w:rsidP="00190FA7" w:rsidRDefault="00190FA7" w14:paraId="15CFC7D8" w14:textId="77777777">
      <w:pPr>
        <w:pStyle w:val="ListParagraph"/>
        <w:tabs>
          <w:tab w:val="left" w:pos="720"/>
          <w:tab w:val="left" w:pos="1440"/>
          <w:tab w:val="left" w:pos="2160"/>
          <w:tab w:val="left" w:pos="3312"/>
        </w:tabs>
      </w:pPr>
    </w:p>
    <w:p w:rsidR="0011308C" w:rsidP="000140E6" w:rsidRDefault="0011308C" w14:paraId="66002B52" w14:textId="7FC76D70">
      <w:pPr>
        <w:ind w:left="360"/>
        <w:rPr>
          <w:rStyle w:val="Strong"/>
        </w:rPr>
      </w:pPr>
      <w:r>
        <w:rPr>
          <w:rStyle w:val="Strong"/>
        </w:rPr>
        <w:t xml:space="preserve">Motion to </w:t>
      </w:r>
      <w:r w:rsidR="00265526">
        <w:rPr>
          <w:rStyle w:val="Strong"/>
        </w:rPr>
        <w:t xml:space="preserve">table decision on Parkhill Café agreement until further action is </w:t>
      </w:r>
      <w:proofErr w:type="gramStart"/>
      <w:r w:rsidR="00265526">
        <w:rPr>
          <w:rStyle w:val="Strong"/>
        </w:rPr>
        <w:t>required</w:t>
      </w:r>
      <w:proofErr w:type="gramEnd"/>
    </w:p>
    <w:p w:rsidRPr="00851298" w:rsidR="0011308C" w:rsidP="0011308C" w:rsidRDefault="0011308C" w14:paraId="2F8ADC7B" w14:textId="77777777">
      <w:pPr>
        <w:rPr>
          <w:rStyle w:val="Strong"/>
        </w:rPr>
      </w:pPr>
    </w:p>
    <w:p w:rsidRPr="00851298" w:rsidR="0011308C" w:rsidP="0011308C" w:rsidRDefault="0011308C" w14:paraId="7D391F8A" w14:textId="7DC17644">
      <w:pPr>
        <w:ind w:firstLine="360"/>
      </w:pPr>
      <w:r w:rsidRPr="00851298">
        <w:t xml:space="preserve">Forward: </w:t>
      </w:r>
      <w:r>
        <w:tab/>
      </w:r>
      <w:r w:rsidR="00675B4D">
        <w:t>Alexandra Oestreicher</w:t>
      </w:r>
    </w:p>
    <w:p w:rsidR="0011308C" w:rsidP="0011308C" w:rsidRDefault="0011308C" w14:paraId="137BEE91" w14:textId="56307EBB">
      <w:pPr>
        <w:ind w:firstLine="360"/>
      </w:pPr>
      <w:r w:rsidRPr="00851298">
        <w:t xml:space="preserve">Second: </w:t>
      </w:r>
      <w:r>
        <w:tab/>
      </w:r>
      <w:r w:rsidR="007B7D4E">
        <w:t>Sai Shubham Anmula</w:t>
      </w:r>
      <w:r>
        <w:t xml:space="preserve"> </w:t>
      </w:r>
    </w:p>
    <w:p w:rsidR="0011308C" w:rsidP="0011308C" w:rsidRDefault="0011308C" w14:paraId="147BE6DA" w14:textId="77777777">
      <w:pPr>
        <w:ind w:firstLine="360"/>
      </w:pPr>
      <w:r>
        <w:t xml:space="preserve">Abstain: </w:t>
      </w:r>
      <w:r>
        <w:tab/>
      </w:r>
      <w:r>
        <w:t>None</w:t>
      </w:r>
    </w:p>
    <w:p w:rsidRPr="00851298" w:rsidR="0011308C" w:rsidP="0011308C" w:rsidRDefault="0011308C" w14:paraId="7053F92E" w14:textId="77777777">
      <w:pPr>
        <w:ind w:firstLine="360"/>
      </w:pPr>
      <w:r>
        <w:t>Opposed:</w:t>
      </w:r>
      <w:r>
        <w:tab/>
      </w:r>
      <w:r>
        <w:t>None</w:t>
      </w:r>
    </w:p>
    <w:p w:rsidRPr="00851298" w:rsidR="0011308C" w:rsidP="0011308C" w:rsidRDefault="0011308C" w14:paraId="608B5E8F" w14:textId="77777777">
      <w:pPr>
        <w:ind w:firstLine="360"/>
      </w:pPr>
      <w:r w:rsidRPr="00851298">
        <w:t xml:space="preserve">In Favor: </w:t>
      </w:r>
      <w:r>
        <w:tab/>
      </w:r>
      <w:r>
        <w:t>All</w:t>
      </w:r>
    </w:p>
    <w:p w:rsidR="0011308C" w:rsidP="0011308C" w:rsidRDefault="0011308C" w14:paraId="5DB76FBC" w14:textId="77777777">
      <w:pPr>
        <w:ind w:firstLine="360"/>
      </w:pPr>
      <w:r w:rsidRPr="00851298">
        <w:t xml:space="preserve">Motion: </w:t>
      </w:r>
      <w:r>
        <w:tab/>
      </w:r>
      <w:r w:rsidRPr="00851298">
        <w:t>Carried</w:t>
      </w:r>
    </w:p>
    <w:p w:rsidR="00FD4E82" w:rsidP="003D593A" w:rsidRDefault="00FD4E82" w14:paraId="3486664B" w14:textId="77777777">
      <w:pPr>
        <w:ind w:firstLine="360"/>
      </w:pPr>
    </w:p>
    <w:p w:rsidR="00FD4E82" w:rsidP="003D593A" w:rsidRDefault="00FD4E82" w14:paraId="15FA9B15" w14:textId="77777777">
      <w:pPr>
        <w:ind w:firstLine="360"/>
      </w:pPr>
    </w:p>
    <w:p w:rsidRPr="00851298" w:rsidR="00FD4E82" w:rsidP="00FD4E82" w:rsidRDefault="00675B4D" w14:paraId="190CAC3D" w14:textId="06A1DF27">
      <w:pPr>
        <w:pStyle w:val="Heading2"/>
      </w:pPr>
      <w:r>
        <w:t xml:space="preserve">Policy Committee </w:t>
      </w:r>
      <w:r w:rsidR="00FD4E82">
        <w:t xml:space="preserve"> </w:t>
      </w:r>
      <w:r w:rsidRPr="00851298" w:rsidR="00FD4E82">
        <w:t xml:space="preserve"> </w:t>
      </w:r>
      <w:r w:rsidR="00FD4E82">
        <w:tab/>
      </w:r>
      <w:r w:rsidR="00FD4E82">
        <w:t>decision</w:t>
      </w:r>
    </w:p>
    <w:p w:rsidR="004C0323" w:rsidP="004C0323" w:rsidRDefault="00FD4E82" w14:paraId="15E16587" w14:textId="2C0653F3">
      <w:pPr>
        <w:tabs>
          <w:tab w:val="left" w:pos="720"/>
          <w:tab w:val="left" w:pos="1440"/>
          <w:tab w:val="left" w:pos="2160"/>
          <w:tab w:val="left" w:pos="3312"/>
        </w:tabs>
      </w:pPr>
      <w:r w:rsidRPr="00851298">
        <w:t>Presenter:</w:t>
      </w:r>
      <w:r>
        <w:t xml:space="preserve"> </w:t>
      </w:r>
      <w:r>
        <w:tab/>
      </w:r>
      <w:r w:rsidR="00213CCE">
        <w:t>Prince Mendpara</w:t>
      </w:r>
      <w:r>
        <w:t xml:space="preserve">, </w:t>
      </w:r>
      <w:r w:rsidR="004C0323">
        <w:t>Policy Committee Chair</w:t>
      </w:r>
    </w:p>
    <w:p w:rsidR="004C0323" w:rsidP="004C0323" w:rsidRDefault="004C0323" w14:paraId="75D1699E" w14:textId="041D91BD">
      <w:pPr>
        <w:tabs>
          <w:tab w:val="left" w:pos="720"/>
          <w:tab w:val="left" w:pos="1440"/>
          <w:tab w:val="left" w:pos="2160"/>
          <w:tab w:val="left" w:pos="3312"/>
        </w:tabs>
      </w:pPr>
      <w:r>
        <w:t>Attachment:</w:t>
      </w:r>
      <w:r>
        <w:tab/>
      </w:r>
      <w:r w:rsidR="005D5F06">
        <w:t>Board Policy Committee Change Recommendations 2024.02.21</w:t>
      </w:r>
    </w:p>
    <w:p w:rsidR="00480F95" w:rsidP="00FD4E82" w:rsidRDefault="00480F95" w14:paraId="3EA696CD" w14:textId="77777777">
      <w:pPr>
        <w:tabs>
          <w:tab w:val="left" w:pos="720"/>
          <w:tab w:val="left" w:pos="1440"/>
          <w:tab w:val="left" w:pos="2160"/>
          <w:tab w:val="left" w:pos="3312"/>
        </w:tabs>
      </w:pPr>
    </w:p>
    <w:p w:rsidR="003C3B6C" w:rsidP="003C3B6C" w:rsidRDefault="003C3B6C" w14:paraId="56962F61" w14:textId="77777777">
      <w:pPr>
        <w:tabs>
          <w:tab w:val="left" w:pos="720"/>
          <w:tab w:val="left" w:pos="1440"/>
          <w:tab w:val="left" w:pos="2160"/>
          <w:tab w:val="left" w:pos="3312"/>
        </w:tabs>
        <w:ind w:left="360"/>
      </w:pPr>
    </w:p>
    <w:p w:rsidR="003C3B6C" w:rsidP="00492A40" w:rsidRDefault="003C3B6C" w14:paraId="2A84CE8E" w14:textId="30339E33">
      <w:pPr>
        <w:ind w:left="360"/>
        <w:rPr>
          <w:rStyle w:val="Strong"/>
        </w:rPr>
      </w:pPr>
      <w:bookmarkStart w:name="_Hlk157691162" w:id="7"/>
      <w:r>
        <w:rPr>
          <w:rStyle w:val="Strong"/>
        </w:rPr>
        <w:t xml:space="preserve">Motion to approve </w:t>
      </w:r>
      <w:r w:rsidR="00492A40">
        <w:rPr>
          <w:rStyle w:val="Strong"/>
        </w:rPr>
        <w:t>change to Policy 4.</w:t>
      </w:r>
      <w:r w:rsidR="00B065A2">
        <w:rPr>
          <w:rStyle w:val="Strong"/>
        </w:rPr>
        <w:t>10</w:t>
      </w:r>
      <w:r w:rsidR="00492A40">
        <w:rPr>
          <w:rStyle w:val="Strong"/>
        </w:rPr>
        <w:t xml:space="preserve">.0, </w:t>
      </w:r>
      <w:r w:rsidR="002C5EF4">
        <w:rPr>
          <w:rStyle w:val="Strong"/>
        </w:rPr>
        <w:t>2</w:t>
      </w:r>
      <w:r w:rsidR="00492A40">
        <w:rPr>
          <w:rStyle w:val="Strong"/>
        </w:rPr>
        <w:t xml:space="preserve">.2, </w:t>
      </w:r>
      <w:r w:rsidR="002C5EF4">
        <w:rPr>
          <w:rStyle w:val="Strong"/>
        </w:rPr>
        <w:t>2</w:t>
      </w:r>
      <w:r w:rsidR="00492A40">
        <w:rPr>
          <w:rStyle w:val="Strong"/>
        </w:rPr>
        <w:t>.</w:t>
      </w:r>
      <w:r w:rsidR="002C5EF4">
        <w:rPr>
          <w:rStyle w:val="Strong"/>
        </w:rPr>
        <w:t>4</w:t>
      </w:r>
      <w:r w:rsidR="00492A40">
        <w:rPr>
          <w:rStyle w:val="Strong"/>
        </w:rPr>
        <w:t>.</w:t>
      </w:r>
      <w:r w:rsidR="002C5EF4">
        <w:rPr>
          <w:rStyle w:val="Strong"/>
        </w:rPr>
        <w:t>3</w:t>
      </w:r>
      <w:r w:rsidR="00492A40">
        <w:rPr>
          <w:rStyle w:val="Strong"/>
        </w:rPr>
        <w:t xml:space="preserve"> Board Meeting Attendance and Etiquette</w:t>
      </w:r>
      <w:r>
        <w:rPr>
          <w:rStyle w:val="Strong"/>
        </w:rPr>
        <w:t xml:space="preserve"> </w:t>
      </w:r>
      <w:r w:rsidR="00A02E25">
        <w:rPr>
          <w:rStyle w:val="Strong"/>
        </w:rPr>
        <w:t xml:space="preserve">as </w:t>
      </w:r>
      <w:proofErr w:type="gramStart"/>
      <w:r w:rsidR="00A02E25">
        <w:rPr>
          <w:rStyle w:val="Strong"/>
        </w:rPr>
        <w:t>presented</w:t>
      </w:r>
      <w:proofErr w:type="gramEnd"/>
    </w:p>
    <w:p w:rsidR="003C3B6C" w:rsidP="003C3B6C" w:rsidRDefault="003C3B6C" w14:paraId="43F4ED9C" w14:textId="77777777">
      <w:pPr>
        <w:ind w:firstLine="360"/>
      </w:pPr>
    </w:p>
    <w:p w:rsidRPr="00851298" w:rsidR="003C3B6C" w:rsidP="003C3B6C" w:rsidRDefault="003C3B6C" w14:paraId="264C5337" w14:textId="034FFBBD">
      <w:pPr>
        <w:ind w:firstLine="360"/>
      </w:pPr>
      <w:r w:rsidRPr="00851298">
        <w:t xml:space="preserve">Forward: </w:t>
      </w:r>
      <w:r>
        <w:tab/>
      </w:r>
      <w:r w:rsidR="00B065A2">
        <w:t>Alex Oestreicher</w:t>
      </w:r>
    </w:p>
    <w:p w:rsidR="003C3B6C" w:rsidP="003C3B6C" w:rsidRDefault="003C3B6C" w14:paraId="59211AC7" w14:textId="0DC2E19F">
      <w:pPr>
        <w:ind w:firstLine="360"/>
      </w:pPr>
      <w:r w:rsidRPr="00851298">
        <w:t xml:space="preserve">Second: </w:t>
      </w:r>
      <w:r>
        <w:tab/>
      </w:r>
      <w:r>
        <w:t xml:space="preserve">Harnain Singh Banga </w:t>
      </w:r>
    </w:p>
    <w:p w:rsidR="003C3B6C" w:rsidP="003C3B6C" w:rsidRDefault="003C3B6C" w14:paraId="660D2E2A" w14:textId="77777777">
      <w:pPr>
        <w:ind w:firstLine="360"/>
      </w:pPr>
      <w:r>
        <w:t xml:space="preserve">Abstain: </w:t>
      </w:r>
      <w:r>
        <w:tab/>
      </w:r>
      <w:r>
        <w:t>None</w:t>
      </w:r>
    </w:p>
    <w:p w:rsidRPr="00851298" w:rsidR="003C3B6C" w:rsidP="003C3B6C" w:rsidRDefault="003C3B6C" w14:paraId="22B0F45A" w14:textId="7EAD2B01">
      <w:pPr>
        <w:ind w:firstLine="360"/>
      </w:pPr>
      <w:r>
        <w:t>Opposed:</w:t>
      </w:r>
      <w:r>
        <w:tab/>
      </w:r>
      <w:r w:rsidR="003D6F1E">
        <w:t>1</w:t>
      </w:r>
    </w:p>
    <w:p w:rsidRPr="00851298" w:rsidR="003C3B6C" w:rsidP="003C3B6C" w:rsidRDefault="003C3B6C" w14:paraId="799AD42B" w14:textId="6CD552F6">
      <w:pPr>
        <w:ind w:firstLine="360"/>
      </w:pPr>
      <w:r w:rsidRPr="00851298">
        <w:t xml:space="preserve">In Favor: </w:t>
      </w:r>
      <w:r>
        <w:tab/>
      </w:r>
      <w:r w:rsidR="003D6F1E">
        <w:t>6</w:t>
      </w:r>
    </w:p>
    <w:p w:rsidR="003C3B6C" w:rsidP="003C3B6C" w:rsidRDefault="003C3B6C" w14:paraId="43CA6DA8" w14:textId="77777777">
      <w:pPr>
        <w:ind w:firstLine="360"/>
      </w:pPr>
      <w:r w:rsidRPr="00851298">
        <w:t xml:space="preserve">Motion: </w:t>
      </w:r>
      <w:r>
        <w:tab/>
      </w:r>
      <w:r w:rsidRPr="00851298">
        <w:t>Carried</w:t>
      </w:r>
    </w:p>
    <w:bookmarkEnd w:id="7"/>
    <w:p w:rsidR="003C3B6C" w:rsidP="003C3B6C" w:rsidRDefault="003C3B6C" w14:paraId="5FB8FA45" w14:textId="77777777">
      <w:pPr>
        <w:tabs>
          <w:tab w:val="left" w:pos="720"/>
          <w:tab w:val="left" w:pos="1440"/>
          <w:tab w:val="left" w:pos="2160"/>
          <w:tab w:val="left" w:pos="3312"/>
        </w:tabs>
        <w:ind w:left="360"/>
      </w:pPr>
    </w:p>
    <w:p w:rsidR="00107376" w:rsidP="00A02E25" w:rsidRDefault="00107376" w14:paraId="1AB85C3D" w14:textId="78C7AF3A">
      <w:pPr>
        <w:ind w:left="360"/>
        <w:rPr>
          <w:rStyle w:val="Strong"/>
        </w:rPr>
      </w:pPr>
      <w:r>
        <w:rPr>
          <w:rStyle w:val="Strong"/>
        </w:rPr>
        <w:t xml:space="preserve">Motion to approve </w:t>
      </w:r>
      <w:r w:rsidR="009F7C39">
        <w:rPr>
          <w:rStyle w:val="Strong"/>
        </w:rPr>
        <w:t>change to Policy 4.21.0, 4.2, 4.2.2 Elections: By-elections Process</w:t>
      </w:r>
      <w:r w:rsidR="00A02E25">
        <w:rPr>
          <w:rStyle w:val="Strong"/>
        </w:rPr>
        <w:t xml:space="preserve"> as </w:t>
      </w:r>
      <w:proofErr w:type="gramStart"/>
      <w:r w:rsidR="00A02E25">
        <w:rPr>
          <w:rStyle w:val="Strong"/>
        </w:rPr>
        <w:t>presented</w:t>
      </w:r>
      <w:proofErr w:type="gramEnd"/>
      <w:r>
        <w:rPr>
          <w:rStyle w:val="Strong"/>
        </w:rPr>
        <w:t xml:space="preserve"> </w:t>
      </w:r>
    </w:p>
    <w:p w:rsidR="00107376" w:rsidP="00107376" w:rsidRDefault="00107376" w14:paraId="2DB74FC7" w14:textId="77777777">
      <w:pPr>
        <w:ind w:firstLine="360"/>
      </w:pPr>
    </w:p>
    <w:p w:rsidRPr="00851298" w:rsidR="00107376" w:rsidP="00107376" w:rsidRDefault="00107376" w14:paraId="6C7C40EF" w14:textId="05C71D59">
      <w:pPr>
        <w:ind w:firstLine="360"/>
      </w:pPr>
      <w:r w:rsidRPr="00851298">
        <w:t xml:space="preserve">Forward: </w:t>
      </w:r>
      <w:r>
        <w:tab/>
      </w:r>
      <w:r w:rsidR="00523B95">
        <w:t>Sai Shubham Anmula</w:t>
      </w:r>
    </w:p>
    <w:p w:rsidR="00107376" w:rsidP="00107376" w:rsidRDefault="00107376" w14:paraId="75D40124" w14:textId="203B605F">
      <w:pPr>
        <w:ind w:firstLine="360"/>
      </w:pPr>
      <w:r w:rsidRPr="00851298">
        <w:t xml:space="preserve">Second: </w:t>
      </w:r>
      <w:r>
        <w:tab/>
      </w:r>
      <w:r>
        <w:t xml:space="preserve">Harnain Singh Banga </w:t>
      </w:r>
    </w:p>
    <w:p w:rsidR="00107376" w:rsidP="00107376" w:rsidRDefault="00107376" w14:paraId="613CA6B5" w14:textId="77777777">
      <w:pPr>
        <w:ind w:firstLine="360"/>
      </w:pPr>
      <w:r>
        <w:t xml:space="preserve">Abstain: </w:t>
      </w:r>
      <w:r>
        <w:tab/>
      </w:r>
      <w:r>
        <w:t>None</w:t>
      </w:r>
    </w:p>
    <w:p w:rsidRPr="00851298" w:rsidR="00107376" w:rsidP="00107376" w:rsidRDefault="00107376" w14:paraId="6ED4457E" w14:textId="77777777">
      <w:pPr>
        <w:ind w:firstLine="360"/>
      </w:pPr>
      <w:r>
        <w:t>Opposed:</w:t>
      </w:r>
      <w:r>
        <w:tab/>
      </w:r>
      <w:r>
        <w:t>1</w:t>
      </w:r>
    </w:p>
    <w:p w:rsidRPr="00851298" w:rsidR="00107376" w:rsidP="00107376" w:rsidRDefault="00107376" w14:paraId="607AE783" w14:textId="77777777">
      <w:pPr>
        <w:ind w:firstLine="360"/>
      </w:pPr>
      <w:r w:rsidRPr="00851298">
        <w:t xml:space="preserve">In Favor: </w:t>
      </w:r>
      <w:r>
        <w:tab/>
      </w:r>
      <w:r>
        <w:t>6</w:t>
      </w:r>
    </w:p>
    <w:p w:rsidR="00107376" w:rsidP="00107376" w:rsidRDefault="00107376" w14:paraId="6610666D" w14:textId="77777777">
      <w:pPr>
        <w:ind w:firstLine="360"/>
      </w:pPr>
      <w:r w:rsidRPr="00851298">
        <w:t xml:space="preserve">Motion: </w:t>
      </w:r>
      <w:r>
        <w:tab/>
      </w:r>
      <w:r w:rsidRPr="00851298">
        <w:t>Carried</w:t>
      </w:r>
    </w:p>
    <w:p w:rsidR="00523B95" w:rsidP="00107376" w:rsidRDefault="00523B95" w14:paraId="1D51CE3E" w14:textId="77777777">
      <w:pPr>
        <w:ind w:firstLine="360"/>
      </w:pPr>
    </w:p>
    <w:p w:rsidR="00523B95" w:rsidP="00107376" w:rsidRDefault="00523B95" w14:paraId="5381A4FD" w14:textId="77777777">
      <w:pPr>
        <w:ind w:firstLine="360"/>
      </w:pPr>
    </w:p>
    <w:p w:rsidR="00523B95" w:rsidP="00107376" w:rsidRDefault="00523B95" w14:paraId="292AC9C2" w14:textId="77777777">
      <w:pPr>
        <w:ind w:firstLine="360"/>
      </w:pPr>
    </w:p>
    <w:p w:rsidR="00523B95" w:rsidP="00107376" w:rsidRDefault="00523B95" w14:paraId="1124EFF0" w14:textId="77777777">
      <w:pPr>
        <w:ind w:firstLine="360"/>
      </w:pPr>
    </w:p>
    <w:p w:rsidR="000217D6" w:rsidP="00A02E25" w:rsidRDefault="000217D6" w14:paraId="586BA15C" w14:textId="2799FA25">
      <w:pPr>
        <w:ind w:left="360"/>
        <w:rPr>
          <w:rStyle w:val="Strong"/>
        </w:rPr>
      </w:pPr>
      <w:r>
        <w:rPr>
          <w:rStyle w:val="Strong"/>
        </w:rPr>
        <w:t>Motion to approve change to Policy 4.21.0, 4.2, 4.2.</w:t>
      </w:r>
      <w:r w:rsidR="00C61287">
        <w:rPr>
          <w:rStyle w:val="Strong"/>
        </w:rPr>
        <w:t>5</w:t>
      </w:r>
      <w:r>
        <w:rPr>
          <w:rStyle w:val="Strong"/>
        </w:rPr>
        <w:t xml:space="preserve"> Elections: By-elections Process </w:t>
      </w:r>
      <w:r w:rsidR="00A02E25">
        <w:rPr>
          <w:rStyle w:val="Strong"/>
        </w:rPr>
        <w:t xml:space="preserve">as </w:t>
      </w:r>
      <w:proofErr w:type="gramStart"/>
      <w:r w:rsidR="00A02E25">
        <w:rPr>
          <w:rStyle w:val="Strong"/>
        </w:rPr>
        <w:t>presented</w:t>
      </w:r>
      <w:proofErr w:type="gramEnd"/>
    </w:p>
    <w:p w:rsidR="000217D6" w:rsidP="000217D6" w:rsidRDefault="000217D6" w14:paraId="341A3D42" w14:textId="77777777">
      <w:pPr>
        <w:ind w:firstLine="360"/>
      </w:pPr>
    </w:p>
    <w:p w:rsidRPr="00851298" w:rsidR="000217D6" w:rsidP="000217D6" w:rsidRDefault="000217D6" w14:paraId="6DACE9F6" w14:textId="6C0A9A70">
      <w:pPr>
        <w:ind w:firstLine="360"/>
      </w:pPr>
      <w:r w:rsidRPr="00851298">
        <w:t xml:space="preserve">Forward: </w:t>
      </w:r>
      <w:r>
        <w:tab/>
      </w:r>
      <w:r w:rsidR="0065122B">
        <w:t xml:space="preserve">Aiswarya </w:t>
      </w:r>
      <w:r w:rsidR="00313399">
        <w:t>Raj</w:t>
      </w:r>
    </w:p>
    <w:p w:rsidR="000217D6" w:rsidP="000217D6" w:rsidRDefault="000217D6" w14:paraId="1D986C2B" w14:textId="7833F18B">
      <w:pPr>
        <w:ind w:firstLine="360"/>
      </w:pPr>
      <w:r w:rsidRPr="00851298">
        <w:t xml:space="preserve">Second: </w:t>
      </w:r>
      <w:r>
        <w:tab/>
      </w:r>
      <w:r w:rsidR="00313399">
        <w:t>Prince Mendpara</w:t>
      </w:r>
      <w:r>
        <w:t xml:space="preserve"> </w:t>
      </w:r>
    </w:p>
    <w:p w:rsidR="000217D6" w:rsidP="000217D6" w:rsidRDefault="000217D6" w14:paraId="7B7A7360" w14:textId="77777777">
      <w:pPr>
        <w:ind w:firstLine="360"/>
      </w:pPr>
      <w:r>
        <w:t xml:space="preserve">Abstain: </w:t>
      </w:r>
      <w:r>
        <w:tab/>
      </w:r>
      <w:r>
        <w:t>None</w:t>
      </w:r>
    </w:p>
    <w:p w:rsidRPr="00851298" w:rsidR="000217D6" w:rsidP="000217D6" w:rsidRDefault="000217D6" w14:paraId="23A92E33" w14:textId="77777777">
      <w:pPr>
        <w:ind w:firstLine="360"/>
      </w:pPr>
      <w:r>
        <w:t>Opposed:</w:t>
      </w:r>
      <w:r>
        <w:tab/>
      </w:r>
      <w:r>
        <w:t>1</w:t>
      </w:r>
    </w:p>
    <w:p w:rsidRPr="00851298" w:rsidR="000217D6" w:rsidP="000217D6" w:rsidRDefault="000217D6" w14:paraId="2C5E2BFA" w14:textId="77777777">
      <w:pPr>
        <w:ind w:firstLine="360"/>
      </w:pPr>
      <w:r w:rsidRPr="00851298">
        <w:t xml:space="preserve">In Favor: </w:t>
      </w:r>
      <w:r>
        <w:tab/>
      </w:r>
      <w:r>
        <w:t>6</w:t>
      </w:r>
    </w:p>
    <w:p w:rsidR="000217D6" w:rsidP="000217D6" w:rsidRDefault="000217D6" w14:paraId="33C9DA4E" w14:textId="77777777">
      <w:pPr>
        <w:ind w:firstLine="360"/>
      </w:pPr>
      <w:r w:rsidRPr="00851298">
        <w:t xml:space="preserve">Motion: </w:t>
      </w:r>
      <w:r>
        <w:tab/>
      </w:r>
      <w:r w:rsidRPr="00851298">
        <w:t>Carried</w:t>
      </w:r>
    </w:p>
    <w:p w:rsidR="000217D6" w:rsidP="000217D6" w:rsidRDefault="000217D6" w14:paraId="359B19F9" w14:textId="77777777">
      <w:pPr>
        <w:ind w:firstLine="360"/>
      </w:pPr>
    </w:p>
    <w:p w:rsidR="000217D6" w:rsidP="00A02E25" w:rsidRDefault="000217D6" w14:paraId="1325CDA3" w14:textId="566C38D1">
      <w:pPr>
        <w:ind w:left="360"/>
        <w:rPr>
          <w:rStyle w:val="Strong"/>
        </w:rPr>
      </w:pPr>
      <w:bookmarkStart w:name="_Hlk159493033" w:id="8"/>
      <w:r>
        <w:rPr>
          <w:rStyle w:val="Strong"/>
        </w:rPr>
        <w:t>Motion to approve change to Policy 4.</w:t>
      </w:r>
      <w:r w:rsidR="00313399">
        <w:rPr>
          <w:rStyle w:val="Strong"/>
        </w:rPr>
        <w:t>18.0, 5.3.5.1 Elections: President Selection</w:t>
      </w:r>
      <w:r>
        <w:rPr>
          <w:rStyle w:val="Strong"/>
        </w:rPr>
        <w:t xml:space="preserve"> </w:t>
      </w:r>
      <w:proofErr w:type="gramStart"/>
      <w:r w:rsidR="00A02E25">
        <w:rPr>
          <w:rStyle w:val="Strong"/>
        </w:rPr>
        <w:t>presented</w:t>
      </w:r>
      <w:proofErr w:type="gramEnd"/>
    </w:p>
    <w:p w:rsidR="000217D6" w:rsidP="000217D6" w:rsidRDefault="000217D6" w14:paraId="2C4E8F21" w14:textId="77777777">
      <w:pPr>
        <w:ind w:firstLine="360"/>
      </w:pPr>
    </w:p>
    <w:p w:rsidRPr="00851298" w:rsidR="000217D6" w:rsidP="000217D6" w:rsidRDefault="000217D6" w14:paraId="5CD59F35" w14:textId="28A89D32">
      <w:pPr>
        <w:ind w:firstLine="360"/>
      </w:pPr>
      <w:r w:rsidRPr="00851298">
        <w:t xml:space="preserve">Forward: </w:t>
      </w:r>
      <w:r>
        <w:tab/>
      </w:r>
      <w:r w:rsidR="00E701D0">
        <w:t>Alex Oestreicher</w:t>
      </w:r>
    </w:p>
    <w:p w:rsidR="000217D6" w:rsidP="000217D6" w:rsidRDefault="000217D6" w14:paraId="0A499344" w14:textId="11102D87">
      <w:pPr>
        <w:ind w:firstLine="360"/>
      </w:pPr>
      <w:r w:rsidRPr="00851298">
        <w:t xml:space="preserve">Second: </w:t>
      </w:r>
      <w:r>
        <w:tab/>
      </w:r>
      <w:r w:rsidR="00E701D0">
        <w:t>Aiswarya Raj</w:t>
      </w:r>
      <w:r>
        <w:t xml:space="preserve"> </w:t>
      </w:r>
    </w:p>
    <w:p w:rsidR="000217D6" w:rsidP="000217D6" w:rsidRDefault="000217D6" w14:paraId="43A35778" w14:textId="77777777">
      <w:pPr>
        <w:ind w:firstLine="360"/>
      </w:pPr>
      <w:r>
        <w:t xml:space="preserve">Abstain: </w:t>
      </w:r>
      <w:r>
        <w:tab/>
      </w:r>
      <w:r>
        <w:t>None</w:t>
      </w:r>
    </w:p>
    <w:p w:rsidRPr="00851298" w:rsidR="000217D6" w:rsidP="000217D6" w:rsidRDefault="000217D6" w14:paraId="6C5F602C" w14:textId="77777777">
      <w:pPr>
        <w:ind w:firstLine="360"/>
      </w:pPr>
      <w:r>
        <w:t>Opposed:</w:t>
      </w:r>
      <w:r>
        <w:tab/>
      </w:r>
      <w:r>
        <w:t>1</w:t>
      </w:r>
    </w:p>
    <w:p w:rsidRPr="00851298" w:rsidR="000217D6" w:rsidP="000217D6" w:rsidRDefault="000217D6" w14:paraId="21F96010" w14:textId="77777777">
      <w:pPr>
        <w:ind w:firstLine="360"/>
      </w:pPr>
      <w:r w:rsidRPr="00851298">
        <w:t xml:space="preserve">In Favor: </w:t>
      </w:r>
      <w:r>
        <w:tab/>
      </w:r>
      <w:r>
        <w:t>6</w:t>
      </w:r>
    </w:p>
    <w:p w:rsidR="000217D6" w:rsidP="000217D6" w:rsidRDefault="000217D6" w14:paraId="76E704D3" w14:textId="77777777">
      <w:pPr>
        <w:ind w:firstLine="360"/>
      </w:pPr>
      <w:r w:rsidRPr="00851298">
        <w:t xml:space="preserve">Motion: </w:t>
      </w:r>
      <w:r>
        <w:tab/>
      </w:r>
      <w:r w:rsidRPr="00851298">
        <w:t>Carried</w:t>
      </w:r>
    </w:p>
    <w:bookmarkEnd w:id="8"/>
    <w:p w:rsidR="000217D6" w:rsidP="000217D6" w:rsidRDefault="000217D6" w14:paraId="2B847268" w14:textId="77777777">
      <w:pPr>
        <w:ind w:firstLine="360"/>
      </w:pPr>
    </w:p>
    <w:p w:rsidR="00E701D0" w:rsidP="00A02E25" w:rsidRDefault="00E701D0" w14:paraId="546A545B" w14:textId="0C38FB0F">
      <w:pPr>
        <w:ind w:left="360"/>
        <w:rPr>
          <w:rStyle w:val="Strong"/>
        </w:rPr>
      </w:pPr>
      <w:r>
        <w:rPr>
          <w:rStyle w:val="Strong"/>
        </w:rPr>
        <w:t>Motion to approve change to Policy 4.1</w:t>
      </w:r>
      <w:r w:rsidR="002B36F2">
        <w:rPr>
          <w:rStyle w:val="Strong"/>
        </w:rPr>
        <w:t>9</w:t>
      </w:r>
      <w:r>
        <w:rPr>
          <w:rStyle w:val="Strong"/>
        </w:rPr>
        <w:t xml:space="preserve">.0, 5.3.5.1 Elections: </w:t>
      </w:r>
      <w:r w:rsidR="002B36F2">
        <w:rPr>
          <w:rStyle w:val="Strong"/>
        </w:rPr>
        <w:t xml:space="preserve">Vice </w:t>
      </w:r>
      <w:r>
        <w:rPr>
          <w:rStyle w:val="Strong"/>
        </w:rPr>
        <w:t xml:space="preserve">President Selection </w:t>
      </w:r>
      <w:r w:rsidR="00A02E25">
        <w:rPr>
          <w:rStyle w:val="Strong"/>
        </w:rPr>
        <w:t xml:space="preserve">as </w:t>
      </w:r>
      <w:proofErr w:type="gramStart"/>
      <w:r w:rsidR="00A02E25">
        <w:rPr>
          <w:rStyle w:val="Strong"/>
        </w:rPr>
        <w:t>presented</w:t>
      </w:r>
      <w:proofErr w:type="gramEnd"/>
    </w:p>
    <w:p w:rsidR="00E701D0" w:rsidP="00E701D0" w:rsidRDefault="00E701D0" w14:paraId="0E32FECE" w14:textId="77777777">
      <w:pPr>
        <w:ind w:firstLine="360"/>
      </w:pPr>
    </w:p>
    <w:p w:rsidRPr="00851298" w:rsidR="00E701D0" w:rsidP="00E701D0" w:rsidRDefault="00E701D0" w14:paraId="5565CCD9" w14:textId="1B7005BD">
      <w:pPr>
        <w:ind w:firstLine="360"/>
      </w:pPr>
      <w:r w:rsidRPr="00851298">
        <w:t xml:space="preserve">Forward: </w:t>
      </w:r>
      <w:r>
        <w:tab/>
      </w:r>
      <w:r w:rsidR="002B36F2">
        <w:t>Harnain Singh Banga</w:t>
      </w:r>
    </w:p>
    <w:p w:rsidR="00E701D0" w:rsidP="00E701D0" w:rsidRDefault="00E701D0" w14:paraId="3D707A86" w14:textId="77777777">
      <w:pPr>
        <w:ind w:firstLine="360"/>
      </w:pPr>
      <w:r w:rsidRPr="00851298">
        <w:t xml:space="preserve">Second: </w:t>
      </w:r>
      <w:r>
        <w:tab/>
      </w:r>
      <w:r>
        <w:t xml:space="preserve">Aiswarya Raj </w:t>
      </w:r>
    </w:p>
    <w:p w:rsidR="00E701D0" w:rsidP="00E701D0" w:rsidRDefault="00E701D0" w14:paraId="1F192A6B" w14:textId="77777777">
      <w:pPr>
        <w:ind w:firstLine="360"/>
      </w:pPr>
      <w:r>
        <w:t xml:space="preserve">Abstain: </w:t>
      </w:r>
      <w:r>
        <w:tab/>
      </w:r>
      <w:r>
        <w:t>None</w:t>
      </w:r>
    </w:p>
    <w:p w:rsidRPr="00851298" w:rsidR="00E701D0" w:rsidP="00E701D0" w:rsidRDefault="00E701D0" w14:paraId="237D0624" w14:textId="77777777">
      <w:pPr>
        <w:ind w:firstLine="360"/>
      </w:pPr>
      <w:r>
        <w:t>Opposed:</w:t>
      </w:r>
      <w:r>
        <w:tab/>
      </w:r>
      <w:r>
        <w:t>1</w:t>
      </w:r>
    </w:p>
    <w:p w:rsidRPr="00851298" w:rsidR="00E701D0" w:rsidP="00E701D0" w:rsidRDefault="00E701D0" w14:paraId="0E61608F" w14:textId="77777777">
      <w:pPr>
        <w:ind w:firstLine="360"/>
      </w:pPr>
      <w:r w:rsidRPr="00851298">
        <w:t xml:space="preserve">In Favor: </w:t>
      </w:r>
      <w:r>
        <w:tab/>
      </w:r>
      <w:r>
        <w:t>6</w:t>
      </w:r>
    </w:p>
    <w:p w:rsidR="00E701D0" w:rsidP="00E701D0" w:rsidRDefault="00E701D0" w14:paraId="48C1FA62" w14:textId="77777777">
      <w:pPr>
        <w:ind w:firstLine="360"/>
      </w:pPr>
      <w:r w:rsidRPr="00851298">
        <w:t xml:space="preserve">Motion: </w:t>
      </w:r>
      <w:r>
        <w:tab/>
      </w:r>
      <w:r w:rsidRPr="00851298">
        <w:t>Carried</w:t>
      </w:r>
    </w:p>
    <w:p w:rsidR="00523B95" w:rsidP="00107376" w:rsidRDefault="00523B95" w14:paraId="4348B47C" w14:textId="77777777">
      <w:pPr>
        <w:ind w:firstLine="360"/>
      </w:pPr>
    </w:p>
    <w:p w:rsidR="00523B95" w:rsidP="00107376" w:rsidRDefault="00523B95" w14:paraId="6F84E200" w14:textId="77777777">
      <w:pPr>
        <w:ind w:firstLine="360"/>
      </w:pPr>
    </w:p>
    <w:p w:rsidR="002B36F2" w:rsidP="00D52F94" w:rsidRDefault="002B36F2" w14:paraId="4D0E5CE5" w14:textId="03BC1273">
      <w:pPr>
        <w:ind w:left="360"/>
        <w:rPr>
          <w:rStyle w:val="Strong"/>
        </w:rPr>
      </w:pPr>
      <w:r>
        <w:rPr>
          <w:rStyle w:val="Strong"/>
        </w:rPr>
        <w:t xml:space="preserve">Motion to approve change to Policy 4.20.0, 5.3.5.1 Elections: </w:t>
      </w:r>
      <w:r w:rsidR="00D52F94">
        <w:rPr>
          <w:rStyle w:val="Strong"/>
        </w:rPr>
        <w:t>Associate Vice</w:t>
      </w:r>
      <w:r>
        <w:rPr>
          <w:rStyle w:val="Strong"/>
        </w:rPr>
        <w:t xml:space="preserve"> President </w:t>
      </w:r>
      <w:r w:rsidR="00D52F94">
        <w:rPr>
          <w:rStyle w:val="Strong"/>
        </w:rPr>
        <w:t xml:space="preserve">Internal as </w:t>
      </w:r>
      <w:proofErr w:type="gramStart"/>
      <w:r w:rsidR="00D52F94">
        <w:rPr>
          <w:rStyle w:val="Strong"/>
        </w:rPr>
        <w:t>presented</w:t>
      </w:r>
      <w:proofErr w:type="gramEnd"/>
      <w:r>
        <w:rPr>
          <w:rStyle w:val="Strong"/>
        </w:rPr>
        <w:t xml:space="preserve"> </w:t>
      </w:r>
    </w:p>
    <w:p w:rsidR="002B36F2" w:rsidP="002B36F2" w:rsidRDefault="002B36F2" w14:paraId="3B0E97EF" w14:textId="77777777">
      <w:pPr>
        <w:ind w:firstLine="360"/>
      </w:pPr>
    </w:p>
    <w:p w:rsidRPr="00851298" w:rsidR="002B36F2" w:rsidP="002B36F2" w:rsidRDefault="002B36F2" w14:paraId="39E77508" w14:textId="2D6458D7">
      <w:pPr>
        <w:ind w:firstLine="360"/>
      </w:pPr>
      <w:r w:rsidRPr="00851298">
        <w:t xml:space="preserve">Forward: </w:t>
      </w:r>
      <w:r>
        <w:tab/>
      </w:r>
      <w:r w:rsidR="00D52F94">
        <w:t>Aiswarya Raj</w:t>
      </w:r>
    </w:p>
    <w:p w:rsidR="002B36F2" w:rsidP="002B36F2" w:rsidRDefault="002B36F2" w14:paraId="7F817923" w14:textId="77777777">
      <w:pPr>
        <w:ind w:firstLine="360"/>
      </w:pPr>
      <w:r w:rsidRPr="00851298">
        <w:t xml:space="preserve">Second: </w:t>
      </w:r>
      <w:r>
        <w:tab/>
      </w:r>
      <w:r>
        <w:t xml:space="preserve">Aiswarya Raj </w:t>
      </w:r>
    </w:p>
    <w:p w:rsidR="002B36F2" w:rsidP="002B36F2" w:rsidRDefault="002B36F2" w14:paraId="25112DA0" w14:textId="77777777">
      <w:pPr>
        <w:ind w:firstLine="360"/>
      </w:pPr>
      <w:r>
        <w:t xml:space="preserve">Abstain: </w:t>
      </w:r>
      <w:r>
        <w:tab/>
      </w:r>
      <w:r>
        <w:t>None</w:t>
      </w:r>
    </w:p>
    <w:p w:rsidRPr="00851298" w:rsidR="002B36F2" w:rsidP="002B36F2" w:rsidRDefault="002B36F2" w14:paraId="1F101AFC" w14:textId="77777777">
      <w:pPr>
        <w:ind w:firstLine="360"/>
      </w:pPr>
      <w:r>
        <w:t>Opposed:</w:t>
      </w:r>
      <w:r>
        <w:tab/>
      </w:r>
      <w:r>
        <w:t>1</w:t>
      </w:r>
    </w:p>
    <w:p w:rsidRPr="00851298" w:rsidR="002B36F2" w:rsidP="002B36F2" w:rsidRDefault="002B36F2" w14:paraId="47E7F071" w14:textId="77777777">
      <w:pPr>
        <w:ind w:firstLine="360"/>
      </w:pPr>
      <w:r w:rsidRPr="00851298">
        <w:t xml:space="preserve">In Favor: </w:t>
      </w:r>
      <w:r>
        <w:tab/>
      </w:r>
      <w:r>
        <w:t>6</w:t>
      </w:r>
    </w:p>
    <w:p w:rsidR="002B36F2" w:rsidP="002B36F2" w:rsidRDefault="002B36F2" w14:paraId="27FFF00D" w14:textId="77777777">
      <w:pPr>
        <w:ind w:firstLine="360"/>
      </w:pPr>
      <w:r w:rsidRPr="00851298">
        <w:t xml:space="preserve">Motion: </w:t>
      </w:r>
      <w:r>
        <w:tab/>
      </w:r>
      <w:r w:rsidRPr="00851298">
        <w:t>Carried</w:t>
      </w:r>
    </w:p>
    <w:p w:rsidR="00523B95" w:rsidP="00107376" w:rsidRDefault="00523B95" w14:paraId="24C0B16E" w14:textId="77777777">
      <w:pPr>
        <w:ind w:firstLine="360"/>
      </w:pPr>
    </w:p>
    <w:p w:rsidR="00FD4E82" w:rsidP="003D593A" w:rsidRDefault="00FD4E82" w14:paraId="36F61191" w14:textId="77777777">
      <w:pPr>
        <w:ind w:firstLine="360"/>
      </w:pPr>
    </w:p>
    <w:p w:rsidR="00D92F68" w:rsidP="00A121DB" w:rsidRDefault="00D92F68" w14:paraId="32D763DE" w14:textId="77777777">
      <w:pPr>
        <w:ind w:firstLine="360"/>
      </w:pPr>
    </w:p>
    <w:p w:rsidR="00422203" w:rsidP="00422203" w:rsidRDefault="00422203" w14:paraId="4F4FF5B8" w14:textId="77777777">
      <w:pPr>
        <w:pStyle w:val="ListParagraph"/>
      </w:pPr>
    </w:p>
    <w:p w:rsidRPr="00851298" w:rsidR="00314E03" w:rsidP="00314E03" w:rsidRDefault="00AC630B" w14:paraId="5F00332E" w14:textId="4E077FF2">
      <w:pPr>
        <w:pStyle w:val="Heading2"/>
      </w:pPr>
      <w:r>
        <w:t xml:space="preserve">upass </w:t>
      </w:r>
      <w:r w:rsidR="003A59DA">
        <w:t xml:space="preserve">price </w:t>
      </w:r>
      <w:proofErr w:type="gramStart"/>
      <w:r w:rsidR="003A59DA">
        <w:t>update</w:t>
      </w:r>
      <w:r w:rsidR="00314E03">
        <w:t xml:space="preserve"> </w:t>
      </w:r>
      <w:r w:rsidRPr="00851298" w:rsidR="00314E03">
        <w:t xml:space="preserve"> </w:t>
      </w:r>
      <w:r w:rsidR="00314E03">
        <w:tab/>
      </w:r>
      <w:proofErr w:type="spellStart"/>
      <w:proofErr w:type="gramEnd"/>
      <w:r w:rsidR="00314E03">
        <w:t>update</w:t>
      </w:r>
      <w:proofErr w:type="spellEnd"/>
    </w:p>
    <w:p w:rsidR="00DA69B8" w:rsidP="00314E03" w:rsidRDefault="00314E03" w14:paraId="4E752921" w14:textId="005B566A">
      <w:pPr>
        <w:tabs>
          <w:tab w:val="left" w:pos="720"/>
          <w:tab w:val="left" w:pos="1440"/>
          <w:tab w:val="left" w:pos="2160"/>
          <w:tab w:val="left" w:pos="3312"/>
        </w:tabs>
      </w:pPr>
      <w:r w:rsidRPr="00851298">
        <w:t>Presenter:</w:t>
      </w:r>
      <w:r>
        <w:t xml:space="preserve"> </w:t>
      </w:r>
      <w:r>
        <w:tab/>
      </w:r>
      <w:r w:rsidR="003A59DA">
        <w:t>Nelson Chukwuma, President</w:t>
      </w:r>
    </w:p>
    <w:p w:rsidR="00422203" w:rsidP="00314E03" w:rsidRDefault="00422203" w14:paraId="56343937" w14:textId="77777777"/>
    <w:p w:rsidR="00804319" w:rsidP="00DA69B8" w:rsidRDefault="00A30798" w14:paraId="2EE39D9A" w14:textId="77777777">
      <w:pPr>
        <w:pStyle w:val="ListParagraph"/>
        <w:numPr>
          <w:ilvl w:val="0"/>
          <w:numId w:val="28"/>
        </w:numPr>
      </w:pPr>
      <w:r>
        <w:t xml:space="preserve">This is not a formal approval as the motion that was passed at the September emergency board meeting </w:t>
      </w:r>
      <w:r w:rsidR="002A0D6B">
        <w:t xml:space="preserve">included this information </w:t>
      </w:r>
      <w:r w:rsidR="008970F3">
        <w:t xml:space="preserve">and students voted in </w:t>
      </w:r>
      <w:proofErr w:type="spellStart"/>
      <w:r w:rsidR="008970F3">
        <w:t>favour</w:t>
      </w:r>
      <w:proofErr w:type="spellEnd"/>
      <w:r w:rsidR="008970F3">
        <w:t xml:space="preserve"> of this during the </w:t>
      </w:r>
      <w:proofErr w:type="gramStart"/>
      <w:r w:rsidR="008970F3">
        <w:t>referendum</w:t>
      </w:r>
      <w:proofErr w:type="gramEnd"/>
    </w:p>
    <w:p w:rsidR="00245431" w:rsidP="00DA69B8" w:rsidRDefault="00245431" w14:paraId="1B78869B" w14:textId="0C302E83">
      <w:pPr>
        <w:pStyle w:val="ListParagraph"/>
        <w:numPr>
          <w:ilvl w:val="0"/>
          <w:numId w:val="28"/>
        </w:numPr>
      </w:pPr>
      <w:r>
        <w:t>Pric</w:t>
      </w:r>
      <w:r w:rsidR="00B55660">
        <w:t>ing is</w:t>
      </w:r>
      <w:r>
        <w:t xml:space="preserve"> as follows:</w:t>
      </w:r>
    </w:p>
    <w:p w:rsidR="00245431" w:rsidP="00245431" w:rsidRDefault="00245431" w14:paraId="56C42A12" w14:textId="069B036D">
      <w:pPr>
        <w:pStyle w:val="ListParagraph"/>
        <w:ind w:left="1440"/>
      </w:pPr>
      <w:r>
        <w:t>2024-2025</w:t>
      </w:r>
      <w:r>
        <w:tab/>
      </w:r>
      <w:r w:rsidR="008776B3">
        <w:tab/>
      </w:r>
      <w:r>
        <w:t>$118.97</w:t>
      </w:r>
    </w:p>
    <w:p w:rsidR="00245431" w:rsidP="00245431" w:rsidRDefault="00245431" w14:paraId="3289C2F8" w14:textId="03DF197C">
      <w:pPr>
        <w:pStyle w:val="ListParagraph"/>
        <w:ind w:left="1440"/>
      </w:pPr>
      <w:r>
        <w:t>2025-2026</w:t>
      </w:r>
      <w:r>
        <w:tab/>
      </w:r>
      <w:r w:rsidR="008776B3">
        <w:tab/>
      </w:r>
      <w:r>
        <w:t>$124.91</w:t>
      </w:r>
    </w:p>
    <w:p w:rsidR="00245431" w:rsidP="00245431" w:rsidRDefault="00245431" w14:paraId="1AC8C63C" w14:textId="20E155F5">
      <w:pPr>
        <w:pStyle w:val="ListParagraph"/>
        <w:ind w:left="1440"/>
      </w:pPr>
      <w:r>
        <w:t>202</w:t>
      </w:r>
      <w:r w:rsidR="00A45A85">
        <w:t>6-2027</w:t>
      </w:r>
      <w:r w:rsidR="00A45A85">
        <w:tab/>
      </w:r>
      <w:r w:rsidR="008776B3">
        <w:tab/>
      </w:r>
      <w:r w:rsidR="00A45A85">
        <w:t>$131.14</w:t>
      </w:r>
    </w:p>
    <w:p w:rsidR="00685EA3" w:rsidP="00685EA3" w:rsidRDefault="008776B3" w14:paraId="31532113" w14:textId="58B53F29">
      <w:pPr>
        <w:pStyle w:val="ListParagraph"/>
        <w:ind w:left="1440"/>
      </w:pPr>
      <w:r>
        <w:t>2027 and beyond</w:t>
      </w:r>
      <w:r>
        <w:tab/>
      </w:r>
      <w:r>
        <w:t xml:space="preserve">TBD </w:t>
      </w:r>
    </w:p>
    <w:p w:rsidR="00685EA3" w:rsidP="00685EA3" w:rsidRDefault="00685EA3" w14:paraId="3C8B98D4" w14:textId="77777777"/>
    <w:p w:rsidR="00685EA3" w:rsidP="00685EA3" w:rsidRDefault="00685EA3" w14:paraId="58870B0E" w14:textId="77777777"/>
    <w:p w:rsidRPr="00851298" w:rsidR="00685EA3" w:rsidP="00685EA3" w:rsidRDefault="00685EA3" w14:paraId="39E78CB3" w14:textId="52F471F7">
      <w:pPr>
        <w:pStyle w:val="Heading2"/>
      </w:pPr>
      <w:r>
        <w:t xml:space="preserve">Board </w:t>
      </w:r>
      <w:proofErr w:type="gramStart"/>
      <w:r>
        <w:t xml:space="preserve">honorariums </w:t>
      </w:r>
      <w:r w:rsidRPr="00851298">
        <w:t xml:space="preserve"> </w:t>
      </w:r>
      <w:r>
        <w:tab/>
      </w:r>
      <w:proofErr w:type="gramEnd"/>
      <w:r>
        <w:t>discussion</w:t>
      </w:r>
    </w:p>
    <w:p w:rsidR="00685EA3" w:rsidP="00685EA3" w:rsidRDefault="00685EA3" w14:paraId="030D6F18" w14:textId="77777777">
      <w:pPr>
        <w:tabs>
          <w:tab w:val="left" w:pos="720"/>
          <w:tab w:val="left" w:pos="1440"/>
          <w:tab w:val="left" w:pos="2160"/>
          <w:tab w:val="left" w:pos="3312"/>
        </w:tabs>
      </w:pPr>
      <w:r w:rsidRPr="00851298">
        <w:t>Presenter:</w:t>
      </w:r>
      <w:r>
        <w:t xml:space="preserve"> </w:t>
      </w:r>
      <w:r>
        <w:tab/>
      </w:r>
      <w:r>
        <w:t>Nelson Chukwuma, President</w:t>
      </w:r>
    </w:p>
    <w:p w:rsidR="00685EA3" w:rsidP="00685EA3" w:rsidRDefault="00685EA3" w14:paraId="356BAACF" w14:textId="77777777"/>
    <w:p w:rsidR="004B1964" w:rsidP="00685EA3" w:rsidRDefault="004B1964" w14:paraId="02CC032C" w14:textId="77777777">
      <w:pPr>
        <w:pStyle w:val="ListParagraph"/>
        <w:numPr>
          <w:ilvl w:val="0"/>
          <w:numId w:val="28"/>
        </w:numPr>
      </w:pPr>
      <w:r>
        <w:t xml:space="preserve">The board will need to decide next year’s honorariums based on the commitment level </w:t>
      </w:r>
      <w:proofErr w:type="gramStart"/>
      <w:r>
        <w:t>required</w:t>
      </w:r>
      <w:proofErr w:type="gramEnd"/>
    </w:p>
    <w:p w:rsidR="00AC5215" w:rsidP="00685EA3" w:rsidRDefault="00AC5215" w14:paraId="0B788904" w14:textId="2B6ECF93">
      <w:pPr>
        <w:pStyle w:val="ListParagraph"/>
        <w:numPr>
          <w:ilvl w:val="0"/>
          <w:numId w:val="28"/>
        </w:numPr>
      </w:pPr>
      <w:r>
        <w:t xml:space="preserve">Decision to be made </w:t>
      </w:r>
      <w:proofErr w:type="gramStart"/>
      <w:r>
        <w:t>at</w:t>
      </w:r>
      <w:proofErr w:type="gramEnd"/>
      <w:r>
        <w:t xml:space="preserve"> March meeting</w:t>
      </w:r>
    </w:p>
    <w:p w:rsidR="009C3BB4" w:rsidP="00685EA3" w:rsidRDefault="00AC5215" w14:paraId="296716A7" w14:textId="09882658">
      <w:pPr>
        <w:pStyle w:val="ListParagraph"/>
        <w:numPr>
          <w:ilvl w:val="0"/>
          <w:numId w:val="28"/>
        </w:numPr>
      </w:pPr>
      <w:r>
        <w:t>Average of 15 hours per month</w:t>
      </w:r>
      <w:r w:rsidR="000A5D29">
        <w:t>, Nelson recommending 25% increase</w:t>
      </w:r>
    </w:p>
    <w:p w:rsidR="000A5D29" w:rsidP="00685EA3" w:rsidRDefault="009618FE" w14:paraId="2108EF7E" w14:textId="77777777">
      <w:pPr>
        <w:pStyle w:val="ListParagraph"/>
        <w:numPr>
          <w:ilvl w:val="0"/>
          <w:numId w:val="28"/>
        </w:numPr>
      </w:pPr>
      <w:r>
        <w:t xml:space="preserve">Alex – would like to see monitoring to ensure estimated hours are accurate.  Incidental reports may be </w:t>
      </w:r>
      <w:proofErr w:type="gramStart"/>
      <w:r>
        <w:t>appropriate</w:t>
      </w:r>
      <w:proofErr w:type="gramEnd"/>
    </w:p>
    <w:p w:rsidR="00892572" w:rsidP="00685EA3" w:rsidRDefault="000A5D29" w14:paraId="2C7154A7" w14:textId="77777777">
      <w:pPr>
        <w:pStyle w:val="ListParagraph"/>
        <w:numPr>
          <w:ilvl w:val="0"/>
          <w:numId w:val="28"/>
        </w:numPr>
      </w:pPr>
      <w:r>
        <w:t xml:space="preserve">Sai </w:t>
      </w:r>
      <w:r w:rsidR="00492BC2">
        <w:t>–</w:t>
      </w:r>
      <w:r>
        <w:t xml:space="preserve"> </w:t>
      </w:r>
      <w:r w:rsidR="00492BC2">
        <w:t xml:space="preserve">why </w:t>
      </w:r>
      <w:proofErr w:type="gramStart"/>
      <w:r w:rsidR="00492BC2">
        <w:t>25</w:t>
      </w:r>
      <w:proofErr w:type="gramEnd"/>
      <w:r w:rsidR="00492BC2">
        <w:t xml:space="preserve">% increase?  Nelson </w:t>
      </w:r>
      <w:r w:rsidR="00892572">
        <w:t>–</w:t>
      </w:r>
      <w:r w:rsidR="00492BC2">
        <w:t xml:space="preserve"> </w:t>
      </w:r>
      <w:r w:rsidR="00892572">
        <w:t xml:space="preserve">based on the increase in </w:t>
      </w:r>
      <w:proofErr w:type="gramStart"/>
      <w:r w:rsidR="00892572">
        <w:t>hours</w:t>
      </w:r>
      <w:proofErr w:type="gramEnd"/>
    </w:p>
    <w:p w:rsidR="006320B0" w:rsidP="00685EA3" w:rsidRDefault="00892572" w14:paraId="12310C1C" w14:textId="77777777">
      <w:pPr>
        <w:pStyle w:val="ListParagraph"/>
        <w:numPr>
          <w:ilvl w:val="0"/>
          <w:numId w:val="28"/>
        </w:numPr>
      </w:pPr>
      <w:r>
        <w:t xml:space="preserve">Alex – suggest raising </w:t>
      </w:r>
      <w:proofErr w:type="gramStart"/>
      <w:r>
        <w:t>it</w:t>
      </w:r>
      <w:proofErr w:type="gramEnd"/>
      <w:r>
        <w:t xml:space="preserve"> 20% for directors, 25% for directors </w:t>
      </w:r>
      <w:r w:rsidR="003848FD">
        <w:t>who take on additional duties (</w:t>
      </w:r>
      <w:proofErr w:type="spellStart"/>
      <w:r w:rsidR="006320B0">
        <w:t>eg.</w:t>
      </w:r>
      <w:proofErr w:type="spellEnd"/>
      <w:r w:rsidR="006320B0">
        <w:t xml:space="preserve"> Policy committee, secretary)</w:t>
      </w:r>
    </w:p>
    <w:p w:rsidR="00003217" w:rsidP="00685EA3" w:rsidRDefault="006320B0" w14:paraId="7629B85D" w14:textId="77777777">
      <w:pPr>
        <w:pStyle w:val="ListParagraph"/>
        <w:numPr>
          <w:ilvl w:val="0"/>
          <w:numId w:val="28"/>
        </w:numPr>
      </w:pPr>
      <w:r>
        <w:t xml:space="preserve">Alex </w:t>
      </w:r>
      <w:r w:rsidR="0090014A">
        <w:t>–</w:t>
      </w:r>
      <w:r>
        <w:t xml:space="preserve"> </w:t>
      </w:r>
      <w:r w:rsidR="0090014A">
        <w:t xml:space="preserve">at retreat discussed promoting the honorarium </w:t>
      </w:r>
      <w:r w:rsidR="00003217">
        <w:t xml:space="preserve">in elections.  Nelson – this could be done next </w:t>
      </w:r>
      <w:proofErr w:type="gramStart"/>
      <w:r w:rsidR="00003217">
        <w:t>year</w:t>
      </w:r>
      <w:proofErr w:type="gramEnd"/>
    </w:p>
    <w:p w:rsidR="00003217" w:rsidP="00003217" w:rsidRDefault="00003217" w14:paraId="36FBD838" w14:textId="77777777">
      <w:pPr>
        <w:pStyle w:val="ListParagraph"/>
      </w:pPr>
    </w:p>
    <w:p w:rsidR="00685EA3" w:rsidP="00BD67FD" w:rsidRDefault="00003217" w14:paraId="1390ED2D" w14:textId="07BBC04C">
      <w:pPr>
        <w:ind w:left="1440" w:hanging="1080"/>
      </w:pPr>
      <w:r>
        <w:t>ACTION:</w:t>
      </w:r>
      <w:r>
        <w:tab/>
      </w:r>
      <w:r>
        <w:t>Nelson</w:t>
      </w:r>
      <w:r w:rsidR="00BD67FD">
        <w:t xml:space="preserve"> to get suggested honorarium amount from HR and will send it in monthly President email</w:t>
      </w:r>
    </w:p>
    <w:p w:rsidR="009F210E" w:rsidP="00A121DB" w:rsidRDefault="009F210E" w14:paraId="61807B43" w14:textId="77777777">
      <w:pPr>
        <w:ind w:firstLine="360"/>
      </w:pPr>
    </w:p>
    <w:p w:rsidR="00F509C3" w:rsidP="00F509C3" w:rsidRDefault="00F509C3" w14:paraId="611F479C" w14:textId="77777777">
      <w:pPr>
        <w:tabs>
          <w:tab w:val="left" w:pos="720"/>
          <w:tab w:val="left" w:pos="1440"/>
          <w:tab w:val="left" w:pos="2160"/>
          <w:tab w:val="left" w:pos="3312"/>
        </w:tabs>
      </w:pPr>
    </w:p>
    <w:p w:rsidRPr="00851298" w:rsidR="00495C14" w:rsidP="00495C14" w:rsidRDefault="003C091E" w14:paraId="46D22052" w14:textId="03AC6024">
      <w:pPr>
        <w:pStyle w:val="Heading2"/>
      </w:pPr>
      <w:bookmarkStart w:name="_Hlk157691687" w:id="9"/>
      <w:r>
        <w:t xml:space="preserve">vp </w:t>
      </w:r>
      <w:proofErr w:type="gramStart"/>
      <w:r>
        <w:t>salary</w:t>
      </w:r>
      <w:r w:rsidR="00495C14">
        <w:t xml:space="preserve"> </w:t>
      </w:r>
      <w:r w:rsidRPr="00851298" w:rsidR="00495C14">
        <w:t xml:space="preserve"> </w:t>
      </w:r>
      <w:r w:rsidR="00495C14">
        <w:tab/>
      </w:r>
      <w:proofErr w:type="gramEnd"/>
      <w:r>
        <w:t>decision</w:t>
      </w:r>
    </w:p>
    <w:p w:rsidR="00C14AC3" w:rsidP="00495C14" w:rsidRDefault="00495C14" w14:paraId="73CDCDD6" w14:textId="023B4A12">
      <w:pPr>
        <w:tabs>
          <w:tab w:val="left" w:pos="720"/>
          <w:tab w:val="left" w:pos="1440"/>
          <w:tab w:val="left" w:pos="2160"/>
          <w:tab w:val="left" w:pos="3312"/>
        </w:tabs>
      </w:pPr>
      <w:r w:rsidRPr="00851298">
        <w:t>Presenter:</w:t>
      </w:r>
      <w:r>
        <w:t xml:space="preserve"> </w:t>
      </w:r>
      <w:r>
        <w:tab/>
      </w:r>
      <w:r w:rsidR="0068322A">
        <w:t>Nelson Chukwuma, President</w:t>
      </w:r>
    </w:p>
    <w:bookmarkEnd w:id="9"/>
    <w:p w:rsidR="00495C14" w:rsidP="00495C14" w:rsidRDefault="00495C14" w14:paraId="4AC34CC8" w14:textId="77777777">
      <w:pPr>
        <w:tabs>
          <w:tab w:val="left" w:pos="720"/>
          <w:tab w:val="left" w:pos="1440"/>
          <w:tab w:val="left" w:pos="2160"/>
          <w:tab w:val="left" w:pos="3312"/>
        </w:tabs>
      </w:pPr>
    </w:p>
    <w:p w:rsidRPr="00D8323B" w:rsidR="00D8323B" w:rsidP="00495C14" w:rsidRDefault="00C61B57" w14:paraId="7BC3E87C" w14:textId="77777777">
      <w:pPr>
        <w:pStyle w:val="ListParagraph"/>
        <w:numPr>
          <w:ilvl w:val="0"/>
          <w:numId w:val="20"/>
        </w:numPr>
        <w:tabs>
          <w:tab w:val="left" w:pos="720"/>
          <w:tab w:val="left" w:pos="1440"/>
          <w:tab w:val="left" w:pos="2160"/>
          <w:tab w:val="left" w:pos="3312"/>
        </w:tabs>
        <w:rPr>
          <w:szCs w:val="24"/>
        </w:rPr>
      </w:pPr>
      <w:r>
        <w:t xml:space="preserve">Janie – updated VP job description </w:t>
      </w:r>
      <w:r w:rsidR="00CA0F7E">
        <w:t xml:space="preserve">was reviewed by HR who did an evaluation </w:t>
      </w:r>
      <w:r w:rsidR="00D8323B">
        <w:t>and presented a recommendation of $27.03/</w:t>
      </w:r>
      <w:proofErr w:type="gramStart"/>
      <w:r w:rsidR="00D8323B">
        <w:t>hour</w:t>
      </w:r>
      <w:proofErr w:type="gramEnd"/>
    </w:p>
    <w:p w:rsidRPr="009429EB" w:rsidR="009429EB" w:rsidP="00495C14" w:rsidRDefault="00D8323B" w14:paraId="26D4C51E" w14:textId="4487DEC5">
      <w:pPr>
        <w:pStyle w:val="ListParagraph"/>
        <w:numPr>
          <w:ilvl w:val="0"/>
          <w:numId w:val="20"/>
        </w:numPr>
        <w:tabs>
          <w:tab w:val="left" w:pos="720"/>
          <w:tab w:val="left" w:pos="1440"/>
          <w:tab w:val="left" w:pos="2160"/>
          <w:tab w:val="left" w:pos="3312"/>
        </w:tabs>
        <w:rPr/>
      </w:pPr>
      <w:r w:rsidR="00D8323B">
        <w:rPr/>
        <w:t>Sai – this increase is more than inflation</w:t>
      </w:r>
      <w:r w:rsidR="009429EB">
        <w:rPr/>
        <w:t xml:space="preserve">?  </w:t>
      </w:r>
      <w:r w:rsidR="009429EB">
        <w:rPr/>
        <w:t xml:space="preserve">Sheena – the position was </w:t>
      </w:r>
      <w:r w:rsidR="365EB51F">
        <w:rPr/>
        <w:t>reassessed,</w:t>
      </w:r>
      <w:r w:rsidR="009429EB">
        <w:rPr/>
        <w:t xml:space="preserve"> and the new job description is what dictated the </w:t>
      </w:r>
      <w:r w:rsidR="009429EB">
        <w:rPr/>
        <w:t>payscale</w:t>
      </w:r>
      <w:r w:rsidR="009429EB">
        <w:rPr/>
        <w:t xml:space="preserve"> value.</w:t>
      </w:r>
    </w:p>
    <w:p w:rsidRPr="00EC0FB4" w:rsidR="00EC0FB4" w:rsidP="00495C14" w:rsidRDefault="009429EB" w14:paraId="55C059BE" w14:textId="77777777">
      <w:pPr>
        <w:pStyle w:val="ListParagraph"/>
        <w:numPr>
          <w:ilvl w:val="0"/>
          <w:numId w:val="20"/>
        </w:numPr>
        <w:tabs>
          <w:tab w:val="left" w:pos="720"/>
          <w:tab w:val="left" w:pos="1440"/>
          <w:tab w:val="left" w:pos="2160"/>
          <w:tab w:val="left" w:pos="3312"/>
        </w:tabs>
        <w:rPr>
          <w:szCs w:val="24"/>
        </w:rPr>
      </w:pPr>
      <w:r>
        <w:t xml:space="preserve">Sai – is this revised yearly?  Nelson </w:t>
      </w:r>
      <w:r w:rsidR="00EC0FB4">
        <w:t>–</w:t>
      </w:r>
      <w:r>
        <w:t xml:space="preserve"> Yes</w:t>
      </w:r>
      <w:r w:rsidR="00EC0FB4">
        <w:t xml:space="preserve">, as well as President and AVP, based on industry standard, HR will provide a </w:t>
      </w:r>
      <w:proofErr w:type="gramStart"/>
      <w:r w:rsidR="00EC0FB4">
        <w:t>recommendation</w:t>
      </w:r>
      <w:proofErr w:type="gramEnd"/>
    </w:p>
    <w:p w:rsidRPr="00EA3CEB" w:rsidR="00EA3CEB" w:rsidP="00EA3CEB" w:rsidRDefault="00EA3CEB" w14:paraId="149C4DFD" w14:textId="77777777">
      <w:pPr>
        <w:tabs>
          <w:tab w:val="left" w:pos="720"/>
          <w:tab w:val="left" w:pos="1440"/>
          <w:tab w:val="left" w:pos="2160"/>
          <w:tab w:val="left" w:pos="3312"/>
        </w:tabs>
      </w:pPr>
    </w:p>
    <w:p w:rsidR="00E10C25" w:rsidP="00E10C25" w:rsidRDefault="00E10C25" w14:paraId="07EEAB8B" w14:textId="1B9B8551">
      <w:pPr>
        <w:ind w:firstLine="360"/>
        <w:rPr>
          <w:rStyle w:val="Strong"/>
        </w:rPr>
      </w:pPr>
      <w:r>
        <w:rPr>
          <w:rStyle w:val="Strong"/>
        </w:rPr>
        <w:t xml:space="preserve">Motion to approve </w:t>
      </w:r>
      <w:r w:rsidR="00C77C5D">
        <w:rPr>
          <w:rStyle w:val="Strong"/>
        </w:rPr>
        <w:t xml:space="preserve">the 2024-2025 Vice President salary at $27.03 per </w:t>
      </w:r>
      <w:proofErr w:type="gramStart"/>
      <w:r w:rsidR="00C77C5D">
        <w:rPr>
          <w:rStyle w:val="Strong"/>
        </w:rPr>
        <w:t>hour</w:t>
      </w:r>
      <w:proofErr w:type="gramEnd"/>
    </w:p>
    <w:p w:rsidR="00E10C25" w:rsidP="00E10C25" w:rsidRDefault="00E10C25" w14:paraId="6A37B85A" w14:textId="77777777">
      <w:pPr>
        <w:ind w:firstLine="360"/>
      </w:pPr>
    </w:p>
    <w:p w:rsidRPr="00851298" w:rsidR="00E10C25" w:rsidP="00E10C25" w:rsidRDefault="00E10C25" w14:paraId="76A8521F" w14:textId="30E2878B">
      <w:pPr>
        <w:ind w:firstLine="360"/>
      </w:pPr>
      <w:r w:rsidRPr="00851298">
        <w:t xml:space="preserve">Forward: </w:t>
      </w:r>
      <w:r>
        <w:tab/>
      </w:r>
      <w:r w:rsidR="00C77C5D">
        <w:t>Prince Mendpara</w:t>
      </w:r>
    </w:p>
    <w:p w:rsidR="00E10C25" w:rsidP="00E10C25" w:rsidRDefault="00E10C25" w14:paraId="32637203" w14:textId="5FD667DA">
      <w:pPr>
        <w:ind w:firstLine="360"/>
      </w:pPr>
      <w:r w:rsidRPr="00851298">
        <w:t xml:space="preserve">Second: </w:t>
      </w:r>
      <w:r>
        <w:tab/>
      </w:r>
      <w:r w:rsidR="00C77C5D">
        <w:t>Sai Shubham Anmula</w:t>
      </w:r>
      <w:r w:rsidR="00FD06C2">
        <w:t xml:space="preserve"> </w:t>
      </w:r>
      <w:r>
        <w:t xml:space="preserve"> </w:t>
      </w:r>
    </w:p>
    <w:p w:rsidR="00287700" w:rsidP="00E10C25" w:rsidRDefault="00E10C25" w14:paraId="3DD4E43E" w14:textId="3E91D069">
      <w:pPr>
        <w:ind w:firstLine="360"/>
      </w:pPr>
      <w:r>
        <w:t xml:space="preserve">Abstain: </w:t>
      </w:r>
      <w:r>
        <w:tab/>
      </w:r>
      <w:r w:rsidR="00287700">
        <w:t>1 (conflict of interest)</w:t>
      </w:r>
    </w:p>
    <w:p w:rsidRPr="00851298" w:rsidR="00E10C25" w:rsidP="00E10C25" w:rsidRDefault="00287700" w14:paraId="7157DC75" w14:textId="15E4DC30">
      <w:pPr>
        <w:ind w:firstLine="360"/>
      </w:pPr>
      <w:r>
        <w:t>O</w:t>
      </w:r>
      <w:r w:rsidR="00E10C25">
        <w:t>pposed:</w:t>
      </w:r>
      <w:r w:rsidR="00E10C25">
        <w:tab/>
      </w:r>
      <w:r>
        <w:t>0</w:t>
      </w:r>
    </w:p>
    <w:p w:rsidRPr="00851298" w:rsidR="00E10C25" w:rsidP="00E10C25" w:rsidRDefault="00E10C25" w14:paraId="52B171B5" w14:textId="317DE5C0">
      <w:pPr>
        <w:ind w:firstLine="360"/>
      </w:pPr>
      <w:r w:rsidRPr="00851298">
        <w:t xml:space="preserve">In Favor: </w:t>
      </w:r>
      <w:r>
        <w:tab/>
      </w:r>
      <w:r w:rsidR="00287700">
        <w:t>5</w:t>
      </w:r>
    </w:p>
    <w:p w:rsidR="00AC0025" w:rsidP="00AC0025" w:rsidRDefault="00E10C25" w14:paraId="7F6FAC7B" w14:textId="7CDAF5A8">
      <w:pPr>
        <w:ind w:firstLine="360"/>
      </w:pPr>
      <w:r w:rsidRPr="00851298">
        <w:t xml:space="preserve">Motion: </w:t>
      </w:r>
      <w:r>
        <w:tab/>
      </w:r>
      <w:r w:rsidRPr="00851298">
        <w:t>Carried</w:t>
      </w:r>
    </w:p>
    <w:p w:rsidR="00AC0025" w:rsidP="00AC0025" w:rsidRDefault="00AC0025" w14:paraId="1B9BAF10" w14:textId="77777777"/>
    <w:p w:rsidR="00AC0025" w:rsidP="00AC0025" w:rsidRDefault="00AC0025" w14:paraId="5CD8D79F" w14:textId="77777777"/>
    <w:p w:rsidRPr="00851298" w:rsidR="00AC0025" w:rsidP="00AC0025" w:rsidRDefault="00AC0025" w14:paraId="758DDE02" w14:textId="56D640E3">
      <w:pPr>
        <w:pStyle w:val="Heading2"/>
      </w:pPr>
      <w:r>
        <w:t xml:space="preserve">chair intent to run  </w:t>
      </w:r>
      <w:r w:rsidRPr="00851298">
        <w:t xml:space="preserve"> </w:t>
      </w:r>
      <w:r>
        <w:tab/>
      </w:r>
      <w:r>
        <w:t>update</w:t>
      </w:r>
    </w:p>
    <w:p w:rsidR="00AC0025" w:rsidP="00AC0025" w:rsidRDefault="00AC0025" w14:paraId="5E8AF028" w14:textId="40FD408E">
      <w:pPr>
        <w:tabs>
          <w:tab w:val="left" w:pos="720"/>
          <w:tab w:val="left" w:pos="1440"/>
          <w:tab w:val="left" w:pos="2160"/>
          <w:tab w:val="left" w:pos="3312"/>
        </w:tabs>
      </w:pPr>
      <w:r w:rsidRPr="00851298">
        <w:t>Presenter:</w:t>
      </w:r>
      <w:r>
        <w:t xml:space="preserve"> </w:t>
      </w:r>
      <w:r>
        <w:tab/>
      </w:r>
      <w:r>
        <w:t>Nelson Chukwuma, President</w:t>
      </w:r>
    </w:p>
    <w:p w:rsidR="00AC0025" w:rsidP="00AC0025" w:rsidRDefault="00AC0025" w14:paraId="132C0B12" w14:textId="77777777">
      <w:pPr>
        <w:tabs>
          <w:tab w:val="left" w:pos="720"/>
          <w:tab w:val="left" w:pos="1440"/>
          <w:tab w:val="left" w:pos="2160"/>
          <w:tab w:val="left" w:pos="3312"/>
        </w:tabs>
      </w:pPr>
    </w:p>
    <w:p w:rsidRPr="009D0961" w:rsidR="009D0961" w:rsidP="00AC0025" w:rsidRDefault="009D0961" w14:paraId="20C2D623" w14:textId="77777777">
      <w:pPr>
        <w:pStyle w:val="ListParagraph"/>
        <w:numPr>
          <w:ilvl w:val="0"/>
          <w:numId w:val="20"/>
        </w:numPr>
        <w:tabs>
          <w:tab w:val="left" w:pos="720"/>
          <w:tab w:val="left" w:pos="1440"/>
          <w:tab w:val="left" w:pos="2160"/>
          <w:tab w:val="left" w:pos="3312"/>
        </w:tabs>
        <w:rPr>
          <w:szCs w:val="24"/>
        </w:rPr>
      </w:pPr>
      <w:r>
        <w:t>Looking for directors who are interested in running for the position of Chair 2024-2025</w:t>
      </w:r>
    </w:p>
    <w:p w:rsidRPr="00C82142" w:rsidR="00C82142" w:rsidP="00AC0025" w:rsidRDefault="00C85133" w14:paraId="25423BFB" w14:textId="77777777">
      <w:pPr>
        <w:pStyle w:val="ListParagraph"/>
        <w:numPr>
          <w:ilvl w:val="0"/>
          <w:numId w:val="20"/>
        </w:numPr>
        <w:tabs>
          <w:tab w:val="left" w:pos="720"/>
          <w:tab w:val="left" w:pos="1440"/>
          <w:tab w:val="left" w:pos="2160"/>
          <w:tab w:val="left" w:pos="3312"/>
        </w:tabs>
        <w:rPr>
          <w:szCs w:val="24"/>
        </w:rPr>
      </w:pPr>
      <w:r>
        <w:t>Required to attend board and round table meetings, agenda preparation meetings</w:t>
      </w:r>
      <w:r w:rsidR="00C82142">
        <w:t xml:space="preserve">, </w:t>
      </w:r>
      <w:r>
        <w:t>facilitation of meetings</w:t>
      </w:r>
      <w:r w:rsidR="00C82142">
        <w:t xml:space="preserve"> and completion of the Chair interpretation of the board self-evaluation </w:t>
      </w:r>
      <w:proofErr w:type="gramStart"/>
      <w:r w:rsidR="00C82142">
        <w:t>sheets</w:t>
      </w:r>
      <w:proofErr w:type="gramEnd"/>
    </w:p>
    <w:p w:rsidRPr="001073FA" w:rsidR="001073FA" w:rsidP="00AC0025" w:rsidRDefault="00C82142" w14:paraId="7492CAEC" w14:textId="77777777">
      <w:pPr>
        <w:pStyle w:val="ListParagraph"/>
        <w:numPr>
          <w:ilvl w:val="0"/>
          <w:numId w:val="20"/>
        </w:numPr>
        <w:tabs>
          <w:tab w:val="left" w:pos="720"/>
          <w:tab w:val="left" w:pos="1440"/>
          <w:tab w:val="left" w:pos="2160"/>
          <w:tab w:val="left" w:pos="3312"/>
        </w:tabs>
        <w:rPr>
          <w:szCs w:val="24"/>
        </w:rPr>
      </w:pPr>
      <w:r>
        <w:t xml:space="preserve">Sheena </w:t>
      </w:r>
      <w:r w:rsidR="001073FA">
        <w:t>– because self-evaluation sheets are now included in the duties perhaps the pay should increase.  All requirements of the position total about five hours per month</w:t>
      </w:r>
    </w:p>
    <w:p w:rsidRPr="001073FA" w:rsidR="001073FA" w:rsidP="00AC0025" w:rsidRDefault="001073FA" w14:paraId="6EC9A4CF" w14:textId="77777777">
      <w:pPr>
        <w:pStyle w:val="ListParagraph"/>
        <w:numPr>
          <w:ilvl w:val="0"/>
          <w:numId w:val="20"/>
        </w:numPr>
        <w:tabs>
          <w:tab w:val="left" w:pos="720"/>
          <w:tab w:val="left" w:pos="1440"/>
          <w:tab w:val="left" w:pos="2160"/>
          <w:tab w:val="left" w:pos="3312"/>
        </w:tabs>
        <w:rPr>
          <w:szCs w:val="24"/>
        </w:rPr>
      </w:pPr>
      <w:r>
        <w:t>Current pay is $250/</w:t>
      </w:r>
      <w:proofErr w:type="gramStart"/>
      <w:r>
        <w:t>month</w:t>
      </w:r>
      <w:proofErr w:type="gramEnd"/>
    </w:p>
    <w:p w:rsidRPr="005D62A3" w:rsidR="005D62A3" w:rsidP="00AC0025" w:rsidRDefault="005D62A3" w14:paraId="4F70C33D" w14:textId="77777777">
      <w:pPr>
        <w:pStyle w:val="ListParagraph"/>
        <w:numPr>
          <w:ilvl w:val="0"/>
          <w:numId w:val="20"/>
        </w:numPr>
        <w:tabs>
          <w:tab w:val="left" w:pos="720"/>
          <w:tab w:val="left" w:pos="1440"/>
          <w:tab w:val="left" w:pos="2160"/>
          <w:tab w:val="left" w:pos="3312"/>
        </w:tabs>
        <w:rPr>
          <w:szCs w:val="24"/>
        </w:rPr>
      </w:pPr>
      <w:r>
        <w:t xml:space="preserve">Harnain declares intent to </w:t>
      </w:r>
      <w:proofErr w:type="gramStart"/>
      <w:r>
        <w:t>run</w:t>
      </w:r>
      <w:proofErr w:type="gramEnd"/>
    </w:p>
    <w:p w:rsidRPr="005D62A3" w:rsidR="005D62A3" w:rsidP="00AC0025" w:rsidRDefault="005D62A3" w14:paraId="4A61B41F" w14:textId="77777777">
      <w:pPr>
        <w:pStyle w:val="ListParagraph"/>
        <w:numPr>
          <w:ilvl w:val="0"/>
          <w:numId w:val="20"/>
        </w:numPr>
        <w:tabs>
          <w:tab w:val="left" w:pos="720"/>
          <w:tab w:val="left" w:pos="1440"/>
          <w:tab w:val="left" w:pos="2160"/>
          <w:tab w:val="left" w:pos="3312"/>
        </w:tabs>
        <w:rPr>
          <w:szCs w:val="24"/>
        </w:rPr>
      </w:pPr>
      <w:r>
        <w:t xml:space="preserve">Monil declares intent to </w:t>
      </w:r>
      <w:proofErr w:type="gramStart"/>
      <w:r>
        <w:t>run</w:t>
      </w:r>
      <w:proofErr w:type="gramEnd"/>
    </w:p>
    <w:p w:rsidRPr="005D62A3" w:rsidR="005D62A3" w:rsidP="005D62A3" w:rsidRDefault="005D62A3" w14:paraId="5DFCECD3" w14:textId="77777777">
      <w:pPr>
        <w:pStyle w:val="ListParagraph"/>
        <w:tabs>
          <w:tab w:val="left" w:pos="720"/>
          <w:tab w:val="left" w:pos="1440"/>
          <w:tab w:val="left" w:pos="2160"/>
          <w:tab w:val="left" w:pos="3312"/>
        </w:tabs>
        <w:rPr>
          <w:szCs w:val="24"/>
        </w:rPr>
      </w:pPr>
    </w:p>
    <w:p w:rsidR="00AC0025" w:rsidP="005D62A3" w:rsidRDefault="005D62A3" w14:paraId="508ABD52" w14:textId="0B221D4A">
      <w:pPr>
        <w:ind w:left="360"/>
      </w:pPr>
      <w:r>
        <w:t>ACTION:</w:t>
      </w:r>
      <w:r>
        <w:tab/>
      </w:r>
      <w:r>
        <w:t>Nelson to create a compensation proposal by next meeting</w:t>
      </w:r>
    </w:p>
    <w:p w:rsidR="000759CE" w:rsidP="000759CE" w:rsidRDefault="000759CE" w14:paraId="7DC0CF5F" w14:textId="77777777"/>
    <w:p w:rsidR="000759CE" w:rsidP="000759CE" w:rsidRDefault="000759CE" w14:paraId="0233B360" w14:textId="77777777"/>
    <w:p w:rsidRPr="00851298" w:rsidR="000759CE" w:rsidP="000759CE" w:rsidRDefault="000759CE" w14:paraId="345071E4" w14:textId="2199F7D5">
      <w:pPr>
        <w:pStyle w:val="Heading2"/>
      </w:pPr>
      <w:r>
        <w:t xml:space="preserve">budget allocation  </w:t>
      </w:r>
      <w:r w:rsidRPr="00851298">
        <w:t xml:space="preserve"> </w:t>
      </w:r>
      <w:r>
        <w:tab/>
      </w:r>
      <w:r>
        <w:t>decision</w:t>
      </w:r>
    </w:p>
    <w:p w:rsidR="000759CE" w:rsidP="000759CE" w:rsidRDefault="000759CE" w14:paraId="0D2E15CB" w14:textId="08D1D5CC">
      <w:pPr>
        <w:tabs>
          <w:tab w:val="left" w:pos="720"/>
          <w:tab w:val="left" w:pos="1440"/>
          <w:tab w:val="left" w:pos="2160"/>
          <w:tab w:val="left" w:pos="3312"/>
        </w:tabs>
      </w:pPr>
      <w:r w:rsidRPr="00851298">
        <w:t>Presenter:</w:t>
      </w:r>
      <w:r>
        <w:t xml:space="preserve"> </w:t>
      </w:r>
      <w:r>
        <w:tab/>
      </w:r>
      <w:r>
        <w:t>Nelson Chukwuma</w:t>
      </w:r>
      <w:r w:rsidR="00124AD6">
        <w:t>, President</w:t>
      </w:r>
    </w:p>
    <w:p w:rsidR="000759CE" w:rsidP="000759CE" w:rsidRDefault="000759CE" w14:paraId="3C06B7AE" w14:textId="77777777">
      <w:pPr>
        <w:tabs>
          <w:tab w:val="left" w:pos="720"/>
          <w:tab w:val="left" w:pos="1440"/>
          <w:tab w:val="left" w:pos="2160"/>
          <w:tab w:val="left" w:pos="3312"/>
        </w:tabs>
      </w:pPr>
    </w:p>
    <w:p w:rsidRPr="003A426B" w:rsidR="003A426B" w:rsidP="000759CE" w:rsidRDefault="006E1441" w14:paraId="37FBBC3A" w14:textId="77777777">
      <w:pPr>
        <w:pStyle w:val="ListParagraph"/>
        <w:numPr>
          <w:ilvl w:val="0"/>
          <w:numId w:val="20"/>
        </w:numPr>
        <w:tabs>
          <w:tab w:val="left" w:pos="720"/>
          <w:tab w:val="left" w:pos="1440"/>
          <w:tab w:val="left" w:pos="2160"/>
          <w:tab w:val="left" w:pos="3312"/>
        </w:tabs>
        <w:rPr>
          <w:szCs w:val="24"/>
        </w:rPr>
      </w:pPr>
      <w:r>
        <w:t xml:space="preserve">As discussed at last week’s roundtable </w:t>
      </w:r>
      <w:r w:rsidR="003A426B">
        <w:t>the board agreed to:</w:t>
      </w:r>
    </w:p>
    <w:p w:rsidRPr="003A426B" w:rsidR="003A426B" w:rsidP="003A426B" w:rsidRDefault="003A426B" w14:paraId="76893CB1" w14:textId="77777777">
      <w:pPr>
        <w:pStyle w:val="ListParagraph"/>
        <w:numPr>
          <w:ilvl w:val="1"/>
          <w:numId w:val="20"/>
        </w:numPr>
        <w:tabs>
          <w:tab w:val="left" w:pos="720"/>
          <w:tab w:val="left" w:pos="1440"/>
          <w:tab w:val="left" w:pos="2160"/>
          <w:tab w:val="left" w:pos="3312"/>
        </w:tabs>
        <w:rPr>
          <w:szCs w:val="24"/>
        </w:rPr>
      </w:pPr>
      <w:r>
        <w:t xml:space="preserve">Ends 1 </w:t>
      </w:r>
      <w:proofErr w:type="gramStart"/>
      <w:r>
        <w:t>maintain</w:t>
      </w:r>
      <w:proofErr w:type="gramEnd"/>
    </w:p>
    <w:p w:rsidRPr="003A426B" w:rsidR="003A426B" w:rsidP="003A426B" w:rsidRDefault="003A426B" w14:paraId="4DB72B61" w14:textId="7F7831E6">
      <w:pPr>
        <w:pStyle w:val="ListParagraph"/>
        <w:numPr>
          <w:ilvl w:val="1"/>
          <w:numId w:val="20"/>
        </w:numPr>
        <w:tabs>
          <w:tab w:val="left" w:pos="720"/>
          <w:tab w:val="left" w:pos="1440"/>
          <w:tab w:val="left" w:pos="2160"/>
          <w:tab w:val="left" w:pos="3312"/>
        </w:tabs>
        <w:rPr>
          <w:szCs w:val="24"/>
        </w:rPr>
      </w:pPr>
      <w:r>
        <w:t>Ends 2 increase</w:t>
      </w:r>
      <w:r w:rsidR="00E43056">
        <w:t xml:space="preserve"> (decrease capital development, increase events)</w:t>
      </w:r>
    </w:p>
    <w:p w:rsidRPr="00E43056" w:rsidR="00E43056" w:rsidP="003A426B" w:rsidRDefault="003A426B" w14:paraId="4570BD78" w14:textId="382FB2E9">
      <w:pPr>
        <w:pStyle w:val="ListParagraph"/>
        <w:numPr>
          <w:ilvl w:val="1"/>
          <w:numId w:val="20"/>
        </w:numPr>
        <w:tabs>
          <w:tab w:val="left" w:pos="720"/>
          <w:tab w:val="left" w:pos="1440"/>
          <w:tab w:val="left" w:pos="2160"/>
          <w:tab w:val="left" w:pos="3312"/>
        </w:tabs>
        <w:rPr>
          <w:szCs w:val="24"/>
        </w:rPr>
      </w:pPr>
      <w:r>
        <w:t xml:space="preserve">Ends 3 </w:t>
      </w:r>
      <w:r w:rsidR="00E43056">
        <w:t>increase (</w:t>
      </w:r>
      <w:r w:rsidR="00AA30B8">
        <w:t>pivot to more career development)</w:t>
      </w:r>
    </w:p>
    <w:p w:rsidRPr="00AA30B8" w:rsidR="00AA30B8" w:rsidP="003A426B" w:rsidRDefault="00E43056" w14:paraId="3420C036" w14:textId="77777777">
      <w:pPr>
        <w:pStyle w:val="ListParagraph"/>
        <w:numPr>
          <w:ilvl w:val="1"/>
          <w:numId w:val="20"/>
        </w:numPr>
        <w:tabs>
          <w:tab w:val="left" w:pos="720"/>
          <w:tab w:val="left" w:pos="1440"/>
          <w:tab w:val="left" w:pos="2160"/>
          <w:tab w:val="left" w:pos="3312"/>
        </w:tabs>
        <w:rPr>
          <w:szCs w:val="24"/>
        </w:rPr>
      </w:pPr>
      <w:r>
        <w:t xml:space="preserve">Ends 4 </w:t>
      </w:r>
      <w:proofErr w:type="gramStart"/>
      <w:r>
        <w:t>maintain</w:t>
      </w:r>
      <w:proofErr w:type="gramEnd"/>
    </w:p>
    <w:p w:rsidR="000759CE" w:rsidP="000759CE" w:rsidRDefault="000759CE" w14:paraId="693F1689" w14:textId="069C7C75"/>
    <w:p w:rsidR="00F509C3" w:rsidP="00F509C3" w:rsidRDefault="00F509C3" w14:paraId="1925686B" w14:textId="77777777">
      <w:pPr>
        <w:tabs>
          <w:tab w:val="left" w:pos="720"/>
          <w:tab w:val="left" w:pos="1440"/>
          <w:tab w:val="left" w:pos="2160"/>
          <w:tab w:val="left" w:pos="3312"/>
        </w:tabs>
      </w:pPr>
    </w:p>
    <w:p w:rsidR="00031D1A" w:rsidP="00031D1A" w:rsidRDefault="00031D1A" w14:paraId="34564069" w14:textId="72149CDC">
      <w:pPr>
        <w:ind w:firstLine="360"/>
        <w:rPr>
          <w:rStyle w:val="Strong"/>
        </w:rPr>
      </w:pPr>
      <w:r>
        <w:rPr>
          <w:rStyle w:val="Strong"/>
        </w:rPr>
        <w:t xml:space="preserve">Motion to approve the 2024-2025 Budget Allocation as </w:t>
      </w:r>
      <w:proofErr w:type="gramStart"/>
      <w:r>
        <w:rPr>
          <w:rStyle w:val="Strong"/>
        </w:rPr>
        <w:t>presented</w:t>
      </w:r>
      <w:proofErr w:type="gramEnd"/>
    </w:p>
    <w:p w:rsidR="00031D1A" w:rsidP="00031D1A" w:rsidRDefault="00031D1A" w14:paraId="6BF1D1C9" w14:textId="77777777">
      <w:pPr>
        <w:ind w:firstLine="360"/>
      </w:pPr>
    </w:p>
    <w:p w:rsidRPr="00851298" w:rsidR="00031D1A" w:rsidP="00031D1A" w:rsidRDefault="00031D1A" w14:paraId="3709FD76" w14:textId="77777777">
      <w:pPr>
        <w:ind w:firstLine="360"/>
      </w:pPr>
      <w:r w:rsidRPr="00851298">
        <w:t xml:space="preserve">Forward: </w:t>
      </w:r>
      <w:r>
        <w:tab/>
      </w:r>
      <w:r>
        <w:t>Prince Mendpara</w:t>
      </w:r>
    </w:p>
    <w:p w:rsidR="00031D1A" w:rsidP="00031D1A" w:rsidRDefault="00031D1A" w14:paraId="154D7202" w14:textId="01AEAFB9">
      <w:pPr>
        <w:ind w:firstLine="360"/>
      </w:pPr>
      <w:r w:rsidRPr="00851298">
        <w:t xml:space="preserve">Second: </w:t>
      </w:r>
      <w:r>
        <w:tab/>
      </w:r>
      <w:r w:rsidR="001573FE">
        <w:t>Alex Oestreicher</w:t>
      </w:r>
      <w:r>
        <w:t xml:space="preserve">  </w:t>
      </w:r>
    </w:p>
    <w:p w:rsidR="00031D1A" w:rsidP="00031D1A" w:rsidRDefault="00031D1A" w14:paraId="571B7DE8" w14:textId="0402A235">
      <w:pPr>
        <w:ind w:firstLine="360"/>
      </w:pPr>
      <w:r>
        <w:t xml:space="preserve">Abstain: </w:t>
      </w:r>
      <w:r>
        <w:tab/>
      </w:r>
      <w:r w:rsidR="001573FE">
        <w:t>0</w:t>
      </w:r>
    </w:p>
    <w:p w:rsidRPr="00851298" w:rsidR="00031D1A" w:rsidP="00031D1A" w:rsidRDefault="00031D1A" w14:paraId="54BA1C8C" w14:textId="77777777">
      <w:pPr>
        <w:ind w:firstLine="360"/>
      </w:pPr>
      <w:r>
        <w:t>Opposed:</w:t>
      </w:r>
      <w:r>
        <w:tab/>
      </w:r>
      <w:r>
        <w:t>0</w:t>
      </w:r>
    </w:p>
    <w:p w:rsidRPr="00851298" w:rsidR="00031D1A" w:rsidP="00031D1A" w:rsidRDefault="00031D1A" w14:paraId="02E61CF3" w14:textId="0BD573B5">
      <w:pPr>
        <w:ind w:firstLine="360"/>
      </w:pPr>
      <w:r w:rsidRPr="00851298">
        <w:t xml:space="preserve">In Favor: </w:t>
      </w:r>
      <w:r>
        <w:tab/>
      </w:r>
      <w:r w:rsidR="001573FE">
        <w:t>All</w:t>
      </w:r>
    </w:p>
    <w:p w:rsidR="00031D1A" w:rsidP="00031D1A" w:rsidRDefault="00031D1A" w14:paraId="50F153F1" w14:textId="77777777">
      <w:pPr>
        <w:ind w:firstLine="360"/>
      </w:pPr>
      <w:r w:rsidRPr="00851298">
        <w:t xml:space="preserve">Motion: </w:t>
      </w:r>
      <w:r>
        <w:tab/>
      </w:r>
      <w:r w:rsidRPr="00851298">
        <w:t>Carried</w:t>
      </w:r>
    </w:p>
    <w:p w:rsidR="00E10C25" w:rsidP="00F509C3" w:rsidRDefault="00E10C25" w14:paraId="14745448" w14:textId="77777777">
      <w:pPr>
        <w:tabs>
          <w:tab w:val="left" w:pos="720"/>
          <w:tab w:val="left" w:pos="1440"/>
          <w:tab w:val="left" w:pos="2160"/>
          <w:tab w:val="left" w:pos="3312"/>
        </w:tabs>
      </w:pPr>
    </w:p>
    <w:bookmarkEnd w:id="5"/>
    <w:p w:rsidRPr="00851298" w:rsidR="00865982" w:rsidP="00865982" w:rsidRDefault="00472DEE" w14:paraId="5EA2E301" w14:textId="58809C38">
      <w:pPr>
        <w:pStyle w:val="Heading2"/>
      </w:pPr>
      <w:r>
        <w:t xml:space="preserve">PEO report </w:t>
      </w:r>
      <w:r w:rsidR="00865982">
        <w:t xml:space="preserve"> </w:t>
      </w:r>
      <w:r w:rsidRPr="00851298" w:rsidR="00865982">
        <w:t xml:space="preserve"> </w:t>
      </w:r>
      <w:r w:rsidR="00865982">
        <w:tab/>
      </w:r>
      <w:r>
        <w:t>update</w:t>
      </w:r>
    </w:p>
    <w:p w:rsidR="00865982" w:rsidP="00865982" w:rsidRDefault="00865982" w14:paraId="29EB82E5" w14:textId="3DB81547">
      <w:pPr>
        <w:tabs>
          <w:tab w:val="left" w:pos="720"/>
          <w:tab w:val="left" w:pos="1440"/>
          <w:tab w:val="left" w:pos="2160"/>
          <w:tab w:val="left" w:pos="3312"/>
        </w:tabs>
      </w:pPr>
      <w:r w:rsidRPr="00851298">
        <w:t>Presenter:</w:t>
      </w:r>
      <w:r>
        <w:t xml:space="preserve"> </w:t>
      </w:r>
      <w:r>
        <w:tab/>
      </w:r>
      <w:r w:rsidR="00472DEE">
        <w:t>Amelia Baty, PEO</w:t>
      </w:r>
    </w:p>
    <w:p w:rsidR="00865982" w:rsidP="00865982" w:rsidRDefault="00865982" w14:paraId="3D6B0FA5" w14:textId="77777777">
      <w:pPr>
        <w:tabs>
          <w:tab w:val="left" w:pos="720"/>
          <w:tab w:val="left" w:pos="1440"/>
          <w:tab w:val="left" w:pos="2160"/>
          <w:tab w:val="left" w:pos="3312"/>
        </w:tabs>
      </w:pPr>
    </w:p>
    <w:bookmarkEnd w:id="6"/>
    <w:p w:rsidRPr="00EF35C7" w:rsidR="00F341B8" w:rsidP="00F341B8" w:rsidRDefault="00F341B8" w14:paraId="673C634A" w14:textId="77777777">
      <w:pPr>
        <w:pStyle w:val="paragraph"/>
        <w:numPr>
          <w:ilvl w:val="0"/>
          <w:numId w:val="32"/>
        </w:numPr>
        <w:spacing w:before="0" w:beforeAutospacing="0" w:after="0" w:afterAutospacing="0"/>
        <w:textAlignment w:val="baseline"/>
        <w:rPr>
          <w:rStyle w:val="normaltextrun"/>
          <w:rFonts w:ascii="Franklin Gothic Book" w:hAnsi="Franklin Gothic Book" w:cs="Segoe UI"/>
        </w:rPr>
      </w:pPr>
      <w:r>
        <w:rPr>
          <w:rStyle w:val="normaltextrun"/>
          <w:rFonts w:ascii="Franklin Gothic Book" w:hAnsi="Franklin Gothic Book" w:cs="Segoe UI"/>
          <w:lang w:val="en-US"/>
        </w:rPr>
        <w:t>Internal Selection meeting was held 2024.02.15 in The Venue</w:t>
      </w:r>
    </w:p>
    <w:p w:rsidRPr="00C97557" w:rsidR="00F341B8" w:rsidP="00F341B8" w:rsidRDefault="00F341B8" w14:paraId="12B9F2BD" w14:textId="77777777">
      <w:pPr>
        <w:pStyle w:val="paragraph"/>
        <w:numPr>
          <w:ilvl w:val="0"/>
          <w:numId w:val="32"/>
        </w:numPr>
        <w:spacing w:before="0" w:beforeAutospacing="0" w:after="0" w:afterAutospacing="0"/>
        <w:textAlignment w:val="baseline"/>
        <w:rPr>
          <w:rStyle w:val="normaltextrun"/>
          <w:rFonts w:ascii="Franklin Gothic Book" w:hAnsi="Franklin Gothic Book" w:cs="Segoe UI"/>
        </w:rPr>
      </w:pPr>
      <w:r>
        <w:rPr>
          <w:rStyle w:val="normaltextrun"/>
          <w:rFonts w:ascii="Franklin Gothic Book" w:hAnsi="Franklin Gothic Book" w:cs="Segoe UI"/>
          <w:lang w:val="en-US"/>
        </w:rPr>
        <w:t xml:space="preserve">One candidate ran for the position of President and was selected with a vote of </w:t>
      </w:r>
      <w:proofErr w:type="gramStart"/>
      <w:r>
        <w:rPr>
          <w:rStyle w:val="normaltextrun"/>
          <w:rFonts w:ascii="Franklin Gothic Book" w:hAnsi="Franklin Gothic Book" w:cs="Segoe UI"/>
          <w:lang w:val="en-US"/>
        </w:rPr>
        <w:t>confidence</w:t>
      </w:r>
      <w:proofErr w:type="gramEnd"/>
      <w:r>
        <w:rPr>
          <w:rStyle w:val="normaltextrun"/>
          <w:rFonts w:ascii="Franklin Gothic Book" w:hAnsi="Franklin Gothic Book" w:cs="Segoe UI"/>
          <w:lang w:val="en-US"/>
        </w:rPr>
        <w:t xml:space="preserve">  </w:t>
      </w:r>
    </w:p>
    <w:p w:rsidRPr="009809BD" w:rsidR="00F341B8" w:rsidP="00F341B8" w:rsidRDefault="00F341B8" w14:paraId="02A202DF" w14:textId="77777777">
      <w:pPr>
        <w:pStyle w:val="paragraph"/>
        <w:numPr>
          <w:ilvl w:val="0"/>
          <w:numId w:val="32"/>
        </w:numPr>
        <w:spacing w:before="0" w:beforeAutospacing="0" w:after="0" w:afterAutospacing="0"/>
        <w:textAlignment w:val="baseline"/>
        <w:rPr>
          <w:rStyle w:val="normaltextrun"/>
          <w:rFonts w:ascii="Franklin Gothic Book" w:hAnsi="Franklin Gothic Book" w:cs="Segoe UI"/>
        </w:rPr>
      </w:pPr>
      <w:r>
        <w:rPr>
          <w:rStyle w:val="normaltextrun"/>
          <w:rFonts w:ascii="Franklin Gothic Book" w:hAnsi="Franklin Gothic Book" w:cs="Segoe UI"/>
          <w:lang w:val="en-US"/>
        </w:rPr>
        <w:t xml:space="preserve">Two candidates ran for the position of Vice </w:t>
      </w:r>
      <w:proofErr w:type="gramStart"/>
      <w:r>
        <w:rPr>
          <w:rStyle w:val="normaltextrun"/>
          <w:rFonts w:ascii="Franklin Gothic Book" w:hAnsi="Franklin Gothic Book" w:cs="Segoe UI"/>
          <w:lang w:val="en-US"/>
        </w:rPr>
        <w:t>President</w:t>
      </w:r>
      <w:proofErr w:type="gramEnd"/>
      <w:r>
        <w:rPr>
          <w:rStyle w:val="normaltextrun"/>
          <w:rFonts w:ascii="Franklin Gothic Book" w:hAnsi="Franklin Gothic Book" w:cs="Segoe UI"/>
          <w:lang w:val="en-US"/>
        </w:rPr>
        <w:t xml:space="preserve"> and one was selected</w:t>
      </w:r>
    </w:p>
    <w:p w:rsidRPr="0005571A" w:rsidR="00F341B8" w:rsidP="00F341B8" w:rsidRDefault="00F341B8" w14:paraId="1C54E00F" w14:textId="77777777">
      <w:pPr>
        <w:pStyle w:val="paragraph"/>
        <w:numPr>
          <w:ilvl w:val="0"/>
          <w:numId w:val="32"/>
        </w:numPr>
        <w:spacing w:before="0" w:beforeAutospacing="0" w:after="0" w:afterAutospacing="0"/>
        <w:textAlignment w:val="baseline"/>
        <w:rPr>
          <w:rStyle w:val="normaltextrun"/>
          <w:rFonts w:ascii="Franklin Gothic Book" w:hAnsi="Franklin Gothic Book" w:cs="Segoe UI"/>
        </w:rPr>
      </w:pPr>
      <w:r>
        <w:rPr>
          <w:rStyle w:val="normaltextrun"/>
          <w:rFonts w:ascii="Franklin Gothic Book" w:hAnsi="Franklin Gothic Book" w:cs="Segoe UI"/>
          <w:lang w:val="en-US"/>
        </w:rPr>
        <w:t xml:space="preserve">Two candidates interviewed for the position of </w:t>
      </w:r>
      <w:proofErr w:type="gramStart"/>
      <w:r>
        <w:rPr>
          <w:rStyle w:val="normaltextrun"/>
          <w:rFonts w:ascii="Franklin Gothic Book" w:hAnsi="Franklin Gothic Book" w:cs="Segoe UI"/>
          <w:lang w:val="en-US"/>
        </w:rPr>
        <w:t>AVP</w:t>
      </w:r>
      <w:proofErr w:type="gramEnd"/>
      <w:r>
        <w:rPr>
          <w:rStyle w:val="normaltextrun"/>
          <w:rFonts w:ascii="Franklin Gothic Book" w:hAnsi="Franklin Gothic Book" w:cs="Segoe UI"/>
          <w:lang w:val="en-US"/>
        </w:rPr>
        <w:t xml:space="preserve"> and one was selected</w:t>
      </w:r>
    </w:p>
    <w:p w:rsidRPr="00C97557" w:rsidR="00F341B8" w:rsidP="00F341B8" w:rsidRDefault="00F341B8" w14:paraId="7F245805" w14:textId="77777777">
      <w:pPr>
        <w:pStyle w:val="paragraph"/>
        <w:numPr>
          <w:ilvl w:val="0"/>
          <w:numId w:val="32"/>
        </w:numPr>
        <w:spacing w:before="0" w:beforeAutospacing="0" w:after="0" w:afterAutospacing="0"/>
        <w:textAlignment w:val="baseline"/>
        <w:rPr>
          <w:rStyle w:val="normaltextrun"/>
          <w:rFonts w:ascii="Franklin Gothic Book" w:hAnsi="Franklin Gothic Book" w:cs="Segoe UI"/>
        </w:rPr>
      </w:pPr>
      <w:r>
        <w:rPr>
          <w:rStyle w:val="normaltextrun"/>
          <w:rFonts w:ascii="Franklin Gothic Book" w:hAnsi="Franklin Gothic Book" w:cs="Segoe UI"/>
        </w:rPr>
        <w:t xml:space="preserve">The Vice President and AVP were determined by secret ballot voting and will be announced to membership following the general </w:t>
      </w:r>
      <w:proofErr w:type="gramStart"/>
      <w:r>
        <w:rPr>
          <w:rStyle w:val="normaltextrun"/>
          <w:rFonts w:ascii="Franklin Gothic Book" w:hAnsi="Franklin Gothic Book" w:cs="Segoe UI"/>
        </w:rPr>
        <w:t>elections</w:t>
      </w:r>
      <w:proofErr w:type="gramEnd"/>
    </w:p>
    <w:p w:rsidRPr="00FE3D17" w:rsidR="00F341B8" w:rsidP="00F341B8" w:rsidRDefault="00F341B8" w14:paraId="15A6CF8B" w14:textId="77777777">
      <w:pPr>
        <w:pStyle w:val="paragraph"/>
        <w:numPr>
          <w:ilvl w:val="0"/>
          <w:numId w:val="10"/>
        </w:numPr>
        <w:spacing w:before="0" w:beforeAutospacing="0" w:after="0" w:afterAutospacing="0"/>
        <w:textAlignment w:val="baseline"/>
        <w:rPr>
          <w:rStyle w:val="normaltextrun"/>
          <w:rFonts w:ascii="Franklin Gothic Book" w:hAnsi="Franklin Gothic Book" w:cs="Segoe UI"/>
        </w:rPr>
      </w:pPr>
      <w:bookmarkStart w:name="_Hlk129162763" w:id="10"/>
      <w:bookmarkStart w:name="_Hlk129162752" w:id="11"/>
      <w:r>
        <w:rPr>
          <w:rStyle w:val="normaltextrun"/>
          <w:rFonts w:ascii="Franklin Gothic Book" w:hAnsi="Franklin Gothic Book" w:cs="Segoe UI"/>
          <w:lang w:val="en-US"/>
        </w:rPr>
        <w:t xml:space="preserve">General Elections nomination period opened 2024.02.02 and will continue through </w:t>
      </w:r>
      <w:proofErr w:type="gramStart"/>
      <w:r>
        <w:rPr>
          <w:rStyle w:val="normaltextrun"/>
          <w:rFonts w:ascii="Franklin Gothic Book" w:hAnsi="Franklin Gothic Book" w:cs="Segoe UI"/>
          <w:lang w:val="en-US"/>
        </w:rPr>
        <w:t>2024.03.01</w:t>
      </w:r>
      <w:proofErr w:type="gramEnd"/>
    </w:p>
    <w:bookmarkEnd w:id="10"/>
    <w:p w:rsidR="00F341B8" w:rsidP="00F341B8" w:rsidRDefault="00F341B8" w14:paraId="3B74BF05" w14:textId="77777777">
      <w:pPr>
        <w:pStyle w:val="paragraph"/>
        <w:numPr>
          <w:ilvl w:val="0"/>
          <w:numId w:val="10"/>
        </w:numPr>
        <w:spacing w:before="0" w:beforeAutospacing="0" w:after="0" w:afterAutospacing="0"/>
        <w:textAlignment w:val="baseline"/>
        <w:rPr>
          <w:rStyle w:val="eop"/>
          <w:rFonts w:ascii="Franklin Gothic Book" w:hAnsi="Franklin Gothic Book" w:cs="Segoe UI"/>
        </w:rPr>
      </w:pPr>
      <w:r>
        <w:rPr>
          <w:rStyle w:val="normaltextrun"/>
          <w:rFonts w:ascii="Franklin Gothic Book" w:hAnsi="Franklin Gothic Book" w:cs="Segoe UI"/>
          <w:lang w:val="en-US"/>
        </w:rPr>
        <w:t>To date there have been 120 requests for nomination packages,55 eligible to receive packages</w:t>
      </w:r>
      <w:r>
        <w:rPr>
          <w:rStyle w:val="eop"/>
          <w:rFonts w:ascii="Franklin Gothic Book" w:hAnsi="Franklin Gothic Book" w:cs="Segoe UI"/>
        </w:rPr>
        <w:t xml:space="preserve"> which have been </w:t>
      </w:r>
      <w:proofErr w:type="gramStart"/>
      <w:r>
        <w:rPr>
          <w:rStyle w:val="eop"/>
          <w:rFonts w:ascii="Franklin Gothic Book" w:hAnsi="Franklin Gothic Book" w:cs="Segoe UI"/>
        </w:rPr>
        <w:t>sent</w:t>
      </w:r>
      <w:proofErr w:type="gramEnd"/>
    </w:p>
    <w:p w:rsidR="00F341B8" w:rsidP="00F341B8" w:rsidRDefault="00F341B8" w14:paraId="08D0ED26" w14:textId="4CD3CC97">
      <w:pPr>
        <w:pStyle w:val="paragraph"/>
        <w:numPr>
          <w:ilvl w:val="0"/>
          <w:numId w:val="10"/>
        </w:numPr>
        <w:spacing w:before="0" w:beforeAutospacing="0" w:after="0" w:afterAutospacing="0"/>
        <w:textAlignment w:val="baseline"/>
        <w:rPr>
          <w:rFonts w:ascii="Franklin Gothic Book" w:hAnsi="Franklin Gothic Book" w:cs="Segoe UI"/>
        </w:rPr>
      </w:pPr>
      <w:r>
        <w:rPr>
          <w:rFonts w:ascii="Franklin Gothic Book" w:hAnsi="Franklin Gothic Book" w:cs="Segoe UI"/>
        </w:rPr>
        <w:t>Zero complete</w:t>
      </w:r>
      <w:r w:rsidR="0002231D">
        <w:rPr>
          <w:rFonts w:ascii="Franklin Gothic Book" w:hAnsi="Franklin Gothic Book" w:cs="Segoe UI"/>
        </w:rPr>
        <w:t>d</w:t>
      </w:r>
      <w:r>
        <w:rPr>
          <w:rFonts w:ascii="Franklin Gothic Book" w:hAnsi="Franklin Gothic Book" w:cs="Segoe UI"/>
        </w:rPr>
        <w:t xml:space="preserve"> packages have been returned to </w:t>
      </w:r>
      <w:proofErr w:type="gramStart"/>
      <w:r>
        <w:rPr>
          <w:rFonts w:ascii="Franklin Gothic Book" w:hAnsi="Franklin Gothic Book" w:cs="Segoe UI"/>
        </w:rPr>
        <w:t>date</w:t>
      </w:r>
      <w:proofErr w:type="gramEnd"/>
      <w:r>
        <w:rPr>
          <w:rFonts w:ascii="Franklin Gothic Book" w:hAnsi="Franklin Gothic Book" w:cs="Segoe UI"/>
        </w:rPr>
        <w:t xml:space="preserve"> </w:t>
      </w:r>
    </w:p>
    <w:p w:rsidR="00F341B8" w:rsidP="00F341B8" w:rsidRDefault="00F341B8" w14:paraId="2ADB556A" w14:textId="77777777">
      <w:pPr>
        <w:pStyle w:val="paragraph"/>
        <w:numPr>
          <w:ilvl w:val="0"/>
          <w:numId w:val="10"/>
        </w:numPr>
        <w:spacing w:before="0" w:beforeAutospacing="0" w:after="0" w:afterAutospacing="0"/>
        <w:textAlignment w:val="baseline"/>
        <w:rPr>
          <w:rFonts w:ascii="Franklin Gothic Book" w:hAnsi="Franklin Gothic Book" w:cs="Segoe UI"/>
        </w:rPr>
      </w:pPr>
      <w:r>
        <w:rPr>
          <w:rFonts w:ascii="Franklin Gothic Book" w:hAnsi="Franklin Gothic Book" w:cs="Segoe UI"/>
        </w:rPr>
        <w:t xml:space="preserve">There is currently one candidate whose name was put forward for the Indigenous Director position. </w:t>
      </w:r>
    </w:p>
    <w:p w:rsidR="00F341B8" w:rsidP="00F341B8" w:rsidRDefault="00F341B8" w14:paraId="3B6890E9" w14:textId="77777777">
      <w:pPr>
        <w:pStyle w:val="paragraph"/>
        <w:numPr>
          <w:ilvl w:val="0"/>
          <w:numId w:val="10"/>
        </w:numPr>
        <w:spacing w:before="0" w:beforeAutospacing="0" w:after="0" w:afterAutospacing="0"/>
        <w:textAlignment w:val="baseline"/>
        <w:rPr>
          <w:rStyle w:val="normaltextrun"/>
          <w:rFonts w:ascii="Franklin Gothic Book" w:hAnsi="Franklin Gothic Book" w:cs="Segoe UI"/>
          <w:lang w:val="en-US"/>
        </w:rPr>
      </w:pPr>
      <w:r>
        <w:rPr>
          <w:rStyle w:val="normaltextrun"/>
          <w:rFonts w:ascii="Franklin Gothic Book" w:hAnsi="Franklin Gothic Book" w:cs="Segoe UI"/>
          <w:lang w:val="en-US"/>
        </w:rPr>
        <w:t xml:space="preserve">Announcement of results of internal and general elections will take place after </w:t>
      </w:r>
      <w:bookmarkEnd w:id="11"/>
      <w:r>
        <w:rPr>
          <w:rStyle w:val="normaltextrun"/>
          <w:rFonts w:ascii="Franklin Gothic Book" w:hAnsi="Franklin Gothic Book" w:cs="Segoe UI"/>
          <w:lang w:val="en-US"/>
        </w:rPr>
        <w:t>the completion of the Director election on April 1</w:t>
      </w:r>
    </w:p>
    <w:p w:rsidR="00840E39" w:rsidP="00D90A5B" w:rsidRDefault="00840E39" w14:paraId="7742B3BA" w14:textId="77777777"/>
    <w:p w:rsidRPr="00851298" w:rsidR="002E6A30" w:rsidP="002E6A30" w:rsidRDefault="007E0DB7" w14:paraId="3DBF3528" w14:textId="0744DBFD">
      <w:pPr>
        <w:pStyle w:val="Heading2"/>
      </w:pPr>
      <w:bookmarkStart w:name="_Hlk155089828" w:id="12"/>
      <w:r>
        <w:t>Service Counts</w:t>
      </w:r>
      <w:r w:rsidRPr="00851298" w:rsidR="002E6A30">
        <w:t xml:space="preserve"> </w:t>
      </w:r>
      <w:r w:rsidR="002E6A30">
        <w:tab/>
      </w:r>
      <w:r w:rsidR="002E6A30">
        <w:t xml:space="preserve"> update</w:t>
      </w:r>
    </w:p>
    <w:p w:rsidR="00C90D90" w:rsidP="002E6A30" w:rsidRDefault="002E6A30" w14:paraId="18899DBB" w14:textId="77777777">
      <w:pPr>
        <w:tabs>
          <w:tab w:val="left" w:pos="720"/>
          <w:tab w:val="left" w:pos="1440"/>
          <w:tab w:val="left" w:pos="2160"/>
          <w:tab w:val="left" w:pos="3312"/>
        </w:tabs>
      </w:pPr>
      <w:r w:rsidRPr="00851298">
        <w:t>Presenter:</w:t>
      </w:r>
      <w:r>
        <w:t xml:space="preserve"> </w:t>
      </w:r>
      <w:r>
        <w:tab/>
      </w:r>
      <w:r w:rsidR="007E0DB7">
        <w:t>Monil Jethva</w:t>
      </w:r>
      <w:r>
        <w:t xml:space="preserve">, </w:t>
      </w:r>
      <w:r w:rsidR="00C90D90">
        <w:t xml:space="preserve">Vice </w:t>
      </w:r>
      <w:r>
        <w:t>President</w:t>
      </w:r>
    </w:p>
    <w:p w:rsidR="003A78F1" w:rsidP="002E6A30" w:rsidRDefault="00C90D90" w14:paraId="1A487EB6" w14:textId="7329E15C">
      <w:pPr>
        <w:tabs>
          <w:tab w:val="left" w:pos="720"/>
          <w:tab w:val="left" w:pos="1440"/>
          <w:tab w:val="left" w:pos="2160"/>
          <w:tab w:val="left" w:pos="3312"/>
        </w:tabs>
      </w:pPr>
      <w:r>
        <w:t>Attachment:</w:t>
      </w:r>
      <w:r>
        <w:tab/>
      </w:r>
      <w:r w:rsidR="00BD7D23">
        <w:t>January 2024</w:t>
      </w:r>
      <w:r w:rsidR="003A78F1">
        <w:t xml:space="preserve"> Inquiry Report</w:t>
      </w:r>
    </w:p>
    <w:p w:rsidR="00606933" w:rsidP="002E6A30" w:rsidRDefault="003A78F1" w14:paraId="0930D32B" w14:textId="77777777">
      <w:pPr>
        <w:tabs>
          <w:tab w:val="left" w:pos="720"/>
          <w:tab w:val="left" w:pos="1440"/>
          <w:tab w:val="left" w:pos="2160"/>
          <w:tab w:val="left" w:pos="3312"/>
        </w:tabs>
      </w:pPr>
      <w:r>
        <w:tab/>
      </w:r>
      <w:r w:rsidR="001A3487">
        <w:tab/>
      </w:r>
      <w:r w:rsidR="001A3487">
        <w:t>Service Counts 2023-2024</w:t>
      </w:r>
    </w:p>
    <w:p w:rsidR="002E6A30" w:rsidP="002E6A30" w:rsidRDefault="00606933" w14:paraId="6B6716AC" w14:textId="480B7E14">
      <w:pPr>
        <w:tabs>
          <w:tab w:val="left" w:pos="720"/>
          <w:tab w:val="left" w:pos="1440"/>
          <w:tab w:val="left" w:pos="2160"/>
          <w:tab w:val="left" w:pos="3312"/>
        </w:tabs>
      </w:pPr>
      <w:r>
        <w:tab/>
      </w:r>
      <w:r>
        <w:tab/>
      </w:r>
      <w:r>
        <w:t>2023-2024 BOD Presence at CSI Events</w:t>
      </w:r>
      <w:r w:rsidR="002E6A30">
        <w:br/>
      </w:r>
    </w:p>
    <w:p w:rsidRPr="00BD7D23" w:rsidR="00BD7D23" w:rsidP="002E6A30" w:rsidRDefault="00BD7D23" w14:paraId="090F15E8" w14:textId="77777777">
      <w:pPr>
        <w:pStyle w:val="ListParagraph"/>
        <w:numPr>
          <w:ilvl w:val="0"/>
          <w:numId w:val="21"/>
        </w:numPr>
        <w:rPr>
          <w:szCs w:val="24"/>
        </w:rPr>
      </w:pPr>
      <w:r>
        <w:t xml:space="preserve">Directors reviewed documents prior to the meeting and have no concerns or </w:t>
      </w:r>
      <w:proofErr w:type="gramStart"/>
      <w:r>
        <w:t>questions</w:t>
      </w:r>
      <w:proofErr w:type="gramEnd"/>
    </w:p>
    <w:bookmarkEnd w:id="12"/>
    <w:p w:rsidR="00D44AE4" w:rsidP="00483C24" w:rsidRDefault="00D44AE4" w14:paraId="3D55B729" w14:textId="77777777"/>
    <w:p w:rsidRPr="00851298" w:rsidR="00FC4981" w:rsidP="00FC4981" w:rsidRDefault="00AB3C8D" w14:paraId="33B9902B" w14:textId="029D5D78">
      <w:pPr>
        <w:pStyle w:val="Heading2"/>
      </w:pPr>
      <w:r>
        <w:t>csi and cssi financials</w:t>
      </w:r>
      <w:r w:rsidRPr="00851298" w:rsidR="00FC4981">
        <w:t xml:space="preserve"> </w:t>
      </w:r>
      <w:r w:rsidR="00FC4981">
        <w:tab/>
      </w:r>
      <w:r w:rsidR="00FC4981">
        <w:t xml:space="preserve"> update</w:t>
      </w:r>
    </w:p>
    <w:p w:rsidR="00FC4981" w:rsidP="00FC4981" w:rsidRDefault="00FC4981" w14:paraId="70DC8DD2" w14:textId="77777777">
      <w:pPr>
        <w:tabs>
          <w:tab w:val="left" w:pos="720"/>
          <w:tab w:val="left" w:pos="1440"/>
          <w:tab w:val="left" w:pos="2160"/>
          <w:tab w:val="left" w:pos="3312"/>
        </w:tabs>
      </w:pPr>
      <w:r w:rsidRPr="00851298">
        <w:t>Presenter:</w:t>
      </w:r>
      <w:r>
        <w:t xml:space="preserve"> </w:t>
      </w:r>
      <w:r>
        <w:tab/>
      </w:r>
      <w:r>
        <w:t>Monil Jethva, Vice President</w:t>
      </w:r>
    </w:p>
    <w:p w:rsidR="00AB3C8D" w:rsidP="00AB3C8D" w:rsidRDefault="00FC4981" w14:paraId="5839A713" w14:textId="56500112">
      <w:pPr>
        <w:tabs>
          <w:tab w:val="left" w:pos="720"/>
          <w:tab w:val="left" w:pos="1440"/>
          <w:tab w:val="left" w:pos="2160"/>
          <w:tab w:val="left" w:pos="3312"/>
        </w:tabs>
      </w:pPr>
      <w:r>
        <w:t>Attachment:</w:t>
      </w:r>
      <w:r>
        <w:tab/>
      </w:r>
      <w:r w:rsidR="00D7314B">
        <w:t xml:space="preserve">CSI </w:t>
      </w:r>
      <w:r w:rsidR="00877ED5">
        <w:t>January 2024</w:t>
      </w:r>
    </w:p>
    <w:p w:rsidR="00D7314B" w:rsidP="00AB3C8D" w:rsidRDefault="00D7314B" w14:paraId="12F79596" w14:textId="13F77B55">
      <w:pPr>
        <w:tabs>
          <w:tab w:val="left" w:pos="720"/>
          <w:tab w:val="left" w:pos="1440"/>
          <w:tab w:val="left" w:pos="2160"/>
          <w:tab w:val="left" w:pos="3312"/>
        </w:tabs>
      </w:pPr>
      <w:r>
        <w:tab/>
      </w:r>
      <w:r>
        <w:tab/>
      </w:r>
      <w:r>
        <w:t xml:space="preserve">CSSI </w:t>
      </w:r>
      <w:r w:rsidR="00877ED5">
        <w:t>January 2024</w:t>
      </w:r>
    </w:p>
    <w:p w:rsidR="00D7314B" w:rsidP="00AB3C8D" w:rsidRDefault="00D7314B" w14:paraId="0D0E4B99" w14:textId="7A4F17C5">
      <w:pPr>
        <w:tabs>
          <w:tab w:val="left" w:pos="720"/>
          <w:tab w:val="left" w:pos="1440"/>
          <w:tab w:val="left" w:pos="2160"/>
          <w:tab w:val="left" w:pos="3312"/>
        </w:tabs>
      </w:pPr>
      <w:r>
        <w:tab/>
      </w:r>
      <w:r>
        <w:tab/>
      </w:r>
      <w:r w:rsidR="006A1084">
        <w:t xml:space="preserve">Monthly Finance </w:t>
      </w:r>
      <w:proofErr w:type="spellStart"/>
      <w:r w:rsidR="006A1084">
        <w:t>Powerpoint</w:t>
      </w:r>
      <w:proofErr w:type="spellEnd"/>
      <w:r w:rsidR="006A1084">
        <w:t xml:space="preserve"> 202</w:t>
      </w:r>
      <w:r w:rsidR="00877ED5">
        <w:t>4.01.31</w:t>
      </w:r>
    </w:p>
    <w:p w:rsidR="006A1084" w:rsidP="00AB3C8D" w:rsidRDefault="006A1084" w14:paraId="243B9BC3" w14:textId="503F1DEC">
      <w:pPr>
        <w:tabs>
          <w:tab w:val="left" w:pos="720"/>
          <w:tab w:val="left" w:pos="1440"/>
          <w:tab w:val="left" w:pos="2160"/>
          <w:tab w:val="left" w:pos="3312"/>
        </w:tabs>
      </w:pPr>
      <w:r>
        <w:tab/>
      </w:r>
      <w:r>
        <w:tab/>
      </w:r>
    </w:p>
    <w:p w:rsidR="006A1084" w:rsidP="00AB3C8D" w:rsidRDefault="006A1084" w14:paraId="02205DA6" w14:textId="77777777">
      <w:pPr>
        <w:tabs>
          <w:tab w:val="left" w:pos="720"/>
          <w:tab w:val="left" w:pos="1440"/>
          <w:tab w:val="left" w:pos="2160"/>
          <w:tab w:val="left" w:pos="3312"/>
        </w:tabs>
      </w:pPr>
    </w:p>
    <w:p w:rsidR="00FC4981" w:rsidP="00FC4981" w:rsidRDefault="00FC4981" w14:paraId="35F17001" w14:textId="35BF3E91">
      <w:pPr>
        <w:tabs>
          <w:tab w:val="left" w:pos="720"/>
          <w:tab w:val="left" w:pos="1440"/>
          <w:tab w:val="left" w:pos="2160"/>
          <w:tab w:val="left" w:pos="3312"/>
        </w:tabs>
      </w:pPr>
      <w:r>
        <w:br/>
      </w:r>
    </w:p>
    <w:p w:rsidRPr="00727D80" w:rsidR="00727D80" w:rsidP="00FC4981" w:rsidRDefault="009B030C" w14:paraId="07900775" w14:textId="77777777">
      <w:pPr>
        <w:pStyle w:val="ListParagraph"/>
        <w:numPr>
          <w:ilvl w:val="0"/>
          <w:numId w:val="21"/>
        </w:numPr>
        <w:rPr>
          <w:szCs w:val="24"/>
        </w:rPr>
      </w:pPr>
      <w:r>
        <w:t xml:space="preserve">Food </w:t>
      </w:r>
      <w:r w:rsidR="00727D80">
        <w:t xml:space="preserve">expenses at Reuter have exceeded </w:t>
      </w:r>
      <w:proofErr w:type="gramStart"/>
      <w:r w:rsidR="00727D80">
        <w:t>predictions</w:t>
      </w:r>
      <w:proofErr w:type="gramEnd"/>
    </w:p>
    <w:p w:rsidRPr="00727D80" w:rsidR="00727D80" w:rsidP="00FC4981" w:rsidRDefault="00727D80" w14:paraId="43F852EC" w14:textId="77777777">
      <w:pPr>
        <w:pStyle w:val="ListParagraph"/>
        <w:numPr>
          <w:ilvl w:val="0"/>
          <w:numId w:val="21"/>
        </w:numPr>
        <w:rPr>
          <w:szCs w:val="24"/>
        </w:rPr>
      </w:pPr>
      <w:r>
        <w:t xml:space="preserve">Parkhill Café had 105% food costs due to start-up </w:t>
      </w:r>
      <w:proofErr w:type="gramStart"/>
      <w:r>
        <w:t>inventory</w:t>
      </w:r>
      <w:proofErr w:type="gramEnd"/>
    </w:p>
    <w:p w:rsidRPr="000B7FBA" w:rsidR="000B7FBA" w:rsidP="00FC4981" w:rsidRDefault="000B7FBA" w14:paraId="086606ED" w14:textId="77777777">
      <w:pPr>
        <w:pStyle w:val="ListParagraph"/>
        <w:numPr>
          <w:ilvl w:val="0"/>
          <w:numId w:val="21"/>
        </w:numPr>
        <w:rPr>
          <w:szCs w:val="24"/>
        </w:rPr>
      </w:pPr>
      <w:r>
        <w:t xml:space="preserve">Venue, Reuter, Catering and Pita Pit doing better year over </w:t>
      </w:r>
      <w:proofErr w:type="gramStart"/>
      <w:r>
        <w:t>year</w:t>
      </w:r>
      <w:proofErr w:type="gramEnd"/>
    </w:p>
    <w:p w:rsidRPr="00442931" w:rsidR="00442931" w:rsidP="00FC4981" w:rsidRDefault="000B7FBA" w14:paraId="363DB198" w14:textId="77777777">
      <w:pPr>
        <w:pStyle w:val="ListParagraph"/>
        <w:numPr>
          <w:ilvl w:val="0"/>
          <w:numId w:val="21"/>
        </w:numPr>
        <w:rPr>
          <w:szCs w:val="24"/>
        </w:rPr>
      </w:pPr>
      <w:r>
        <w:t>CSSI Balance sheet</w:t>
      </w:r>
      <w:r w:rsidR="00442931">
        <w:t xml:space="preserve"> – catering changed are being moved to CSI SNAP</w:t>
      </w:r>
    </w:p>
    <w:p w:rsidRPr="00442931" w:rsidR="00442931" w:rsidP="00FC4981" w:rsidRDefault="00442931" w14:paraId="4BBCCEF8" w14:textId="77777777">
      <w:pPr>
        <w:pStyle w:val="ListParagraph"/>
        <w:numPr>
          <w:ilvl w:val="0"/>
          <w:numId w:val="21"/>
        </w:numPr>
        <w:rPr>
          <w:szCs w:val="24"/>
        </w:rPr>
      </w:pPr>
      <w:r>
        <w:t xml:space="preserve">Received co-op credit from previous </w:t>
      </w:r>
      <w:proofErr w:type="gramStart"/>
      <w:r>
        <w:t>year</w:t>
      </w:r>
      <w:proofErr w:type="gramEnd"/>
    </w:p>
    <w:p w:rsidRPr="00763379" w:rsidR="00763379" w:rsidP="00FC4981" w:rsidRDefault="00763379" w14:paraId="04A56C3D" w14:textId="77777777">
      <w:pPr>
        <w:pStyle w:val="ListParagraph"/>
        <w:numPr>
          <w:ilvl w:val="0"/>
          <w:numId w:val="21"/>
        </w:numPr>
        <w:rPr>
          <w:szCs w:val="24"/>
        </w:rPr>
      </w:pPr>
      <w:r>
        <w:t xml:space="preserve">CSI – deposit of $34,420 cleared in </w:t>
      </w:r>
      <w:proofErr w:type="gramStart"/>
      <w:r>
        <w:t>February</w:t>
      </w:r>
      <w:proofErr w:type="gramEnd"/>
    </w:p>
    <w:p w:rsidRPr="00763379" w:rsidR="00763379" w:rsidP="00FC4981" w:rsidRDefault="00763379" w14:paraId="5954F3BA" w14:textId="77777777">
      <w:pPr>
        <w:pStyle w:val="ListParagraph"/>
        <w:numPr>
          <w:ilvl w:val="0"/>
          <w:numId w:val="21"/>
        </w:numPr>
        <w:rPr>
          <w:szCs w:val="24"/>
        </w:rPr>
      </w:pPr>
      <w:r>
        <w:t xml:space="preserve">Student Care has billed CSI so there will be movement next </w:t>
      </w:r>
      <w:proofErr w:type="gramStart"/>
      <w:r>
        <w:t>month</w:t>
      </w:r>
      <w:proofErr w:type="gramEnd"/>
    </w:p>
    <w:p w:rsidRPr="006E5843" w:rsidR="006E5843" w:rsidP="00FC4981" w:rsidRDefault="00763379" w14:paraId="1B724769" w14:textId="77777777">
      <w:pPr>
        <w:pStyle w:val="ListParagraph"/>
        <w:numPr>
          <w:ilvl w:val="0"/>
          <w:numId w:val="21"/>
        </w:numPr>
        <w:rPr>
          <w:szCs w:val="24"/>
        </w:rPr>
      </w:pPr>
      <w:r>
        <w:t xml:space="preserve">Sheena – in future, </w:t>
      </w:r>
      <w:r w:rsidR="006E5843">
        <w:t xml:space="preserve">ensure that the health plan funds are not shown in the operating </w:t>
      </w:r>
      <w:proofErr w:type="gramStart"/>
      <w:r w:rsidR="006E5843">
        <w:t>account</w:t>
      </w:r>
      <w:proofErr w:type="gramEnd"/>
    </w:p>
    <w:p w:rsidR="00D44AE4" w:rsidP="00483C24" w:rsidRDefault="00D44AE4" w14:paraId="38C11A49" w14:textId="77777777"/>
    <w:p w:rsidR="002336A8" w:rsidP="002336A8" w:rsidRDefault="002336A8" w14:paraId="5903BFC1" w14:textId="77777777">
      <w:pPr>
        <w:pStyle w:val="ListParagraph"/>
      </w:pPr>
    </w:p>
    <w:p w:rsidRPr="00851298" w:rsidR="004E1821" w:rsidP="004E1821" w:rsidRDefault="004E1821" w14:paraId="4807EF62" w14:textId="5014524D">
      <w:pPr>
        <w:pStyle w:val="Heading2"/>
      </w:pPr>
      <w:r>
        <w:t>compliance report</w:t>
      </w:r>
      <w:r w:rsidRPr="00851298">
        <w:t xml:space="preserve"> </w:t>
      </w:r>
      <w:r>
        <w:tab/>
      </w:r>
      <w:r>
        <w:t xml:space="preserve"> update</w:t>
      </w:r>
    </w:p>
    <w:p w:rsidR="004E1821" w:rsidP="004E1821" w:rsidRDefault="004E1821" w14:paraId="7377571E" w14:textId="077EA105">
      <w:pPr>
        <w:tabs>
          <w:tab w:val="left" w:pos="720"/>
          <w:tab w:val="left" w:pos="1440"/>
          <w:tab w:val="left" w:pos="2160"/>
          <w:tab w:val="left" w:pos="3312"/>
        </w:tabs>
      </w:pPr>
      <w:r w:rsidRPr="00851298">
        <w:t>Presenter:</w:t>
      </w:r>
      <w:r>
        <w:t xml:space="preserve"> </w:t>
      </w:r>
      <w:r>
        <w:tab/>
      </w:r>
      <w:r>
        <w:t>Nelson Chukwuma, President</w:t>
      </w:r>
    </w:p>
    <w:p w:rsidR="004E1821" w:rsidP="004E1821" w:rsidRDefault="004E1821" w14:paraId="6AB5F347" w14:textId="39D5E942">
      <w:pPr>
        <w:tabs>
          <w:tab w:val="left" w:pos="720"/>
          <w:tab w:val="left" w:pos="1440"/>
          <w:tab w:val="left" w:pos="2160"/>
          <w:tab w:val="left" w:pos="3312"/>
        </w:tabs>
      </w:pPr>
      <w:r>
        <w:t>Attachment:</w:t>
      </w:r>
      <w:r>
        <w:tab/>
      </w:r>
      <w:r w:rsidR="009059AC">
        <w:t>Monitoring Report EL #3.</w:t>
      </w:r>
      <w:r w:rsidR="006E5843">
        <w:t>1</w:t>
      </w:r>
      <w:r w:rsidR="001D7F6A">
        <w:t xml:space="preserve"> </w:t>
      </w:r>
      <w:r w:rsidR="007A6FAE">
        <w:t xml:space="preserve">Global Executive Constraints </w:t>
      </w:r>
      <w:r>
        <w:br/>
      </w:r>
    </w:p>
    <w:p w:rsidRPr="009059AC" w:rsidR="009059AC" w:rsidP="004E1821" w:rsidRDefault="009059AC" w14:paraId="398EAAE3" w14:textId="77777777">
      <w:pPr>
        <w:pStyle w:val="ListParagraph"/>
        <w:numPr>
          <w:ilvl w:val="0"/>
          <w:numId w:val="21"/>
        </w:numPr>
        <w:rPr>
          <w:szCs w:val="24"/>
        </w:rPr>
      </w:pPr>
      <w:r>
        <w:t>Nelson report compliance</w:t>
      </w:r>
    </w:p>
    <w:p w:rsidR="009059AC" w:rsidP="009059AC" w:rsidRDefault="009059AC" w14:paraId="23785BFF" w14:textId="77777777"/>
    <w:p w:rsidR="0017796B" w:rsidP="00BA7AFC" w:rsidRDefault="0017796B" w14:paraId="70820D2E" w14:textId="77777777"/>
    <w:p w:rsidRPr="00643A4D" w:rsidR="008F080F" w:rsidP="00662D79" w:rsidRDefault="00E208FE" w14:paraId="48FEF1DC" w14:textId="30E55214">
      <w:pPr>
        <w:keepNext/>
        <w:keepLines/>
        <w:pBdr>
          <w:bottom w:val="single" w:color="BED747" w:sz="8" w:space="1"/>
        </w:pBdr>
        <w:tabs>
          <w:tab w:val="left" w:pos="4260"/>
          <w:tab w:val="right" w:pos="9214"/>
        </w:tabs>
        <w:spacing w:before="150"/>
        <w:outlineLvl w:val="1"/>
        <w:rPr>
          <w:rFonts w:ascii="Avenir Medium" w:hAnsi="Avenir Medium" w:eastAsiaTheme="majorEastAsia" w:cstheme="majorBidi"/>
          <w:caps/>
          <w:color w:val="000000" w:themeColor="text1"/>
          <w:spacing w:val="20"/>
          <w:sz w:val="26"/>
          <w:szCs w:val="26"/>
        </w:rPr>
      </w:pPr>
      <w:bookmarkStart w:name="_Hlk49859483" w:id="13"/>
      <w:bookmarkEnd w:id="4"/>
      <w:r>
        <w:rPr>
          <w:rFonts w:ascii="Avenir Medium" w:hAnsi="Avenir Medium" w:eastAsiaTheme="majorEastAsia" w:cstheme="majorBidi"/>
          <w:caps/>
          <w:color w:val="000000" w:themeColor="text1"/>
          <w:spacing w:val="20"/>
          <w:sz w:val="26"/>
          <w:szCs w:val="26"/>
        </w:rPr>
        <w:t>president</w:t>
      </w:r>
      <w:r w:rsidR="00782589">
        <w:rPr>
          <w:rFonts w:ascii="Avenir Medium" w:hAnsi="Avenir Medium" w:eastAsiaTheme="majorEastAsia" w:cstheme="majorBidi"/>
          <w:caps/>
          <w:color w:val="000000" w:themeColor="text1"/>
          <w:spacing w:val="20"/>
          <w:sz w:val="26"/>
          <w:szCs w:val="26"/>
        </w:rPr>
        <w:t xml:space="preserve"> </w:t>
      </w:r>
      <w:r w:rsidR="00D967B0">
        <w:rPr>
          <w:rFonts w:ascii="Avenir Medium" w:hAnsi="Avenir Medium" w:eastAsiaTheme="majorEastAsia" w:cstheme="majorBidi"/>
          <w:caps/>
          <w:color w:val="000000" w:themeColor="text1"/>
          <w:spacing w:val="20"/>
          <w:sz w:val="26"/>
          <w:szCs w:val="26"/>
        </w:rPr>
        <w:t>and vice president u</w:t>
      </w:r>
      <w:r w:rsidR="00782589">
        <w:rPr>
          <w:rFonts w:ascii="Avenir Medium" w:hAnsi="Avenir Medium" w:eastAsiaTheme="majorEastAsia" w:cstheme="majorBidi"/>
          <w:caps/>
          <w:color w:val="000000" w:themeColor="text1"/>
          <w:spacing w:val="20"/>
          <w:sz w:val="26"/>
          <w:szCs w:val="26"/>
        </w:rPr>
        <w:t>pdate</w:t>
      </w:r>
      <w:r w:rsidR="00DE4F7E">
        <w:rPr>
          <w:rFonts w:ascii="Avenir Medium" w:hAnsi="Avenir Medium" w:eastAsiaTheme="majorEastAsia" w:cstheme="majorBidi"/>
          <w:caps/>
          <w:color w:val="000000" w:themeColor="text1"/>
          <w:spacing w:val="20"/>
          <w:sz w:val="26"/>
          <w:szCs w:val="26"/>
        </w:rPr>
        <w:tab/>
      </w:r>
      <w:proofErr w:type="spellStart"/>
      <w:r w:rsidR="0038027D">
        <w:rPr>
          <w:rFonts w:ascii="Avenir Medium" w:hAnsi="Avenir Medium" w:eastAsiaTheme="majorEastAsia" w:cstheme="majorBidi"/>
          <w:caps/>
          <w:color w:val="000000" w:themeColor="text1"/>
          <w:spacing w:val="20"/>
          <w:sz w:val="26"/>
          <w:szCs w:val="26"/>
        </w:rPr>
        <w:t>update</w:t>
      </w:r>
      <w:proofErr w:type="spellEnd"/>
    </w:p>
    <w:p w:rsidR="00885DBF" w:rsidP="009334D7" w:rsidRDefault="00662D79" w14:paraId="02C4BB90" w14:textId="2FA7582F">
      <w:r>
        <w:t>Presenter:</w:t>
      </w:r>
      <w:r>
        <w:tab/>
      </w:r>
      <w:r w:rsidR="00BA615D">
        <w:t>Nelson Chukwuma,</w:t>
      </w:r>
      <w:r w:rsidR="00885DBF">
        <w:t xml:space="preserve"> President</w:t>
      </w:r>
    </w:p>
    <w:p w:rsidR="00696C87" w:rsidP="00D87103" w:rsidRDefault="00D87103" w14:paraId="3E7A1A90" w14:textId="0D23B2AA">
      <w:r>
        <w:t>Attachment:</w:t>
      </w:r>
      <w:r>
        <w:tab/>
      </w:r>
      <w:r w:rsidR="00314ABA">
        <w:t>February</w:t>
      </w:r>
      <w:r w:rsidR="005B4F63">
        <w:t xml:space="preserve"> 2024</w:t>
      </w:r>
      <w:r w:rsidR="0028012E">
        <w:t xml:space="preserve"> </w:t>
      </w:r>
      <w:r w:rsidR="00681D32">
        <w:t>Incidental Report - Nelson</w:t>
      </w:r>
    </w:p>
    <w:p w:rsidR="00681D32" w:rsidP="00D87103" w:rsidRDefault="00681D32" w14:paraId="3E881325" w14:textId="2A38CC86">
      <w:r>
        <w:tab/>
      </w:r>
      <w:r>
        <w:tab/>
      </w:r>
      <w:r w:rsidR="00314ABA">
        <w:t>February 2024</w:t>
      </w:r>
      <w:r w:rsidR="005B4F63">
        <w:t xml:space="preserve"> </w:t>
      </w:r>
      <w:r>
        <w:t>Incidental Report - Monil</w:t>
      </w:r>
    </w:p>
    <w:p w:rsidR="00D33D24" w:rsidP="00E208FE" w:rsidRDefault="00D33D24" w14:paraId="18153B00" w14:textId="77777777">
      <w:pPr>
        <w:ind w:left="720" w:firstLine="720"/>
      </w:pPr>
    </w:p>
    <w:bookmarkEnd w:id="13"/>
    <w:p w:rsidR="00E14C37" w:rsidP="006373F7" w:rsidRDefault="00E14C37" w14:paraId="35A99B34" w14:textId="77777777">
      <w:pPr>
        <w:pStyle w:val="ListParagraph"/>
      </w:pPr>
    </w:p>
    <w:p w:rsidR="00441B01" w:rsidP="00A7361D" w:rsidRDefault="00441B01" w14:paraId="0CA96980" w14:textId="77777777">
      <w:pPr>
        <w:pStyle w:val="ListParagraph"/>
        <w:numPr>
          <w:ilvl w:val="0"/>
          <w:numId w:val="2"/>
        </w:numPr>
      </w:pPr>
      <w:r>
        <w:t>President</w:t>
      </w:r>
    </w:p>
    <w:p w:rsidR="00314ABA" w:rsidP="00A7361D" w:rsidRDefault="00314ABA" w14:paraId="17D99807" w14:textId="77777777">
      <w:pPr>
        <w:pStyle w:val="ListParagraph"/>
        <w:numPr>
          <w:ilvl w:val="0"/>
          <w:numId w:val="2"/>
        </w:numPr>
      </w:pPr>
      <w:r>
        <w:t xml:space="preserve">OSV is going through some changes which will be updated in board </w:t>
      </w:r>
      <w:proofErr w:type="gramStart"/>
      <w:r>
        <w:t>monitoring</w:t>
      </w:r>
      <w:proofErr w:type="gramEnd"/>
    </w:p>
    <w:p w:rsidR="00D20E72" w:rsidP="00D20E72" w:rsidRDefault="00D20E72" w14:paraId="12D96F90" w14:textId="77777777">
      <w:pPr>
        <w:pStyle w:val="ListParagraph"/>
      </w:pPr>
    </w:p>
    <w:p w:rsidR="00D20E72" w:rsidP="00A7361D" w:rsidRDefault="00D20E72" w14:paraId="2D813622" w14:textId="77777777">
      <w:pPr>
        <w:pStyle w:val="ListParagraph"/>
        <w:numPr>
          <w:ilvl w:val="0"/>
          <w:numId w:val="2"/>
        </w:numPr>
      </w:pPr>
      <w:r>
        <w:t>Vice President</w:t>
      </w:r>
    </w:p>
    <w:p w:rsidR="00F37865" w:rsidP="00A7361D" w:rsidRDefault="00CD4C83" w14:paraId="4746EB1B" w14:textId="77777777">
      <w:pPr>
        <w:pStyle w:val="ListParagraph"/>
        <w:numPr>
          <w:ilvl w:val="0"/>
          <w:numId w:val="2"/>
        </w:numPr>
      </w:pPr>
      <w:r>
        <w:t xml:space="preserve">Ottawa </w:t>
      </w:r>
      <w:r w:rsidR="00F37865">
        <w:t xml:space="preserve">trip for Black History Month was a </w:t>
      </w:r>
      <w:proofErr w:type="gramStart"/>
      <w:r w:rsidR="00F37865">
        <w:t>highlight</w:t>
      </w:r>
      <w:proofErr w:type="gramEnd"/>
      <w:r w:rsidR="00F37865">
        <w:t xml:space="preserve"> </w:t>
      </w:r>
    </w:p>
    <w:p w:rsidR="00FC3FFD" w:rsidP="00FC3FFD" w:rsidRDefault="00FC3FFD" w14:paraId="3ECA54F7" w14:textId="77777777"/>
    <w:p w:rsidR="00A068B7" w:rsidP="00B55ED0" w:rsidRDefault="00A068B7" w14:paraId="4CA9DC28" w14:textId="77777777"/>
    <w:p w:rsidRPr="00643A4D" w:rsidR="006E3DCF" w:rsidP="006E3DCF" w:rsidRDefault="006E3DCF" w14:paraId="61DCB912" w14:textId="1459AF83">
      <w:pPr>
        <w:keepNext/>
        <w:keepLines/>
        <w:pBdr>
          <w:bottom w:val="single" w:color="BED747" w:sz="8" w:space="1"/>
        </w:pBdr>
        <w:tabs>
          <w:tab w:val="left" w:pos="4260"/>
          <w:tab w:val="right" w:pos="9214"/>
        </w:tabs>
        <w:spacing w:before="150"/>
        <w:outlineLvl w:val="1"/>
        <w:rPr>
          <w:rFonts w:ascii="Avenir Medium" w:hAnsi="Avenir Medium" w:eastAsiaTheme="majorEastAsia" w:cstheme="majorBidi"/>
          <w:caps/>
          <w:color w:val="000000" w:themeColor="text1"/>
          <w:spacing w:val="20"/>
          <w:sz w:val="26"/>
          <w:szCs w:val="26"/>
        </w:rPr>
      </w:pPr>
      <w:r>
        <w:rPr>
          <w:rFonts w:ascii="Avenir Medium" w:hAnsi="Avenir Medium" w:eastAsiaTheme="majorEastAsia" w:cstheme="majorBidi"/>
          <w:caps/>
          <w:color w:val="000000" w:themeColor="text1"/>
          <w:spacing w:val="20"/>
          <w:sz w:val="26"/>
          <w:szCs w:val="26"/>
        </w:rPr>
        <w:t>new business</w:t>
      </w:r>
      <w:r>
        <w:rPr>
          <w:rFonts w:ascii="Avenir Medium" w:hAnsi="Avenir Medium" w:eastAsiaTheme="majorEastAsia" w:cstheme="majorBidi"/>
          <w:caps/>
          <w:color w:val="000000" w:themeColor="text1"/>
          <w:spacing w:val="20"/>
          <w:sz w:val="26"/>
          <w:szCs w:val="26"/>
        </w:rPr>
        <w:tab/>
      </w:r>
      <w:r>
        <w:rPr>
          <w:rFonts w:ascii="Avenir Medium" w:hAnsi="Avenir Medium" w:eastAsiaTheme="majorEastAsia" w:cstheme="majorBidi"/>
          <w:caps/>
          <w:color w:val="000000" w:themeColor="text1"/>
          <w:spacing w:val="20"/>
          <w:sz w:val="26"/>
          <w:szCs w:val="26"/>
        </w:rPr>
        <w:tab/>
      </w:r>
      <w:r>
        <w:rPr>
          <w:rFonts w:ascii="Avenir Medium" w:hAnsi="Avenir Medium" w:eastAsiaTheme="majorEastAsia" w:cstheme="majorBidi"/>
          <w:caps/>
          <w:color w:val="000000" w:themeColor="text1"/>
          <w:spacing w:val="20"/>
          <w:sz w:val="26"/>
          <w:szCs w:val="26"/>
        </w:rPr>
        <w:t>discussion</w:t>
      </w:r>
    </w:p>
    <w:p w:rsidR="006E3DCF" w:rsidP="006E3DCF" w:rsidRDefault="006E3DCF" w14:paraId="6BB4CB7E" w14:textId="0531FD46">
      <w:r>
        <w:t>Presenter:</w:t>
      </w:r>
      <w:r>
        <w:tab/>
      </w:r>
      <w:r>
        <w:t>Sheena Witzel, Chair</w:t>
      </w:r>
    </w:p>
    <w:p w:rsidR="006E3DCF" w:rsidP="006E3DCF" w:rsidRDefault="006E3DCF" w14:paraId="2069061D" w14:textId="77777777"/>
    <w:p w:rsidR="00A82A0D" w:rsidP="006E3DCF" w:rsidRDefault="00A82A0D" w14:paraId="10BC1016" w14:textId="7DB9B99E">
      <w:pPr>
        <w:pStyle w:val="ListParagraph"/>
        <w:numPr>
          <w:ilvl w:val="0"/>
          <w:numId w:val="29"/>
        </w:numPr>
      </w:pPr>
      <w:r>
        <w:t>No items for discussion</w:t>
      </w:r>
    </w:p>
    <w:p w:rsidR="00136BAB" w:rsidP="00136BAB" w:rsidRDefault="00136BAB" w14:paraId="22D617EE" w14:textId="77777777">
      <w:pPr>
        <w:ind w:left="360"/>
      </w:pPr>
    </w:p>
    <w:p w:rsidR="006E3DCF" w:rsidP="00B55ED0" w:rsidRDefault="006E3DCF" w14:paraId="107B363F" w14:textId="77777777"/>
    <w:p w:rsidRPr="00851298" w:rsidR="00A068B7" w:rsidP="00A068B7" w:rsidRDefault="007344EA" w14:paraId="22144C33" w14:textId="7097D27E">
      <w:pPr>
        <w:pStyle w:val="Heading2"/>
      </w:pPr>
      <w:r>
        <w:t>board monitoring</w:t>
      </w:r>
      <w:r w:rsidRPr="00851298" w:rsidR="00A068B7">
        <w:t xml:space="preserve"> </w:t>
      </w:r>
      <w:r w:rsidR="00A068B7">
        <w:tab/>
      </w:r>
      <w:r>
        <w:t>in camera</w:t>
      </w:r>
    </w:p>
    <w:p w:rsidR="00A068B7" w:rsidP="00A068B7" w:rsidRDefault="00A068B7" w14:paraId="7FBBF8CC" w14:textId="0C325BC6">
      <w:pPr>
        <w:tabs>
          <w:tab w:val="left" w:pos="720"/>
          <w:tab w:val="left" w:pos="1440"/>
          <w:tab w:val="left" w:pos="2160"/>
          <w:tab w:val="left" w:pos="3312"/>
        </w:tabs>
      </w:pPr>
      <w:r w:rsidRPr="00851298">
        <w:t>Presenter:</w:t>
      </w:r>
      <w:r>
        <w:t xml:space="preserve"> </w:t>
      </w:r>
      <w:r>
        <w:tab/>
      </w:r>
      <w:r w:rsidR="007344EA">
        <w:t xml:space="preserve">Sheena Witzel, Chair </w:t>
      </w:r>
    </w:p>
    <w:p w:rsidR="00A068B7" w:rsidP="00A068B7" w:rsidRDefault="00A068B7" w14:paraId="694493C2" w14:textId="77777777">
      <w:pPr>
        <w:pStyle w:val="ListParagraph"/>
        <w:tabs>
          <w:tab w:val="left" w:pos="720"/>
          <w:tab w:val="left" w:pos="1440"/>
          <w:tab w:val="left" w:pos="2160"/>
          <w:tab w:val="left" w:pos="3312"/>
        </w:tabs>
      </w:pPr>
    </w:p>
    <w:p w:rsidR="007344EA" w:rsidP="0078710C" w:rsidRDefault="36321EF9" w14:paraId="25956101" w14:textId="4E1AC048">
      <w:pPr>
        <w:ind w:firstLine="720"/>
        <w:rPr>
          <w:rStyle w:val="Strong"/>
        </w:rPr>
      </w:pPr>
      <w:r w:rsidRPr="470A1880">
        <w:rPr>
          <w:rStyle w:val="Strong"/>
        </w:rPr>
        <w:t xml:space="preserve">Motion to enter In Camera at </w:t>
      </w:r>
      <w:r w:rsidR="00131235">
        <w:rPr>
          <w:rStyle w:val="Strong"/>
        </w:rPr>
        <w:t>6:51</w:t>
      </w:r>
      <w:r w:rsidRPr="470A1880">
        <w:rPr>
          <w:rStyle w:val="Strong"/>
        </w:rPr>
        <w:t xml:space="preserve">pm </w:t>
      </w:r>
    </w:p>
    <w:p w:rsidRPr="00851298" w:rsidR="007344EA" w:rsidP="007344EA" w:rsidRDefault="007344EA" w14:paraId="6EB7334F" w14:textId="77777777">
      <w:pPr>
        <w:rPr>
          <w:rStyle w:val="Strong"/>
        </w:rPr>
      </w:pPr>
    </w:p>
    <w:p w:rsidRPr="00851298" w:rsidR="007344EA" w:rsidP="0078710C" w:rsidRDefault="36321EF9" w14:paraId="053856A3" w14:textId="6F85D013">
      <w:pPr>
        <w:ind w:firstLine="720"/>
      </w:pPr>
      <w:r>
        <w:t xml:space="preserve">Forward: </w:t>
      </w:r>
      <w:r w:rsidR="007344EA">
        <w:tab/>
      </w:r>
      <w:r w:rsidR="00131235">
        <w:t>Prince Mendpara</w:t>
      </w:r>
    </w:p>
    <w:p w:rsidR="007344EA" w:rsidP="0078710C" w:rsidRDefault="36321EF9" w14:paraId="5D606548" w14:textId="0CBEF0F8">
      <w:pPr>
        <w:ind w:firstLine="720"/>
      </w:pPr>
      <w:r>
        <w:t xml:space="preserve">Second: </w:t>
      </w:r>
      <w:r w:rsidR="007344EA">
        <w:tab/>
      </w:r>
      <w:r w:rsidR="007A2EF4">
        <w:t>Aiswarya Raj</w:t>
      </w:r>
      <w:r>
        <w:t xml:space="preserve">   </w:t>
      </w:r>
    </w:p>
    <w:p w:rsidR="007344EA" w:rsidP="0078710C" w:rsidRDefault="007344EA" w14:paraId="561A7297" w14:textId="77777777">
      <w:pPr>
        <w:ind w:firstLine="720"/>
      </w:pPr>
      <w:r>
        <w:t xml:space="preserve">Abstain: </w:t>
      </w:r>
      <w:r>
        <w:tab/>
      </w:r>
      <w:r>
        <w:t>None</w:t>
      </w:r>
    </w:p>
    <w:p w:rsidRPr="00851298" w:rsidR="007344EA" w:rsidP="0078710C" w:rsidRDefault="007344EA" w14:paraId="4FAAF939" w14:textId="77777777">
      <w:pPr>
        <w:ind w:firstLine="720"/>
      </w:pPr>
      <w:r>
        <w:t>Opposed:</w:t>
      </w:r>
      <w:r>
        <w:tab/>
      </w:r>
      <w:r>
        <w:t>None</w:t>
      </w:r>
    </w:p>
    <w:p w:rsidRPr="00851298" w:rsidR="007344EA" w:rsidP="0078710C" w:rsidRDefault="007344EA" w14:paraId="6D27EEE6" w14:textId="77777777">
      <w:pPr>
        <w:ind w:firstLine="720"/>
      </w:pPr>
      <w:r w:rsidRPr="00851298">
        <w:t xml:space="preserve">In Favor: </w:t>
      </w:r>
      <w:r>
        <w:tab/>
      </w:r>
      <w:r>
        <w:t>All</w:t>
      </w:r>
    </w:p>
    <w:p w:rsidR="007344EA" w:rsidP="0078710C" w:rsidRDefault="007344EA" w14:paraId="3004DCAD" w14:textId="77777777">
      <w:pPr>
        <w:ind w:firstLine="720"/>
      </w:pPr>
      <w:r w:rsidRPr="00851298">
        <w:t xml:space="preserve">Motion: </w:t>
      </w:r>
      <w:r>
        <w:tab/>
      </w:r>
      <w:r w:rsidRPr="00851298">
        <w:t>Carried</w:t>
      </w:r>
    </w:p>
    <w:p w:rsidR="00A068B7" w:rsidP="00B55ED0" w:rsidRDefault="00A068B7" w14:paraId="3E06BE04" w14:textId="77777777"/>
    <w:p w:rsidR="00DF33F1" w:rsidP="00B55ED0" w:rsidRDefault="00DF33F1" w14:paraId="51AEB38C" w14:textId="77777777"/>
    <w:p w:rsidR="00DF33F1" w:rsidP="0078710C" w:rsidRDefault="52348370" w14:paraId="188E2B47" w14:textId="51DA62E3">
      <w:pPr>
        <w:ind w:firstLine="720"/>
        <w:rPr>
          <w:rStyle w:val="Strong"/>
        </w:rPr>
      </w:pPr>
      <w:r w:rsidRPr="470A1880">
        <w:rPr>
          <w:rStyle w:val="Strong"/>
        </w:rPr>
        <w:t>Motion to exit In Camera at</w:t>
      </w:r>
      <w:r w:rsidRPr="470A1880" w:rsidR="1BB06BDF">
        <w:rPr>
          <w:rStyle w:val="Strong"/>
        </w:rPr>
        <w:t xml:space="preserve"> </w:t>
      </w:r>
      <w:r w:rsidR="00131235">
        <w:rPr>
          <w:rStyle w:val="Strong"/>
        </w:rPr>
        <w:t>7</w:t>
      </w:r>
      <w:r w:rsidR="007A2EF4">
        <w:rPr>
          <w:rStyle w:val="Strong"/>
        </w:rPr>
        <w:t>:00</w:t>
      </w:r>
      <w:r w:rsidRPr="470A1880">
        <w:rPr>
          <w:rStyle w:val="Strong"/>
        </w:rPr>
        <w:t xml:space="preserve">pm </w:t>
      </w:r>
    </w:p>
    <w:p w:rsidRPr="00851298" w:rsidR="00DF33F1" w:rsidP="00DF33F1" w:rsidRDefault="00DF33F1" w14:paraId="211F0AA7" w14:textId="77777777">
      <w:pPr>
        <w:rPr>
          <w:rStyle w:val="Strong"/>
        </w:rPr>
      </w:pPr>
    </w:p>
    <w:p w:rsidRPr="00851298" w:rsidR="00DF33F1" w:rsidP="0078710C" w:rsidRDefault="52348370" w14:paraId="3EE86390" w14:textId="148641B6">
      <w:pPr>
        <w:ind w:firstLine="720"/>
      </w:pPr>
      <w:r>
        <w:t xml:space="preserve">Forward: </w:t>
      </w:r>
      <w:r w:rsidR="00DF33F1">
        <w:tab/>
      </w:r>
      <w:r w:rsidR="00131235">
        <w:t>Alex Oestreicher</w:t>
      </w:r>
    </w:p>
    <w:p w:rsidR="00DF33F1" w:rsidP="0078710C" w:rsidRDefault="00DF33F1" w14:paraId="74405C4F" w14:textId="4EB9E8DA">
      <w:pPr>
        <w:ind w:firstLine="720"/>
      </w:pPr>
      <w:r w:rsidRPr="00851298">
        <w:t xml:space="preserve">Second: </w:t>
      </w:r>
      <w:r>
        <w:tab/>
      </w:r>
      <w:r w:rsidR="007A2EF4">
        <w:t xml:space="preserve">Prince Mendpara </w:t>
      </w:r>
    </w:p>
    <w:p w:rsidR="00DF33F1" w:rsidP="0078710C" w:rsidRDefault="00DF33F1" w14:paraId="64222A19" w14:textId="77777777">
      <w:pPr>
        <w:ind w:firstLine="720"/>
      </w:pPr>
      <w:r>
        <w:t xml:space="preserve">Abstain: </w:t>
      </w:r>
      <w:r>
        <w:tab/>
      </w:r>
      <w:r>
        <w:t>None</w:t>
      </w:r>
    </w:p>
    <w:p w:rsidRPr="00851298" w:rsidR="00DF33F1" w:rsidP="0078710C" w:rsidRDefault="00DF33F1" w14:paraId="0DB5F466" w14:textId="77777777">
      <w:pPr>
        <w:ind w:firstLine="720"/>
      </w:pPr>
      <w:r>
        <w:t>Opposed:</w:t>
      </w:r>
      <w:r>
        <w:tab/>
      </w:r>
      <w:r>
        <w:t>None</w:t>
      </w:r>
    </w:p>
    <w:p w:rsidRPr="00851298" w:rsidR="00DF33F1" w:rsidP="0078710C" w:rsidRDefault="00DF33F1" w14:paraId="186DB570" w14:textId="77777777">
      <w:pPr>
        <w:ind w:firstLine="720"/>
      </w:pPr>
      <w:r w:rsidRPr="00851298">
        <w:t xml:space="preserve">In Favor: </w:t>
      </w:r>
      <w:r>
        <w:tab/>
      </w:r>
      <w:r>
        <w:t>All</w:t>
      </w:r>
    </w:p>
    <w:p w:rsidR="00DF33F1" w:rsidP="0078710C" w:rsidRDefault="00DF33F1" w14:paraId="43D64EFF" w14:textId="77777777">
      <w:pPr>
        <w:ind w:firstLine="720"/>
      </w:pPr>
      <w:r w:rsidRPr="00851298">
        <w:t xml:space="preserve">Motion: </w:t>
      </w:r>
      <w:r>
        <w:tab/>
      </w:r>
      <w:r w:rsidRPr="00851298">
        <w:t>Carried</w:t>
      </w:r>
    </w:p>
    <w:p w:rsidR="00DF33F1" w:rsidP="00B55ED0" w:rsidRDefault="00DF33F1" w14:paraId="250A55E6" w14:textId="77777777"/>
    <w:p w:rsidR="00A068B7" w:rsidP="00B55ED0" w:rsidRDefault="00A068B7" w14:paraId="79C78270" w14:textId="77777777"/>
    <w:p w:rsidRPr="00851298" w:rsidR="00851298" w:rsidP="00532C33" w:rsidRDefault="00851298" w14:paraId="20204F98" w14:textId="62C8CC0B">
      <w:pPr>
        <w:pStyle w:val="Heading2"/>
      </w:pPr>
      <w:bookmarkStart w:name="_Hlk46994257" w:id="14"/>
      <w:r w:rsidRPr="00851298">
        <w:t>Adjournment</w:t>
      </w:r>
      <w:r w:rsidR="00DE127D">
        <w:tab/>
      </w:r>
      <w:r w:rsidR="00DE127D">
        <w:t>Procedural</w:t>
      </w:r>
    </w:p>
    <w:p w:rsidR="00851298" w:rsidP="00851298" w:rsidRDefault="008702E5" w14:paraId="129A3DCF" w14:textId="1922FA48">
      <w:r>
        <w:t>Presenter:</w:t>
      </w:r>
      <w:r w:rsidR="00566979">
        <w:t xml:space="preserve"> </w:t>
      </w:r>
      <w:r w:rsidR="00136231">
        <w:tab/>
      </w:r>
      <w:r w:rsidR="001D2390">
        <w:t>S</w:t>
      </w:r>
      <w:r w:rsidR="0073687D">
        <w:t>heena Witzel</w:t>
      </w:r>
      <w:r w:rsidR="009334D7">
        <w:t xml:space="preserve">, </w:t>
      </w:r>
      <w:r w:rsidR="00BA3DC3">
        <w:t>Cha</w:t>
      </w:r>
      <w:r w:rsidR="001A2263">
        <w:t>ir</w:t>
      </w:r>
    </w:p>
    <w:bookmarkEnd w:id="14"/>
    <w:p w:rsidRPr="00851298" w:rsidR="008702E5" w:rsidP="00851298" w:rsidRDefault="008702E5" w14:paraId="1783689A" w14:textId="77777777"/>
    <w:p w:rsidR="00851298" w:rsidP="2FDEC30F" w:rsidRDefault="00851298" w14:paraId="4241DB88" w14:textId="20BFA699">
      <w:pPr>
        <w:ind w:firstLine="720"/>
        <w:rPr>
          <w:b/>
          <w:bCs/>
        </w:rPr>
      </w:pPr>
      <w:r w:rsidRPr="2FDEC30F">
        <w:rPr>
          <w:b/>
          <w:bCs/>
        </w:rPr>
        <w:t>Motion to adjourn at</w:t>
      </w:r>
      <w:r w:rsidRPr="2FDEC30F" w:rsidR="004D078D">
        <w:rPr>
          <w:b/>
          <w:bCs/>
        </w:rPr>
        <w:t xml:space="preserve"> </w:t>
      </w:r>
      <w:r w:rsidR="00692CBC">
        <w:rPr>
          <w:b/>
          <w:bCs/>
        </w:rPr>
        <w:t>7</w:t>
      </w:r>
      <w:r w:rsidRPr="2FDEC30F" w:rsidR="50192123">
        <w:rPr>
          <w:b/>
          <w:bCs/>
        </w:rPr>
        <w:t>:01</w:t>
      </w:r>
      <w:r w:rsidRPr="2FDEC30F" w:rsidR="00595FCB">
        <w:rPr>
          <w:b/>
          <w:bCs/>
        </w:rPr>
        <w:t xml:space="preserve"> </w:t>
      </w:r>
      <w:r w:rsidRPr="2FDEC30F" w:rsidR="00DE1326">
        <w:rPr>
          <w:b/>
          <w:bCs/>
        </w:rPr>
        <w:t>PM</w:t>
      </w:r>
    </w:p>
    <w:p w:rsidR="004A6AE7" w:rsidP="00851298" w:rsidRDefault="004A6AE7" w14:paraId="5147464D" w14:textId="77777777">
      <w:pPr>
        <w:rPr>
          <w:b/>
        </w:rPr>
      </w:pPr>
    </w:p>
    <w:p w:rsidRPr="00851298" w:rsidR="004A6AE7" w:rsidP="004A6AE7" w:rsidRDefault="004A6AE7" w14:paraId="05B2B1CF" w14:textId="77777777">
      <w:pPr>
        <w:rPr>
          <w:rStyle w:val="Strong"/>
        </w:rPr>
      </w:pPr>
    </w:p>
    <w:p w:rsidRPr="00851298" w:rsidR="004A6AE7" w:rsidP="004A6AE7" w:rsidRDefault="004A6AE7" w14:paraId="335C0C32" w14:textId="611CA780">
      <w:pPr>
        <w:ind w:firstLine="720"/>
      </w:pPr>
      <w:r>
        <w:t xml:space="preserve">Forward: </w:t>
      </w:r>
      <w:r w:rsidR="00692CBC">
        <w:tab/>
      </w:r>
      <w:r w:rsidR="00692CBC">
        <w:t>Alex Oestreicher</w:t>
      </w:r>
      <w:r>
        <w:tab/>
      </w:r>
    </w:p>
    <w:p w:rsidR="004A6AE7" w:rsidP="004A6AE7" w:rsidRDefault="39F33F91" w14:paraId="6D4CA444" w14:textId="121DEE55">
      <w:pPr>
        <w:ind w:firstLine="720"/>
      </w:pPr>
      <w:r>
        <w:t xml:space="preserve">Second: </w:t>
      </w:r>
      <w:r w:rsidR="00692CBC">
        <w:tab/>
      </w:r>
      <w:r w:rsidR="00692CBC">
        <w:t>Aiswarya Raj</w:t>
      </w:r>
      <w:r>
        <w:tab/>
      </w:r>
    </w:p>
    <w:p w:rsidR="004A6AE7" w:rsidP="004A6AE7" w:rsidRDefault="004A6AE7" w14:paraId="3046B732" w14:textId="77777777">
      <w:pPr>
        <w:ind w:firstLine="720"/>
      </w:pPr>
      <w:r>
        <w:t xml:space="preserve">Abstain: </w:t>
      </w:r>
      <w:r>
        <w:tab/>
      </w:r>
      <w:r>
        <w:t>None</w:t>
      </w:r>
    </w:p>
    <w:p w:rsidRPr="00851298" w:rsidR="004A6AE7" w:rsidP="004A6AE7" w:rsidRDefault="004A6AE7" w14:paraId="23EEC19F" w14:textId="77777777">
      <w:pPr>
        <w:ind w:firstLine="720"/>
      </w:pPr>
      <w:r>
        <w:t>Opposed:</w:t>
      </w:r>
      <w:r>
        <w:tab/>
      </w:r>
      <w:r>
        <w:t>None</w:t>
      </w:r>
    </w:p>
    <w:p w:rsidRPr="00851298" w:rsidR="004A6AE7" w:rsidP="004A6AE7" w:rsidRDefault="004A6AE7" w14:paraId="1986BD0B" w14:textId="77777777">
      <w:pPr>
        <w:ind w:firstLine="720"/>
      </w:pPr>
      <w:r w:rsidRPr="00851298">
        <w:t xml:space="preserve">In Favor: </w:t>
      </w:r>
      <w:r>
        <w:tab/>
      </w:r>
      <w:r>
        <w:t>All</w:t>
      </w:r>
    </w:p>
    <w:p w:rsidR="004A6AE7" w:rsidP="004A6AE7" w:rsidRDefault="004A6AE7" w14:paraId="610EFF06" w14:textId="77777777">
      <w:pPr>
        <w:ind w:firstLine="720"/>
      </w:pPr>
      <w:r w:rsidRPr="00851298">
        <w:t xml:space="preserve">Motion: </w:t>
      </w:r>
      <w:r>
        <w:tab/>
      </w:r>
      <w:r w:rsidRPr="00851298">
        <w:t>Carried</w:t>
      </w:r>
    </w:p>
    <w:p w:rsidR="004A6AE7" w:rsidP="00851298" w:rsidRDefault="004A6AE7" w14:paraId="3A529643" w14:textId="77777777">
      <w:pPr>
        <w:rPr>
          <w:b/>
        </w:rPr>
      </w:pPr>
    </w:p>
    <w:p w:rsidRPr="00E94586" w:rsidR="009207D7" w:rsidP="00851298" w:rsidRDefault="009207D7" w14:paraId="51787A48" w14:textId="77777777">
      <w:pPr>
        <w:rPr>
          <w:b/>
        </w:rPr>
      </w:pPr>
    </w:p>
    <w:p w:rsidR="001D2390" w:rsidP="00851298" w:rsidRDefault="001D2390" w14:paraId="646A0586" w14:textId="33035340">
      <w:pPr>
        <w:rPr/>
      </w:pPr>
      <w:r w:rsidR="23A6602D">
        <w:rPr/>
        <w:t>Okwuchukwu</w:t>
      </w:r>
      <w:r w:rsidR="23A6602D">
        <w:rPr/>
        <w:t xml:space="preserve"> Nelson Chukwuma</w:t>
      </w:r>
      <w:r>
        <w:tab/>
      </w:r>
      <w:r>
        <w:tab/>
      </w:r>
      <w:r>
        <w:tab/>
      </w:r>
      <w:r>
        <w:tab/>
      </w:r>
      <w:r w:rsidR="23A6602D">
        <w:rPr/>
        <w:t>April 1, 2024</w:t>
      </w:r>
      <w:r>
        <w:tab/>
      </w:r>
      <w:r>
        <w:tab/>
      </w:r>
    </w:p>
    <w:p w:rsidRPr="00851298" w:rsidR="00851298" w:rsidP="006959E2" w:rsidRDefault="00851298" w14:paraId="55637F0F" w14:textId="4FD3BEFD">
      <w:pPr>
        <w:pBdr>
          <w:top w:val="single" w:color="auto" w:sz="4" w:space="1"/>
        </w:pBdr>
        <w:tabs>
          <w:tab w:val="left" w:pos="5245"/>
        </w:tabs>
      </w:pPr>
      <w:r w:rsidRPr="00851298">
        <w:t>President</w:t>
      </w:r>
      <w:r w:rsidR="006959E2">
        <w:tab/>
      </w:r>
      <w:r w:rsidRPr="00851298">
        <w:t>Date</w:t>
      </w:r>
    </w:p>
    <w:p w:rsidR="00851298" w:rsidP="00851298" w:rsidRDefault="00851298" w14:paraId="650E4547" w14:textId="2D15E5E9"/>
    <w:p w:rsidR="00490395" w:rsidP="470A1880" w:rsidRDefault="101E86D8" w14:paraId="7E5DEB87" w14:textId="1DC4D171">
      <w:r w:rsidR="101E86D8">
        <w:rPr/>
        <w:t xml:space="preserve">    </w:t>
      </w:r>
      <w:r w:rsidR="7986825F">
        <w:rPr/>
        <w:t xml:space="preserve">Sai Shubham Anmula </w:t>
      </w:r>
      <w:r>
        <w:tab/>
      </w:r>
      <w:r>
        <w:tab/>
      </w:r>
      <w:r>
        <w:tab/>
      </w:r>
      <w:r w:rsidR="7986825F">
        <w:rPr/>
        <w:t xml:space="preserve">                  April 23, 2024</w:t>
      </w:r>
      <w:r w:rsidR="101E86D8">
        <w:rPr/>
        <w:t xml:space="preserve">                                       </w:t>
      </w:r>
    </w:p>
    <w:p w:rsidR="002C232F" w:rsidP="009D1E9A" w:rsidRDefault="002C232F" w14:paraId="2D525DBC" w14:textId="77777777">
      <w:pPr>
        <w:pBdr>
          <w:top w:val="single" w:color="auto" w:sz="4" w:space="1"/>
        </w:pBdr>
        <w:tabs>
          <w:tab w:val="left" w:pos="5245"/>
        </w:tabs>
      </w:pPr>
    </w:p>
    <w:p w:rsidRPr="00851298" w:rsidR="007775B2" w:rsidP="009D1E9A" w:rsidRDefault="00851298" w14:paraId="29E1C62E" w14:textId="60B7371B">
      <w:pPr>
        <w:pBdr>
          <w:top w:val="single" w:color="auto" w:sz="4" w:space="1"/>
        </w:pBdr>
        <w:tabs>
          <w:tab w:val="left" w:pos="5245"/>
        </w:tabs>
      </w:pPr>
      <w:r w:rsidRPr="00851298">
        <w:t>Secretary</w:t>
      </w:r>
      <w:r w:rsidR="00215B8F">
        <w:t xml:space="preserve">   </w:t>
      </w:r>
      <w:r w:rsidR="00215B8F">
        <w:tab/>
      </w:r>
      <w:r w:rsidR="006959E2">
        <w:tab/>
      </w:r>
      <w:r w:rsidRPr="00851298">
        <w:t>Date</w:t>
      </w:r>
      <w:r w:rsidRPr="00851298">
        <w:tab/>
      </w:r>
    </w:p>
    <w:sectPr w:rsidRPr="00851298" w:rsidR="007775B2" w:rsidSect="006A7E1F">
      <w:headerReference w:type="default" r:id="rId12"/>
      <w:footerReference w:type="default" r:id="rId13"/>
      <w:type w:val="continuous"/>
      <w:pgSz w:w="12240" w:h="15840" w:orient="portrait"/>
      <w:pgMar w:top="1944"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A7E1F" w:rsidP="00DA26A3" w:rsidRDefault="006A7E1F" w14:paraId="1D5D78BB" w14:textId="77777777">
      <w:r>
        <w:separator/>
      </w:r>
    </w:p>
  </w:endnote>
  <w:endnote w:type="continuationSeparator" w:id="0">
    <w:p w:rsidR="006A7E1F" w:rsidP="00DA26A3" w:rsidRDefault="006A7E1F" w14:paraId="215B0124" w14:textId="77777777">
      <w:r>
        <w:continuationSeparator/>
      </w:r>
    </w:p>
  </w:endnote>
  <w:endnote w:type="continuationNotice" w:id="1">
    <w:p w:rsidR="006A7E1F" w:rsidRDefault="006A7E1F" w14:paraId="3FE8951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Medium">
    <w:altName w:val="Times New Roman"/>
    <w:charset w:val="00"/>
    <w:family w:val="auto"/>
    <w:pitch w:val="variable"/>
    <w:sig w:usb0="800000AF" w:usb1="50002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AVENIR MEDIUM OBLIQUE">
    <w:charset w:val="00"/>
    <w:family w:val="auto"/>
    <w:pitch w:val="variable"/>
    <w:sig w:usb0="800000AF" w:usb1="5000204A" w:usb2="00000000" w:usb3="00000000" w:csb0="0000009B" w:csb1="00000000"/>
  </w:font>
  <w:font w:name="Avenir Heavy">
    <w:altName w:val="Trebuchet MS"/>
    <w:charset w:val="00"/>
    <w:family w:val="swiss"/>
    <w:pitch w:val="variable"/>
    <w:sig w:usb0="800000AF" w:usb1="5000204A" w:usb2="00000000" w:usb3="00000000" w:csb0="0000009B"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347CCB" w:rsidR="003A2F8D" w:rsidP="00FE2F40" w:rsidRDefault="003A2F8D" w14:paraId="75310FCA" w14:textId="77777777">
    <w:pPr>
      <w:pStyle w:val="Footer"/>
      <w:pBdr>
        <w:top w:val="single" w:color="auto" w:sz="8" w:space="1"/>
      </w:pBdr>
      <w:tabs>
        <w:tab w:val="clear" w:pos="4680"/>
        <w:tab w:val="clear" w:pos="9360"/>
        <w:tab w:val="left" w:pos="3544"/>
        <w:tab w:val="right" w:pos="9356"/>
      </w:tabs>
    </w:pPr>
  </w:p>
  <w:p w:rsidR="003A2F8D" w:rsidP="00FE2F40" w:rsidRDefault="00000000" w14:paraId="7637BC07" w14:textId="77777777">
    <w:pPr>
      <w:pStyle w:val="Footer"/>
      <w:pBdr>
        <w:top w:val="single" w:color="auto" w:sz="8" w:space="1"/>
      </w:pBdr>
      <w:tabs>
        <w:tab w:val="clear" w:pos="4680"/>
        <w:tab w:val="clear" w:pos="9360"/>
        <w:tab w:val="left" w:pos="3544"/>
        <w:tab w:val="right" w:pos="9356"/>
      </w:tabs>
    </w:pPr>
    <w:hyperlink w:history="1" r:id="rId1">
      <w:r w:rsidRPr="007177F3" w:rsidR="003A2F8D">
        <w:rPr>
          <w:rStyle w:val="Hyperlink"/>
        </w:rPr>
        <w:t>conestogastud</w:t>
      </w:r>
      <w:r w:rsidR="003A2F8D">
        <w:rPr>
          <w:rStyle w:val="Hyperlink"/>
        </w:rPr>
        <w:t>t</w:t>
      </w:r>
      <w:r w:rsidRPr="007177F3" w:rsidR="003A2F8D">
        <w:rPr>
          <w:rStyle w:val="Hyperlink"/>
        </w:rPr>
        <w:t>ents.com</w:t>
      </w:r>
    </w:hyperlink>
    <w:r w:rsidR="003A2F8D">
      <w:tab/>
    </w:r>
    <w:r w:rsidR="003A2F8D">
      <w:t>519-748-5131</w:t>
    </w:r>
    <w:r w:rsidR="003A2F8D">
      <w:tab/>
    </w:r>
    <w:r w:rsidR="003A2F8D">
      <w:t>299 Doon Valley Drive</w:t>
    </w:r>
  </w:p>
  <w:p w:rsidR="003A2F8D" w:rsidP="00FE2F40" w:rsidRDefault="003A2F8D" w14:paraId="53355E4A" w14:textId="1ECE0CB5">
    <w:pPr>
      <w:pStyle w:val="Footer"/>
      <w:pBdr>
        <w:top w:val="single" w:color="auto" w:sz="8" w:space="1"/>
      </w:pBdr>
      <w:tabs>
        <w:tab w:val="clear" w:pos="4680"/>
        <w:tab w:val="clear" w:pos="9360"/>
        <w:tab w:val="left" w:pos="3544"/>
        <w:tab w:val="right" w:pos="9356"/>
      </w:tabs>
    </w:pPr>
    <w:r w:rsidRPr="00347CCB">
      <w:rPr>
        <w:noProof/>
        <w:lang w:val="en-JM" w:eastAsia="en-JM"/>
      </w:rPr>
      <w:drawing>
        <wp:inline distT="0" distB="0" distL="0" distR="0" wp14:anchorId="3641BC5A" wp14:editId="231411EA">
          <wp:extent cx="508635" cy="106400"/>
          <wp:effectExtent l="0" t="0" r="0" b="0"/>
          <wp:docPr id="3" name="Picture 3" title="social media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cial-Graphics.png"/>
                  <pic:cNvPicPr/>
                </pic:nvPicPr>
                <pic:blipFill>
                  <a:blip r:embed="rId2">
                    <a:extLst>
                      <a:ext uri="{28A0092B-C50C-407E-A947-70E740481C1C}">
                        <a14:useLocalDpi xmlns:a14="http://schemas.microsoft.com/office/drawing/2010/main" val="0"/>
                      </a:ext>
                    </a:extLst>
                  </a:blip>
                  <a:stretch>
                    <a:fillRect/>
                  </a:stretch>
                </pic:blipFill>
                <pic:spPr>
                  <a:xfrm>
                    <a:off x="0" y="0"/>
                    <a:ext cx="737318" cy="154238"/>
                  </a:xfrm>
                  <a:prstGeom prst="rect">
                    <a:avLst/>
                  </a:prstGeom>
                </pic:spPr>
              </pic:pic>
            </a:graphicData>
          </a:graphic>
        </wp:inline>
      </w:drawing>
    </w:r>
    <w:r>
      <w:t>@CStudentsInc</w:t>
    </w:r>
    <w:r>
      <w:tab/>
    </w:r>
    <w:hyperlink w:history="1" r:id="rId3">
      <w:r w:rsidRPr="007177F3">
        <w:rPr>
          <w:rStyle w:val="Hyperlink"/>
        </w:rPr>
        <w:t>csi@conestogac.on.ca</w:t>
      </w:r>
    </w:hyperlink>
    <w:r>
      <w:tab/>
    </w:r>
    <w:r>
      <w:t>Kitchener, ON n2G 4m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A7E1F" w:rsidP="00DA26A3" w:rsidRDefault="006A7E1F" w14:paraId="526D10C8" w14:textId="77777777">
      <w:r>
        <w:separator/>
      </w:r>
    </w:p>
  </w:footnote>
  <w:footnote w:type="continuationSeparator" w:id="0">
    <w:p w:rsidR="006A7E1F" w:rsidP="00DA26A3" w:rsidRDefault="006A7E1F" w14:paraId="0037C03A" w14:textId="77777777">
      <w:r>
        <w:continuationSeparator/>
      </w:r>
    </w:p>
  </w:footnote>
  <w:footnote w:type="continuationNotice" w:id="1">
    <w:p w:rsidR="006A7E1F" w:rsidRDefault="006A7E1F" w14:paraId="34FF8C9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3A2F8D" w:rsidP="00FE2F40" w:rsidRDefault="003A2F8D" w14:paraId="64CAFE9C" w14:textId="77777777">
    <w:pPr>
      <w:pStyle w:val="Header"/>
      <w:ind w:left="-1440"/>
    </w:pPr>
    <w:r>
      <w:rPr>
        <w:noProof/>
        <w:lang w:val="en-JM" w:eastAsia="en-JM"/>
      </w:rPr>
      <w:drawing>
        <wp:anchor distT="0" distB="0" distL="114300" distR="114300" simplePos="0" relativeHeight="251658240" behindDoc="1" locked="0" layoutInCell="1" allowOverlap="1" wp14:anchorId="24E4A8D7" wp14:editId="732E0E41">
          <wp:simplePos x="0" y="0"/>
          <wp:positionH relativeFrom="column">
            <wp:posOffset>-978535</wp:posOffset>
          </wp:positionH>
          <wp:positionV relativeFrom="paragraph">
            <wp:posOffset>-212</wp:posOffset>
          </wp:positionV>
          <wp:extent cx="7823835" cy="1072434"/>
          <wp:effectExtent l="0" t="0" r="0" b="0"/>
          <wp:wrapNone/>
          <wp:docPr id="2" name="Picture 2" title="CS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SI header.eps"/>
                  <pic:cNvPicPr/>
                </pic:nvPicPr>
                <pic:blipFill>
                  <a:blip r:embed="rId1">
                    <a:extLst>
                      <a:ext uri="{28A0092B-C50C-407E-A947-70E740481C1C}">
                        <a14:useLocalDpi xmlns:a14="http://schemas.microsoft.com/office/drawing/2010/main" val="0"/>
                      </a:ext>
                    </a:extLst>
                  </a:blip>
                  <a:stretch>
                    <a:fillRect/>
                  </a:stretch>
                </pic:blipFill>
                <pic:spPr>
                  <a:xfrm>
                    <a:off x="0" y="0"/>
                    <a:ext cx="7823835" cy="1072434"/>
                  </a:xfrm>
                  <a:prstGeom prst="rect">
                    <a:avLst/>
                  </a:prstGeom>
                </pic:spPr>
              </pic:pic>
            </a:graphicData>
          </a:graphic>
          <wp14:sizeRelH relativeFrom="page">
            <wp14:pctWidth>0</wp14:pctWidth>
          </wp14:sizeRelH>
          <wp14:sizeRelV relativeFrom="page">
            <wp14:pctHeight>0</wp14:pctHeight>
          </wp14:sizeRelV>
        </wp:anchor>
      </w:drawing>
    </w:r>
  </w:p>
  <w:p w:rsidR="003A2F8D" w:rsidP="00FE2F40" w:rsidRDefault="003A2F8D" w14:paraId="5A968CB9" w14:textId="77777777">
    <w:pPr>
      <w:pStyle w:val="Title"/>
      <w:ind w:left="0"/>
    </w:pPr>
  </w:p>
  <w:p w:rsidR="003A2F8D" w:rsidP="00FE2F40" w:rsidRDefault="003A2F8D" w14:paraId="5CA17E2E" w14:textId="55DC0C52">
    <w:pPr>
      <w:pStyle w:val="Title"/>
      <w:ind w:left="0"/>
    </w:pPr>
    <w:r>
      <w:t xml:space="preserve">Board of Directors </w:t>
    </w:r>
    <w:r w:rsidRPr="00FE2F40">
      <w:rPr>
        <w:color w:val="92D050"/>
      </w:rPr>
      <w:t>///</w:t>
    </w:r>
    <w:r>
      <w:t xml:space="preserve"> MEETINGS</w:t>
    </w:r>
  </w:p>
  <w:p w:rsidR="003A2F8D" w:rsidRDefault="003A2F8D" w14:paraId="3A7296E8" w14:textId="77777777"/>
</w:hdr>
</file>

<file path=word/intelligence2.xml><?xml version="1.0" encoding="utf-8"?>
<int2:intelligence xmlns:int2="http://schemas.microsoft.com/office/intelligence/2020/intelligence" xmlns:oel="http://schemas.microsoft.com/office/2019/extlst">
  <int2:observations>
    <int2:textHash int2:hashCode="FhFQZpMvlOhgDE" int2:id="fK1HCENA">
      <int2:state int2:value="Rejected" int2:type="AugLoop_Text_Critique"/>
    </int2:textHash>
    <int2:textHash int2:hashCode="JA3LfxDC7DuP57" int2:id="4ZNqpEa5">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4689"/>
    <w:multiLevelType w:val="hybridMultilevel"/>
    <w:tmpl w:val="702E2732"/>
    <w:lvl w:ilvl="0" w:tplc="10090003">
      <w:start w:val="1"/>
      <w:numFmt w:val="bullet"/>
      <w:lvlText w:val="o"/>
      <w:lvlJc w:val="left"/>
      <w:pPr>
        <w:ind w:left="1136" w:hanging="360"/>
      </w:pPr>
      <w:rPr>
        <w:rFonts w:hint="default" w:ascii="Courier New" w:hAnsi="Courier New" w:cs="Courier New"/>
      </w:rPr>
    </w:lvl>
    <w:lvl w:ilvl="1" w:tplc="FFFFFFFF" w:tentative="1">
      <w:start w:val="1"/>
      <w:numFmt w:val="bullet"/>
      <w:lvlText w:val="o"/>
      <w:lvlJc w:val="left"/>
      <w:pPr>
        <w:ind w:left="1856" w:hanging="360"/>
      </w:pPr>
      <w:rPr>
        <w:rFonts w:hint="default" w:ascii="Courier New" w:hAnsi="Courier New" w:cs="Courier New"/>
      </w:rPr>
    </w:lvl>
    <w:lvl w:ilvl="2" w:tplc="FFFFFFFF" w:tentative="1">
      <w:start w:val="1"/>
      <w:numFmt w:val="bullet"/>
      <w:lvlText w:val=""/>
      <w:lvlJc w:val="left"/>
      <w:pPr>
        <w:ind w:left="2576" w:hanging="360"/>
      </w:pPr>
      <w:rPr>
        <w:rFonts w:hint="default" w:ascii="Wingdings" w:hAnsi="Wingdings"/>
      </w:rPr>
    </w:lvl>
    <w:lvl w:ilvl="3" w:tplc="FFFFFFFF" w:tentative="1">
      <w:start w:val="1"/>
      <w:numFmt w:val="bullet"/>
      <w:lvlText w:val=""/>
      <w:lvlJc w:val="left"/>
      <w:pPr>
        <w:ind w:left="3296" w:hanging="360"/>
      </w:pPr>
      <w:rPr>
        <w:rFonts w:hint="default" w:ascii="Symbol" w:hAnsi="Symbol"/>
      </w:rPr>
    </w:lvl>
    <w:lvl w:ilvl="4" w:tplc="FFFFFFFF" w:tentative="1">
      <w:start w:val="1"/>
      <w:numFmt w:val="bullet"/>
      <w:lvlText w:val="o"/>
      <w:lvlJc w:val="left"/>
      <w:pPr>
        <w:ind w:left="4016" w:hanging="360"/>
      </w:pPr>
      <w:rPr>
        <w:rFonts w:hint="default" w:ascii="Courier New" w:hAnsi="Courier New" w:cs="Courier New"/>
      </w:rPr>
    </w:lvl>
    <w:lvl w:ilvl="5" w:tplc="FFFFFFFF" w:tentative="1">
      <w:start w:val="1"/>
      <w:numFmt w:val="bullet"/>
      <w:lvlText w:val=""/>
      <w:lvlJc w:val="left"/>
      <w:pPr>
        <w:ind w:left="4736" w:hanging="360"/>
      </w:pPr>
      <w:rPr>
        <w:rFonts w:hint="default" w:ascii="Wingdings" w:hAnsi="Wingdings"/>
      </w:rPr>
    </w:lvl>
    <w:lvl w:ilvl="6" w:tplc="FFFFFFFF" w:tentative="1">
      <w:start w:val="1"/>
      <w:numFmt w:val="bullet"/>
      <w:lvlText w:val=""/>
      <w:lvlJc w:val="left"/>
      <w:pPr>
        <w:ind w:left="5456" w:hanging="360"/>
      </w:pPr>
      <w:rPr>
        <w:rFonts w:hint="default" w:ascii="Symbol" w:hAnsi="Symbol"/>
      </w:rPr>
    </w:lvl>
    <w:lvl w:ilvl="7" w:tplc="FFFFFFFF" w:tentative="1">
      <w:start w:val="1"/>
      <w:numFmt w:val="bullet"/>
      <w:lvlText w:val="o"/>
      <w:lvlJc w:val="left"/>
      <w:pPr>
        <w:ind w:left="6176" w:hanging="360"/>
      </w:pPr>
      <w:rPr>
        <w:rFonts w:hint="default" w:ascii="Courier New" w:hAnsi="Courier New" w:cs="Courier New"/>
      </w:rPr>
    </w:lvl>
    <w:lvl w:ilvl="8" w:tplc="FFFFFFFF" w:tentative="1">
      <w:start w:val="1"/>
      <w:numFmt w:val="bullet"/>
      <w:lvlText w:val=""/>
      <w:lvlJc w:val="left"/>
      <w:pPr>
        <w:ind w:left="6896" w:hanging="360"/>
      </w:pPr>
      <w:rPr>
        <w:rFonts w:hint="default" w:ascii="Wingdings" w:hAnsi="Wingdings"/>
      </w:rPr>
    </w:lvl>
  </w:abstractNum>
  <w:abstractNum w:abstractNumId="1" w15:restartNumberingAfterBreak="0">
    <w:nsid w:val="092E4E8A"/>
    <w:multiLevelType w:val="multilevel"/>
    <w:tmpl w:val="76E81F5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A92D3D"/>
    <w:multiLevelType w:val="multilevel"/>
    <w:tmpl w:val="0ABAE380"/>
    <w:lvl w:ilvl="0">
      <w:start w:val="1"/>
      <w:numFmt w:val="bullet"/>
      <w:lvlText w:val=""/>
      <w:lvlJc w:val="left"/>
      <w:pPr>
        <w:tabs>
          <w:tab w:val="num" w:pos="1440"/>
        </w:tabs>
        <w:ind w:left="1440" w:hanging="360"/>
      </w:pPr>
      <w:rPr>
        <w:rFonts w:hint="default" w:ascii="Symbol" w:hAnsi="Symbol"/>
      </w:rPr>
    </w:lvl>
    <w:lvl w:ilvl="1">
      <w:start w:val="1"/>
      <w:numFmt w:val="lowerLetter"/>
      <w:lvlText w:val="%2."/>
      <w:lvlJc w:val="left"/>
      <w:pPr>
        <w:tabs>
          <w:tab w:val="num" w:pos="2160"/>
        </w:tabs>
        <w:ind w:left="2160" w:hanging="360"/>
      </w:pPr>
    </w:lvl>
    <w:lvl w:ilvl="2">
      <w:start w:val="1"/>
      <w:numFmt w:val="lowerLetter"/>
      <w:lvlText w:val="%3."/>
      <w:lvlJc w:val="left"/>
      <w:pPr>
        <w:tabs>
          <w:tab w:val="num" w:pos="2880"/>
        </w:tabs>
        <w:ind w:left="2880" w:hanging="360"/>
      </w:pPr>
    </w:lvl>
    <w:lvl w:ilvl="3" w:tentative="1">
      <w:start w:val="1"/>
      <w:numFmt w:val="lowerLetter"/>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Letter"/>
      <w:lvlText w:val="%6."/>
      <w:lvlJc w:val="left"/>
      <w:pPr>
        <w:tabs>
          <w:tab w:val="num" w:pos="5040"/>
        </w:tabs>
        <w:ind w:left="5040" w:hanging="360"/>
      </w:pPr>
    </w:lvl>
    <w:lvl w:ilvl="6" w:tentative="1">
      <w:start w:val="1"/>
      <w:numFmt w:val="lowerLetter"/>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Letter"/>
      <w:lvlText w:val="%9."/>
      <w:lvlJc w:val="left"/>
      <w:pPr>
        <w:tabs>
          <w:tab w:val="num" w:pos="7200"/>
        </w:tabs>
        <w:ind w:left="7200" w:hanging="360"/>
      </w:pPr>
    </w:lvl>
  </w:abstractNum>
  <w:abstractNum w:abstractNumId="3" w15:restartNumberingAfterBreak="0">
    <w:nsid w:val="10D610E2"/>
    <w:multiLevelType w:val="hybridMultilevel"/>
    <w:tmpl w:val="DE28399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4" w15:restartNumberingAfterBreak="0">
    <w:nsid w:val="1BB41042"/>
    <w:multiLevelType w:val="hybridMultilevel"/>
    <w:tmpl w:val="BEA0AC0C"/>
    <w:lvl w:ilvl="0" w:tplc="10090003">
      <w:start w:val="1"/>
      <w:numFmt w:val="bullet"/>
      <w:lvlText w:val="o"/>
      <w:lvlJc w:val="left"/>
      <w:pPr>
        <w:ind w:left="1500" w:hanging="360"/>
      </w:pPr>
      <w:rPr>
        <w:rFonts w:hint="default" w:ascii="Courier New" w:hAnsi="Courier New" w:cs="Courier New"/>
      </w:rPr>
    </w:lvl>
    <w:lvl w:ilvl="1" w:tplc="10090003" w:tentative="1">
      <w:start w:val="1"/>
      <w:numFmt w:val="bullet"/>
      <w:lvlText w:val="o"/>
      <w:lvlJc w:val="left"/>
      <w:pPr>
        <w:ind w:left="2220" w:hanging="360"/>
      </w:pPr>
      <w:rPr>
        <w:rFonts w:hint="default" w:ascii="Courier New" w:hAnsi="Courier New" w:cs="Courier New"/>
      </w:rPr>
    </w:lvl>
    <w:lvl w:ilvl="2" w:tplc="10090005" w:tentative="1">
      <w:start w:val="1"/>
      <w:numFmt w:val="bullet"/>
      <w:lvlText w:val=""/>
      <w:lvlJc w:val="left"/>
      <w:pPr>
        <w:ind w:left="2940" w:hanging="360"/>
      </w:pPr>
      <w:rPr>
        <w:rFonts w:hint="default" w:ascii="Wingdings" w:hAnsi="Wingdings"/>
      </w:rPr>
    </w:lvl>
    <w:lvl w:ilvl="3" w:tplc="10090001" w:tentative="1">
      <w:start w:val="1"/>
      <w:numFmt w:val="bullet"/>
      <w:lvlText w:val=""/>
      <w:lvlJc w:val="left"/>
      <w:pPr>
        <w:ind w:left="3660" w:hanging="360"/>
      </w:pPr>
      <w:rPr>
        <w:rFonts w:hint="default" w:ascii="Symbol" w:hAnsi="Symbol"/>
      </w:rPr>
    </w:lvl>
    <w:lvl w:ilvl="4" w:tplc="10090003" w:tentative="1">
      <w:start w:val="1"/>
      <w:numFmt w:val="bullet"/>
      <w:lvlText w:val="o"/>
      <w:lvlJc w:val="left"/>
      <w:pPr>
        <w:ind w:left="4380" w:hanging="360"/>
      </w:pPr>
      <w:rPr>
        <w:rFonts w:hint="default" w:ascii="Courier New" w:hAnsi="Courier New" w:cs="Courier New"/>
      </w:rPr>
    </w:lvl>
    <w:lvl w:ilvl="5" w:tplc="10090005" w:tentative="1">
      <w:start w:val="1"/>
      <w:numFmt w:val="bullet"/>
      <w:lvlText w:val=""/>
      <w:lvlJc w:val="left"/>
      <w:pPr>
        <w:ind w:left="5100" w:hanging="360"/>
      </w:pPr>
      <w:rPr>
        <w:rFonts w:hint="default" w:ascii="Wingdings" w:hAnsi="Wingdings"/>
      </w:rPr>
    </w:lvl>
    <w:lvl w:ilvl="6" w:tplc="10090001" w:tentative="1">
      <w:start w:val="1"/>
      <w:numFmt w:val="bullet"/>
      <w:lvlText w:val=""/>
      <w:lvlJc w:val="left"/>
      <w:pPr>
        <w:ind w:left="5820" w:hanging="360"/>
      </w:pPr>
      <w:rPr>
        <w:rFonts w:hint="default" w:ascii="Symbol" w:hAnsi="Symbol"/>
      </w:rPr>
    </w:lvl>
    <w:lvl w:ilvl="7" w:tplc="10090003" w:tentative="1">
      <w:start w:val="1"/>
      <w:numFmt w:val="bullet"/>
      <w:lvlText w:val="o"/>
      <w:lvlJc w:val="left"/>
      <w:pPr>
        <w:ind w:left="6540" w:hanging="360"/>
      </w:pPr>
      <w:rPr>
        <w:rFonts w:hint="default" w:ascii="Courier New" w:hAnsi="Courier New" w:cs="Courier New"/>
      </w:rPr>
    </w:lvl>
    <w:lvl w:ilvl="8" w:tplc="10090005" w:tentative="1">
      <w:start w:val="1"/>
      <w:numFmt w:val="bullet"/>
      <w:lvlText w:val=""/>
      <w:lvlJc w:val="left"/>
      <w:pPr>
        <w:ind w:left="7260" w:hanging="360"/>
      </w:pPr>
      <w:rPr>
        <w:rFonts w:hint="default" w:ascii="Wingdings" w:hAnsi="Wingdings"/>
      </w:rPr>
    </w:lvl>
  </w:abstractNum>
  <w:abstractNum w:abstractNumId="5" w15:restartNumberingAfterBreak="0">
    <w:nsid w:val="1F287A16"/>
    <w:multiLevelType w:val="hybridMultilevel"/>
    <w:tmpl w:val="C1C2CF48"/>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6" w15:restartNumberingAfterBreak="0">
    <w:nsid w:val="29C821FC"/>
    <w:multiLevelType w:val="hybridMultilevel"/>
    <w:tmpl w:val="DAB0129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7" w15:restartNumberingAfterBreak="0">
    <w:nsid w:val="30457F08"/>
    <w:multiLevelType w:val="multilevel"/>
    <w:tmpl w:val="0ABAE380"/>
    <w:lvl w:ilvl="0">
      <w:start w:val="1"/>
      <w:numFmt w:val="bullet"/>
      <w:lvlText w:val=""/>
      <w:lvlJc w:val="left"/>
      <w:pPr>
        <w:tabs>
          <w:tab w:val="num" w:pos="1440"/>
        </w:tabs>
        <w:ind w:left="1440" w:hanging="360"/>
      </w:pPr>
      <w:rPr>
        <w:rFonts w:hint="default" w:ascii="Symbol" w:hAnsi="Symbol"/>
      </w:rPr>
    </w:lvl>
    <w:lvl w:ilvl="1">
      <w:start w:val="1"/>
      <w:numFmt w:val="lowerLetter"/>
      <w:lvlText w:val="%2."/>
      <w:lvlJc w:val="left"/>
      <w:pPr>
        <w:tabs>
          <w:tab w:val="num" w:pos="2160"/>
        </w:tabs>
        <w:ind w:left="2160" w:hanging="360"/>
      </w:pPr>
    </w:lvl>
    <w:lvl w:ilvl="2">
      <w:start w:val="1"/>
      <w:numFmt w:val="lowerLetter"/>
      <w:lvlText w:val="%3."/>
      <w:lvlJc w:val="left"/>
      <w:pPr>
        <w:tabs>
          <w:tab w:val="num" w:pos="2880"/>
        </w:tabs>
        <w:ind w:left="2880" w:hanging="360"/>
      </w:pPr>
    </w:lvl>
    <w:lvl w:ilvl="3" w:tentative="1">
      <w:start w:val="1"/>
      <w:numFmt w:val="lowerLetter"/>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Letter"/>
      <w:lvlText w:val="%6."/>
      <w:lvlJc w:val="left"/>
      <w:pPr>
        <w:tabs>
          <w:tab w:val="num" w:pos="5040"/>
        </w:tabs>
        <w:ind w:left="5040" w:hanging="360"/>
      </w:pPr>
    </w:lvl>
    <w:lvl w:ilvl="6" w:tentative="1">
      <w:start w:val="1"/>
      <w:numFmt w:val="lowerLetter"/>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Letter"/>
      <w:lvlText w:val="%9."/>
      <w:lvlJc w:val="left"/>
      <w:pPr>
        <w:tabs>
          <w:tab w:val="num" w:pos="7200"/>
        </w:tabs>
        <w:ind w:left="7200" w:hanging="360"/>
      </w:pPr>
    </w:lvl>
  </w:abstractNum>
  <w:abstractNum w:abstractNumId="8" w15:restartNumberingAfterBreak="0">
    <w:nsid w:val="31537002"/>
    <w:multiLevelType w:val="hybridMultilevel"/>
    <w:tmpl w:val="9C781330"/>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9" w15:restartNumberingAfterBreak="0">
    <w:nsid w:val="32CE58EB"/>
    <w:multiLevelType w:val="hybridMultilevel"/>
    <w:tmpl w:val="107A55A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0" w15:restartNumberingAfterBreak="0">
    <w:nsid w:val="384B4530"/>
    <w:multiLevelType w:val="hybridMultilevel"/>
    <w:tmpl w:val="26F84F9C"/>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1" w15:restartNumberingAfterBreak="0">
    <w:nsid w:val="3F2404FC"/>
    <w:multiLevelType w:val="hybridMultilevel"/>
    <w:tmpl w:val="C3C86D3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2" w15:restartNumberingAfterBreak="0">
    <w:nsid w:val="40AB1F06"/>
    <w:multiLevelType w:val="hybridMultilevel"/>
    <w:tmpl w:val="7CC28C9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3" w15:restartNumberingAfterBreak="0">
    <w:nsid w:val="469165B0"/>
    <w:multiLevelType w:val="hybridMultilevel"/>
    <w:tmpl w:val="C8922AAC"/>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4" w15:restartNumberingAfterBreak="0">
    <w:nsid w:val="47444B4C"/>
    <w:multiLevelType w:val="hybridMultilevel"/>
    <w:tmpl w:val="E716F922"/>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5" w15:restartNumberingAfterBreak="0">
    <w:nsid w:val="49852F3B"/>
    <w:multiLevelType w:val="hybridMultilevel"/>
    <w:tmpl w:val="91584A9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6" w15:restartNumberingAfterBreak="0">
    <w:nsid w:val="4E0D20B7"/>
    <w:multiLevelType w:val="hybridMultilevel"/>
    <w:tmpl w:val="D2E2D98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7" w15:restartNumberingAfterBreak="0">
    <w:nsid w:val="4E9B60E1"/>
    <w:multiLevelType w:val="hybridMultilevel"/>
    <w:tmpl w:val="D52464FE"/>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8" w15:restartNumberingAfterBreak="0">
    <w:nsid w:val="5116778D"/>
    <w:multiLevelType w:val="hybridMultilevel"/>
    <w:tmpl w:val="4240FBB4"/>
    <w:lvl w:ilvl="0" w:tplc="10090003">
      <w:start w:val="1"/>
      <w:numFmt w:val="bullet"/>
      <w:lvlText w:val="o"/>
      <w:lvlJc w:val="left"/>
      <w:pPr>
        <w:ind w:left="1440" w:hanging="360"/>
      </w:pPr>
      <w:rPr>
        <w:rFonts w:hint="default" w:ascii="Courier New" w:hAnsi="Courier New" w:cs="Courier New"/>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19" w15:restartNumberingAfterBreak="0">
    <w:nsid w:val="54756109"/>
    <w:multiLevelType w:val="hybridMultilevel"/>
    <w:tmpl w:val="D1E036F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0" w15:restartNumberingAfterBreak="0">
    <w:nsid w:val="58230E7B"/>
    <w:multiLevelType w:val="hybridMultilevel"/>
    <w:tmpl w:val="EE8E3E34"/>
    <w:lvl w:ilvl="0" w:tplc="10090001">
      <w:start w:val="1"/>
      <w:numFmt w:val="bullet"/>
      <w:lvlText w:val=""/>
      <w:lvlJc w:val="left"/>
      <w:pPr>
        <w:ind w:left="720" w:hanging="360"/>
      </w:pPr>
      <w:rPr>
        <w:rFonts w:hint="default" w:ascii="Symbol" w:hAnsi="Symbol"/>
      </w:rPr>
    </w:lvl>
    <w:lvl w:ilvl="1" w:tplc="2208E99A">
      <w:numFmt w:val="bullet"/>
      <w:lvlText w:val="–"/>
      <w:lvlJc w:val="left"/>
      <w:pPr>
        <w:ind w:left="1440" w:hanging="360"/>
      </w:pPr>
      <w:rPr>
        <w:rFonts w:hint="default" w:ascii="Franklin Gothic Book" w:hAnsi="Franklin Gothic Book" w:eastAsiaTheme="minorHAnsi" w:cstheme="minorBidi"/>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1" w15:restartNumberingAfterBreak="0">
    <w:nsid w:val="5A1F2767"/>
    <w:multiLevelType w:val="hybridMultilevel"/>
    <w:tmpl w:val="AE00C99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2" w15:restartNumberingAfterBreak="0">
    <w:nsid w:val="5F910BCF"/>
    <w:multiLevelType w:val="hybridMultilevel"/>
    <w:tmpl w:val="592C56A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3" w15:restartNumberingAfterBreak="0">
    <w:nsid w:val="620D63FD"/>
    <w:multiLevelType w:val="hybridMultilevel"/>
    <w:tmpl w:val="3BE08C1E"/>
    <w:lvl w:ilvl="0" w:tplc="10090001">
      <w:start w:val="1"/>
      <w:numFmt w:val="bullet"/>
      <w:lvlText w:val=""/>
      <w:lvlJc w:val="left"/>
      <w:pPr>
        <w:ind w:left="1080" w:hanging="360"/>
      </w:pPr>
      <w:rPr>
        <w:rFonts w:hint="default" w:ascii="Symbol" w:hAnsi="Symbol"/>
      </w:rPr>
    </w:lvl>
    <w:lvl w:ilvl="1" w:tplc="10090003" w:tentative="1">
      <w:start w:val="1"/>
      <w:numFmt w:val="bullet"/>
      <w:lvlText w:val="o"/>
      <w:lvlJc w:val="left"/>
      <w:pPr>
        <w:ind w:left="1800" w:hanging="360"/>
      </w:pPr>
      <w:rPr>
        <w:rFonts w:hint="default" w:ascii="Courier New" w:hAnsi="Courier New" w:cs="Courier New"/>
      </w:rPr>
    </w:lvl>
    <w:lvl w:ilvl="2" w:tplc="10090005" w:tentative="1">
      <w:start w:val="1"/>
      <w:numFmt w:val="bullet"/>
      <w:lvlText w:val=""/>
      <w:lvlJc w:val="left"/>
      <w:pPr>
        <w:ind w:left="2520" w:hanging="360"/>
      </w:pPr>
      <w:rPr>
        <w:rFonts w:hint="default" w:ascii="Wingdings" w:hAnsi="Wingdings"/>
      </w:rPr>
    </w:lvl>
    <w:lvl w:ilvl="3" w:tplc="10090001" w:tentative="1">
      <w:start w:val="1"/>
      <w:numFmt w:val="bullet"/>
      <w:lvlText w:val=""/>
      <w:lvlJc w:val="left"/>
      <w:pPr>
        <w:ind w:left="3240" w:hanging="360"/>
      </w:pPr>
      <w:rPr>
        <w:rFonts w:hint="default" w:ascii="Symbol" w:hAnsi="Symbol"/>
      </w:rPr>
    </w:lvl>
    <w:lvl w:ilvl="4" w:tplc="10090003" w:tentative="1">
      <w:start w:val="1"/>
      <w:numFmt w:val="bullet"/>
      <w:lvlText w:val="o"/>
      <w:lvlJc w:val="left"/>
      <w:pPr>
        <w:ind w:left="3960" w:hanging="360"/>
      </w:pPr>
      <w:rPr>
        <w:rFonts w:hint="default" w:ascii="Courier New" w:hAnsi="Courier New" w:cs="Courier New"/>
      </w:rPr>
    </w:lvl>
    <w:lvl w:ilvl="5" w:tplc="10090005" w:tentative="1">
      <w:start w:val="1"/>
      <w:numFmt w:val="bullet"/>
      <w:lvlText w:val=""/>
      <w:lvlJc w:val="left"/>
      <w:pPr>
        <w:ind w:left="4680" w:hanging="360"/>
      </w:pPr>
      <w:rPr>
        <w:rFonts w:hint="default" w:ascii="Wingdings" w:hAnsi="Wingdings"/>
      </w:rPr>
    </w:lvl>
    <w:lvl w:ilvl="6" w:tplc="10090001" w:tentative="1">
      <w:start w:val="1"/>
      <w:numFmt w:val="bullet"/>
      <w:lvlText w:val=""/>
      <w:lvlJc w:val="left"/>
      <w:pPr>
        <w:ind w:left="5400" w:hanging="360"/>
      </w:pPr>
      <w:rPr>
        <w:rFonts w:hint="default" w:ascii="Symbol" w:hAnsi="Symbol"/>
      </w:rPr>
    </w:lvl>
    <w:lvl w:ilvl="7" w:tplc="10090003" w:tentative="1">
      <w:start w:val="1"/>
      <w:numFmt w:val="bullet"/>
      <w:lvlText w:val="o"/>
      <w:lvlJc w:val="left"/>
      <w:pPr>
        <w:ind w:left="6120" w:hanging="360"/>
      </w:pPr>
      <w:rPr>
        <w:rFonts w:hint="default" w:ascii="Courier New" w:hAnsi="Courier New" w:cs="Courier New"/>
      </w:rPr>
    </w:lvl>
    <w:lvl w:ilvl="8" w:tplc="10090005" w:tentative="1">
      <w:start w:val="1"/>
      <w:numFmt w:val="bullet"/>
      <w:lvlText w:val=""/>
      <w:lvlJc w:val="left"/>
      <w:pPr>
        <w:ind w:left="6840" w:hanging="360"/>
      </w:pPr>
      <w:rPr>
        <w:rFonts w:hint="default" w:ascii="Wingdings" w:hAnsi="Wingdings"/>
      </w:rPr>
    </w:lvl>
  </w:abstractNum>
  <w:abstractNum w:abstractNumId="24" w15:restartNumberingAfterBreak="0">
    <w:nsid w:val="638D6D79"/>
    <w:multiLevelType w:val="hybridMultilevel"/>
    <w:tmpl w:val="FD6488F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5" w15:restartNumberingAfterBreak="0">
    <w:nsid w:val="63B86765"/>
    <w:multiLevelType w:val="hybridMultilevel"/>
    <w:tmpl w:val="D8BE7B94"/>
    <w:lvl w:ilvl="0" w:tplc="10090003">
      <w:start w:val="1"/>
      <w:numFmt w:val="bullet"/>
      <w:lvlText w:val="o"/>
      <w:lvlJc w:val="left"/>
      <w:pPr>
        <w:ind w:left="1440" w:hanging="360"/>
      </w:pPr>
      <w:rPr>
        <w:rFonts w:hint="default" w:ascii="Courier New" w:hAnsi="Courier New" w:cs="Courier New"/>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26" w15:restartNumberingAfterBreak="0">
    <w:nsid w:val="6A202E61"/>
    <w:multiLevelType w:val="hybridMultilevel"/>
    <w:tmpl w:val="1866509E"/>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7" w15:restartNumberingAfterBreak="0">
    <w:nsid w:val="6B6E3C86"/>
    <w:multiLevelType w:val="hybridMultilevel"/>
    <w:tmpl w:val="51CC588C"/>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8" w15:restartNumberingAfterBreak="0">
    <w:nsid w:val="6F9E5A4D"/>
    <w:multiLevelType w:val="hybridMultilevel"/>
    <w:tmpl w:val="F6B0513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9" w15:restartNumberingAfterBreak="0">
    <w:nsid w:val="70D863ED"/>
    <w:multiLevelType w:val="hybridMultilevel"/>
    <w:tmpl w:val="AD8EC00C"/>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0" w15:restartNumberingAfterBreak="0">
    <w:nsid w:val="71FF207B"/>
    <w:multiLevelType w:val="hybridMultilevel"/>
    <w:tmpl w:val="25B85452"/>
    <w:lvl w:ilvl="0" w:tplc="10090001">
      <w:start w:val="1"/>
      <w:numFmt w:val="bullet"/>
      <w:lvlText w:val=""/>
      <w:lvlJc w:val="left"/>
      <w:pPr>
        <w:ind w:left="1136" w:hanging="360"/>
      </w:pPr>
      <w:rPr>
        <w:rFonts w:hint="default" w:ascii="Symbol" w:hAnsi="Symbol"/>
      </w:rPr>
    </w:lvl>
    <w:lvl w:ilvl="1" w:tplc="10090003" w:tentative="1">
      <w:start w:val="1"/>
      <w:numFmt w:val="bullet"/>
      <w:lvlText w:val="o"/>
      <w:lvlJc w:val="left"/>
      <w:pPr>
        <w:ind w:left="1856" w:hanging="360"/>
      </w:pPr>
      <w:rPr>
        <w:rFonts w:hint="default" w:ascii="Courier New" w:hAnsi="Courier New" w:cs="Courier New"/>
      </w:rPr>
    </w:lvl>
    <w:lvl w:ilvl="2" w:tplc="10090005" w:tentative="1">
      <w:start w:val="1"/>
      <w:numFmt w:val="bullet"/>
      <w:lvlText w:val=""/>
      <w:lvlJc w:val="left"/>
      <w:pPr>
        <w:ind w:left="2576" w:hanging="360"/>
      </w:pPr>
      <w:rPr>
        <w:rFonts w:hint="default" w:ascii="Wingdings" w:hAnsi="Wingdings"/>
      </w:rPr>
    </w:lvl>
    <w:lvl w:ilvl="3" w:tplc="10090001" w:tentative="1">
      <w:start w:val="1"/>
      <w:numFmt w:val="bullet"/>
      <w:lvlText w:val=""/>
      <w:lvlJc w:val="left"/>
      <w:pPr>
        <w:ind w:left="3296" w:hanging="360"/>
      </w:pPr>
      <w:rPr>
        <w:rFonts w:hint="default" w:ascii="Symbol" w:hAnsi="Symbol"/>
      </w:rPr>
    </w:lvl>
    <w:lvl w:ilvl="4" w:tplc="10090003" w:tentative="1">
      <w:start w:val="1"/>
      <w:numFmt w:val="bullet"/>
      <w:lvlText w:val="o"/>
      <w:lvlJc w:val="left"/>
      <w:pPr>
        <w:ind w:left="4016" w:hanging="360"/>
      </w:pPr>
      <w:rPr>
        <w:rFonts w:hint="default" w:ascii="Courier New" w:hAnsi="Courier New" w:cs="Courier New"/>
      </w:rPr>
    </w:lvl>
    <w:lvl w:ilvl="5" w:tplc="10090005" w:tentative="1">
      <w:start w:val="1"/>
      <w:numFmt w:val="bullet"/>
      <w:lvlText w:val=""/>
      <w:lvlJc w:val="left"/>
      <w:pPr>
        <w:ind w:left="4736" w:hanging="360"/>
      </w:pPr>
      <w:rPr>
        <w:rFonts w:hint="default" w:ascii="Wingdings" w:hAnsi="Wingdings"/>
      </w:rPr>
    </w:lvl>
    <w:lvl w:ilvl="6" w:tplc="10090001" w:tentative="1">
      <w:start w:val="1"/>
      <w:numFmt w:val="bullet"/>
      <w:lvlText w:val=""/>
      <w:lvlJc w:val="left"/>
      <w:pPr>
        <w:ind w:left="5456" w:hanging="360"/>
      </w:pPr>
      <w:rPr>
        <w:rFonts w:hint="default" w:ascii="Symbol" w:hAnsi="Symbol"/>
      </w:rPr>
    </w:lvl>
    <w:lvl w:ilvl="7" w:tplc="10090003" w:tentative="1">
      <w:start w:val="1"/>
      <w:numFmt w:val="bullet"/>
      <w:lvlText w:val="o"/>
      <w:lvlJc w:val="left"/>
      <w:pPr>
        <w:ind w:left="6176" w:hanging="360"/>
      </w:pPr>
      <w:rPr>
        <w:rFonts w:hint="default" w:ascii="Courier New" w:hAnsi="Courier New" w:cs="Courier New"/>
      </w:rPr>
    </w:lvl>
    <w:lvl w:ilvl="8" w:tplc="10090005" w:tentative="1">
      <w:start w:val="1"/>
      <w:numFmt w:val="bullet"/>
      <w:lvlText w:val=""/>
      <w:lvlJc w:val="left"/>
      <w:pPr>
        <w:ind w:left="6896" w:hanging="360"/>
      </w:pPr>
      <w:rPr>
        <w:rFonts w:hint="default" w:ascii="Wingdings" w:hAnsi="Wingdings"/>
      </w:rPr>
    </w:lvl>
  </w:abstractNum>
  <w:abstractNum w:abstractNumId="31" w15:restartNumberingAfterBreak="0">
    <w:nsid w:val="721B3AF9"/>
    <w:multiLevelType w:val="hybridMultilevel"/>
    <w:tmpl w:val="58B48B38"/>
    <w:lvl w:ilvl="0" w:tplc="10090001">
      <w:start w:val="1"/>
      <w:numFmt w:val="bullet"/>
      <w:lvlText w:val=""/>
      <w:lvlJc w:val="left"/>
      <w:pPr>
        <w:ind w:left="1440" w:hanging="360"/>
      </w:pPr>
      <w:rPr>
        <w:rFonts w:hint="default" w:ascii="Symbol" w:hAnsi="Symbol"/>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num w:numId="1" w16cid:durableId="440489635">
    <w:abstractNumId w:val="15"/>
  </w:num>
  <w:num w:numId="2" w16cid:durableId="1682052821">
    <w:abstractNumId w:val="20"/>
  </w:num>
  <w:num w:numId="3" w16cid:durableId="1595430292">
    <w:abstractNumId w:val="26"/>
  </w:num>
  <w:num w:numId="4" w16cid:durableId="1505705145">
    <w:abstractNumId w:val="16"/>
  </w:num>
  <w:num w:numId="5" w16cid:durableId="1295328420">
    <w:abstractNumId w:val="30"/>
  </w:num>
  <w:num w:numId="6" w16cid:durableId="1140682846">
    <w:abstractNumId w:val="0"/>
  </w:num>
  <w:num w:numId="7" w16cid:durableId="516193295">
    <w:abstractNumId w:val="6"/>
  </w:num>
  <w:num w:numId="8" w16cid:durableId="924454667">
    <w:abstractNumId w:val="18"/>
  </w:num>
  <w:num w:numId="9" w16cid:durableId="1266498174">
    <w:abstractNumId w:val="12"/>
  </w:num>
  <w:num w:numId="10" w16cid:durableId="487281876">
    <w:abstractNumId w:val="7"/>
  </w:num>
  <w:num w:numId="11" w16cid:durableId="2140799492">
    <w:abstractNumId w:val="31"/>
  </w:num>
  <w:num w:numId="12" w16cid:durableId="814682191">
    <w:abstractNumId w:val="17"/>
  </w:num>
  <w:num w:numId="13" w16cid:durableId="711425641">
    <w:abstractNumId w:val="14"/>
  </w:num>
  <w:num w:numId="14" w16cid:durableId="1833793703">
    <w:abstractNumId w:val="24"/>
  </w:num>
  <w:num w:numId="15" w16cid:durableId="176694253">
    <w:abstractNumId w:val="25"/>
  </w:num>
  <w:num w:numId="16" w16cid:durableId="783117940">
    <w:abstractNumId w:val="4"/>
  </w:num>
  <w:num w:numId="17" w16cid:durableId="1524518997">
    <w:abstractNumId w:val="5"/>
  </w:num>
  <w:num w:numId="18" w16cid:durableId="834225481">
    <w:abstractNumId w:val="9"/>
  </w:num>
  <w:num w:numId="19" w16cid:durableId="164365885">
    <w:abstractNumId w:val="28"/>
  </w:num>
  <w:num w:numId="20" w16cid:durableId="205334978">
    <w:abstractNumId w:val="8"/>
  </w:num>
  <w:num w:numId="21" w16cid:durableId="836578651">
    <w:abstractNumId w:val="13"/>
  </w:num>
  <w:num w:numId="22" w16cid:durableId="1397626231">
    <w:abstractNumId w:val="10"/>
  </w:num>
  <w:num w:numId="23" w16cid:durableId="1018653678">
    <w:abstractNumId w:val="21"/>
  </w:num>
  <w:num w:numId="24" w16cid:durableId="12535191">
    <w:abstractNumId w:val="23"/>
  </w:num>
  <w:num w:numId="25" w16cid:durableId="678578446">
    <w:abstractNumId w:val="22"/>
  </w:num>
  <w:num w:numId="26" w16cid:durableId="1711490430">
    <w:abstractNumId w:val="11"/>
  </w:num>
  <w:num w:numId="27" w16cid:durableId="804660458">
    <w:abstractNumId w:val="19"/>
  </w:num>
  <w:num w:numId="28" w16cid:durableId="72046513">
    <w:abstractNumId w:val="29"/>
  </w:num>
  <w:num w:numId="29" w16cid:durableId="835221411">
    <w:abstractNumId w:val="27"/>
  </w:num>
  <w:num w:numId="30" w16cid:durableId="1102335027">
    <w:abstractNumId w:val="3"/>
  </w:num>
  <w:num w:numId="31" w16cid:durableId="1746951553">
    <w:abstractNumId w:val="1"/>
  </w:num>
  <w:num w:numId="32" w16cid:durableId="642269941">
    <w:abstractNumId w:val="2"/>
  </w:num>
  <w:numIdMacAtCleanup w:val="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defaultTableStyle w:val="PlainTable1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1MjSyMDU3NDe0tDBS0lEKTi0uzszPAykwqQUAZJREASwAAAA="/>
  </w:docVars>
  <w:rsids>
    <w:rsidRoot w:val="00DA26A3"/>
    <w:rsid w:val="000003D8"/>
    <w:rsid w:val="00000E4A"/>
    <w:rsid w:val="00001916"/>
    <w:rsid w:val="00001F7E"/>
    <w:rsid w:val="000025A8"/>
    <w:rsid w:val="00002CAD"/>
    <w:rsid w:val="00002FCB"/>
    <w:rsid w:val="000030AE"/>
    <w:rsid w:val="00003217"/>
    <w:rsid w:val="00003AA4"/>
    <w:rsid w:val="00006931"/>
    <w:rsid w:val="00007BAE"/>
    <w:rsid w:val="00007F9D"/>
    <w:rsid w:val="00010B17"/>
    <w:rsid w:val="0001198F"/>
    <w:rsid w:val="00012010"/>
    <w:rsid w:val="00013015"/>
    <w:rsid w:val="00013462"/>
    <w:rsid w:val="000134E1"/>
    <w:rsid w:val="000137B5"/>
    <w:rsid w:val="000140E6"/>
    <w:rsid w:val="000147AF"/>
    <w:rsid w:val="00014F7E"/>
    <w:rsid w:val="00015280"/>
    <w:rsid w:val="000152A7"/>
    <w:rsid w:val="00015B27"/>
    <w:rsid w:val="00015D85"/>
    <w:rsid w:val="00016A4A"/>
    <w:rsid w:val="00016BAF"/>
    <w:rsid w:val="00016EF4"/>
    <w:rsid w:val="00020BE0"/>
    <w:rsid w:val="000217D6"/>
    <w:rsid w:val="00022024"/>
    <w:rsid w:val="0002231D"/>
    <w:rsid w:val="0002344E"/>
    <w:rsid w:val="00024023"/>
    <w:rsid w:val="000241CE"/>
    <w:rsid w:val="00024AC8"/>
    <w:rsid w:val="000250C5"/>
    <w:rsid w:val="00026042"/>
    <w:rsid w:val="00026244"/>
    <w:rsid w:val="0002669C"/>
    <w:rsid w:val="00026D46"/>
    <w:rsid w:val="00026F88"/>
    <w:rsid w:val="0003109F"/>
    <w:rsid w:val="00031D1A"/>
    <w:rsid w:val="00031DEE"/>
    <w:rsid w:val="00032EA1"/>
    <w:rsid w:val="00035C52"/>
    <w:rsid w:val="00035FEF"/>
    <w:rsid w:val="000360DB"/>
    <w:rsid w:val="00036EC3"/>
    <w:rsid w:val="000371EE"/>
    <w:rsid w:val="00037D87"/>
    <w:rsid w:val="00040924"/>
    <w:rsid w:val="00040BA2"/>
    <w:rsid w:val="00041583"/>
    <w:rsid w:val="00042048"/>
    <w:rsid w:val="00042051"/>
    <w:rsid w:val="000425F9"/>
    <w:rsid w:val="00045037"/>
    <w:rsid w:val="000456ED"/>
    <w:rsid w:val="00046631"/>
    <w:rsid w:val="0004718D"/>
    <w:rsid w:val="000475B9"/>
    <w:rsid w:val="00047C55"/>
    <w:rsid w:val="000519CD"/>
    <w:rsid w:val="00052075"/>
    <w:rsid w:val="000532AF"/>
    <w:rsid w:val="000535D7"/>
    <w:rsid w:val="0005435F"/>
    <w:rsid w:val="000557BC"/>
    <w:rsid w:val="00056E33"/>
    <w:rsid w:val="000572BA"/>
    <w:rsid w:val="000573A0"/>
    <w:rsid w:val="00057E5D"/>
    <w:rsid w:val="00057EF3"/>
    <w:rsid w:val="000610AC"/>
    <w:rsid w:val="0006150B"/>
    <w:rsid w:val="0006554A"/>
    <w:rsid w:val="000655D8"/>
    <w:rsid w:val="0006706A"/>
    <w:rsid w:val="00070036"/>
    <w:rsid w:val="000702ED"/>
    <w:rsid w:val="00070577"/>
    <w:rsid w:val="000710B6"/>
    <w:rsid w:val="00071D56"/>
    <w:rsid w:val="00072593"/>
    <w:rsid w:val="000727EC"/>
    <w:rsid w:val="00073057"/>
    <w:rsid w:val="00073BBE"/>
    <w:rsid w:val="000748E9"/>
    <w:rsid w:val="0007499D"/>
    <w:rsid w:val="00074B49"/>
    <w:rsid w:val="00075217"/>
    <w:rsid w:val="000759CE"/>
    <w:rsid w:val="00075A19"/>
    <w:rsid w:val="00076343"/>
    <w:rsid w:val="00076889"/>
    <w:rsid w:val="000821E0"/>
    <w:rsid w:val="00084076"/>
    <w:rsid w:val="00084E29"/>
    <w:rsid w:val="00084FC5"/>
    <w:rsid w:val="0008587B"/>
    <w:rsid w:val="00085EC5"/>
    <w:rsid w:val="000868A4"/>
    <w:rsid w:val="00086F08"/>
    <w:rsid w:val="00087AAC"/>
    <w:rsid w:val="00090CA7"/>
    <w:rsid w:val="00091C36"/>
    <w:rsid w:val="00092269"/>
    <w:rsid w:val="00093207"/>
    <w:rsid w:val="000937A5"/>
    <w:rsid w:val="00096740"/>
    <w:rsid w:val="000A0860"/>
    <w:rsid w:val="000A14BC"/>
    <w:rsid w:val="000A1A83"/>
    <w:rsid w:val="000A2C1D"/>
    <w:rsid w:val="000A3205"/>
    <w:rsid w:val="000A35E2"/>
    <w:rsid w:val="000A3B52"/>
    <w:rsid w:val="000A4713"/>
    <w:rsid w:val="000A5D29"/>
    <w:rsid w:val="000A6576"/>
    <w:rsid w:val="000A7019"/>
    <w:rsid w:val="000A73FC"/>
    <w:rsid w:val="000B055F"/>
    <w:rsid w:val="000B1089"/>
    <w:rsid w:val="000B21A5"/>
    <w:rsid w:val="000B27A8"/>
    <w:rsid w:val="000B2A5B"/>
    <w:rsid w:val="000B3184"/>
    <w:rsid w:val="000B3B83"/>
    <w:rsid w:val="000B6DB7"/>
    <w:rsid w:val="000B6DFA"/>
    <w:rsid w:val="000B6E2F"/>
    <w:rsid w:val="000B6E3B"/>
    <w:rsid w:val="000B71F0"/>
    <w:rsid w:val="000B7311"/>
    <w:rsid w:val="000B7D4F"/>
    <w:rsid w:val="000B7FBA"/>
    <w:rsid w:val="000C0379"/>
    <w:rsid w:val="000C2597"/>
    <w:rsid w:val="000C30AB"/>
    <w:rsid w:val="000C3225"/>
    <w:rsid w:val="000C3592"/>
    <w:rsid w:val="000C372E"/>
    <w:rsid w:val="000C3797"/>
    <w:rsid w:val="000C38ED"/>
    <w:rsid w:val="000C473F"/>
    <w:rsid w:val="000C49CD"/>
    <w:rsid w:val="000C63DB"/>
    <w:rsid w:val="000C68B3"/>
    <w:rsid w:val="000D1713"/>
    <w:rsid w:val="000D20AB"/>
    <w:rsid w:val="000D2276"/>
    <w:rsid w:val="000D26ED"/>
    <w:rsid w:val="000D2AA0"/>
    <w:rsid w:val="000D39EC"/>
    <w:rsid w:val="000D410C"/>
    <w:rsid w:val="000D4E36"/>
    <w:rsid w:val="000D54A9"/>
    <w:rsid w:val="000D5ADF"/>
    <w:rsid w:val="000D6074"/>
    <w:rsid w:val="000D6826"/>
    <w:rsid w:val="000D688D"/>
    <w:rsid w:val="000D6AD9"/>
    <w:rsid w:val="000E0FEB"/>
    <w:rsid w:val="000E2F24"/>
    <w:rsid w:val="000E3489"/>
    <w:rsid w:val="000E4372"/>
    <w:rsid w:val="000E4E7A"/>
    <w:rsid w:val="000E5B2E"/>
    <w:rsid w:val="000E5DA1"/>
    <w:rsid w:val="000E5E37"/>
    <w:rsid w:val="000E62C3"/>
    <w:rsid w:val="000E678A"/>
    <w:rsid w:val="000E74BA"/>
    <w:rsid w:val="000E7D92"/>
    <w:rsid w:val="000F010B"/>
    <w:rsid w:val="000F09D9"/>
    <w:rsid w:val="000F0D4B"/>
    <w:rsid w:val="000F1461"/>
    <w:rsid w:val="000F235E"/>
    <w:rsid w:val="000F2A1D"/>
    <w:rsid w:val="000F2FFD"/>
    <w:rsid w:val="000F35EA"/>
    <w:rsid w:val="000F3AF3"/>
    <w:rsid w:val="000F41B1"/>
    <w:rsid w:val="000F4D08"/>
    <w:rsid w:val="000F5498"/>
    <w:rsid w:val="000F5969"/>
    <w:rsid w:val="000F6E47"/>
    <w:rsid w:val="00100588"/>
    <w:rsid w:val="001006B7"/>
    <w:rsid w:val="0010094D"/>
    <w:rsid w:val="00101DE4"/>
    <w:rsid w:val="00102472"/>
    <w:rsid w:val="001025A0"/>
    <w:rsid w:val="00102F80"/>
    <w:rsid w:val="00105497"/>
    <w:rsid w:val="001055EB"/>
    <w:rsid w:val="00105F0A"/>
    <w:rsid w:val="00106490"/>
    <w:rsid w:val="00106A94"/>
    <w:rsid w:val="00107376"/>
    <w:rsid w:val="001073FA"/>
    <w:rsid w:val="0010782A"/>
    <w:rsid w:val="00107FED"/>
    <w:rsid w:val="001108DF"/>
    <w:rsid w:val="001114D4"/>
    <w:rsid w:val="00111947"/>
    <w:rsid w:val="00111C97"/>
    <w:rsid w:val="00112A79"/>
    <w:rsid w:val="0011308C"/>
    <w:rsid w:val="001131D5"/>
    <w:rsid w:val="001137F7"/>
    <w:rsid w:val="00113BFF"/>
    <w:rsid w:val="00114DFB"/>
    <w:rsid w:val="00114E7C"/>
    <w:rsid w:val="001150A9"/>
    <w:rsid w:val="00115BF2"/>
    <w:rsid w:val="00115FEF"/>
    <w:rsid w:val="0011653A"/>
    <w:rsid w:val="001167FE"/>
    <w:rsid w:val="00116B06"/>
    <w:rsid w:val="00122C03"/>
    <w:rsid w:val="00123F97"/>
    <w:rsid w:val="00124AD6"/>
    <w:rsid w:val="00124FB2"/>
    <w:rsid w:val="001257AB"/>
    <w:rsid w:val="00130613"/>
    <w:rsid w:val="001306B9"/>
    <w:rsid w:val="00131235"/>
    <w:rsid w:val="001318FB"/>
    <w:rsid w:val="00132642"/>
    <w:rsid w:val="00132B6D"/>
    <w:rsid w:val="00136231"/>
    <w:rsid w:val="001364B8"/>
    <w:rsid w:val="00136BAB"/>
    <w:rsid w:val="00137A0B"/>
    <w:rsid w:val="00140F31"/>
    <w:rsid w:val="00141A02"/>
    <w:rsid w:val="00143B0B"/>
    <w:rsid w:val="001445E3"/>
    <w:rsid w:val="0014474F"/>
    <w:rsid w:val="0014580D"/>
    <w:rsid w:val="00146E60"/>
    <w:rsid w:val="0015128F"/>
    <w:rsid w:val="00151926"/>
    <w:rsid w:val="00152307"/>
    <w:rsid w:val="001531F3"/>
    <w:rsid w:val="00153359"/>
    <w:rsid w:val="00153A5C"/>
    <w:rsid w:val="001541FF"/>
    <w:rsid w:val="0015525C"/>
    <w:rsid w:val="0015552D"/>
    <w:rsid w:val="00155C21"/>
    <w:rsid w:val="00155F27"/>
    <w:rsid w:val="00155F3C"/>
    <w:rsid w:val="00157243"/>
    <w:rsid w:val="001573FE"/>
    <w:rsid w:val="00157649"/>
    <w:rsid w:val="00157E9F"/>
    <w:rsid w:val="00161904"/>
    <w:rsid w:val="001627E0"/>
    <w:rsid w:val="00163333"/>
    <w:rsid w:val="001641DE"/>
    <w:rsid w:val="00166ABD"/>
    <w:rsid w:val="001675E5"/>
    <w:rsid w:val="00167951"/>
    <w:rsid w:val="001705D0"/>
    <w:rsid w:val="00170DB4"/>
    <w:rsid w:val="001713E9"/>
    <w:rsid w:val="00172537"/>
    <w:rsid w:val="00173333"/>
    <w:rsid w:val="00173550"/>
    <w:rsid w:val="00173F4C"/>
    <w:rsid w:val="00174EDA"/>
    <w:rsid w:val="001753D8"/>
    <w:rsid w:val="0017796B"/>
    <w:rsid w:val="0018028A"/>
    <w:rsid w:val="00180771"/>
    <w:rsid w:val="001808AB"/>
    <w:rsid w:val="00182CDB"/>
    <w:rsid w:val="00182D70"/>
    <w:rsid w:val="001839AE"/>
    <w:rsid w:val="00183B1D"/>
    <w:rsid w:val="001851E7"/>
    <w:rsid w:val="001857A2"/>
    <w:rsid w:val="00187410"/>
    <w:rsid w:val="001879B6"/>
    <w:rsid w:val="00190FA7"/>
    <w:rsid w:val="00191463"/>
    <w:rsid w:val="00192329"/>
    <w:rsid w:val="0019309D"/>
    <w:rsid w:val="00193EC3"/>
    <w:rsid w:val="00195DDD"/>
    <w:rsid w:val="00196875"/>
    <w:rsid w:val="00196E23"/>
    <w:rsid w:val="001A0705"/>
    <w:rsid w:val="001A0A8F"/>
    <w:rsid w:val="001A0C22"/>
    <w:rsid w:val="001A1639"/>
    <w:rsid w:val="001A2263"/>
    <w:rsid w:val="001A261C"/>
    <w:rsid w:val="001A2637"/>
    <w:rsid w:val="001A2B23"/>
    <w:rsid w:val="001A2D01"/>
    <w:rsid w:val="001A3487"/>
    <w:rsid w:val="001A3AEE"/>
    <w:rsid w:val="001A519D"/>
    <w:rsid w:val="001A689D"/>
    <w:rsid w:val="001A7218"/>
    <w:rsid w:val="001B0ABD"/>
    <w:rsid w:val="001B1605"/>
    <w:rsid w:val="001B22DD"/>
    <w:rsid w:val="001B41D3"/>
    <w:rsid w:val="001B4FA4"/>
    <w:rsid w:val="001B5F4C"/>
    <w:rsid w:val="001B6AB2"/>
    <w:rsid w:val="001B6B75"/>
    <w:rsid w:val="001B6F79"/>
    <w:rsid w:val="001B7116"/>
    <w:rsid w:val="001B7561"/>
    <w:rsid w:val="001B7946"/>
    <w:rsid w:val="001C129B"/>
    <w:rsid w:val="001C151A"/>
    <w:rsid w:val="001C22D6"/>
    <w:rsid w:val="001C255F"/>
    <w:rsid w:val="001C2635"/>
    <w:rsid w:val="001C38D5"/>
    <w:rsid w:val="001C5845"/>
    <w:rsid w:val="001C6B18"/>
    <w:rsid w:val="001C6E08"/>
    <w:rsid w:val="001D0D9E"/>
    <w:rsid w:val="001D1927"/>
    <w:rsid w:val="001D1DAC"/>
    <w:rsid w:val="001D220F"/>
    <w:rsid w:val="001D2390"/>
    <w:rsid w:val="001D3DF0"/>
    <w:rsid w:val="001D4D4C"/>
    <w:rsid w:val="001D5A34"/>
    <w:rsid w:val="001D5FBC"/>
    <w:rsid w:val="001D69ED"/>
    <w:rsid w:val="001D7101"/>
    <w:rsid w:val="001D7F6A"/>
    <w:rsid w:val="001E05C7"/>
    <w:rsid w:val="001E08F6"/>
    <w:rsid w:val="001E18CB"/>
    <w:rsid w:val="001E1A1A"/>
    <w:rsid w:val="001E390E"/>
    <w:rsid w:val="001E4185"/>
    <w:rsid w:val="001E44CB"/>
    <w:rsid w:val="001E60B8"/>
    <w:rsid w:val="001E6C2B"/>
    <w:rsid w:val="001F0B03"/>
    <w:rsid w:val="001F1388"/>
    <w:rsid w:val="001F1A3D"/>
    <w:rsid w:val="001F41C1"/>
    <w:rsid w:val="001F42E6"/>
    <w:rsid w:val="001F5411"/>
    <w:rsid w:val="001F6FBC"/>
    <w:rsid w:val="0020196A"/>
    <w:rsid w:val="0020227D"/>
    <w:rsid w:val="0020279D"/>
    <w:rsid w:val="00203354"/>
    <w:rsid w:val="00204418"/>
    <w:rsid w:val="00204D1B"/>
    <w:rsid w:val="002052A4"/>
    <w:rsid w:val="002064AF"/>
    <w:rsid w:val="00206B9A"/>
    <w:rsid w:val="00206E53"/>
    <w:rsid w:val="00207093"/>
    <w:rsid w:val="002070AC"/>
    <w:rsid w:val="0020752A"/>
    <w:rsid w:val="0020796B"/>
    <w:rsid w:val="002101D9"/>
    <w:rsid w:val="002106A8"/>
    <w:rsid w:val="0021199D"/>
    <w:rsid w:val="00211C01"/>
    <w:rsid w:val="00212859"/>
    <w:rsid w:val="00212F26"/>
    <w:rsid w:val="0021395B"/>
    <w:rsid w:val="00213C3B"/>
    <w:rsid w:val="00213CCE"/>
    <w:rsid w:val="00214AFD"/>
    <w:rsid w:val="00215253"/>
    <w:rsid w:val="00215960"/>
    <w:rsid w:val="00215B8F"/>
    <w:rsid w:val="0021736D"/>
    <w:rsid w:val="002177C7"/>
    <w:rsid w:val="00221BA8"/>
    <w:rsid w:val="002223EA"/>
    <w:rsid w:val="00222CF0"/>
    <w:rsid w:val="002238AB"/>
    <w:rsid w:val="00224720"/>
    <w:rsid w:val="002248DF"/>
    <w:rsid w:val="002254F6"/>
    <w:rsid w:val="002269CD"/>
    <w:rsid w:val="00226A04"/>
    <w:rsid w:val="00226E86"/>
    <w:rsid w:val="00227216"/>
    <w:rsid w:val="00227C4F"/>
    <w:rsid w:val="002302B3"/>
    <w:rsid w:val="00231C78"/>
    <w:rsid w:val="0023204B"/>
    <w:rsid w:val="0023357B"/>
    <w:rsid w:val="002336A8"/>
    <w:rsid w:val="0023479D"/>
    <w:rsid w:val="002358B5"/>
    <w:rsid w:val="00236644"/>
    <w:rsid w:val="00237176"/>
    <w:rsid w:val="00237A0C"/>
    <w:rsid w:val="00237EF0"/>
    <w:rsid w:val="0024003F"/>
    <w:rsid w:val="002402AD"/>
    <w:rsid w:val="00240C99"/>
    <w:rsid w:val="00240EE2"/>
    <w:rsid w:val="00241816"/>
    <w:rsid w:val="00241E7D"/>
    <w:rsid w:val="00241FD9"/>
    <w:rsid w:val="0024207A"/>
    <w:rsid w:val="0024210C"/>
    <w:rsid w:val="002424EB"/>
    <w:rsid w:val="00242754"/>
    <w:rsid w:val="00243826"/>
    <w:rsid w:val="002449CC"/>
    <w:rsid w:val="00244F06"/>
    <w:rsid w:val="00245431"/>
    <w:rsid w:val="0024553C"/>
    <w:rsid w:val="0024591F"/>
    <w:rsid w:val="00246129"/>
    <w:rsid w:val="00246E76"/>
    <w:rsid w:val="00247387"/>
    <w:rsid w:val="00250C1C"/>
    <w:rsid w:val="00251150"/>
    <w:rsid w:val="0025137F"/>
    <w:rsid w:val="00252076"/>
    <w:rsid w:val="00252A4E"/>
    <w:rsid w:val="00253B84"/>
    <w:rsid w:val="00254716"/>
    <w:rsid w:val="00254E0A"/>
    <w:rsid w:val="00255660"/>
    <w:rsid w:val="00255D5A"/>
    <w:rsid w:val="00256738"/>
    <w:rsid w:val="00257B75"/>
    <w:rsid w:val="00257F24"/>
    <w:rsid w:val="00261F7D"/>
    <w:rsid w:val="0026263D"/>
    <w:rsid w:val="00264786"/>
    <w:rsid w:val="00265526"/>
    <w:rsid w:val="0026729D"/>
    <w:rsid w:val="00267EF6"/>
    <w:rsid w:val="00270261"/>
    <w:rsid w:val="0027072C"/>
    <w:rsid w:val="002710F6"/>
    <w:rsid w:val="0027169F"/>
    <w:rsid w:val="00271BE7"/>
    <w:rsid w:val="00271FE3"/>
    <w:rsid w:val="00272809"/>
    <w:rsid w:val="0027290C"/>
    <w:rsid w:val="00273908"/>
    <w:rsid w:val="00274A7E"/>
    <w:rsid w:val="00274E83"/>
    <w:rsid w:val="002757E0"/>
    <w:rsid w:val="0028012E"/>
    <w:rsid w:val="002801C3"/>
    <w:rsid w:val="00280E14"/>
    <w:rsid w:val="00281144"/>
    <w:rsid w:val="002812DB"/>
    <w:rsid w:val="00281F23"/>
    <w:rsid w:val="00281FC0"/>
    <w:rsid w:val="002824B6"/>
    <w:rsid w:val="00283BEE"/>
    <w:rsid w:val="00283E53"/>
    <w:rsid w:val="0028427B"/>
    <w:rsid w:val="00286B93"/>
    <w:rsid w:val="00287700"/>
    <w:rsid w:val="002879DE"/>
    <w:rsid w:val="0029099F"/>
    <w:rsid w:val="00291F7E"/>
    <w:rsid w:val="00291F95"/>
    <w:rsid w:val="00292316"/>
    <w:rsid w:val="0029283C"/>
    <w:rsid w:val="00292998"/>
    <w:rsid w:val="00292A68"/>
    <w:rsid w:val="002937C9"/>
    <w:rsid w:val="0029482F"/>
    <w:rsid w:val="00296860"/>
    <w:rsid w:val="002A04A5"/>
    <w:rsid w:val="002A0800"/>
    <w:rsid w:val="002A0899"/>
    <w:rsid w:val="002A08F6"/>
    <w:rsid w:val="002A0A05"/>
    <w:rsid w:val="002A0D6B"/>
    <w:rsid w:val="002A11CE"/>
    <w:rsid w:val="002A1D7F"/>
    <w:rsid w:val="002A2079"/>
    <w:rsid w:val="002A22D2"/>
    <w:rsid w:val="002A22E9"/>
    <w:rsid w:val="002A497E"/>
    <w:rsid w:val="002A5696"/>
    <w:rsid w:val="002A7960"/>
    <w:rsid w:val="002B0263"/>
    <w:rsid w:val="002B1BE4"/>
    <w:rsid w:val="002B1EDF"/>
    <w:rsid w:val="002B2744"/>
    <w:rsid w:val="002B36F2"/>
    <w:rsid w:val="002B3FC3"/>
    <w:rsid w:val="002B4AE1"/>
    <w:rsid w:val="002B618D"/>
    <w:rsid w:val="002B70D4"/>
    <w:rsid w:val="002B714D"/>
    <w:rsid w:val="002B791F"/>
    <w:rsid w:val="002C012A"/>
    <w:rsid w:val="002C041D"/>
    <w:rsid w:val="002C043D"/>
    <w:rsid w:val="002C090E"/>
    <w:rsid w:val="002C0AC4"/>
    <w:rsid w:val="002C232F"/>
    <w:rsid w:val="002C2D15"/>
    <w:rsid w:val="002C2DE8"/>
    <w:rsid w:val="002C345F"/>
    <w:rsid w:val="002C4B35"/>
    <w:rsid w:val="002C5EF4"/>
    <w:rsid w:val="002C5FBC"/>
    <w:rsid w:val="002C641A"/>
    <w:rsid w:val="002C71F8"/>
    <w:rsid w:val="002C7DEC"/>
    <w:rsid w:val="002D142A"/>
    <w:rsid w:val="002D32D3"/>
    <w:rsid w:val="002D3657"/>
    <w:rsid w:val="002D48ED"/>
    <w:rsid w:val="002D4B4E"/>
    <w:rsid w:val="002D4D91"/>
    <w:rsid w:val="002D5737"/>
    <w:rsid w:val="002D61CB"/>
    <w:rsid w:val="002D76F9"/>
    <w:rsid w:val="002E0330"/>
    <w:rsid w:val="002E0418"/>
    <w:rsid w:val="002E0436"/>
    <w:rsid w:val="002E10A6"/>
    <w:rsid w:val="002E115F"/>
    <w:rsid w:val="002E1A80"/>
    <w:rsid w:val="002E1F51"/>
    <w:rsid w:val="002E2E8D"/>
    <w:rsid w:val="002E459A"/>
    <w:rsid w:val="002E4FD5"/>
    <w:rsid w:val="002E6A30"/>
    <w:rsid w:val="002E70CF"/>
    <w:rsid w:val="002F1D31"/>
    <w:rsid w:val="002F2860"/>
    <w:rsid w:val="002F4925"/>
    <w:rsid w:val="002F59B0"/>
    <w:rsid w:val="002F6246"/>
    <w:rsid w:val="002F6EB4"/>
    <w:rsid w:val="002F7175"/>
    <w:rsid w:val="003003E5"/>
    <w:rsid w:val="00300ABA"/>
    <w:rsid w:val="00301C85"/>
    <w:rsid w:val="0030208C"/>
    <w:rsid w:val="003024D1"/>
    <w:rsid w:val="00302843"/>
    <w:rsid w:val="00302D83"/>
    <w:rsid w:val="00305400"/>
    <w:rsid w:val="003058AA"/>
    <w:rsid w:val="00305B86"/>
    <w:rsid w:val="00306066"/>
    <w:rsid w:val="0030674E"/>
    <w:rsid w:val="003069B0"/>
    <w:rsid w:val="00310A59"/>
    <w:rsid w:val="00311B9E"/>
    <w:rsid w:val="00311D92"/>
    <w:rsid w:val="003122B8"/>
    <w:rsid w:val="00313399"/>
    <w:rsid w:val="0031394E"/>
    <w:rsid w:val="00314ABA"/>
    <w:rsid w:val="00314E03"/>
    <w:rsid w:val="00320676"/>
    <w:rsid w:val="003210CA"/>
    <w:rsid w:val="00321769"/>
    <w:rsid w:val="00322C31"/>
    <w:rsid w:val="003233D6"/>
    <w:rsid w:val="0032344A"/>
    <w:rsid w:val="00323DBB"/>
    <w:rsid w:val="00326632"/>
    <w:rsid w:val="003275C3"/>
    <w:rsid w:val="003278A7"/>
    <w:rsid w:val="003311B2"/>
    <w:rsid w:val="003316DC"/>
    <w:rsid w:val="00331756"/>
    <w:rsid w:val="00333EF2"/>
    <w:rsid w:val="00335254"/>
    <w:rsid w:val="0033603B"/>
    <w:rsid w:val="003367DB"/>
    <w:rsid w:val="0033680B"/>
    <w:rsid w:val="00336E4F"/>
    <w:rsid w:val="003371C3"/>
    <w:rsid w:val="003379EC"/>
    <w:rsid w:val="00337D1B"/>
    <w:rsid w:val="0034040D"/>
    <w:rsid w:val="00341676"/>
    <w:rsid w:val="00342062"/>
    <w:rsid w:val="00342E81"/>
    <w:rsid w:val="00343490"/>
    <w:rsid w:val="0034377E"/>
    <w:rsid w:val="003459FF"/>
    <w:rsid w:val="00345D89"/>
    <w:rsid w:val="00347133"/>
    <w:rsid w:val="00347548"/>
    <w:rsid w:val="00347708"/>
    <w:rsid w:val="00347CCB"/>
    <w:rsid w:val="00350653"/>
    <w:rsid w:val="00352367"/>
    <w:rsid w:val="00352F32"/>
    <w:rsid w:val="00354715"/>
    <w:rsid w:val="00355293"/>
    <w:rsid w:val="003558F4"/>
    <w:rsid w:val="00355F93"/>
    <w:rsid w:val="0035637D"/>
    <w:rsid w:val="00356C9A"/>
    <w:rsid w:val="00356F4B"/>
    <w:rsid w:val="00357096"/>
    <w:rsid w:val="00357427"/>
    <w:rsid w:val="00357B1F"/>
    <w:rsid w:val="00357C67"/>
    <w:rsid w:val="00357D98"/>
    <w:rsid w:val="003607AB"/>
    <w:rsid w:val="00361078"/>
    <w:rsid w:val="0036115C"/>
    <w:rsid w:val="00361283"/>
    <w:rsid w:val="003613F1"/>
    <w:rsid w:val="00361993"/>
    <w:rsid w:val="003631AA"/>
    <w:rsid w:val="003631F4"/>
    <w:rsid w:val="003639FC"/>
    <w:rsid w:val="00365D7A"/>
    <w:rsid w:val="00366EFB"/>
    <w:rsid w:val="00367302"/>
    <w:rsid w:val="003677EE"/>
    <w:rsid w:val="003709EA"/>
    <w:rsid w:val="00370B5B"/>
    <w:rsid w:val="00370BD9"/>
    <w:rsid w:val="00370E2C"/>
    <w:rsid w:val="003731E3"/>
    <w:rsid w:val="00373BFD"/>
    <w:rsid w:val="0037547B"/>
    <w:rsid w:val="003754ED"/>
    <w:rsid w:val="00376194"/>
    <w:rsid w:val="00376790"/>
    <w:rsid w:val="00376D4A"/>
    <w:rsid w:val="003774CD"/>
    <w:rsid w:val="00377D5D"/>
    <w:rsid w:val="0038027D"/>
    <w:rsid w:val="00381197"/>
    <w:rsid w:val="00381621"/>
    <w:rsid w:val="00381970"/>
    <w:rsid w:val="00381D55"/>
    <w:rsid w:val="0038206B"/>
    <w:rsid w:val="00382255"/>
    <w:rsid w:val="00382B10"/>
    <w:rsid w:val="003832B1"/>
    <w:rsid w:val="0038362B"/>
    <w:rsid w:val="003848FD"/>
    <w:rsid w:val="0038505F"/>
    <w:rsid w:val="0038587A"/>
    <w:rsid w:val="003909D9"/>
    <w:rsid w:val="00390BFE"/>
    <w:rsid w:val="00391AED"/>
    <w:rsid w:val="00391B70"/>
    <w:rsid w:val="00392305"/>
    <w:rsid w:val="0039255A"/>
    <w:rsid w:val="00393490"/>
    <w:rsid w:val="003938B7"/>
    <w:rsid w:val="0039395C"/>
    <w:rsid w:val="00393B36"/>
    <w:rsid w:val="00393E69"/>
    <w:rsid w:val="00394A37"/>
    <w:rsid w:val="00394B58"/>
    <w:rsid w:val="00395D8F"/>
    <w:rsid w:val="0039673B"/>
    <w:rsid w:val="0039688D"/>
    <w:rsid w:val="00396A37"/>
    <w:rsid w:val="00397A51"/>
    <w:rsid w:val="003A162D"/>
    <w:rsid w:val="003A190D"/>
    <w:rsid w:val="003A1A4E"/>
    <w:rsid w:val="003A2269"/>
    <w:rsid w:val="003A226E"/>
    <w:rsid w:val="003A246A"/>
    <w:rsid w:val="003A2F8D"/>
    <w:rsid w:val="003A426B"/>
    <w:rsid w:val="003A45CA"/>
    <w:rsid w:val="003A5639"/>
    <w:rsid w:val="003A59DA"/>
    <w:rsid w:val="003A6C38"/>
    <w:rsid w:val="003A7344"/>
    <w:rsid w:val="003A76BD"/>
    <w:rsid w:val="003A78F1"/>
    <w:rsid w:val="003B034A"/>
    <w:rsid w:val="003B0449"/>
    <w:rsid w:val="003B2760"/>
    <w:rsid w:val="003B2E5A"/>
    <w:rsid w:val="003B3281"/>
    <w:rsid w:val="003B558D"/>
    <w:rsid w:val="003B5A1F"/>
    <w:rsid w:val="003B5BDD"/>
    <w:rsid w:val="003B68EC"/>
    <w:rsid w:val="003B7252"/>
    <w:rsid w:val="003B747D"/>
    <w:rsid w:val="003C0359"/>
    <w:rsid w:val="003C079F"/>
    <w:rsid w:val="003C07DF"/>
    <w:rsid w:val="003C091E"/>
    <w:rsid w:val="003C0FAA"/>
    <w:rsid w:val="003C1882"/>
    <w:rsid w:val="003C3819"/>
    <w:rsid w:val="003C39B9"/>
    <w:rsid w:val="003C3B6C"/>
    <w:rsid w:val="003C3D48"/>
    <w:rsid w:val="003C4308"/>
    <w:rsid w:val="003C458D"/>
    <w:rsid w:val="003C6656"/>
    <w:rsid w:val="003D0962"/>
    <w:rsid w:val="003D0FF8"/>
    <w:rsid w:val="003D161F"/>
    <w:rsid w:val="003D1DAF"/>
    <w:rsid w:val="003D1F38"/>
    <w:rsid w:val="003D3355"/>
    <w:rsid w:val="003D4057"/>
    <w:rsid w:val="003D488B"/>
    <w:rsid w:val="003D4EA6"/>
    <w:rsid w:val="003D4F3A"/>
    <w:rsid w:val="003D593A"/>
    <w:rsid w:val="003D6F1E"/>
    <w:rsid w:val="003D76B8"/>
    <w:rsid w:val="003E0D2B"/>
    <w:rsid w:val="003E1328"/>
    <w:rsid w:val="003E1932"/>
    <w:rsid w:val="003E315D"/>
    <w:rsid w:val="003E35D2"/>
    <w:rsid w:val="003E3848"/>
    <w:rsid w:val="003E42BB"/>
    <w:rsid w:val="003E4ACD"/>
    <w:rsid w:val="003E4F05"/>
    <w:rsid w:val="003E7B52"/>
    <w:rsid w:val="003F0BD7"/>
    <w:rsid w:val="003F16E4"/>
    <w:rsid w:val="003F1732"/>
    <w:rsid w:val="003F1DF3"/>
    <w:rsid w:val="003F2938"/>
    <w:rsid w:val="003F3729"/>
    <w:rsid w:val="003F41D1"/>
    <w:rsid w:val="003F439C"/>
    <w:rsid w:val="003F48E4"/>
    <w:rsid w:val="003F4BBE"/>
    <w:rsid w:val="003F6147"/>
    <w:rsid w:val="003F6C56"/>
    <w:rsid w:val="003F6E8A"/>
    <w:rsid w:val="003F79AC"/>
    <w:rsid w:val="003F7B5A"/>
    <w:rsid w:val="003F7D02"/>
    <w:rsid w:val="00400F54"/>
    <w:rsid w:val="00401023"/>
    <w:rsid w:val="00401D38"/>
    <w:rsid w:val="00402582"/>
    <w:rsid w:val="00402967"/>
    <w:rsid w:val="00403448"/>
    <w:rsid w:val="004037E8"/>
    <w:rsid w:val="004048B1"/>
    <w:rsid w:val="00405EBF"/>
    <w:rsid w:val="0040670E"/>
    <w:rsid w:val="00406786"/>
    <w:rsid w:val="00406BA2"/>
    <w:rsid w:val="004109C0"/>
    <w:rsid w:val="00411EF0"/>
    <w:rsid w:val="00411F4C"/>
    <w:rsid w:val="00412A91"/>
    <w:rsid w:val="00413E81"/>
    <w:rsid w:val="00413F8C"/>
    <w:rsid w:val="00415C39"/>
    <w:rsid w:val="00416A67"/>
    <w:rsid w:val="00417277"/>
    <w:rsid w:val="0041780C"/>
    <w:rsid w:val="0042021F"/>
    <w:rsid w:val="004206A6"/>
    <w:rsid w:val="004216EB"/>
    <w:rsid w:val="004219F1"/>
    <w:rsid w:val="00421D45"/>
    <w:rsid w:val="00421FA0"/>
    <w:rsid w:val="00422203"/>
    <w:rsid w:val="00422685"/>
    <w:rsid w:val="0042282A"/>
    <w:rsid w:val="00423043"/>
    <w:rsid w:val="00423FE5"/>
    <w:rsid w:val="00424B7C"/>
    <w:rsid w:val="00425171"/>
    <w:rsid w:val="0042563B"/>
    <w:rsid w:val="00425742"/>
    <w:rsid w:val="00425ADC"/>
    <w:rsid w:val="00425D07"/>
    <w:rsid w:val="00425F7F"/>
    <w:rsid w:val="004318A2"/>
    <w:rsid w:val="004321E6"/>
    <w:rsid w:val="004332FA"/>
    <w:rsid w:val="00434E0D"/>
    <w:rsid w:val="00435E2C"/>
    <w:rsid w:val="00435F02"/>
    <w:rsid w:val="0043778A"/>
    <w:rsid w:val="00437AA3"/>
    <w:rsid w:val="004406E8"/>
    <w:rsid w:val="00441B01"/>
    <w:rsid w:val="00441B7B"/>
    <w:rsid w:val="00441B7E"/>
    <w:rsid w:val="00442931"/>
    <w:rsid w:val="00443264"/>
    <w:rsid w:val="00443682"/>
    <w:rsid w:val="00443AAE"/>
    <w:rsid w:val="00443F06"/>
    <w:rsid w:val="00444774"/>
    <w:rsid w:val="00446457"/>
    <w:rsid w:val="00450E49"/>
    <w:rsid w:val="00452568"/>
    <w:rsid w:val="00452789"/>
    <w:rsid w:val="004531DD"/>
    <w:rsid w:val="00453406"/>
    <w:rsid w:val="004537AC"/>
    <w:rsid w:val="00453B8C"/>
    <w:rsid w:val="00455257"/>
    <w:rsid w:val="00455E7D"/>
    <w:rsid w:val="00456A98"/>
    <w:rsid w:val="00456EDE"/>
    <w:rsid w:val="0045782E"/>
    <w:rsid w:val="00460620"/>
    <w:rsid w:val="004608B9"/>
    <w:rsid w:val="00461C03"/>
    <w:rsid w:val="00461EE5"/>
    <w:rsid w:val="0046269A"/>
    <w:rsid w:val="004629DC"/>
    <w:rsid w:val="00464122"/>
    <w:rsid w:val="00464B56"/>
    <w:rsid w:val="00465ADC"/>
    <w:rsid w:val="00465D8C"/>
    <w:rsid w:val="0046624C"/>
    <w:rsid w:val="00466892"/>
    <w:rsid w:val="00466A47"/>
    <w:rsid w:val="00466CBA"/>
    <w:rsid w:val="00466ED6"/>
    <w:rsid w:val="00472514"/>
    <w:rsid w:val="00472DEE"/>
    <w:rsid w:val="0047453F"/>
    <w:rsid w:val="004752AA"/>
    <w:rsid w:val="00475D88"/>
    <w:rsid w:val="004766FA"/>
    <w:rsid w:val="00476D7A"/>
    <w:rsid w:val="00477D83"/>
    <w:rsid w:val="00480F95"/>
    <w:rsid w:val="00481500"/>
    <w:rsid w:val="0048223C"/>
    <w:rsid w:val="004829F2"/>
    <w:rsid w:val="00482B80"/>
    <w:rsid w:val="00482D3B"/>
    <w:rsid w:val="00483C24"/>
    <w:rsid w:val="00483F42"/>
    <w:rsid w:val="004842C6"/>
    <w:rsid w:val="0048589A"/>
    <w:rsid w:val="00486CC1"/>
    <w:rsid w:val="004874FC"/>
    <w:rsid w:val="00490323"/>
    <w:rsid w:val="00490395"/>
    <w:rsid w:val="004906CC"/>
    <w:rsid w:val="00490CE9"/>
    <w:rsid w:val="00491421"/>
    <w:rsid w:val="004915C2"/>
    <w:rsid w:val="004915CD"/>
    <w:rsid w:val="00491EC9"/>
    <w:rsid w:val="00492A40"/>
    <w:rsid w:val="00492BC2"/>
    <w:rsid w:val="004932DE"/>
    <w:rsid w:val="0049440F"/>
    <w:rsid w:val="00494957"/>
    <w:rsid w:val="00495C14"/>
    <w:rsid w:val="004979A6"/>
    <w:rsid w:val="00497F03"/>
    <w:rsid w:val="004A08C3"/>
    <w:rsid w:val="004A09BD"/>
    <w:rsid w:val="004A1D98"/>
    <w:rsid w:val="004A53A0"/>
    <w:rsid w:val="004A6AE7"/>
    <w:rsid w:val="004A6B23"/>
    <w:rsid w:val="004A7753"/>
    <w:rsid w:val="004A780D"/>
    <w:rsid w:val="004A7C13"/>
    <w:rsid w:val="004A7E4E"/>
    <w:rsid w:val="004B0545"/>
    <w:rsid w:val="004B07F7"/>
    <w:rsid w:val="004B1964"/>
    <w:rsid w:val="004B25DB"/>
    <w:rsid w:val="004B3C60"/>
    <w:rsid w:val="004B49F0"/>
    <w:rsid w:val="004B5D6C"/>
    <w:rsid w:val="004B73D1"/>
    <w:rsid w:val="004C0323"/>
    <w:rsid w:val="004C1E5F"/>
    <w:rsid w:val="004C2FCD"/>
    <w:rsid w:val="004C3126"/>
    <w:rsid w:val="004C34AB"/>
    <w:rsid w:val="004C6533"/>
    <w:rsid w:val="004D078D"/>
    <w:rsid w:val="004D103B"/>
    <w:rsid w:val="004D109F"/>
    <w:rsid w:val="004D2333"/>
    <w:rsid w:val="004D3377"/>
    <w:rsid w:val="004D33D8"/>
    <w:rsid w:val="004D37BA"/>
    <w:rsid w:val="004D5019"/>
    <w:rsid w:val="004D7921"/>
    <w:rsid w:val="004D7D6E"/>
    <w:rsid w:val="004E091C"/>
    <w:rsid w:val="004E098B"/>
    <w:rsid w:val="004E161B"/>
    <w:rsid w:val="004E1821"/>
    <w:rsid w:val="004E269D"/>
    <w:rsid w:val="004E3993"/>
    <w:rsid w:val="004E486C"/>
    <w:rsid w:val="004E4E7F"/>
    <w:rsid w:val="004E4E8E"/>
    <w:rsid w:val="004E682B"/>
    <w:rsid w:val="004E6FF0"/>
    <w:rsid w:val="004E79A1"/>
    <w:rsid w:val="004E7D01"/>
    <w:rsid w:val="004F195E"/>
    <w:rsid w:val="004F285F"/>
    <w:rsid w:val="004F30FB"/>
    <w:rsid w:val="004F3661"/>
    <w:rsid w:val="004F46B5"/>
    <w:rsid w:val="004F4839"/>
    <w:rsid w:val="004F5067"/>
    <w:rsid w:val="004F5BA9"/>
    <w:rsid w:val="004F6CAA"/>
    <w:rsid w:val="004F705A"/>
    <w:rsid w:val="004F73AC"/>
    <w:rsid w:val="004F7999"/>
    <w:rsid w:val="0050147B"/>
    <w:rsid w:val="00501935"/>
    <w:rsid w:val="005037A6"/>
    <w:rsid w:val="00503BC1"/>
    <w:rsid w:val="00504512"/>
    <w:rsid w:val="00505433"/>
    <w:rsid w:val="005072AB"/>
    <w:rsid w:val="00507E57"/>
    <w:rsid w:val="00510745"/>
    <w:rsid w:val="00511914"/>
    <w:rsid w:val="005121A3"/>
    <w:rsid w:val="0051340F"/>
    <w:rsid w:val="005137E7"/>
    <w:rsid w:val="00514F1D"/>
    <w:rsid w:val="0051531E"/>
    <w:rsid w:val="005163AF"/>
    <w:rsid w:val="00521395"/>
    <w:rsid w:val="005214BF"/>
    <w:rsid w:val="00521A00"/>
    <w:rsid w:val="00521AC5"/>
    <w:rsid w:val="00521AFF"/>
    <w:rsid w:val="005229B3"/>
    <w:rsid w:val="00523B95"/>
    <w:rsid w:val="00524444"/>
    <w:rsid w:val="00524C9B"/>
    <w:rsid w:val="005255FE"/>
    <w:rsid w:val="00525C1E"/>
    <w:rsid w:val="0052757C"/>
    <w:rsid w:val="0052787B"/>
    <w:rsid w:val="005307BC"/>
    <w:rsid w:val="00531A8B"/>
    <w:rsid w:val="00531F10"/>
    <w:rsid w:val="005328E0"/>
    <w:rsid w:val="00532C33"/>
    <w:rsid w:val="0053323D"/>
    <w:rsid w:val="0053390A"/>
    <w:rsid w:val="00535E04"/>
    <w:rsid w:val="00537003"/>
    <w:rsid w:val="00537029"/>
    <w:rsid w:val="00537E4B"/>
    <w:rsid w:val="00540423"/>
    <w:rsid w:val="005408CE"/>
    <w:rsid w:val="005411E2"/>
    <w:rsid w:val="00542D56"/>
    <w:rsid w:val="00543001"/>
    <w:rsid w:val="005447A1"/>
    <w:rsid w:val="005450A1"/>
    <w:rsid w:val="00545A92"/>
    <w:rsid w:val="00546389"/>
    <w:rsid w:val="0054672B"/>
    <w:rsid w:val="0054698F"/>
    <w:rsid w:val="00546AB7"/>
    <w:rsid w:val="005472BA"/>
    <w:rsid w:val="0055108C"/>
    <w:rsid w:val="00551582"/>
    <w:rsid w:val="00551D66"/>
    <w:rsid w:val="00552230"/>
    <w:rsid w:val="00552402"/>
    <w:rsid w:val="005533E5"/>
    <w:rsid w:val="00554E4D"/>
    <w:rsid w:val="00555373"/>
    <w:rsid w:val="0055594E"/>
    <w:rsid w:val="00555DB5"/>
    <w:rsid w:val="00556617"/>
    <w:rsid w:val="00556654"/>
    <w:rsid w:val="005571FC"/>
    <w:rsid w:val="00557679"/>
    <w:rsid w:val="00561BDD"/>
    <w:rsid w:val="00562845"/>
    <w:rsid w:val="00562E79"/>
    <w:rsid w:val="00562FAB"/>
    <w:rsid w:val="00563140"/>
    <w:rsid w:val="005639B0"/>
    <w:rsid w:val="00564C64"/>
    <w:rsid w:val="00565203"/>
    <w:rsid w:val="00565D54"/>
    <w:rsid w:val="00565EA9"/>
    <w:rsid w:val="00566979"/>
    <w:rsid w:val="00566FE4"/>
    <w:rsid w:val="00570DEA"/>
    <w:rsid w:val="00570EDC"/>
    <w:rsid w:val="00570EE6"/>
    <w:rsid w:val="00571B13"/>
    <w:rsid w:val="00571F57"/>
    <w:rsid w:val="0057239D"/>
    <w:rsid w:val="005724C4"/>
    <w:rsid w:val="00572A0C"/>
    <w:rsid w:val="005730BD"/>
    <w:rsid w:val="005737AF"/>
    <w:rsid w:val="00573BB6"/>
    <w:rsid w:val="0057416A"/>
    <w:rsid w:val="0057426C"/>
    <w:rsid w:val="0057681E"/>
    <w:rsid w:val="00580C40"/>
    <w:rsid w:val="00580DEE"/>
    <w:rsid w:val="005813CA"/>
    <w:rsid w:val="00582120"/>
    <w:rsid w:val="00582AFB"/>
    <w:rsid w:val="0058330F"/>
    <w:rsid w:val="0058520D"/>
    <w:rsid w:val="005859B7"/>
    <w:rsid w:val="00585ADC"/>
    <w:rsid w:val="005867DE"/>
    <w:rsid w:val="00586DB6"/>
    <w:rsid w:val="0059027F"/>
    <w:rsid w:val="00590575"/>
    <w:rsid w:val="00591BC5"/>
    <w:rsid w:val="00592D92"/>
    <w:rsid w:val="00595FCB"/>
    <w:rsid w:val="00595FDE"/>
    <w:rsid w:val="00597370"/>
    <w:rsid w:val="005973BA"/>
    <w:rsid w:val="00597529"/>
    <w:rsid w:val="0059760E"/>
    <w:rsid w:val="00597614"/>
    <w:rsid w:val="00597664"/>
    <w:rsid w:val="00597CC4"/>
    <w:rsid w:val="005A0517"/>
    <w:rsid w:val="005A2CA0"/>
    <w:rsid w:val="005A2FEE"/>
    <w:rsid w:val="005A3F08"/>
    <w:rsid w:val="005A4480"/>
    <w:rsid w:val="005A4B1E"/>
    <w:rsid w:val="005A4E13"/>
    <w:rsid w:val="005A5362"/>
    <w:rsid w:val="005A5492"/>
    <w:rsid w:val="005A6756"/>
    <w:rsid w:val="005B04CF"/>
    <w:rsid w:val="005B0FA7"/>
    <w:rsid w:val="005B1E06"/>
    <w:rsid w:val="005B2B7C"/>
    <w:rsid w:val="005B3087"/>
    <w:rsid w:val="005B3F01"/>
    <w:rsid w:val="005B44AE"/>
    <w:rsid w:val="005B4795"/>
    <w:rsid w:val="005B4A5B"/>
    <w:rsid w:val="005B4F63"/>
    <w:rsid w:val="005B5120"/>
    <w:rsid w:val="005B54C3"/>
    <w:rsid w:val="005B5796"/>
    <w:rsid w:val="005B6629"/>
    <w:rsid w:val="005B6EA7"/>
    <w:rsid w:val="005B7BB8"/>
    <w:rsid w:val="005B7CD3"/>
    <w:rsid w:val="005B7DF7"/>
    <w:rsid w:val="005B7F8D"/>
    <w:rsid w:val="005C0BC3"/>
    <w:rsid w:val="005C2ECC"/>
    <w:rsid w:val="005C2FA9"/>
    <w:rsid w:val="005C4096"/>
    <w:rsid w:val="005C40E5"/>
    <w:rsid w:val="005C4579"/>
    <w:rsid w:val="005C5815"/>
    <w:rsid w:val="005C67D2"/>
    <w:rsid w:val="005C6D72"/>
    <w:rsid w:val="005C6EE7"/>
    <w:rsid w:val="005C73B7"/>
    <w:rsid w:val="005C7683"/>
    <w:rsid w:val="005C79A1"/>
    <w:rsid w:val="005D0C8F"/>
    <w:rsid w:val="005D0F88"/>
    <w:rsid w:val="005D187E"/>
    <w:rsid w:val="005D2B60"/>
    <w:rsid w:val="005D2E07"/>
    <w:rsid w:val="005D4B27"/>
    <w:rsid w:val="005D530A"/>
    <w:rsid w:val="005D55E3"/>
    <w:rsid w:val="005D5770"/>
    <w:rsid w:val="005D57F7"/>
    <w:rsid w:val="005D587A"/>
    <w:rsid w:val="005D5F06"/>
    <w:rsid w:val="005D613B"/>
    <w:rsid w:val="005D62A3"/>
    <w:rsid w:val="005D666B"/>
    <w:rsid w:val="005D6E83"/>
    <w:rsid w:val="005D6EF0"/>
    <w:rsid w:val="005D7FA7"/>
    <w:rsid w:val="005E147C"/>
    <w:rsid w:val="005E2BA1"/>
    <w:rsid w:val="005E35E7"/>
    <w:rsid w:val="005E3D14"/>
    <w:rsid w:val="005E47CE"/>
    <w:rsid w:val="005E4BC9"/>
    <w:rsid w:val="005E539C"/>
    <w:rsid w:val="005E60CD"/>
    <w:rsid w:val="005E6932"/>
    <w:rsid w:val="005E6B3E"/>
    <w:rsid w:val="005E6F42"/>
    <w:rsid w:val="005F0027"/>
    <w:rsid w:val="005F1D59"/>
    <w:rsid w:val="005F217C"/>
    <w:rsid w:val="005F443E"/>
    <w:rsid w:val="005F52AD"/>
    <w:rsid w:val="005F5F0B"/>
    <w:rsid w:val="005F67C6"/>
    <w:rsid w:val="006018D1"/>
    <w:rsid w:val="00601D27"/>
    <w:rsid w:val="0060245E"/>
    <w:rsid w:val="00602791"/>
    <w:rsid w:val="00602E1A"/>
    <w:rsid w:val="00603151"/>
    <w:rsid w:val="0060476D"/>
    <w:rsid w:val="006048F0"/>
    <w:rsid w:val="00604DEF"/>
    <w:rsid w:val="00605BAA"/>
    <w:rsid w:val="00606933"/>
    <w:rsid w:val="006075B6"/>
    <w:rsid w:val="0060799D"/>
    <w:rsid w:val="00607FF5"/>
    <w:rsid w:val="00610855"/>
    <w:rsid w:val="00610866"/>
    <w:rsid w:val="00612C2D"/>
    <w:rsid w:val="006133D8"/>
    <w:rsid w:val="006138AB"/>
    <w:rsid w:val="00613EBC"/>
    <w:rsid w:val="0061457F"/>
    <w:rsid w:val="006147D0"/>
    <w:rsid w:val="00614C4A"/>
    <w:rsid w:val="0061537F"/>
    <w:rsid w:val="00615496"/>
    <w:rsid w:val="0061695A"/>
    <w:rsid w:val="00616E8B"/>
    <w:rsid w:val="00617116"/>
    <w:rsid w:val="00623B6C"/>
    <w:rsid w:val="00624265"/>
    <w:rsid w:val="0062445E"/>
    <w:rsid w:val="006248DC"/>
    <w:rsid w:val="00625908"/>
    <w:rsid w:val="00625C36"/>
    <w:rsid w:val="00625F9F"/>
    <w:rsid w:val="006267DB"/>
    <w:rsid w:val="00626B3B"/>
    <w:rsid w:val="00630B2B"/>
    <w:rsid w:val="00631EF4"/>
    <w:rsid w:val="006320B0"/>
    <w:rsid w:val="006338D2"/>
    <w:rsid w:val="00633BBC"/>
    <w:rsid w:val="00634B3D"/>
    <w:rsid w:val="00635EA2"/>
    <w:rsid w:val="006373F7"/>
    <w:rsid w:val="00637C04"/>
    <w:rsid w:val="0064015A"/>
    <w:rsid w:val="006412AC"/>
    <w:rsid w:val="006424FB"/>
    <w:rsid w:val="0064261B"/>
    <w:rsid w:val="00644336"/>
    <w:rsid w:val="006444A1"/>
    <w:rsid w:val="00644E72"/>
    <w:rsid w:val="006457A3"/>
    <w:rsid w:val="00647C8D"/>
    <w:rsid w:val="00650AC8"/>
    <w:rsid w:val="00650FC3"/>
    <w:rsid w:val="0065122B"/>
    <w:rsid w:val="00651354"/>
    <w:rsid w:val="00651E45"/>
    <w:rsid w:val="006531DB"/>
    <w:rsid w:val="0065494D"/>
    <w:rsid w:val="0065567A"/>
    <w:rsid w:val="00655F2B"/>
    <w:rsid w:val="00660589"/>
    <w:rsid w:val="00660D5B"/>
    <w:rsid w:val="00660F81"/>
    <w:rsid w:val="006618C2"/>
    <w:rsid w:val="006628D9"/>
    <w:rsid w:val="00662D79"/>
    <w:rsid w:val="00663673"/>
    <w:rsid w:val="00663742"/>
    <w:rsid w:val="00663917"/>
    <w:rsid w:val="00665381"/>
    <w:rsid w:val="00665524"/>
    <w:rsid w:val="0066675D"/>
    <w:rsid w:val="006674F9"/>
    <w:rsid w:val="00670FE0"/>
    <w:rsid w:val="006712B0"/>
    <w:rsid w:val="006728CF"/>
    <w:rsid w:val="00673A13"/>
    <w:rsid w:val="00673D76"/>
    <w:rsid w:val="00673F79"/>
    <w:rsid w:val="006741D1"/>
    <w:rsid w:val="0067428C"/>
    <w:rsid w:val="00674566"/>
    <w:rsid w:val="0067553E"/>
    <w:rsid w:val="00675B4D"/>
    <w:rsid w:val="00676278"/>
    <w:rsid w:val="006762E5"/>
    <w:rsid w:val="0067692A"/>
    <w:rsid w:val="00676971"/>
    <w:rsid w:val="006773D8"/>
    <w:rsid w:val="006779B2"/>
    <w:rsid w:val="006807AD"/>
    <w:rsid w:val="00680C0A"/>
    <w:rsid w:val="006817E2"/>
    <w:rsid w:val="00681D32"/>
    <w:rsid w:val="00681F53"/>
    <w:rsid w:val="0068269A"/>
    <w:rsid w:val="00683115"/>
    <w:rsid w:val="0068322A"/>
    <w:rsid w:val="0068348F"/>
    <w:rsid w:val="006846CC"/>
    <w:rsid w:val="00684BD6"/>
    <w:rsid w:val="00685EA3"/>
    <w:rsid w:val="0068673C"/>
    <w:rsid w:val="00686A00"/>
    <w:rsid w:val="0068718F"/>
    <w:rsid w:val="00690362"/>
    <w:rsid w:val="00690804"/>
    <w:rsid w:val="00692CBC"/>
    <w:rsid w:val="006947F3"/>
    <w:rsid w:val="0069502E"/>
    <w:rsid w:val="006959E2"/>
    <w:rsid w:val="00695CE0"/>
    <w:rsid w:val="006967D9"/>
    <w:rsid w:val="00696C87"/>
    <w:rsid w:val="006A0015"/>
    <w:rsid w:val="006A029F"/>
    <w:rsid w:val="006A1084"/>
    <w:rsid w:val="006A1900"/>
    <w:rsid w:val="006A1E82"/>
    <w:rsid w:val="006A340F"/>
    <w:rsid w:val="006A3C9D"/>
    <w:rsid w:val="006A3DA4"/>
    <w:rsid w:val="006A41FC"/>
    <w:rsid w:val="006A4805"/>
    <w:rsid w:val="006A4D36"/>
    <w:rsid w:val="006A57E1"/>
    <w:rsid w:val="006A5C18"/>
    <w:rsid w:val="006A6156"/>
    <w:rsid w:val="006A7E1F"/>
    <w:rsid w:val="006B0155"/>
    <w:rsid w:val="006B288C"/>
    <w:rsid w:val="006B2BF2"/>
    <w:rsid w:val="006B305E"/>
    <w:rsid w:val="006B309B"/>
    <w:rsid w:val="006B372E"/>
    <w:rsid w:val="006B4837"/>
    <w:rsid w:val="006B60A1"/>
    <w:rsid w:val="006B6CE3"/>
    <w:rsid w:val="006B7B29"/>
    <w:rsid w:val="006B7B81"/>
    <w:rsid w:val="006C07AA"/>
    <w:rsid w:val="006C0DFB"/>
    <w:rsid w:val="006C2EC9"/>
    <w:rsid w:val="006C2FF5"/>
    <w:rsid w:val="006C3BBF"/>
    <w:rsid w:val="006C48C6"/>
    <w:rsid w:val="006C4CE4"/>
    <w:rsid w:val="006C4D2D"/>
    <w:rsid w:val="006C5024"/>
    <w:rsid w:val="006C5B8F"/>
    <w:rsid w:val="006C5D50"/>
    <w:rsid w:val="006C7C7C"/>
    <w:rsid w:val="006D0A48"/>
    <w:rsid w:val="006D0E0B"/>
    <w:rsid w:val="006D193F"/>
    <w:rsid w:val="006D1A24"/>
    <w:rsid w:val="006D28C8"/>
    <w:rsid w:val="006D297F"/>
    <w:rsid w:val="006D30DF"/>
    <w:rsid w:val="006D46A7"/>
    <w:rsid w:val="006D482A"/>
    <w:rsid w:val="006D5033"/>
    <w:rsid w:val="006D5EE1"/>
    <w:rsid w:val="006D69EE"/>
    <w:rsid w:val="006D7C63"/>
    <w:rsid w:val="006E0061"/>
    <w:rsid w:val="006E0521"/>
    <w:rsid w:val="006E0F0E"/>
    <w:rsid w:val="006E1441"/>
    <w:rsid w:val="006E1D98"/>
    <w:rsid w:val="006E24CE"/>
    <w:rsid w:val="006E2EA3"/>
    <w:rsid w:val="006E3329"/>
    <w:rsid w:val="006E3DCF"/>
    <w:rsid w:val="006E3E2A"/>
    <w:rsid w:val="006E5843"/>
    <w:rsid w:val="006E59D0"/>
    <w:rsid w:val="006E7FDF"/>
    <w:rsid w:val="006F1F20"/>
    <w:rsid w:val="006F25BC"/>
    <w:rsid w:val="006F2D94"/>
    <w:rsid w:val="006F2F69"/>
    <w:rsid w:val="006F4046"/>
    <w:rsid w:val="006F53A0"/>
    <w:rsid w:val="006F60AB"/>
    <w:rsid w:val="006F69E1"/>
    <w:rsid w:val="006F72CB"/>
    <w:rsid w:val="006F75AD"/>
    <w:rsid w:val="00700040"/>
    <w:rsid w:val="00700632"/>
    <w:rsid w:val="00701C09"/>
    <w:rsid w:val="00701E1D"/>
    <w:rsid w:val="007022B2"/>
    <w:rsid w:val="00703D47"/>
    <w:rsid w:val="00704A55"/>
    <w:rsid w:val="00705365"/>
    <w:rsid w:val="00711CF9"/>
    <w:rsid w:val="00711E2E"/>
    <w:rsid w:val="00712221"/>
    <w:rsid w:val="00712382"/>
    <w:rsid w:val="007129C7"/>
    <w:rsid w:val="00712D0D"/>
    <w:rsid w:val="00713266"/>
    <w:rsid w:val="0071558A"/>
    <w:rsid w:val="00716B50"/>
    <w:rsid w:val="007173FE"/>
    <w:rsid w:val="00720017"/>
    <w:rsid w:val="00721110"/>
    <w:rsid w:val="00721546"/>
    <w:rsid w:val="00721E88"/>
    <w:rsid w:val="00722503"/>
    <w:rsid w:val="0072378A"/>
    <w:rsid w:val="00725A4E"/>
    <w:rsid w:val="00726AD5"/>
    <w:rsid w:val="00727D80"/>
    <w:rsid w:val="00730AAA"/>
    <w:rsid w:val="00730B79"/>
    <w:rsid w:val="00730C8C"/>
    <w:rsid w:val="00731634"/>
    <w:rsid w:val="00731994"/>
    <w:rsid w:val="00732D93"/>
    <w:rsid w:val="0073319C"/>
    <w:rsid w:val="007333F5"/>
    <w:rsid w:val="00734102"/>
    <w:rsid w:val="00734230"/>
    <w:rsid w:val="0073430A"/>
    <w:rsid w:val="007344EA"/>
    <w:rsid w:val="00734C73"/>
    <w:rsid w:val="00735386"/>
    <w:rsid w:val="00735794"/>
    <w:rsid w:val="00736581"/>
    <w:rsid w:val="00736811"/>
    <w:rsid w:val="0073687D"/>
    <w:rsid w:val="00736FAA"/>
    <w:rsid w:val="00740508"/>
    <w:rsid w:val="007410A8"/>
    <w:rsid w:val="007413FE"/>
    <w:rsid w:val="007415B6"/>
    <w:rsid w:val="00742067"/>
    <w:rsid w:val="0074214F"/>
    <w:rsid w:val="007422B4"/>
    <w:rsid w:val="00743808"/>
    <w:rsid w:val="0074552E"/>
    <w:rsid w:val="00745F60"/>
    <w:rsid w:val="0074754F"/>
    <w:rsid w:val="00750CFB"/>
    <w:rsid w:val="007517A1"/>
    <w:rsid w:val="007519F5"/>
    <w:rsid w:val="0075248B"/>
    <w:rsid w:val="007545C7"/>
    <w:rsid w:val="0075547B"/>
    <w:rsid w:val="00757FD6"/>
    <w:rsid w:val="0076037F"/>
    <w:rsid w:val="007605CF"/>
    <w:rsid w:val="007608BD"/>
    <w:rsid w:val="007609F1"/>
    <w:rsid w:val="00761C79"/>
    <w:rsid w:val="00761CC8"/>
    <w:rsid w:val="0076280A"/>
    <w:rsid w:val="00762F74"/>
    <w:rsid w:val="00762F92"/>
    <w:rsid w:val="00763379"/>
    <w:rsid w:val="00763484"/>
    <w:rsid w:val="007634C5"/>
    <w:rsid w:val="00764E24"/>
    <w:rsid w:val="00766002"/>
    <w:rsid w:val="00766C3B"/>
    <w:rsid w:val="0076746F"/>
    <w:rsid w:val="0077136F"/>
    <w:rsid w:val="0077170C"/>
    <w:rsid w:val="00771B2B"/>
    <w:rsid w:val="00771B9D"/>
    <w:rsid w:val="00772BE2"/>
    <w:rsid w:val="00774775"/>
    <w:rsid w:val="00774D66"/>
    <w:rsid w:val="0077537F"/>
    <w:rsid w:val="007775B2"/>
    <w:rsid w:val="007775C5"/>
    <w:rsid w:val="00777BC4"/>
    <w:rsid w:val="00777D21"/>
    <w:rsid w:val="0078128D"/>
    <w:rsid w:val="00781904"/>
    <w:rsid w:val="00781EA6"/>
    <w:rsid w:val="007823DB"/>
    <w:rsid w:val="00782589"/>
    <w:rsid w:val="00784113"/>
    <w:rsid w:val="00784C6A"/>
    <w:rsid w:val="0078537E"/>
    <w:rsid w:val="00785F5C"/>
    <w:rsid w:val="007864A7"/>
    <w:rsid w:val="00786597"/>
    <w:rsid w:val="0078710C"/>
    <w:rsid w:val="007873DC"/>
    <w:rsid w:val="007876F3"/>
    <w:rsid w:val="0079093D"/>
    <w:rsid w:val="0079299F"/>
    <w:rsid w:val="00793F4A"/>
    <w:rsid w:val="007945AE"/>
    <w:rsid w:val="007947ED"/>
    <w:rsid w:val="00797330"/>
    <w:rsid w:val="007A1116"/>
    <w:rsid w:val="007A1448"/>
    <w:rsid w:val="007A16A2"/>
    <w:rsid w:val="007A2A78"/>
    <w:rsid w:val="007A2CF2"/>
    <w:rsid w:val="007A2EF4"/>
    <w:rsid w:val="007A3784"/>
    <w:rsid w:val="007A54FF"/>
    <w:rsid w:val="007A6FAE"/>
    <w:rsid w:val="007B01EC"/>
    <w:rsid w:val="007B0E51"/>
    <w:rsid w:val="007B0FAB"/>
    <w:rsid w:val="007B1544"/>
    <w:rsid w:val="007B15A7"/>
    <w:rsid w:val="007B1AE9"/>
    <w:rsid w:val="007B2288"/>
    <w:rsid w:val="007B313B"/>
    <w:rsid w:val="007B318D"/>
    <w:rsid w:val="007B40E9"/>
    <w:rsid w:val="007B60E7"/>
    <w:rsid w:val="007B7036"/>
    <w:rsid w:val="007B7046"/>
    <w:rsid w:val="007B711E"/>
    <w:rsid w:val="007B7D12"/>
    <w:rsid w:val="007B7D4E"/>
    <w:rsid w:val="007C0A59"/>
    <w:rsid w:val="007C1209"/>
    <w:rsid w:val="007C3E11"/>
    <w:rsid w:val="007C4D3C"/>
    <w:rsid w:val="007C571F"/>
    <w:rsid w:val="007C5812"/>
    <w:rsid w:val="007C5C47"/>
    <w:rsid w:val="007C66EA"/>
    <w:rsid w:val="007C71D9"/>
    <w:rsid w:val="007D170C"/>
    <w:rsid w:val="007D548F"/>
    <w:rsid w:val="007D612D"/>
    <w:rsid w:val="007D6F54"/>
    <w:rsid w:val="007E0C99"/>
    <w:rsid w:val="007E0D5F"/>
    <w:rsid w:val="007E0DB7"/>
    <w:rsid w:val="007E1442"/>
    <w:rsid w:val="007E16BB"/>
    <w:rsid w:val="007E2E65"/>
    <w:rsid w:val="007E36AF"/>
    <w:rsid w:val="007E39E5"/>
    <w:rsid w:val="007E3B5C"/>
    <w:rsid w:val="007E4785"/>
    <w:rsid w:val="007E5A98"/>
    <w:rsid w:val="007E699F"/>
    <w:rsid w:val="007E69B7"/>
    <w:rsid w:val="007E6BC1"/>
    <w:rsid w:val="007E6E07"/>
    <w:rsid w:val="007E743E"/>
    <w:rsid w:val="007F0165"/>
    <w:rsid w:val="007F0742"/>
    <w:rsid w:val="007F0CB3"/>
    <w:rsid w:val="007F1009"/>
    <w:rsid w:val="007F1366"/>
    <w:rsid w:val="007F168C"/>
    <w:rsid w:val="007F1B1E"/>
    <w:rsid w:val="007F1BEF"/>
    <w:rsid w:val="007F2295"/>
    <w:rsid w:val="007F3CAE"/>
    <w:rsid w:val="007F4E00"/>
    <w:rsid w:val="007F5BE1"/>
    <w:rsid w:val="007F668C"/>
    <w:rsid w:val="007F6EF4"/>
    <w:rsid w:val="007F72E4"/>
    <w:rsid w:val="008000A0"/>
    <w:rsid w:val="00800AA2"/>
    <w:rsid w:val="00801010"/>
    <w:rsid w:val="00802809"/>
    <w:rsid w:val="0080294D"/>
    <w:rsid w:val="00802A41"/>
    <w:rsid w:val="00804319"/>
    <w:rsid w:val="00804A8E"/>
    <w:rsid w:val="00804C21"/>
    <w:rsid w:val="008051F4"/>
    <w:rsid w:val="0080622F"/>
    <w:rsid w:val="00810F99"/>
    <w:rsid w:val="008117A7"/>
    <w:rsid w:val="00811E6F"/>
    <w:rsid w:val="0081239B"/>
    <w:rsid w:val="00812C08"/>
    <w:rsid w:val="00814B83"/>
    <w:rsid w:val="0081576F"/>
    <w:rsid w:val="008169BB"/>
    <w:rsid w:val="00821239"/>
    <w:rsid w:val="00821A93"/>
    <w:rsid w:val="00822167"/>
    <w:rsid w:val="00824375"/>
    <w:rsid w:val="008250D0"/>
    <w:rsid w:val="00825E63"/>
    <w:rsid w:val="00826876"/>
    <w:rsid w:val="008301AF"/>
    <w:rsid w:val="00831640"/>
    <w:rsid w:val="00831A40"/>
    <w:rsid w:val="008321D1"/>
    <w:rsid w:val="008327A9"/>
    <w:rsid w:val="008337F0"/>
    <w:rsid w:val="00833F2F"/>
    <w:rsid w:val="00834B1F"/>
    <w:rsid w:val="008356D2"/>
    <w:rsid w:val="00836C67"/>
    <w:rsid w:val="00840886"/>
    <w:rsid w:val="00840E39"/>
    <w:rsid w:val="00841194"/>
    <w:rsid w:val="00841793"/>
    <w:rsid w:val="00842D27"/>
    <w:rsid w:val="008432F9"/>
    <w:rsid w:val="008458E8"/>
    <w:rsid w:val="00845D38"/>
    <w:rsid w:val="00846123"/>
    <w:rsid w:val="00847D9E"/>
    <w:rsid w:val="0085111D"/>
    <w:rsid w:val="00851298"/>
    <w:rsid w:val="00851703"/>
    <w:rsid w:val="008517EC"/>
    <w:rsid w:val="00851C6F"/>
    <w:rsid w:val="008521BD"/>
    <w:rsid w:val="008525CA"/>
    <w:rsid w:val="00852A33"/>
    <w:rsid w:val="00853082"/>
    <w:rsid w:val="00853CF3"/>
    <w:rsid w:val="00854BBB"/>
    <w:rsid w:val="008555BE"/>
    <w:rsid w:val="00856DC3"/>
    <w:rsid w:val="00857048"/>
    <w:rsid w:val="00860C2F"/>
    <w:rsid w:val="008612E3"/>
    <w:rsid w:val="00862623"/>
    <w:rsid w:val="008626B2"/>
    <w:rsid w:val="008628CA"/>
    <w:rsid w:val="00862BEA"/>
    <w:rsid w:val="00862F81"/>
    <w:rsid w:val="00863176"/>
    <w:rsid w:val="00863422"/>
    <w:rsid w:val="00864A1E"/>
    <w:rsid w:val="00864F13"/>
    <w:rsid w:val="00865219"/>
    <w:rsid w:val="00865982"/>
    <w:rsid w:val="00865EF5"/>
    <w:rsid w:val="008664EB"/>
    <w:rsid w:val="008666FE"/>
    <w:rsid w:val="008702E5"/>
    <w:rsid w:val="00870589"/>
    <w:rsid w:val="0087113B"/>
    <w:rsid w:val="0087188D"/>
    <w:rsid w:val="0087189D"/>
    <w:rsid w:val="008718F7"/>
    <w:rsid w:val="00871BB4"/>
    <w:rsid w:val="0087238B"/>
    <w:rsid w:val="008730C3"/>
    <w:rsid w:val="008744BE"/>
    <w:rsid w:val="0087519B"/>
    <w:rsid w:val="008768A6"/>
    <w:rsid w:val="00876B03"/>
    <w:rsid w:val="0087706C"/>
    <w:rsid w:val="008776B3"/>
    <w:rsid w:val="0087783C"/>
    <w:rsid w:val="008779AD"/>
    <w:rsid w:val="00877ED5"/>
    <w:rsid w:val="00880ED8"/>
    <w:rsid w:val="0088187C"/>
    <w:rsid w:val="00883804"/>
    <w:rsid w:val="008858F1"/>
    <w:rsid w:val="00885DBF"/>
    <w:rsid w:val="00886586"/>
    <w:rsid w:val="00886671"/>
    <w:rsid w:val="00886EB1"/>
    <w:rsid w:val="00890562"/>
    <w:rsid w:val="008905F9"/>
    <w:rsid w:val="00890720"/>
    <w:rsid w:val="0089197B"/>
    <w:rsid w:val="00892572"/>
    <w:rsid w:val="0089342E"/>
    <w:rsid w:val="00893776"/>
    <w:rsid w:val="008937F6"/>
    <w:rsid w:val="00895632"/>
    <w:rsid w:val="00895742"/>
    <w:rsid w:val="00895A84"/>
    <w:rsid w:val="008970F3"/>
    <w:rsid w:val="008975CF"/>
    <w:rsid w:val="00897F61"/>
    <w:rsid w:val="00897F82"/>
    <w:rsid w:val="008A0380"/>
    <w:rsid w:val="008A038D"/>
    <w:rsid w:val="008A0F60"/>
    <w:rsid w:val="008A3665"/>
    <w:rsid w:val="008A39E8"/>
    <w:rsid w:val="008A4601"/>
    <w:rsid w:val="008A48F4"/>
    <w:rsid w:val="008A5783"/>
    <w:rsid w:val="008A661C"/>
    <w:rsid w:val="008A7971"/>
    <w:rsid w:val="008A7FD6"/>
    <w:rsid w:val="008B290F"/>
    <w:rsid w:val="008B393C"/>
    <w:rsid w:val="008B3965"/>
    <w:rsid w:val="008B43FD"/>
    <w:rsid w:val="008B51C0"/>
    <w:rsid w:val="008B5815"/>
    <w:rsid w:val="008B5F2C"/>
    <w:rsid w:val="008B6C4C"/>
    <w:rsid w:val="008B6D21"/>
    <w:rsid w:val="008C0643"/>
    <w:rsid w:val="008C19E6"/>
    <w:rsid w:val="008C1D7C"/>
    <w:rsid w:val="008C364A"/>
    <w:rsid w:val="008C3C90"/>
    <w:rsid w:val="008C44F3"/>
    <w:rsid w:val="008C4DEB"/>
    <w:rsid w:val="008C51A9"/>
    <w:rsid w:val="008C6B4C"/>
    <w:rsid w:val="008C6D97"/>
    <w:rsid w:val="008C7776"/>
    <w:rsid w:val="008D0EBC"/>
    <w:rsid w:val="008D7D49"/>
    <w:rsid w:val="008E0210"/>
    <w:rsid w:val="008E08DC"/>
    <w:rsid w:val="008E0D4C"/>
    <w:rsid w:val="008E0DF6"/>
    <w:rsid w:val="008E1A1D"/>
    <w:rsid w:val="008E1BBF"/>
    <w:rsid w:val="008E6E80"/>
    <w:rsid w:val="008E7011"/>
    <w:rsid w:val="008E75ED"/>
    <w:rsid w:val="008E77E7"/>
    <w:rsid w:val="008F075D"/>
    <w:rsid w:val="008F080F"/>
    <w:rsid w:val="008F09CB"/>
    <w:rsid w:val="008F0A28"/>
    <w:rsid w:val="008F0EF4"/>
    <w:rsid w:val="008F1529"/>
    <w:rsid w:val="008F21ED"/>
    <w:rsid w:val="008F2B68"/>
    <w:rsid w:val="008F2EBF"/>
    <w:rsid w:val="008F3302"/>
    <w:rsid w:val="008F3D5D"/>
    <w:rsid w:val="008F74C8"/>
    <w:rsid w:val="0090014A"/>
    <w:rsid w:val="00900FAC"/>
    <w:rsid w:val="009011DC"/>
    <w:rsid w:val="009027C5"/>
    <w:rsid w:val="00902FEE"/>
    <w:rsid w:val="009059AC"/>
    <w:rsid w:val="00905CB4"/>
    <w:rsid w:val="0090682F"/>
    <w:rsid w:val="0090700A"/>
    <w:rsid w:val="00911D49"/>
    <w:rsid w:val="00911DC8"/>
    <w:rsid w:val="00911F22"/>
    <w:rsid w:val="00913624"/>
    <w:rsid w:val="00914A18"/>
    <w:rsid w:val="00914A93"/>
    <w:rsid w:val="00915E4B"/>
    <w:rsid w:val="00915ED2"/>
    <w:rsid w:val="00916139"/>
    <w:rsid w:val="00916AEE"/>
    <w:rsid w:val="00917428"/>
    <w:rsid w:val="00920260"/>
    <w:rsid w:val="009207D7"/>
    <w:rsid w:val="00920905"/>
    <w:rsid w:val="00920DB7"/>
    <w:rsid w:val="00921FDA"/>
    <w:rsid w:val="00922BF4"/>
    <w:rsid w:val="0092327D"/>
    <w:rsid w:val="009235BB"/>
    <w:rsid w:val="00923A82"/>
    <w:rsid w:val="0092505C"/>
    <w:rsid w:val="00925B20"/>
    <w:rsid w:val="009264A0"/>
    <w:rsid w:val="00926D6A"/>
    <w:rsid w:val="00926DFF"/>
    <w:rsid w:val="00926E11"/>
    <w:rsid w:val="009273F3"/>
    <w:rsid w:val="00927BC7"/>
    <w:rsid w:val="00927EF5"/>
    <w:rsid w:val="00931415"/>
    <w:rsid w:val="00931FFD"/>
    <w:rsid w:val="00932AD6"/>
    <w:rsid w:val="009334D7"/>
    <w:rsid w:val="00933887"/>
    <w:rsid w:val="00933F73"/>
    <w:rsid w:val="009351DB"/>
    <w:rsid w:val="0093570C"/>
    <w:rsid w:val="0093583D"/>
    <w:rsid w:val="00937EA8"/>
    <w:rsid w:val="009404F0"/>
    <w:rsid w:val="00940DA5"/>
    <w:rsid w:val="009413B5"/>
    <w:rsid w:val="009429EB"/>
    <w:rsid w:val="00942EAF"/>
    <w:rsid w:val="00943702"/>
    <w:rsid w:val="0094379F"/>
    <w:rsid w:val="009441ED"/>
    <w:rsid w:val="00944D56"/>
    <w:rsid w:val="00945678"/>
    <w:rsid w:val="009457FA"/>
    <w:rsid w:val="00946143"/>
    <w:rsid w:val="009467E8"/>
    <w:rsid w:val="00946CC8"/>
    <w:rsid w:val="00947341"/>
    <w:rsid w:val="00950284"/>
    <w:rsid w:val="00950488"/>
    <w:rsid w:val="009512A0"/>
    <w:rsid w:val="0095393C"/>
    <w:rsid w:val="00955C4C"/>
    <w:rsid w:val="00960C8E"/>
    <w:rsid w:val="009618FE"/>
    <w:rsid w:val="00961A3B"/>
    <w:rsid w:val="00961A53"/>
    <w:rsid w:val="00962419"/>
    <w:rsid w:val="0096291E"/>
    <w:rsid w:val="00963D90"/>
    <w:rsid w:val="00964695"/>
    <w:rsid w:val="00964827"/>
    <w:rsid w:val="00965B4F"/>
    <w:rsid w:val="00966B34"/>
    <w:rsid w:val="00966CD0"/>
    <w:rsid w:val="00966E2E"/>
    <w:rsid w:val="00971398"/>
    <w:rsid w:val="0097291A"/>
    <w:rsid w:val="00972F31"/>
    <w:rsid w:val="009734F5"/>
    <w:rsid w:val="00973D8C"/>
    <w:rsid w:val="00975714"/>
    <w:rsid w:val="00975DC0"/>
    <w:rsid w:val="00980060"/>
    <w:rsid w:val="009803C5"/>
    <w:rsid w:val="00980D77"/>
    <w:rsid w:val="0098119C"/>
    <w:rsid w:val="0098142D"/>
    <w:rsid w:val="00981504"/>
    <w:rsid w:val="00981602"/>
    <w:rsid w:val="00983105"/>
    <w:rsid w:val="00983515"/>
    <w:rsid w:val="0098424B"/>
    <w:rsid w:val="0098507F"/>
    <w:rsid w:val="00985162"/>
    <w:rsid w:val="00985262"/>
    <w:rsid w:val="00987E86"/>
    <w:rsid w:val="009900E9"/>
    <w:rsid w:val="00990FB1"/>
    <w:rsid w:val="00991270"/>
    <w:rsid w:val="0099263B"/>
    <w:rsid w:val="00993257"/>
    <w:rsid w:val="0099389C"/>
    <w:rsid w:val="00994A87"/>
    <w:rsid w:val="00996DB5"/>
    <w:rsid w:val="009971D5"/>
    <w:rsid w:val="009A0215"/>
    <w:rsid w:val="009A129E"/>
    <w:rsid w:val="009A197D"/>
    <w:rsid w:val="009A2DC7"/>
    <w:rsid w:val="009A332E"/>
    <w:rsid w:val="009A51AC"/>
    <w:rsid w:val="009B030C"/>
    <w:rsid w:val="009B1126"/>
    <w:rsid w:val="009B13F2"/>
    <w:rsid w:val="009B28F3"/>
    <w:rsid w:val="009B2AEB"/>
    <w:rsid w:val="009B3659"/>
    <w:rsid w:val="009B4CCD"/>
    <w:rsid w:val="009B52AA"/>
    <w:rsid w:val="009B5FE7"/>
    <w:rsid w:val="009B64E4"/>
    <w:rsid w:val="009C0BAF"/>
    <w:rsid w:val="009C1BB6"/>
    <w:rsid w:val="009C240C"/>
    <w:rsid w:val="009C24E7"/>
    <w:rsid w:val="009C370F"/>
    <w:rsid w:val="009C3BB4"/>
    <w:rsid w:val="009C4B18"/>
    <w:rsid w:val="009C4FB7"/>
    <w:rsid w:val="009D0190"/>
    <w:rsid w:val="009D0961"/>
    <w:rsid w:val="009D0F70"/>
    <w:rsid w:val="009D1E9A"/>
    <w:rsid w:val="009D27C7"/>
    <w:rsid w:val="009D2E50"/>
    <w:rsid w:val="009D4616"/>
    <w:rsid w:val="009D5637"/>
    <w:rsid w:val="009D564C"/>
    <w:rsid w:val="009D6321"/>
    <w:rsid w:val="009D64BB"/>
    <w:rsid w:val="009D6640"/>
    <w:rsid w:val="009D6BCE"/>
    <w:rsid w:val="009D6C46"/>
    <w:rsid w:val="009D6EDC"/>
    <w:rsid w:val="009D712B"/>
    <w:rsid w:val="009D76F6"/>
    <w:rsid w:val="009D7B1D"/>
    <w:rsid w:val="009E08DE"/>
    <w:rsid w:val="009E0989"/>
    <w:rsid w:val="009E1B6D"/>
    <w:rsid w:val="009E28C3"/>
    <w:rsid w:val="009E2E90"/>
    <w:rsid w:val="009E2FDE"/>
    <w:rsid w:val="009E370B"/>
    <w:rsid w:val="009E4F0A"/>
    <w:rsid w:val="009E4F3F"/>
    <w:rsid w:val="009E5040"/>
    <w:rsid w:val="009E5DBA"/>
    <w:rsid w:val="009E5FC1"/>
    <w:rsid w:val="009E69A6"/>
    <w:rsid w:val="009E6D3A"/>
    <w:rsid w:val="009E6E92"/>
    <w:rsid w:val="009E7D4D"/>
    <w:rsid w:val="009F0493"/>
    <w:rsid w:val="009F1C85"/>
    <w:rsid w:val="009F210E"/>
    <w:rsid w:val="009F2A1A"/>
    <w:rsid w:val="009F2C70"/>
    <w:rsid w:val="009F3740"/>
    <w:rsid w:val="009F3B50"/>
    <w:rsid w:val="009F46E5"/>
    <w:rsid w:val="009F741D"/>
    <w:rsid w:val="009F7C39"/>
    <w:rsid w:val="00A00778"/>
    <w:rsid w:val="00A0121C"/>
    <w:rsid w:val="00A028AE"/>
    <w:rsid w:val="00A02936"/>
    <w:rsid w:val="00A02C8B"/>
    <w:rsid w:val="00A02E05"/>
    <w:rsid w:val="00A02E25"/>
    <w:rsid w:val="00A03921"/>
    <w:rsid w:val="00A042C6"/>
    <w:rsid w:val="00A046EF"/>
    <w:rsid w:val="00A05C11"/>
    <w:rsid w:val="00A068B7"/>
    <w:rsid w:val="00A1077D"/>
    <w:rsid w:val="00A107AE"/>
    <w:rsid w:val="00A11223"/>
    <w:rsid w:val="00A121DB"/>
    <w:rsid w:val="00A13545"/>
    <w:rsid w:val="00A14A7C"/>
    <w:rsid w:val="00A14BA3"/>
    <w:rsid w:val="00A174C5"/>
    <w:rsid w:val="00A2093F"/>
    <w:rsid w:val="00A20942"/>
    <w:rsid w:val="00A20C33"/>
    <w:rsid w:val="00A233EC"/>
    <w:rsid w:val="00A23ED0"/>
    <w:rsid w:val="00A24150"/>
    <w:rsid w:val="00A24A71"/>
    <w:rsid w:val="00A25741"/>
    <w:rsid w:val="00A25DDF"/>
    <w:rsid w:val="00A25F3F"/>
    <w:rsid w:val="00A25F53"/>
    <w:rsid w:val="00A26704"/>
    <w:rsid w:val="00A2695B"/>
    <w:rsid w:val="00A26A49"/>
    <w:rsid w:val="00A30798"/>
    <w:rsid w:val="00A30ACC"/>
    <w:rsid w:val="00A31C74"/>
    <w:rsid w:val="00A32F34"/>
    <w:rsid w:val="00A339B6"/>
    <w:rsid w:val="00A33F52"/>
    <w:rsid w:val="00A343DE"/>
    <w:rsid w:val="00A3495D"/>
    <w:rsid w:val="00A349F5"/>
    <w:rsid w:val="00A35E32"/>
    <w:rsid w:val="00A363C1"/>
    <w:rsid w:val="00A36B96"/>
    <w:rsid w:val="00A371DA"/>
    <w:rsid w:val="00A375B3"/>
    <w:rsid w:val="00A37F83"/>
    <w:rsid w:val="00A410D6"/>
    <w:rsid w:val="00A41895"/>
    <w:rsid w:val="00A41B0E"/>
    <w:rsid w:val="00A41EB2"/>
    <w:rsid w:val="00A44F64"/>
    <w:rsid w:val="00A45A85"/>
    <w:rsid w:val="00A4653E"/>
    <w:rsid w:val="00A46CA5"/>
    <w:rsid w:val="00A47CAB"/>
    <w:rsid w:val="00A50A2B"/>
    <w:rsid w:val="00A51122"/>
    <w:rsid w:val="00A51235"/>
    <w:rsid w:val="00A533C1"/>
    <w:rsid w:val="00A538AE"/>
    <w:rsid w:val="00A56036"/>
    <w:rsid w:val="00A60254"/>
    <w:rsid w:val="00A60338"/>
    <w:rsid w:val="00A60574"/>
    <w:rsid w:val="00A60A71"/>
    <w:rsid w:val="00A619A8"/>
    <w:rsid w:val="00A61EFA"/>
    <w:rsid w:val="00A6359F"/>
    <w:rsid w:val="00A63AFE"/>
    <w:rsid w:val="00A63DE2"/>
    <w:rsid w:val="00A65182"/>
    <w:rsid w:val="00A65AA5"/>
    <w:rsid w:val="00A65E8D"/>
    <w:rsid w:val="00A66D00"/>
    <w:rsid w:val="00A70094"/>
    <w:rsid w:val="00A705C3"/>
    <w:rsid w:val="00A7073C"/>
    <w:rsid w:val="00A70E99"/>
    <w:rsid w:val="00A712FB"/>
    <w:rsid w:val="00A71F73"/>
    <w:rsid w:val="00A7318A"/>
    <w:rsid w:val="00A7361D"/>
    <w:rsid w:val="00A73E0E"/>
    <w:rsid w:val="00A73F9B"/>
    <w:rsid w:val="00A748D8"/>
    <w:rsid w:val="00A74CF3"/>
    <w:rsid w:val="00A75118"/>
    <w:rsid w:val="00A75410"/>
    <w:rsid w:val="00A77945"/>
    <w:rsid w:val="00A77A3A"/>
    <w:rsid w:val="00A77F0D"/>
    <w:rsid w:val="00A80239"/>
    <w:rsid w:val="00A803DC"/>
    <w:rsid w:val="00A810EC"/>
    <w:rsid w:val="00A814AA"/>
    <w:rsid w:val="00A81CC2"/>
    <w:rsid w:val="00A8211F"/>
    <w:rsid w:val="00A82A0D"/>
    <w:rsid w:val="00A8369F"/>
    <w:rsid w:val="00A8454A"/>
    <w:rsid w:val="00A8643A"/>
    <w:rsid w:val="00A86E28"/>
    <w:rsid w:val="00A86FBC"/>
    <w:rsid w:val="00A902B7"/>
    <w:rsid w:val="00A913F1"/>
    <w:rsid w:val="00A920C1"/>
    <w:rsid w:val="00A94F14"/>
    <w:rsid w:val="00A94FCB"/>
    <w:rsid w:val="00A95725"/>
    <w:rsid w:val="00A96017"/>
    <w:rsid w:val="00A96A5F"/>
    <w:rsid w:val="00A96C1C"/>
    <w:rsid w:val="00A97224"/>
    <w:rsid w:val="00A97699"/>
    <w:rsid w:val="00A97FE2"/>
    <w:rsid w:val="00AA1495"/>
    <w:rsid w:val="00AA1BB8"/>
    <w:rsid w:val="00AA251B"/>
    <w:rsid w:val="00AA2769"/>
    <w:rsid w:val="00AA30B8"/>
    <w:rsid w:val="00AA3726"/>
    <w:rsid w:val="00AA3BAB"/>
    <w:rsid w:val="00AA419D"/>
    <w:rsid w:val="00AA46BB"/>
    <w:rsid w:val="00AA5217"/>
    <w:rsid w:val="00AA6313"/>
    <w:rsid w:val="00AA7A9A"/>
    <w:rsid w:val="00AA7FFD"/>
    <w:rsid w:val="00AB25F5"/>
    <w:rsid w:val="00AB3C8D"/>
    <w:rsid w:val="00AB45E4"/>
    <w:rsid w:val="00AB4BF0"/>
    <w:rsid w:val="00AB4E9F"/>
    <w:rsid w:val="00AB5566"/>
    <w:rsid w:val="00AB58D7"/>
    <w:rsid w:val="00AB5DDB"/>
    <w:rsid w:val="00AB5F31"/>
    <w:rsid w:val="00AB668C"/>
    <w:rsid w:val="00AB6723"/>
    <w:rsid w:val="00AB76E0"/>
    <w:rsid w:val="00AB7925"/>
    <w:rsid w:val="00AC0025"/>
    <w:rsid w:val="00AC024A"/>
    <w:rsid w:val="00AC09D0"/>
    <w:rsid w:val="00AC16E6"/>
    <w:rsid w:val="00AC18BC"/>
    <w:rsid w:val="00AC206E"/>
    <w:rsid w:val="00AC234F"/>
    <w:rsid w:val="00AC2F59"/>
    <w:rsid w:val="00AC3527"/>
    <w:rsid w:val="00AC3A30"/>
    <w:rsid w:val="00AC4199"/>
    <w:rsid w:val="00AC4354"/>
    <w:rsid w:val="00AC5215"/>
    <w:rsid w:val="00AC630B"/>
    <w:rsid w:val="00AC67DA"/>
    <w:rsid w:val="00AC768F"/>
    <w:rsid w:val="00AC79F2"/>
    <w:rsid w:val="00AD02F7"/>
    <w:rsid w:val="00AD086D"/>
    <w:rsid w:val="00AD3555"/>
    <w:rsid w:val="00AD4F27"/>
    <w:rsid w:val="00AD5C3D"/>
    <w:rsid w:val="00AD6AA9"/>
    <w:rsid w:val="00AD6D8B"/>
    <w:rsid w:val="00AD7230"/>
    <w:rsid w:val="00AD7B14"/>
    <w:rsid w:val="00AE0535"/>
    <w:rsid w:val="00AE09FB"/>
    <w:rsid w:val="00AE0A48"/>
    <w:rsid w:val="00AE15C6"/>
    <w:rsid w:val="00AE24DF"/>
    <w:rsid w:val="00AE322B"/>
    <w:rsid w:val="00AE3F45"/>
    <w:rsid w:val="00AE4284"/>
    <w:rsid w:val="00AE4DCE"/>
    <w:rsid w:val="00AE4E85"/>
    <w:rsid w:val="00AE6463"/>
    <w:rsid w:val="00AE781E"/>
    <w:rsid w:val="00AF01E0"/>
    <w:rsid w:val="00AF02BE"/>
    <w:rsid w:val="00AF0A7A"/>
    <w:rsid w:val="00AF12DE"/>
    <w:rsid w:val="00AF198C"/>
    <w:rsid w:val="00AF21F6"/>
    <w:rsid w:val="00AF282A"/>
    <w:rsid w:val="00AF31E6"/>
    <w:rsid w:val="00AF34D0"/>
    <w:rsid w:val="00AF3C6D"/>
    <w:rsid w:val="00AF4207"/>
    <w:rsid w:val="00AF44C7"/>
    <w:rsid w:val="00AF5156"/>
    <w:rsid w:val="00AF56AC"/>
    <w:rsid w:val="00AF5E49"/>
    <w:rsid w:val="00AF5F95"/>
    <w:rsid w:val="00AF5FF2"/>
    <w:rsid w:val="00AF715B"/>
    <w:rsid w:val="00B01DAC"/>
    <w:rsid w:val="00B03507"/>
    <w:rsid w:val="00B05707"/>
    <w:rsid w:val="00B065A2"/>
    <w:rsid w:val="00B066AC"/>
    <w:rsid w:val="00B07268"/>
    <w:rsid w:val="00B11829"/>
    <w:rsid w:val="00B119BE"/>
    <w:rsid w:val="00B11B80"/>
    <w:rsid w:val="00B1313E"/>
    <w:rsid w:val="00B13259"/>
    <w:rsid w:val="00B13E90"/>
    <w:rsid w:val="00B14102"/>
    <w:rsid w:val="00B14B99"/>
    <w:rsid w:val="00B1574D"/>
    <w:rsid w:val="00B1620A"/>
    <w:rsid w:val="00B168B5"/>
    <w:rsid w:val="00B20016"/>
    <w:rsid w:val="00B201AC"/>
    <w:rsid w:val="00B20900"/>
    <w:rsid w:val="00B21741"/>
    <w:rsid w:val="00B22A57"/>
    <w:rsid w:val="00B233E6"/>
    <w:rsid w:val="00B2506F"/>
    <w:rsid w:val="00B254DD"/>
    <w:rsid w:val="00B265F8"/>
    <w:rsid w:val="00B26737"/>
    <w:rsid w:val="00B26A9C"/>
    <w:rsid w:val="00B26D76"/>
    <w:rsid w:val="00B27045"/>
    <w:rsid w:val="00B276CA"/>
    <w:rsid w:val="00B27949"/>
    <w:rsid w:val="00B30989"/>
    <w:rsid w:val="00B31587"/>
    <w:rsid w:val="00B31608"/>
    <w:rsid w:val="00B32CB4"/>
    <w:rsid w:val="00B32D6D"/>
    <w:rsid w:val="00B32FBB"/>
    <w:rsid w:val="00B333C5"/>
    <w:rsid w:val="00B34554"/>
    <w:rsid w:val="00B36F15"/>
    <w:rsid w:val="00B3733C"/>
    <w:rsid w:val="00B37379"/>
    <w:rsid w:val="00B37760"/>
    <w:rsid w:val="00B40EEB"/>
    <w:rsid w:val="00B410ED"/>
    <w:rsid w:val="00B41351"/>
    <w:rsid w:val="00B41DEB"/>
    <w:rsid w:val="00B4282E"/>
    <w:rsid w:val="00B42A83"/>
    <w:rsid w:val="00B43003"/>
    <w:rsid w:val="00B4323D"/>
    <w:rsid w:val="00B43510"/>
    <w:rsid w:val="00B437C5"/>
    <w:rsid w:val="00B437E3"/>
    <w:rsid w:val="00B43F3C"/>
    <w:rsid w:val="00B44646"/>
    <w:rsid w:val="00B447D3"/>
    <w:rsid w:val="00B45758"/>
    <w:rsid w:val="00B459B7"/>
    <w:rsid w:val="00B463DB"/>
    <w:rsid w:val="00B4702A"/>
    <w:rsid w:val="00B4735D"/>
    <w:rsid w:val="00B4788D"/>
    <w:rsid w:val="00B47A49"/>
    <w:rsid w:val="00B47ED2"/>
    <w:rsid w:val="00B51662"/>
    <w:rsid w:val="00B51F34"/>
    <w:rsid w:val="00B529E1"/>
    <w:rsid w:val="00B53DD1"/>
    <w:rsid w:val="00B54263"/>
    <w:rsid w:val="00B54364"/>
    <w:rsid w:val="00B5461A"/>
    <w:rsid w:val="00B55660"/>
    <w:rsid w:val="00B55DD3"/>
    <w:rsid w:val="00B55ED0"/>
    <w:rsid w:val="00B560C1"/>
    <w:rsid w:val="00B57157"/>
    <w:rsid w:val="00B60A1A"/>
    <w:rsid w:val="00B60CB5"/>
    <w:rsid w:val="00B61F7D"/>
    <w:rsid w:val="00B62334"/>
    <w:rsid w:val="00B630D4"/>
    <w:rsid w:val="00B63284"/>
    <w:rsid w:val="00B63364"/>
    <w:rsid w:val="00B63783"/>
    <w:rsid w:val="00B64349"/>
    <w:rsid w:val="00B64859"/>
    <w:rsid w:val="00B652F5"/>
    <w:rsid w:val="00B65654"/>
    <w:rsid w:val="00B66F74"/>
    <w:rsid w:val="00B67EB8"/>
    <w:rsid w:val="00B67EC4"/>
    <w:rsid w:val="00B703A0"/>
    <w:rsid w:val="00B706DB"/>
    <w:rsid w:val="00B719AF"/>
    <w:rsid w:val="00B71C06"/>
    <w:rsid w:val="00B71C52"/>
    <w:rsid w:val="00B735B8"/>
    <w:rsid w:val="00B73A9A"/>
    <w:rsid w:val="00B73F8D"/>
    <w:rsid w:val="00B74302"/>
    <w:rsid w:val="00B74510"/>
    <w:rsid w:val="00B7484F"/>
    <w:rsid w:val="00B75A72"/>
    <w:rsid w:val="00B7671A"/>
    <w:rsid w:val="00B76FE1"/>
    <w:rsid w:val="00B81206"/>
    <w:rsid w:val="00B81215"/>
    <w:rsid w:val="00B81548"/>
    <w:rsid w:val="00B83390"/>
    <w:rsid w:val="00B850EF"/>
    <w:rsid w:val="00B858F3"/>
    <w:rsid w:val="00B85B33"/>
    <w:rsid w:val="00B86402"/>
    <w:rsid w:val="00B86E59"/>
    <w:rsid w:val="00B86F64"/>
    <w:rsid w:val="00B879E7"/>
    <w:rsid w:val="00B879F8"/>
    <w:rsid w:val="00B87D2C"/>
    <w:rsid w:val="00B9054C"/>
    <w:rsid w:val="00B91123"/>
    <w:rsid w:val="00B916D8"/>
    <w:rsid w:val="00B91A3E"/>
    <w:rsid w:val="00B91E46"/>
    <w:rsid w:val="00B92A09"/>
    <w:rsid w:val="00B93DB4"/>
    <w:rsid w:val="00B94148"/>
    <w:rsid w:val="00B94281"/>
    <w:rsid w:val="00B946D3"/>
    <w:rsid w:val="00B947AC"/>
    <w:rsid w:val="00B94E39"/>
    <w:rsid w:val="00B94E68"/>
    <w:rsid w:val="00B95E6A"/>
    <w:rsid w:val="00B95FD1"/>
    <w:rsid w:val="00B964F7"/>
    <w:rsid w:val="00B965E0"/>
    <w:rsid w:val="00B96718"/>
    <w:rsid w:val="00B97558"/>
    <w:rsid w:val="00B9798F"/>
    <w:rsid w:val="00B97F18"/>
    <w:rsid w:val="00B97FD9"/>
    <w:rsid w:val="00BA0DC9"/>
    <w:rsid w:val="00BA1645"/>
    <w:rsid w:val="00BA1803"/>
    <w:rsid w:val="00BA1C5E"/>
    <w:rsid w:val="00BA22CC"/>
    <w:rsid w:val="00BA3808"/>
    <w:rsid w:val="00BA3DC3"/>
    <w:rsid w:val="00BA43D4"/>
    <w:rsid w:val="00BA45DC"/>
    <w:rsid w:val="00BA5468"/>
    <w:rsid w:val="00BA59A4"/>
    <w:rsid w:val="00BA615D"/>
    <w:rsid w:val="00BA637E"/>
    <w:rsid w:val="00BA6FCE"/>
    <w:rsid w:val="00BA7781"/>
    <w:rsid w:val="00BA7AFC"/>
    <w:rsid w:val="00BA7F64"/>
    <w:rsid w:val="00BB0875"/>
    <w:rsid w:val="00BB1288"/>
    <w:rsid w:val="00BB3A2B"/>
    <w:rsid w:val="00BB4257"/>
    <w:rsid w:val="00BB459E"/>
    <w:rsid w:val="00BB50D9"/>
    <w:rsid w:val="00BB6941"/>
    <w:rsid w:val="00BB6F33"/>
    <w:rsid w:val="00BB7A32"/>
    <w:rsid w:val="00BC0CBF"/>
    <w:rsid w:val="00BC1ABB"/>
    <w:rsid w:val="00BC1BD5"/>
    <w:rsid w:val="00BC427B"/>
    <w:rsid w:val="00BC4405"/>
    <w:rsid w:val="00BC4C93"/>
    <w:rsid w:val="00BC5F45"/>
    <w:rsid w:val="00BC6023"/>
    <w:rsid w:val="00BD0597"/>
    <w:rsid w:val="00BD07F2"/>
    <w:rsid w:val="00BD0B61"/>
    <w:rsid w:val="00BD0B88"/>
    <w:rsid w:val="00BD2399"/>
    <w:rsid w:val="00BD272B"/>
    <w:rsid w:val="00BD2752"/>
    <w:rsid w:val="00BD2DB5"/>
    <w:rsid w:val="00BD648D"/>
    <w:rsid w:val="00BD6577"/>
    <w:rsid w:val="00BD67FD"/>
    <w:rsid w:val="00BD7D23"/>
    <w:rsid w:val="00BE298E"/>
    <w:rsid w:val="00BE3C5E"/>
    <w:rsid w:val="00BE3CF2"/>
    <w:rsid w:val="00BE3F28"/>
    <w:rsid w:val="00BE656D"/>
    <w:rsid w:val="00BE670B"/>
    <w:rsid w:val="00BE6A98"/>
    <w:rsid w:val="00BE6C5C"/>
    <w:rsid w:val="00BE7068"/>
    <w:rsid w:val="00BE7D66"/>
    <w:rsid w:val="00BF05A6"/>
    <w:rsid w:val="00BF142C"/>
    <w:rsid w:val="00BF1973"/>
    <w:rsid w:val="00BF1EAC"/>
    <w:rsid w:val="00BF28FF"/>
    <w:rsid w:val="00BF2DD6"/>
    <w:rsid w:val="00BF3BC9"/>
    <w:rsid w:val="00BF5BF5"/>
    <w:rsid w:val="00BF64A9"/>
    <w:rsid w:val="00BF6E3E"/>
    <w:rsid w:val="00BF7D89"/>
    <w:rsid w:val="00C0043C"/>
    <w:rsid w:val="00C007F7"/>
    <w:rsid w:val="00C0230F"/>
    <w:rsid w:val="00C02338"/>
    <w:rsid w:val="00C0236E"/>
    <w:rsid w:val="00C02D6F"/>
    <w:rsid w:val="00C03445"/>
    <w:rsid w:val="00C03813"/>
    <w:rsid w:val="00C03E11"/>
    <w:rsid w:val="00C0487F"/>
    <w:rsid w:val="00C04E61"/>
    <w:rsid w:val="00C05BA9"/>
    <w:rsid w:val="00C05CFF"/>
    <w:rsid w:val="00C064C5"/>
    <w:rsid w:val="00C11884"/>
    <w:rsid w:val="00C11CB8"/>
    <w:rsid w:val="00C12065"/>
    <w:rsid w:val="00C13A0E"/>
    <w:rsid w:val="00C13F43"/>
    <w:rsid w:val="00C147A1"/>
    <w:rsid w:val="00C14AC3"/>
    <w:rsid w:val="00C14F94"/>
    <w:rsid w:val="00C1663B"/>
    <w:rsid w:val="00C177D9"/>
    <w:rsid w:val="00C17BD0"/>
    <w:rsid w:val="00C17BDA"/>
    <w:rsid w:val="00C201A4"/>
    <w:rsid w:val="00C2094D"/>
    <w:rsid w:val="00C2191B"/>
    <w:rsid w:val="00C21B0C"/>
    <w:rsid w:val="00C22485"/>
    <w:rsid w:val="00C2275E"/>
    <w:rsid w:val="00C236FD"/>
    <w:rsid w:val="00C23AA4"/>
    <w:rsid w:val="00C24AF2"/>
    <w:rsid w:val="00C25B4D"/>
    <w:rsid w:val="00C2778D"/>
    <w:rsid w:val="00C30741"/>
    <w:rsid w:val="00C3168D"/>
    <w:rsid w:val="00C31C49"/>
    <w:rsid w:val="00C32822"/>
    <w:rsid w:val="00C3326E"/>
    <w:rsid w:val="00C35A01"/>
    <w:rsid w:val="00C378D3"/>
    <w:rsid w:val="00C41CDD"/>
    <w:rsid w:val="00C42007"/>
    <w:rsid w:val="00C42205"/>
    <w:rsid w:val="00C42B7B"/>
    <w:rsid w:val="00C42C2D"/>
    <w:rsid w:val="00C4508A"/>
    <w:rsid w:val="00C45F8A"/>
    <w:rsid w:val="00C47212"/>
    <w:rsid w:val="00C474D4"/>
    <w:rsid w:val="00C474EE"/>
    <w:rsid w:val="00C47786"/>
    <w:rsid w:val="00C47FBA"/>
    <w:rsid w:val="00C50158"/>
    <w:rsid w:val="00C50E74"/>
    <w:rsid w:val="00C516B0"/>
    <w:rsid w:val="00C51E85"/>
    <w:rsid w:val="00C526D1"/>
    <w:rsid w:val="00C52A6D"/>
    <w:rsid w:val="00C52A76"/>
    <w:rsid w:val="00C53EEE"/>
    <w:rsid w:val="00C547EA"/>
    <w:rsid w:val="00C5642F"/>
    <w:rsid w:val="00C56DEC"/>
    <w:rsid w:val="00C57260"/>
    <w:rsid w:val="00C572F4"/>
    <w:rsid w:val="00C57FAC"/>
    <w:rsid w:val="00C61287"/>
    <w:rsid w:val="00C61B57"/>
    <w:rsid w:val="00C61B92"/>
    <w:rsid w:val="00C62628"/>
    <w:rsid w:val="00C63186"/>
    <w:rsid w:val="00C63D8F"/>
    <w:rsid w:val="00C640E8"/>
    <w:rsid w:val="00C65CC0"/>
    <w:rsid w:val="00C66271"/>
    <w:rsid w:val="00C67182"/>
    <w:rsid w:val="00C67DA0"/>
    <w:rsid w:val="00C70F7F"/>
    <w:rsid w:val="00C7192B"/>
    <w:rsid w:val="00C71945"/>
    <w:rsid w:val="00C71DD2"/>
    <w:rsid w:val="00C71E0B"/>
    <w:rsid w:val="00C71F96"/>
    <w:rsid w:val="00C729A8"/>
    <w:rsid w:val="00C72E5E"/>
    <w:rsid w:val="00C73DCC"/>
    <w:rsid w:val="00C73FDA"/>
    <w:rsid w:val="00C74BD7"/>
    <w:rsid w:val="00C75F7C"/>
    <w:rsid w:val="00C7609A"/>
    <w:rsid w:val="00C76D44"/>
    <w:rsid w:val="00C77C5D"/>
    <w:rsid w:val="00C801EF"/>
    <w:rsid w:val="00C80911"/>
    <w:rsid w:val="00C80FFB"/>
    <w:rsid w:val="00C82142"/>
    <w:rsid w:val="00C82404"/>
    <w:rsid w:val="00C82947"/>
    <w:rsid w:val="00C82FB5"/>
    <w:rsid w:val="00C85133"/>
    <w:rsid w:val="00C856DB"/>
    <w:rsid w:val="00C86194"/>
    <w:rsid w:val="00C86268"/>
    <w:rsid w:val="00C86BD5"/>
    <w:rsid w:val="00C86E99"/>
    <w:rsid w:val="00C909AA"/>
    <w:rsid w:val="00C90B59"/>
    <w:rsid w:val="00C90D90"/>
    <w:rsid w:val="00C917EA"/>
    <w:rsid w:val="00C93286"/>
    <w:rsid w:val="00C93326"/>
    <w:rsid w:val="00C93D33"/>
    <w:rsid w:val="00C93FFE"/>
    <w:rsid w:val="00C94EF9"/>
    <w:rsid w:val="00C94FA7"/>
    <w:rsid w:val="00C96952"/>
    <w:rsid w:val="00CA00B1"/>
    <w:rsid w:val="00CA01AD"/>
    <w:rsid w:val="00CA0F7E"/>
    <w:rsid w:val="00CA10A3"/>
    <w:rsid w:val="00CA2189"/>
    <w:rsid w:val="00CA25BC"/>
    <w:rsid w:val="00CA28DB"/>
    <w:rsid w:val="00CA2EEB"/>
    <w:rsid w:val="00CA3560"/>
    <w:rsid w:val="00CA3781"/>
    <w:rsid w:val="00CA3D8A"/>
    <w:rsid w:val="00CA4230"/>
    <w:rsid w:val="00CA4A42"/>
    <w:rsid w:val="00CA4F4F"/>
    <w:rsid w:val="00CA5071"/>
    <w:rsid w:val="00CA607B"/>
    <w:rsid w:val="00CA641B"/>
    <w:rsid w:val="00CA79BF"/>
    <w:rsid w:val="00CA7B6B"/>
    <w:rsid w:val="00CB0215"/>
    <w:rsid w:val="00CB126E"/>
    <w:rsid w:val="00CB12EA"/>
    <w:rsid w:val="00CB2450"/>
    <w:rsid w:val="00CB359A"/>
    <w:rsid w:val="00CB3EED"/>
    <w:rsid w:val="00CB44E8"/>
    <w:rsid w:val="00CB481B"/>
    <w:rsid w:val="00CB4820"/>
    <w:rsid w:val="00CB5316"/>
    <w:rsid w:val="00CB5CBA"/>
    <w:rsid w:val="00CB6080"/>
    <w:rsid w:val="00CB674B"/>
    <w:rsid w:val="00CB6898"/>
    <w:rsid w:val="00CB6A7E"/>
    <w:rsid w:val="00CB7866"/>
    <w:rsid w:val="00CC07E7"/>
    <w:rsid w:val="00CC0F7D"/>
    <w:rsid w:val="00CC14D1"/>
    <w:rsid w:val="00CC1737"/>
    <w:rsid w:val="00CC30BC"/>
    <w:rsid w:val="00CC3E91"/>
    <w:rsid w:val="00CC41C8"/>
    <w:rsid w:val="00CC42D4"/>
    <w:rsid w:val="00CC4A3C"/>
    <w:rsid w:val="00CC4E0B"/>
    <w:rsid w:val="00CC53AD"/>
    <w:rsid w:val="00CC62F1"/>
    <w:rsid w:val="00CC7D53"/>
    <w:rsid w:val="00CD016F"/>
    <w:rsid w:val="00CD0327"/>
    <w:rsid w:val="00CD05F5"/>
    <w:rsid w:val="00CD0731"/>
    <w:rsid w:val="00CD1345"/>
    <w:rsid w:val="00CD16CB"/>
    <w:rsid w:val="00CD18D7"/>
    <w:rsid w:val="00CD1F68"/>
    <w:rsid w:val="00CD2A02"/>
    <w:rsid w:val="00CD39B2"/>
    <w:rsid w:val="00CD4084"/>
    <w:rsid w:val="00CD4183"/>
    <w:rsid w:val="00CD425B"/>
    <w:rsid w:val="00CD4602"/>
    <w:rsid w:val="00CD4812"/>
    <w:rsid w:val="00CD49F0"/>
    <w:rsid w:val="00CD4C83"/>
    <w:rsid w:val="00CD52F3"/>
    <w:rsid w:val="00CD5909"/>
    <w:rsid w:val="00CD65F4"/>
    <w:rsid w:val="00CD692C"/>
    <w:rsid w:val="00CD6A5A"/>
    <w:rsid w:val="00CD71FA"/>
    <w:rsid w:val="00CD78D0"/>
    <w:rsid w:val="00CD7C8A"/>
    <w:rsid w:val="00CE0317"/>
    <w:rsid w:val="00CE1C9B"/>
    <w:rsid w:val="00CE2F77"/>
    <w:rsid w:val="00CE3108"/>
    <w:rsid w:val="00CE408F"/>
    <w:rsid w:val="00CE4916"/>
    <w:rsid w:val="00CE5266"/>
    <w:rsid w:val="00CE52E9"/>
    <w:rsid w:val="00CE5442"/>
    <w:rsid w:val="00CE63A7"/>
    <w:rsid w:val="00CE6755"/>
    <w:rsid w:val="00CE6866"/>
    <w:rsid w:val="00CE68E5"/>
    <w:rsid w:val="00CE6C71"/>
    <w:rsid w:val="00CE785C"/>
    <w:rsid w:val="00CE7B94"/>
    <w:rsid w:val="00CE7BDD"/>
    <w:rsid w:val="00CF06CE"/>
    <w:rsid w:val="00CF2808"/>
    <w:rsid w:val="00CF2A32"/>
    <w:rsid w:val="00CF430A"/>
    <w:rsid w:val="00CF4A92"/>
    <w:rsid w:val="00CF7A5D"/>
    <w:rsid w:val="00D00743"/>
    <w:rsid w:val="00D02CBE"/>
    <w:rsid w:val="00D03166"/>
    <w:rsid w:val="00D05FDF"/>
    <w:rsid w:val="00D0608D"/>
    <w:rsid w:val="00D07FDC"/>
    <w:rsid w:val="00D1051F"/>
    <w:rsid w:val="00D107FB"/>
    <w:rsid w:val="00D11564"/>
    <w:rsid w:val="00D12081"/>
    <w:rsid w:val="00D13ECF"/>
    <w:rsid w:val="00D20054"/>
    <w:rsid w:val="00D20738"/>
    <w:rsid w:val="00D20E72"/>
    <w:rsid w:val="00D218D7"/>
    <w:rsid w:val="00D21ED6"/>
    <w:rsid w:val="00D2267C"/>
    <w:rsid w:val="00D22841"/>
    <w:rsid w:val="00D23B57"/>
    <w:rsid w:val="00D241A7"/>
    <w:rsid w:val="00D2481A"/>
    <w:rsid w:val="00D24EC9"/>
    <w:rsid w:val="00D25B20"/>
    <w:rsid w:val="00D26751"/>
    <w:rsid w:val="00D26B74"/>
    <w:rsid w:val="00D270E9"/>
    <w:rsid w:val="00D27ED4"/>
    <w:rsid w:val="00D300D8"/>
    <w:rsid w:val="00D30CAB"/>
    <w:rsid w:val="00D316C8"/>
    <w:rsid w:val="00D32EFA"/>
    <w:rsid w:val="00D32F46"/>
    <w:rsid w:val="00D3300D"/>
    <w:rsid w:val="00D33D24"/>
    <w:rsid w:val="00D3586E"/>
    <w:rsid w:val="00D3760C"/>
    <w:rsid w:val="00D377A8"/>
    <w:rsid w:val="00D40245"/>
    <w:rsid w:val="00D44AE4"/>
    <w:rsid w:val="00D454E6"/>
    <w:rsid w:val="00D45B23"/>
    <w:rsid w:val="00D46384"/>
    <w:rsid w:val="00D47F49"/>
    <w:rsid w:val="00D47F66"/>
    <w:rsid w:val="00D50326"/>
    <w:rsid w:val="00D508EA"/>
    <w:rsid w:val="00D5130A"/>
    <w:rsid w:val="00D51E8A"/>
    <w:rsid w:val="00D52114"/>
    <w:rsid w:val="00D5246A"/>
    <w:rsid w:val="00D5259B"/>
    <w:rsid w:val="00D52F64"/>
    <w:rsid w:val="00D52F94"/>
    <w:rsid w:val="00D53CCA"/>
    <w:rsid w:val="00D53D4F"/>
    <w:rsid w:val="00D54566"/>
    <w:rsid w:val="00D54A92"/>
    <w:rsid w:val="00D557AE"/>
    <w:rsid w:val="00D565B2"/>
    <w:rsid w:val="00D56676"/>
    <w:rsid w:val="00D572A5"/>
    <w:rsid w:val="00D574FD"/>
    <w:rsid w:val="00D57D6F"/>
    <w:rsid w:val="00D60186"/>
    <w:rsid w:val="00D630D8"/>
    <w:rsid w:val="00D633E7"/>
    <w:rsid w:val="00D63BCB"/>
    <w:rsid w:val="00D646BB"/>
    <w:rsid w:val="00D655D0"/>
    <w:rsid w:val="00D66B7A"/>
    <w:rsid w:val="00D66DCE"/>
    <w:rsid w:val="00D67540"/>
    <w:rsid w:val="00D70CEB"/>
    <w:rsid w:val="00D71212"/>
    <w:rsid w:val="00D71380"/>
    <w:rsid w:val="00D72A72"/>
    <w:rsid w:val="00D7314B"/>
    <w:rsid w:val="00D73C41"/>
    <w:rsid w:val="00D73C42"/>
    <w:rsid w:val="00D73F63"/>
    <w:rsid w:val="00D74CC5"/>
    <w:rsid w:val="00D75673"/>
    <w:rsid w:val="00D75A86"/>
    <w:rsid w:val="00D75F23"/>
    <w:rsid w:val="00D76E23"/>
    <w:rsid w:val="00D80EC7"/>
    <w:rsid w:val="00D81B36"/>
    <w:rsid w:val="00D8300C"/>
    <w:rsid w:val="00D8323B"/>
    <w:rsid w:val="00D83404"/>
    <w:rsid w:val="00D83ABF"/>
    <w:rsid w:val="00D83D82"/>
    <w:rsid w:val="00D83EA0"/>
    <w:rsid w:val="00D844CC"/>
    <w:rsid w:val="00D84C21"/>
    <w:rsid w:val="00D85D43"/>
    <w:rsid w:val="00D87103"/>
    <w:rsid w:val="00D87E5D"/>
    <w:rsid w:val="00D90268"/>
    <w:rsid w:val="00D90A5B"/>
    <w:rsid w:val="00D90D66"/>
    <w:rsid w:val="00D90FA1"/>
    <w:rsid w:val="00D91E14"/>
    <w:rsid w:val="00D92373"/>
    <w:rsid w:val="00D92547"/>
    <w:rsid w:val="00D9283A"/>
    <w:rsid w:val="00D92F68"/>
    <w:rsid w:val="00D93FAE"/>
    <w:rsid w:val="00D940BB"/>
    <w:rsid w:val="00D96135"/>
    <w:rsid w:val="00D964C8"/>
    <w:rsid w:val="00D967B0"/>
    <w:rsid w:val="00D96F63"/>
    <w:rsid w:val="00DA0459"/>
    <w:rsid w:val="00DA06E2"/>
    <w:rsid w:val="00DA07EC"/>
    <w:rsid w:val="00DA0BF2"/>
    <w:rsid w:val="00DA26A3"/>
    <w:rsid w:val="00DA2A82"/>
    <w:rsid w:val="00DA69B8"/>
    <w:rsid w:val="00DA6FCE"/>
    <w:rsid w:val="00DA74E9"/>
    <w:rsid w:val="00DB1E9C"/>
    <w:rsid w:val="00DB2368"/>
    <w:rsid w:val="00DB27E2"/>
    <w:rsid w:val="00DB2D7E"/>
    <w:rsid w:val="00DB3F5F"/>
    <w:rsid w:val="00DB7107"/>
    <w:rsid w:val="00DB7DB8"/>
    <w:rsid w:val="00DC069C"/>
    <w:rsid w:val="00DC309B"/>
    <w:rsid w:val="00DC329F"/>
    <w:rsid w:val="00DC3BB6"/>
    <w:rsid w:val="00DC4FE1"/>
    <w:rsid w:val="00DC5E1D"/>
    <w:rsid w:val="00DC5F41"/>
    <w:rsid w:val="00DC6434"/>
    <w:rsid w:val="00DD05B7"/>
    <w:rsid w:val="00DD0641"/>
    <w:rsid w:val="00DD065E"/>
    <w:rsid w:val="00DD08A9"/>
    <w:rsid w:val="00DD0A1B"/>
    <w:rsid w:val="00DD0FDE"/>
    <w:rsid w:val="00DD1913"/>
    <w:rsid w:val="00DD1E7D"/>
    <w:rsid w:val="00DD3EB8"/>
    <w:rsid w:val="00DD464E"/>
    <w:rsid w:val="00DD4B55"/>
    <w:rsid w:val="00DD61D0"/>
    <w:rsid w:val="00DE127D"/>
    <w:rsid w:val="00DE1326"/>
    <w:rsid w:val="00DE165C"/>
    <w:rsid w:val="00DE41E2"/>
    <w:rsid w:val="00DE4F7E"/>
    <w:rsid w:val="00DF08B0"/>
    <w:rsid w:val="00DF131B"/>
    <w:rsid w:val="00DF1567"/>
    <w:rsid w:val="00DF16AB"/>
    <w:rsid w:val="00DF1D19"/>
    <w:rsid w:val="00DF2F89"/>
    <w:rsid w:val="00DF3341"/>
    <w:rsid w:val="00DF33F1"/>
    <w:rsid w:val="00DF5AFA"/>
    <w:rsid w:val="00DF6EB7"/>
    <w:rsid w:val="00DF73FF"/>
    <w:rsid w:val="00DF7543"/>
    <w:rsid w:val="00DF7BC3"/>
    <w:rsid w:val="00DF7D5D"/>
    <w:rsid w:val="00E00326"/>
    <w:rsid w:val="00E00AF4"/>
    <w:rsid w:val="00E022B8"/>
    <w:rsid w:val="00E038D0"/>
    <w:rsid w:val="00E04E6A"/>
    <w:rsid w:val="00E058FD"/>
    <w:rsid w:val="00E06313"/>
    <w:rsid w:val="00E07C10"/>
    <w:rsid w:val="00E10C25"/>
    <w:rsid w:val="00E11345"/>
    <w:rsid w:val="00E12118"/>
    <w:rsid w:val="00E129F8"/>
    <w:rsid w:val="00E135CA"/>
    <w:rsid w:val="00E1439C"/>
    <w:rsid w:val="00E1453A"/>
    <w:rsid w:val="00E1486E"/>
    <w:rsid w:val="00E14C37"/>
    <w:rsid w:val="00E155D6"/>
    <w:rsid w:val="00E16897"/>
    <w:rsid w:val="00E16D28"/>
    <w:rsid w:val="00E17461"/>
    <w:rsid w:val="00E17583"/>
    <w:rsid w:val="00E20458"/>
    <w:rsid w:val="00E204BA"/>
    <w:rsid w:val="00E208FE"/>
    <w:rsid w:val="00E20B47"/>
    <w:rsid w:val="00E2153C"/>
    <w:rsid w:val="00E21EBD"/>
    <w:rsid w:val="00E22A08"/>
    <w:rsid w:val="00E22A8F"/>
    <w:rsid w:val="00E22DBB"/>
    <w:rsid w:val="00E22E6E"/>
    <w:rsid w:val="00E232A6"/>
    <w:rsid w:val="00E23884"/>
    <w:rsid w:val="00E24289"/>
    <w:rsid w:val="00E24603"/>
    <w:rsid w:val="00E256C0"/>
    <w:rsid w:val="00E256CA"/>
    <w:rsid w:val="00E3172F"/>
    <w:rsid w:val="00E31984"/>
    <w:rsid w:val="00E330E1"/>
    <w:rsid w:val="00E33234"/>
    <w:rsid w:val="00E37A8F"/>
    <w:rsid w:val="00E37F67"/>
    <w:rsid w:val="00E40651"/>
    <w:rsid w:val="00E41914"/>
    <w:rsid w:val="00E41F6F"/>
    <w:rsid w:val="00E42A23"/>
    <w:rsid w:val="00E43056"/>
    <w:rsid w:val="00E43E04"/>
    <w:rsid w:val="00E43E5C"/>
    <w:rsid w:val="00E441FB"/>
    <w:rsid w:val="00E449BE"/>
    <w:rsid w:val="00E45092"/>
    <w:rsid w:val="00E45145"/>
    <w:rsid w:val="00E45305"/>
    <w:rsid w:val="00E4793D"/>
    <w:rsid w:val="00E479C6"/>
    <w:rsid w:val="00E47F36"/>
    <w:rsid w:val="00E51FA9"/>
    <w:rsid w:val="00E524AF"/>
    <w:rsid w:val="00E52AF4"/>
    <w:rsid w:val="00E53C87"/>
    <w:rsid w:val="00E5435F"/>
    <w:rsid w:val="00E5441C"/>
    <w:rsid w:val="00E547F7"/>
    <w:rsid w:val="00E549C8"/>
    <w:rsid w:val="00E557D7"/>
    <w:rsid w:val="00E55832"/>
    <w:rsid w:val="00E56378"/>
    <w:rsid w:val="00E57F20"/>
    <w:rsid w:val="00E6013F"/>
    <w:rsid w:val="00E617B7"/>
    <w:rsid w:val="00E62964"/>
    <w:rsid w:val="00E647D0"/>
    <w:rsid w:val="00E65527"/>
    <w:rsid w:val="00E661F3"/>
    <w:rsid w:val="00E67547"/>
    <w:rsid w:val="00E700A9"/>
    <w:rsid w:val="00E701D0"/>
    <w:rsid w:val="00E7335E"/>
    <w:rsid w:val="00E7487A"/>
    <w:rsid w:val="00E74B2C"/>
    <w:rsid w:val="00E75DB2"/>
    <w:rsid w:val="00E75F1F"/>
    <w:rsid w:val="00E8107C"/>
    <w:rsid w:val="00E8224D"/>
    <w:rsid w:val="00E82F5E"/>
    <w:rsid w:val="00E8372F"/>
    <w:rsid w:val="00E83BB6"/>
    <w:rsid w:val="00E83F19"/>
    <w:rsid w:val="00E8490F"/>
    <w:rsid w:val="00E851AC"/>
    <w:rsid w:val="00E858BD"/>
    <w:rsid w:val="00E85C51"/>
    <w:rsid w:val="00E868CD"/>
    <w:rsid w:val="00E87BA2"/>
    <w:rsid w:val="00E87C80"/>
    <w:rsid w:val="00E91DAF"/>
    <w:rsid w:val="00E91DCD"/>
    <w:rsid w:val="00E91DCE"/>
    <w:rsid w:val="00E923E8"/>
    <w:rsid w:val="00E92875"/>
    <w:rsid w:val="00E92DA0"/>
    <w:rsid w:val="00E94207"/>
    <w:rsid w:val="00E94586"/>
    <w:rsid w:val="00E94AEF"/>
    <w:rsid w:val="00EA0003"/>
    <w:rsid w:val="00EA0304"/>
    <w:rsid w:val="00EA08E3"/>
    <w:rsid w:val="00EA1BB9"/>
    <w:rsid w:val="00EA1D0E"/>
    <w:rsid w:val="00EA2B55"/>
    <w:rsid w:val="00EA2BBD"/>
    <w:rsid w:val="00EA2E49"/>
    <w:rsid w:val="00EA2ED0"/>
    <w:rsid w:val="00EA3CEB"/>
    <w:rsid w:val="00EA40F2"/>
    <w:rsid w:val="00EA534A"/>
    <w:rsid w:val="00EA7570"/>
    <w:rsid w:val="00EB00E7"/>
    <w:rsid w:val="00EB0EAE"/>
    <w:rsid w:val="00EB1A0E"/>
    <w:rsid w:val="00EB251B"/>
    <w:rsid w:val="00EB3117"/>
    <w:rsid w:val="00EB3BE0"/>
    <w:rsid w:val="00EB45FF"/>
    <w:rsid w:val="00EB5AF0"/>
    <w:rsid w:val="00EB5D5B"/>
    <w:rsid w:val="00EB72F5"/>
    <w:rsid w:val="00EC017D"/>
    <w:rsid w:val="00EC05F2"/>
    <w:rsid w:val="00EC0F3C"/>
    <w:rsid w:val="00EC0FB4"/>
    <w:rsid w:val="00EC227C"/>
    <w:rsid w:val="00EC24C2"/>
    <w:rsid w:val="00EC254B"/>
    <w:rsid w:val="00EC4B8B"/>
    <w:rsid w:val="00EC4E46"/>
    <w:rsid w:val="00EC578E"/>
    <w:rsid w:val="00EC700F"/>
    <w:rsid w:val="00EC7871"/>
    <w:rsid w:val="00ED146C"/>
    <w:rsid w:val="00ED17A8"/>
    <w:rsid w:val="00ED23E8"/>
    <w:rsid w:val="00ED5738"/>
    <w:rsid w:val="00ED5AD4"/>
    <w:rsid w:val="00ED7F29"/>
    <w:rsid w:val="00EE0E47"/>
    <w:rsid w:val="00EE1006"/>
    <w:rsid w:val="00EE16F4"/>
    <w:rsid w:val="00EE1BCF"/>
    <w:rsid w:val="00EE1DC6"/>
    <w:rsid w:val="00EE2289"/>
    <w:rsid w:val="00EE27EF"/>
    <w:rsid w:val="00EE2AEB"/>
    <w:rsid w:val="00EE33EA"/>
    <w:rsid w:val="00EE38FD"/>
    <w:rsid w:val="00EE648D"/>
    <w:rsid w:val="00EE6686"/>
    <w:rsid w:val="00EE68DA"/>
    <w:rsid w:val="00EE7256"/>
    <w:rsid w:val="00EE73B8"/>
    <w:rsid w:val="00EF2854"/>
    <w:rsid w:val="00EF376E"/>
    <w:rsid w:val="00EF3928"/>
    <w:rsid w:val="00EF4D74"/>
    <w:rsid w:val="00EF5AC3"/>
    <w:rsid w:val="00EF6144"/>
    <w:rsid w:val="00EF677F"/>
    <w:rsid w:val="00EF754D"/>
    <w:rsid w:val="00F02BC6"/>
    <w:rsid w:val="00F032CE"/>
    <w:rsid w:val="00F034F1"/>
    <w:rsid w:val="00F03980"/>
    <w:rsid w:val="00F04BA9"/>
    <w:rsid w:val="00F05DC9"/>
    <w:rsid w:val="00F061BC"/>
    <w:rsid w:val="00F06430"/>
    <w:rsid w:val="00F06F4B"/>
    <w:rsid w:val="00F0721F"/>
    <w:rsid w:val="00F0744E"/>
    <w:rsid w:val="00F11F1F"/>
    <w:rsid w:val="00F1278C"/>
    <w:rsid w:val="00F12F13"/>
    <w:rsid w:val="00F1319E"/>
    <w:rsid w:val="00F13CDD"/>
    <w:rsid w:val="00F142AF"/>
    <w:rsid w:val="00F14BC2"/>
    <w:rsid w:val="00F16457"/>
    <w:rsid w:val="00F17558"/>
    <w:rsid w:val="00F17FF6"/>
    <w:rsid w:val="00F21BE6"/>
    <w:rsid w:val="00F21C2C"/>
    <w:rsid w:val="00F231F9"/>
    <w:rsid w:val="00F23349"/>
    <w:rsid w:val="00F244F2"/>
    <w:rsid w:val="00F24C2E"/>
    <w:rsid w:val="00F25481"/>
    <w:rsid w:val="00F25D48"/>
    <w:rsid w:val="00F261F0"/>
    <w:rsid w:val="00F274FC"/>
    <w:rsid w:val="00F27FC1"/>
    <w:rsid w:val="00F30DE2"/>
    <w:rsid w:val="00F31698"/>
    <w:rsid w:val="00F3177B"/>
    <w:rsid w:val="00F32158"/>
    <w:rsid w:val="00F326C1"/>
    <w:rsid w:val="00F32F38"/>
    <w:rsid w:val="00F33CEA"/>
    <w:rsid w:val="00F33D8C"/>
    <w:rsid w:val="00F341B8"/>
    <w:rsid w:val="00F3529D"/>
    <w:rsid w:val="00F3588C"/>
    <w:rsid w:val="00F35955"/>
    <w:rsid w:val="00F35D54"/>
    <w:rsid w:val="00F36CD3"/>
    <w:rsid w:val="00F37865"/>
    <w:rsid w:val="00F37B6F"/>
    <w:rsid w:val="00F40850"/>
    <w:rsid w:val="00F40B70"/>
    <w:rsid w:val="00F41D62"/>
    <w:rsid w:val="00F439DA"/>
    <w:rsid w:val="00F44B6B"/>
    <w:rsid w:val="00F45514"/>
    <w:rsid w:val="00F4594D"/>
    <w:rsid w:val="00F46643"/>
    <w:rsid w:val="00F479EA"/>
    <w:rsid w:val="00F47FD7"/>
    <w:rsid w:val="00F509C3"/>
    <w:rsid w:val="00F53091"/>
    <w:rsid w:val="00F53403"/>
    <w:rsid w:val="00F542D9"/>
    <w:rsid w:val="00F54B01"/>
    <w:rsid w:val="00F556D6"/>
    <w:rsid w:val="00F5571E"/>
    <w:rsid w:val="00F557E0"/>
    <w:rsid w:val="00F558A2"/>
    <w:rsid w:val="00F55E01"/>
    <w:rsid w:val="00F55E80"/>
    <w:rsid w:val="00F5648A"/>
    <w:rsid w:val="00F5657C"/>
    <w:rsid w:val="00F572AC"/>
    <w:rsid w:val="00F606B0"/>
    <w:rsid w:val="00F60EC6"/>
    <w:rsid w:val="00F61D94"/>
    <w:rsid w:val="00F62615"/>
    <w:rsid w:val="00F62FE9"/>
    <w:rsid w:val="00F63592"/>
    <w:rsid w:val="00F63CB0"/>
    <w:rsid w:val="00F64C3D"/>
    <w:rsid w:val="00F6539D"/>
    <w:rsid w:val="00F65A40"/>
    <w:rsid w:val="00F65A75"/>
    <w:rsid w:val="00F660F7"/>
    <w:rsid w:val="00F66749"/>
    <w:rsid w:val="00F668DD"/>
    <w:rsid w:val="00F67B5D"/>
    <w:rsid w:val="00F7059D"/>
    <w:rsid w:val="00F706B9"/>
    <w:rsid w:val="00F715FB"/>
    <w:rsid w:val="00F73791"/>
    <w:rsid w:val="00F74268"/>
    <w:rsid w:val="00F74D1A"/>
    <w:rsid w:val="00F7546A"/>
    <w:rsid w:val="00F759CD"/>
    <w:rsid w:val="00F76038"/>
    <w:rsid w:val="00F763F2"/>
    <w:rsid w:val="00F806F4"/>
    <w:rsid w:val="00F810CC"/>
    <w:rsid w:val="00F817A6"/>
    <w:rsid w:val="00F81F78"/>
    <w:rsid w:val="00F82AF6"/>
    <w:rsid w:val="00F833EF"/>
    <w:rsid w:val="00F8465A"/>
    <w:rsid w:val="00F84FB8"/>
    <w:rsid w:val="00F86C5B"/>
    <w:rsid w:val="00F876A8"/>
    <w:rsid w:val="00F87EA0"/>
    <w:rsid w:val="00F90829"/>
    <w:rsid w:val="00F92EDE"/>
    <w:rsid w:val="00F93911"/>
    <w:rsid w:val="00F93F08"/>
    <w:rsid w:val="00F942B6"/>
    <w:rsid w:val="00F94A4A"/>
    <w:rsid w:val="00F94CBE"/>
    <w:rsid w:val="00F956C6"/>
    <w:rsid w:val="00F96016"/>
    <w:rsid w:val="00F96EDB"/>
    <w:rsid w:val="00F97188"/>
    <w:rsid w:val="00FA118A"/>
    <w:rsid w:val="00FA13EA"/>
    <w:rsid w:val="00FA1605"/>
    <w:rsid w:val="00FA2347"/>
    <w:rsid w:val="00FA2472"/>
    <w:rsid w:val="00FA30A3"/>
    <w:rsid w:val="00FA3E67"/>
    <w:rsid w:val="00FA44B3"/>
    <w:rsid w:val="00FA4E53"/>
    <w:rsid w:val="00FA52F2"/>
    <w:rsid w:val="00FA5845"/>
    <w:rsid w:val="00FA58F8"/>
    <w:rsid w:val="00FA5929"/>
    <w:rsid w:val="00FA5B8C"/>
    <w:rsid w:val="00FA617A"/>
    <w:rsid w:val="00FA62E2"/>
    <w:rsid w:val="00FA67AF"/>
    <w:rsid w:val="00FA77F9"/>
    <w:rsid w:val="00FA7AC1"/>
    <w:rsid w:val="00FB0AF4"/>
    <w:rsid w:val="00FB1C11"/>
    <w:rsid w:val="00FB61BD"/>
    <w:rsid w:val="00FB6345"/>
    <w:rsid w:val="00FB68E8"/>
    <w:rsid w:val="00FB6F6F"/>
    <w:rsid w:val="00FB6FF2"/>
    <w:rsid w:val="00FC0670"/>
    <w:rsid w:val="00FC0787"/>
    <w:rsid w:val="00FC21EB"/>
    <w:rsid w:val="00FC3FFD"/>
    <w:rsid w:val="00FC486C"/>
    <w:rsid w:val="00FC4981"/>
    <w:rsid w:val="00FC5782"/>
    <w:rsid w:val="00FC5CDC"/>
    <w:rsid w:val="00FC60C8"/>
    <w:rsid w:val="00FC6FA5"/>
    <w:rsid w:val="00FC7718"/>
    <w:rsid w:val="00FD06C2"/>
    <w:rsid w:val="00FD0C31"/>
    <w:rsid w:val="00FD1934"/>
    <w:rsid w:val="00FD1CAF"/>
    <w:rsid w:val="00FD1E02"/>
    <w:rsid w:val="00FD2186"/>
    <w:rsid w:val="00FD2BAB"/>
    <w:rsid w:val="00FD2BBF"/>
    <w:rsid w:val="00FD31F1"/>
    <w:rsid w:val="00FD3A91"/>
    <w:rsid w:val="00FD4270"/>
    <w:rsid w:val="00FD46A7"/>
    <w:rsid w:val="00FD489A"/>
    <w:rsid w:val="00FD4E82"/>
    <w:rsid w:val="00FD5AE3"/>
    <w:rsid w:val="00FD5DE0"/>
    <w:rsid w:val="00FD70F7"/>
    <w:rsid w:val="00FD71E7"/>
    <w:rsid w:val="00FE0F6B"/>
    <w:rsid w:val="00FE102C"/>
    <w:rsid w:val="00FE1793"/>
    <w:rsid w:val="00FE1E0E"/>
    <w:rsid w:val="00FE2895"/>
    <w:rsid w:val="00FE2F40"/>
    <w:rsid w:val="00FE33A5"/>
    <w:rsid w:val="00FE4CC4"/>
    <w:rsid w:val="00FE5327"/>
    <w:rsid w:val="00FE5D50"/>
    <w:rsid w:val="00FE6936"/>
    <w:rsid w:val="00FF0D3D"/>
    <w:rsid w:val="00FF1FF8"/>
    <w:rsid w:val="00FF2BF7"/>
    <w:rsid w:val="00FF340F"/>
    <w:rsid w:val="00FF443F"/>
    <w:rsid w:val="00FF4EE4"/>
    <w:rsid w:val="00FF521F"/>
    <w:rsid w:val="00FF6082"/>
    <w:rsid w:val="00FF6AC0"/>
    <w:rsid w:val="00FF6CB6"/>
    <w:rsid w:val="00FF6CD8"/>
    <w:rsid w:val="0264AC55"/>
    <w:rsid w:val="02666DF6"/>
    <w:rsid w:val="03FDF4C2"/>
    <w:rsid w:val="04C83BE0"/>
    <w:rsid w:val="07309513"/>
    <w:rsid w:val="097D31C3"/>
    <w:rsid w:val="099532FD"/>
    <w:rsid w:val="099D7550"/>
    <w:rsid w:val="09E09CA2"/>
    <w:rsid w:val="0A3CCBEA"/>
    <w:rsid w:val="0A55F169"/>
    <w:rsid w:val="0A5E0CB3"/>
    <w:rsid w:val="0C22DF3E"/>
    <w:rsid w:val="0EC53004"/>
    <w:rsid w:val="0EF76295"/>
    <w:rsid w:val="1013DEB1"/>
    <w:rsid w:val="101E86D8"/>
    <w:rsid w:val="119A5EDD"/>
    <w:rsid w:val="12B1C1F1"/>
    <w:rsid w:val="12D442E9"/>
    <w:rsid w:val="14C102D9"/>
    <w:rsid w:val="16140A06"/>
    <w:rsid w:val="1653822B"/>
    <w:rsid w:val="1741A9FE"/>
    <w:rsid w:val="177546CA"/>
    <w:rsid w:val="17DFBE90"/>
    <w:rsid w:val="1862675F"/>
    <w:rsid w:val="19BA7761"/>
    <w:rsid w:val="1A623935"/>
    <w:rsid w:val="1AF2004F"/>
    <w:rsid w:val="1B66E975"/>
    <w:rsid w:val="1BB06BDF"/>
    <w:rsid w:val="1D948479"/>
    <w:rsid w:val="1DD97C48"/>
    <w:rsid w:val="21A9A62F"/>
    <w:rsid w:val="2203FE42"/>
    <w:rsid w:val="22289037"/>
    <w:rsid w:val="22889FB1"/>
    <w:rsid w:val="23202438"/>
    <w:rsid w:val="23A347B7"/>
    <w:rsid w:val="23A6602D"/>
    <w:rsid w:val="23DDDE39"/>
    <w:rsid w:val="24019FAD"/>
    <w:rsid w:val="251BDEA3"/>
    <w:rsid w:val="25850AF0"/>
    <w:rsid w:val="25A60A4A"/>
    <w:rsid w:val="2601D7FD"/>
    <w:rsid w:val="293D10DE"/>
    <w:rsid w:val="2966D38B"/>
    <w:rsid w:val="29CBB49C"/>
    <w:rsid w:val="2A954A19"/>
    <w:rsid w:val="2EA4E07C"/>
    <w:rsid w:val="2F003747"/>
    <w:rsid w:val="2F149CD3"/>
    <w:rsid w:val="2FDEC30F"/>
    <w:rsid w:val="2FF45C89"/>
    <w:rsid w:val="345EBBE7"/>
    <w:rsid w:val="35EE1399"/>
    <w:rsid w:val="36321EF9"/>
    <w:rsid w:val="365EB51F"/>
    <w:rsid w:val="389CCEB5"/>
    <w:rsid w:val="38F08FE0"/>
    <w:rsid w:val="39F33F91"/>
    <w:rsid w:val="3B6D6BBF"/>
    <w:rsid w:val="3D4418CA"/>
    <w:rsid w:val="3EC76B36"/>
    <w:rsid w:val="3FDFC528"/>
    <w:rsid w:val="40069AC2"/>
    <w:rsid w:val="4042608C"/>
    <w:rsid w:val="41C85307"/>
    <w:rsid w:val="423649FD"/>
    <w:rsid w:val="425563BB"/>
    <w:rsid w:val="446FC4CA"/>
    <w:rsid w:val="449ECC20"/>
    <w:rsid w:val="457CE0D9"/>
    <w:rsid w:val="470A1880"/>
    <w:rsid w:val="470A7A89"/>
    <w:rsid w:val="4732BFA4"/>
    <w:rsid w:val="4883C7EA"/>
    <w:rsid w:val="48D82D3F"/>
    <w:rsid w:val="496830AD"/>
    <w:rsid w:val="4A5311E5"/>
    <w:rsid w:val="4AE75E11"/>
    <w:rsid w:val="4B927B73"/>
    <w:rsid w:val="4DDDA33D"/>
    <w:rsid w:val="4EB0FAC8"/>
    <w:rsid w:val="4ED9B3CD"/>
    <w:rsid w:val="50192123"/>
    <w:rsid w:val="50423051"/>
    <w:rsid w:val="50DCBDB1"/>
    <w:rsid w:val="51CAAA4B"/>
    <w:rsid w:val="52348370"/>
    <w:rsid w:val="52AAF64A"/>
    <w:rsid w:val="5320720E"/>
    <w:rsid w:val="53883086"/>
    <w:rsid w:val="538E1159"/>
    <w:rsid w:val="55344F29"/>
    <w:rsid w:val="55A8E4A2"/>
    <w:rsid w:val="56345D68"/>
    <w:rsid w:val="56ABF653"/>
    <w:rsid w:val="56B1A0B6"/>
    <w:rsid w:val="58F2CCA3"/>
    <w:rsid w:val="59118CAE"/>
    <w:rsid w:val="598FC12D"/>
    <w:rsid w:val="5A145236"/>
    <w:rsid w:val="5A9954B8"/>
    <w:rsid w:val="5ABF3E4B"/>
    <w:rsid w:val="5AEA83D1"/>
    <w:rsid w:val="5B159895"/>
    <w:rsid w:val="5BEE3127"/>
    <w:rsid w:val="5D21E197"/>
    <w:rsid w:val="5DBBD85F"/>
    <w:rsid w:val="5EB23E4B"/>
    <w:rsid w:val="5EF191E2"/>
    <w:rsid w:val="5F369E8B"/>
    <w:rsid w:val="5F991595"/>
    <w:rsid w:val="5FBA7999"/>
    <w:rsid w:val="6029C8DF"/>
    <w:rsid w:val="623EC55F"/>
    <w:rsid w:val="680F39B8"/>
    <w:rsid w:val="68D4A2FF"/>
    <w:rsid w:val="68D8B3C0"/>
    <w:rsid w:val="6A2BD7F3"/>
    <w:rsid w:val="6B50C8E5"/>
    <w:rsid w:val="7007E980"/>
    <w:rsid w:val="704B751E"/>
    <w:rsid w:val="728F7E6C"/>
    <w:rsid w:val="743F6320"/>
    <w:rsid w:val="7489CEEA"/>
    <w:rsid w:val="749DFA41"/>
    <w:rsid w:val="75C30A17"/>
    <w:rsid w:val="7610EACA"/>
    <w:rsid w:val="762C0BED"/>
    <w:rsid w:val="76C3C35E"/>
    <w:rsid w:val="774A3065"/>
    <w:rsid w:val="79485CB8"/>
    <w:rsid w:val="7986825F"/>
    <w:rsid w:val="7BBEB994"/>
    <w:rsid w:val="7CE2F025"/>
    <w:rsid w:val="7EF4E0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73CBB"/>
  <w14:defaultImageDpi w14:val="32767"/>
  <w15:docId w15:val="{EA306894-5F47-41EE-9402-D88EFBC11F1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10C25"/>
    <w:rPr>
      <w:rFonts w:ascii="Franklin Gothic Book" w:hAnsi="Franklin Gothic Book"/>
    </w:rPr>
  </w:style>
  <w:style w:type="paragraph" w:styleId="Heading1">
    <w:name w:val="heading 1"/>
    <w:basedOn w:val="Normal"/>
    <w:next w:val="Normal"/>
    <w:link w:val="Heading1Char"/>
    <w:uiPriority w:val="9"/>
    <w:qFormat/>
    <w:rsid w:val="00382255"/>
    <w:pPr>
      <w:keepNext/>
      <w:keepLines/>
      <w:pBdr>
        <w:top w:val="single" w:color="BED747" w:sz="8" w:space="1"/>
        <w:bottom w:val="single" w:color="BED747" w:sz="8" w:space="1"/>
      </w:pBdr>
      <w:spacing w:before="240"/>
      <w:outlineLvl w:val="0"/>
    </w:pPr>
    <w:rPr>
      <w:rFonts w:ascii="Avenir Medium" w:hAnsi="Avenir Medium" w:eastAsiaTheme="majorEastAsia" w:cstheme="majorBidi"/>
      <w:caps/>
      <w:color w:val="000000" w:themeColor="text1"/>
      <w:spacing w:val="20"/>
      <w:sz w:val="32"/>
      <w:szCs w:val="32"/>
    </w:rPr>
  </w:style>
  <w:style w:type="paragraph" w:styleId="Heading2">
    <w:name w:val="heading 2"/>
    <w:basedOn w:val="Normal"/>
    <w:next w:val="Normal"/>
    <w:link w:val="Heading2Char"/>
    <w:uiPriority w:val="9"/>
    <w:unhideWhenUsed/>
    <w:qFormat/>
    <w:rsid w:val="00532C33"/>
    <w:pPr>
      <w:keepNext/>
      <w:keepLines/>
      <w:pBdr>
        <w:bottom w:val="single" w:color="BED747" w:sz="8" w:space="1"/>
      </w:pBdr>
      <w:tabs>
        <w:tab w:val="right" w:pos="9214"/>
      </w:tabs>
      <w:spacing w:before="150"/>
      <w:outlineLvl w:val="1"/>
    </w:pPr>
    <w:rPr>
      <w:rFonts w:ascii="Avenir Medium" w:hAnsi="Avenir Medium" w:eastAsiaTheme="majorEastAsia" w:cstheme="majorBidi"/>
      <w:caps/>
      <w:color w:val="000000" w:themeColor="text1"/>
      <w:spacing w:val="20"/>
      <w:sz w:val="26"/>
      <w:szCs w:val="26"/>
    </w:rPr>
  </w:style>
  <w:style w:type="paragraph" w:styleId="Heading3">
    <w:name w:val="heading 3"/>
    <w:basedOn w:val="Normal"/>
    <w:next w:val="Normal"/>
    <w:link w:val="Heading3Char"/>
    <w:uiPriority w:val="9"/>
    <w:unhideWhenUsed/>
    <w:qFormat/>
    <w:rsid w:val="00382255"/>
    <w:pPr>
      <w:keepNext/>
      <w:keepLines/>
      <w:spacing w:before="120"/>
      <w:outlineLvl w:val="2"/>
    </w:pPr>
    <w:rPr>
      <w:rFonts w:ascii="Avenir Medium" w:hAnsi="Avenir Medium" w:eastAsiaTheme="majorEastAsia" w:cstheme="majorBidi"/>
      <w:caps/>
      <w:color w:val="000000" w:themeColor="text1"/>
      <w:spacing w:val="20"/>
    </w:rPr>
  </w:style>
  <w:style w:type="paragraph" w:styleId="Heading4">
    <w:name w:val="heading 4"/>
    <w:basedOn w:val="Normal"/>
    <w:next w:val="Normal"/>
    <w:link w:val="Heading4Char"/>
    <w:uiPriority w:val="9"/>
    <w:unhideWhenUsed/>
    <w:qFormat/>
    <w:rsid w:val="00382255"/>
    <w:pPr>
      <w:keepNext/>
      <w:keepLines/>
      <w:spacing w:before="120"/>
      <w:outlineLvl w:val="3"/>
    </w:pPr>
    <w:rPr>
      <w:rFonts w:ascii="Avenir Medium" w:hAnsi="Avenir Medium" w:eastAsiaTheme="majorEastAsia" w:cstheme="majorBidi"/>
      <w:caps/>
      <w:color w:val="000000" w:themeColor="text1"/>
      <w:spacing w:val="20"/>
    </w:rPr>
  </w:style>
  <w:style w:type="paragraph" w:styleId="Heading5">
    <w:name w:val="heading 5"/>
    <w:basedOn w:val="Normal"/>
    <w:next w:val="Normal"/>
    <w:link w:val="Heading5Char"/>
    <w:uiPriority w:val="9"/>
    <w:semiHidden/>
    <w:unhideWhenUsed/>
    <w:qFormat/>
    <w:rsid w:val="00382255"/>
    <w:pPr>
      <w:keepNext/>
      <w:keepLines/>
      <w:spacing w:before="120"/>
      <w:outlineLvl w:val="4"/>
    </w:pPr>
    <w:rPr>
      <w:rFonts w:ascii="AVENIR MEDIUM OBLIQUE" w:hAnsi="AVENIR MEDIUM OBLIQUE" w:eastAsiaTheme="majorEastAsia" w:cstheme="majorBidi"/>
      <w:i/>
      <w:iCs/>
      <w:color w:val="000000" w:themeColor="tex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DA26A3"/>
    <w:pPr>
      <w:tabs>
        <w:tab w:val="center" w:pos="4680"/>
        <w:tab w:val="right" w:pos="9360"/>
      </w:tabs>
    </w:pPr>
  </w:style>
  <w:style w:type="character" w:styleId="HeaderChar" w:customStyle="1">
    <w:name w:val="Header Char"/>
    <w:basedOn w:val="DefaultParagraphFont"/>
    <w:link w:val="Header"/>
    <w:uiPriority w:val="99"/>
    <w:rsid w:val="00DA26A3"/>
  </w:style>
  <w:style w:type="paragraph" w:styleId="Footer">
    <w:name w:val="footer"/>
    <w:basedOn w:val="Normal"/>
    <w:link w:val="FooterChar"/>
    <w:uiPriority w:val="99"/>
    <w:unhideWhenUsed/>
    <w:rsid w:val="0041780C"/>
    <w:pPr>
      <w:tabs>
        <w:tab w:val="center" w:pos="4680"/>
        <w:tab w:val="right" w:pos="9360"/>
      </w:tabs>
    </w:pPr>
    <w:rPr>
      <w:caps/>
      <w:spacing w:val="20"/>
      <w:sz w:val="19"/>
    </w:rPr>
  </w:style>
  <w:style w:type="character" w:styleId="FooterChar" w:customStyle="1">
    <w:name w:val="Footer Char"/>
    <w:basedOn w:val="DefaultParagraphFont"/>
    <w:link w:val="Footer"/>
    <w:uiPriority w:val="99"/>
    <w:rsid w:val="0041780C"/>
    <w:rPr>
      <w:rFonts w:ascii="Franklin Gothic Book" w:hAnsi="Franklin Gothic Book"/>
      <w:caps/>
      <w:spacing w:val="20"/>
      <w:sz w:val="19"/>
    </w:rPr>
  </w:style>
  <w:style w:type="character" w:styleId="Hyperlink">
    <w:name w:val="Hyperlink"/>
    <w:basedOn w:val="DefaultParagraphFont"/>
    <w:uiPriority w:val="99"/>
    <w:unhideWhenUsed/>
    <w:rsid w:val="00FE2F40"/>
    <w:rPr>
      <w:color w:val="4D803C"/>
      <w:u w:val="single"/>
    </w:rPr>
  </w:style>
  <w:style w:type="character" w:styleId="FollowedHyperlink">
    <w:name w:val="FollowedHyperlink"/>
    <w:basedOn w:val="DefaultParagraphFont"/>
    <w:uiPriority w:val="99"/>
    <w:semiHidden/>
    <w:unhideWhenUsed/>
    <w:rsid w:val="0041780C"/>
    <w:rPr>
      <w:color w:val="954F72" w:themeColor="followedHyperlink"/>
      <w:u w:val="single"/>
    </w:rPr>
  </w:style>
  <w:style w:type="paragraph" w:styleId="Title">
    <w:name w:val="Title"/>
    <w:basedOn w:val="Normal"/>
    <w:next w:val="Normal"/>
    <w:link w:val="TitleChar"/>
    <w:uiPriority w:val="10"/>
    <w:qFormat/>
    <w:rsid w:val="00FE2F40"/>
    <w:pPr>
      <w:ind w:left="1418"/>
      <w:contextualSpacing/>
    </w:pPr>
    <w:rPr>
      <w:rFonts w:ascii="Avenir Heavy" w:hAnsi="Avenir Heavy" w:eastAsiaTheme="majorEastAsia" w:cstheme="majorBidi"/>
      <w:b/>
      <w:bCs/>
      <w:caps/>
      <w:color w:val="FFFFFF" w:themeColor="background1"/>
      <w:spacing w:val="20"/>
      <w:kern w:val="28"/>
      <w:sz w:val="36"/>
      <w:szCs w:val="56"/>
    </w:rPr>
  </w:style>
  <w:style w:type="character" w:styleId="TitleChar" w:customStyle="1">
    <w:name w:val="Title Char"/>
    <w:basedOn w:val="DefaultParagraphFont"/>
    <w:link w:val="Title"/>
    <w:uiPriority w:val="10"/>
    <w:rsid w:val="00FE2F40"/>
    <w:rPr>
      <w:rFonts w:ascii="Avenir Heavy" w:hAnsi="Avenir Heavy" w:eastAsiaTheme="majorEastAsia" w:cstheme="majorBidi"/>
      <w:b/>
      <w:bCs/>
      <w:caps/>
      <w:color w:val="FFFFFF" w:themeColor="background1"/>
      <w:spacing w:val="20"/>
      <w:kern w:val="28"/>
      <w:sz w:val="36"/>
      <w:szCs w:val="56"/>
    </w:rPr>
  </w:style>
  <w:style w:type="character" w:styleId="Heading1Char" w:customStyle="1">
    <w:name w:val="Heading 1 Char"/>
    <w:basedOn w:val="DefaultParagraphFont"/>
    <w:link w:val="Heading1"/>
    <w:uiPriority w:val="9"/>
    <w:rsid w:val="00382255"/>
    <w:rPr>
      <w:rFonts w:ascii="Avenir Medium" w:hAnsi="Avenir Medium" w:eastAsiaTheme="majorEastAsia" w:cstheme="majorBidi"/>
      <w:caps/>
      <w:color w:val="000000" w:themeColor="text1"/>
      <w:spacing w:val="20"/>
      <w:sz w:val="32"/>
      <w:szCs w:val="32"/>
    </w:rPr>
  </w:style>
  <w:style w:type="character" w:styleId="Heading2Char" w:customStyle="1">
    <w:name w:val="Heading 2 Char"/>
    <w:basedOn w:val="DefaultParagraphFont"/>
    <w:link w:val="Heading2"/>
    <w:uiPriority w:val="9"/>
    <w:rsid w:val="00532C33"/>
    <w:rPr>
      <w:rFonts w:ascii="Avenir Medium" w:hAnsi="Avenir Medium" w:eastAsiaTheme="majorEastAsia" w:cstheme="majorBidi"/>
      <w:caps/>
      <w:color w:val="000000" w:themeColor="text1"/>
      <w:spacing w:val="20"/>
      <w:sz w:val="26"/>
      <w:szCs w:val="26"/>
    </w:rPr>
  </w:style>
  <w:style w:type="character" w:styleId="Heading3Char" w:customStyle="1">
    <w:name w:val="Heading 3 Char"/>
    <w:basedOn w:val="DefaultParagraphFont"/>
    <w:link w:val="Heading3"/>
    <w:uiPriority w:val="9"/>
    <w:rsid w:val="00382255"/>
    <w:rPr>
      <w:rFonts w:ascii="Avenir Medium" w:hAnsi="Avenir Medium" w:eastAsiaTheme="majorEastAsia" w:cstheme="majorBidi"/>
      <w:caps/>
      <w:color w:val="000000" w:themeColor="text1"/>
      <w:spacing w:val="20"/>
    </w:rPr>
  </w:style>
  <w:style w:type="character" w:styleId="Heading4Char" w:customStyle="1">
    <w:name w:val="Heading 4 Char"/>
    <w:basedOn w:val="DefaultParagraphFont"/>
    <w:link w:val="Heading4"/>
    <w:uiPriority w:val="9"/>
    <w:rsid w:val="00382255"/>
    <w:rPr>
      <w:rFonts w:ascii="Avenir Medium" w:hAnsi="Avenir Medium" w:eastAsiaTheme="majorEastAsia" w:cstheme="majorBidi"/>
      <w:caps/>
      <w:color w:val="000000" w:themeColor="text1"/>
      <w:spacing w:val="20"/>
    </w:rPr>
  </w:style>
  <w:style w:type="paragraph" w:styleId="Quote">
    <w:name w:val="Quote"/>
    <w:basedOn w:val="Normal"/>
    <w:next w:val="Normal"/>
    <w:link w:val="QuoteChar"/>
    <w:uiPriority w:val="29"/>
    <w:qFormat/>
    <w:rsid w:val="00870589"/>
    <w:pPr>
      <w:spacing w:before="200" w:after="160"/>
      <w:ind w:left="864" w:right="864"/>
      <w:jc w:val="center"/>
    </w:pPr>
    <w:rPr>
      <w:i/>
      <w:iCs/>
      <w:color w:val="404040" w:themeColor="text1" w:themeTint="BF"/>
    </w:rPr>
  </w:style>
  <w:style w:type="paragraph" w:styleId="NormalWeb">
    <w:name w:val="Normal (Web)"/>
    <w:basedOn w:val="Normal"/>
    <w:uiPriority w:val="99"/>
    <w:semiHidden/>
    <w:unhideWhenUsed/>
    <w:rsid w:val="00FE2F40"/>
    <w:pPr>
      <w:spacing w:before="100" w:beforeAutospacing="1" w:after="100" w:afterAutospacing="1"/>
    </w:pPr>
    <w:rPr>
      <w:rFonts w:ascii="Times New Roman" w:hAnsi="Times New Roman" w:cs="Times New Roman"/>
    </w:rPr>
  </w:style>
  <w:style w:type="character" w:styleId="Emphasis">
    <w:name w:val="Emphasis"/>
    <w:basedOn w:val="DefaultParagraphFont"/>
    <w:uiPriority w:val="20"/>
    <w:qFormat/>
    <w:rsid w:val="00870589"/>
    <w:rPr>
      <w:rFonts w:ascii="Franklin Gothic Demi" w:hAnsi="Franklin Gothic Demi"/>
      <w:b w:val="0"/>
      <w:bCs/>
      <w:i/>
      <w:iCs/>
    </w:rPr>
  </w:style>
  <w:style w:type="paragraph" w:styleId="ListParagraph">
    <w:name w:val="List Paragraph"/>
    <w:basedOn w:val="Normal"/>
    <w:uiPriority w:val="34"/>
    <w:qFormat/>
    <w:rsid w:val="00B066AC"/>
    <w:pPr>
      <w:ind w:left="720"/>
      <w:contextualSpacing/>
    </w:pPr>
    <w:rPr>
      <w:rFonts w:eastAsia="Times New Roman" w:cs="Times New Roman" w:asciiTheme="minorHAnsi" w:hAnsiTheme="minorHAnsi"/>
      <w:spacing w:val="4"/>
      <w:szCs w:val="18"/>
    </w:rPr>
  </w:style>
  <w:style w:type="table" w:styleId="TableGrid">
    <w:name w:val="Table Grid"/>
    <w:basedOn w:val="TableNormal"/>
    <w:rsid w:val="00FE2F40"/>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11" w:customStyle="1">
    <w:name w:val="Plain Table 11"/>
    <w:basedOn w:val="TableNormal"/>
    <w:uiPriority w:val="41"/>
    <w:rsid w:val="00FE2F40"/>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eading5Char" w:customStyle="1">
    <w:name w:val="Heading 5 Char"/>
    <w:basedOn w:val="DefaultParagraphFont"/>
    <w:link w:val="Heading5"/>
    <w:uiPriority w:val="9"/>
    <w:semiHidden/>
    <w:rsid w:val="00382255"/>
    <w:rPr>
      <w:rFonts w:ascii="AVENIR MEDIUM OBLIQUE" w:hAnsi="AVENIR MEDIUM OBLIQUE" w:eastAsiaTheme="majorEastAsia" w:cstheme="majorBidi"/>
      <w:i/>
      <w:iCs/>
      <w:color w:val="000000" w:themeColor="text1"/>
    </w:rPr>
  </w:style>
  <w:style w:type="character" w:styleId="SubtleEmphasis">
    <w:name w:val="Subtle Emphasis"/>
    <w:basedOn w:val="DefaultParagraphFont"/>
    <w:uiPriority w:val="19"/>
    <w:qFormat/>
    <w:rsid w:val="00382255"/>
    <w:rPr>
      <w:rFonts w:ascii="Franklin Gothic Book" w:hAnsi="Franklin Gothic Book"/>
      <w:b w:val="0"/>
      <w:bCs w:val="0"/>
      <w:i/>
      <w:iCs/>
      <w:color w:val="404040" w:themeColor="text1" w:themeTint="BF"/>
    </w:rPr>
  </w:style>
  <w:style w:type="character" w:styleId="IntenseEmphasis">
    <w:name w:val="Intense Emphasis"/>
    <w:basedOn w:val="DefaultParagraphFont"/>
    <w:uiPriority w:val="21"/>
    <w:qFormat/>
    <w:rsid w:val="00870589"/>
    <w:rPr>
      <w:rFonts w:ascii="Franklin Gothic Medium" w:hAnsi="Franklin Gothic Medium"/>
      <w:b/>
      <w:bCs w:val="0"/>
      <w:i/>
      <w:iCs/>
      <w:color w:val="000000" w:themeColor="text1"/>
    </w:rPr>
  </w:style>
  <w:style w:type="character" w:styleId="QuoteChar" w:customStyle="1">
    <w:name w:val="Quote Char"/>
    <w:basedOn w:val="DefaultParagraphFont"/>
    <w:link w:val="Quote"/>
    <w:uiPriority w:val="29"/>
    <w:rsid w:val="00870589"/>
    <w:rPr>
      <w:rFonts w:ascii="Franklin Gothic Book" w:hAnsi="Franklin Gothic Book"/>
      <w:i/>
      <w:iCs/>
      <w:color w:val="404040" w:themeColor="text1" w:themeTint="BF"/>
    </w:rPr>
  </w:style>
  <w:style w:type="paragraph" w:styleId="IntenseQuote">
    <w:name w:val="Intense Quote"/>
    <w:basedOn w:val="Normal"/>
    <w:next w:val="Normal"/>
    <w:link w:val="IntenseQuoteChar"/>
    <w:uiPriority w:val="30"/>
    <w:qFormat/>
    <w:rsid w:val="00870589"/>
    <w:pPr>
      <w:pBdr>
        <w:top w:val="single" w:color="BED747" w:sz="4" w:space="10"/>
        <w:bottom w:val="single" w:color="BED747" w:sz="4" w:space="10"/>
      </w:pBdr>
      <w:spacing w:before="360" w:after="360"/>
      <w:ind w:left="864" w:right="864"/>
      <w:jc w:val="center"/>
    </w:pPr>
    <w:rPr>
      <w:i/>
      <w:iCs/>
      <w:color w:val="000000" w:themeColor="text1"/>
    </w:rPr>
  </w:style>
  <w:style w:type="character" w:styleId="IntenseQuoteChar" w:customStyle="1">
    <w:name w:val="Intense Quote Char"/>
    <w:basedOn w:val="DefaultParagraphFont"/>
    <w:link w:val="IntenseQuote"/>
    <w:uiPriority w:val="30"/>
    <w:rsid w:val="00870589"/>
    <w:rPr>
      <w:rFonts w:ascii="Franklin Gothic Book" w:hAnsi="Franklin Gothic Book"/>
      <w:i/>
      <w:iCs/>
      <w:color w:val="000000" w:themeColor="text1"/>
    </w:rPr>
  </w:style>
  <w:style w:type="character" w:styleId="SubtleReference">
    <w:name w:val="Subtle Reference"/>
    <w:basedOn w:val="DefaultParagraphFont"/>
    <w:uiPriority w:val="31"/>
    <w:qFormat/>
    <w:rsid w:val="00870589"/>
    <w:rPr>
      <w:rFonts w:ascii="Franklin Gothic Medium Cond" w:hAnsi="Franklin Gothic Medium Cond"/>
      <w:smallCaps/>
      <w:color w:val="5A5A5A" w:themeColor="text1" w:themeTint="A5"/>
    </w:rPr>
  </w:style>
  <w:style w:type="character" w:styleId="IntenseReference">
    <w:name w:val="Intense Reference"/>
    <w:basedOn w:val="DefaultParagraphFont"/>
    <w:uiPriority w:val="32"/>
    <w:qFormat/>
    <w:rsid w:val="00870589"/>
    <w:rPr>
      <w:rFonts w:ascii="Franklin Gothic Demi" w:hAnsi="Franklin Gothic Demi"/>
      <w:b/>
      <w:bCs/>
      <w:i/>
      <w:iCs/>
      <w:smallCaps/>
      <w:color w:val="000000" w:themeColor="text1"/>
      <w:spacing w:val="5"/>
    </w:rPr>
  </w:style>
  <w:style w:type="paragraph" w:styleId="MeetingMinutesHeading" w:customStyle="1">
    <w:name w:val="Meeting Minutes Heading"/>
    <w:basedOn w:val="Normal"/>
    <w:qFormat/>
    <w:rsid w:val="0050147B"/>
    <w:pPr>
      <w:keepNext/>
      <w:keepLines/>
      <w:spacing w:before="40" w:after="280"/>
    </w:pPr>
    <w:rPr>
      <w:rFonts w:asciiTheme="minorHAnsi" w:hAnsiTheme="minorHAnsi" w:eastAsiaTheme="majorEastAsia" w:cstheme="majorBidi"/>
      <w:color w:val="B4C6E7" w:themeColor="accent1" w:themeTint="66"/>
      <w:spacing w:val="8"/>
      <w:sz w:val="96"/>
      <w:szCs w:val="22"/>
    </w:rPr>
  </w:style>
  <w:style w:type="table" w:styleId="MediumGrid3-Accent3">
    <w:name w:val="Medium Grid 3 Accent 3"/>
    <w:basedOn w:val="TableNormal"/>
    <w:uiPriority w:val="69"/>
    <w:rsid w:val="0050147B"/>
    <w:rPr>
      <w:sz w:val="22"/>
      <w:szCs w:val="22"/>
    </w:r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8E8E8"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A5A5A5"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A5A5A5"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A5A5A5"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A5A5A5"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2D2D2"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2D2D2" w:themeFill="accent3" w:themeFillTint="7F"/>
      </w:tcPr>
    </w:tblStylePr>
  </w:style>
  <w:style w:type="character" w:styleId="Strong">
    <w:name w:val="Strong"/>
    <w:basedOn w:val="DefaultParagraphFont"/>
    <w:uiPriority w:val="22"/>
    <w:qFormat/>
    <w:rsid w:val="008E77E7"/>
    <w:rPr>
      <w:b/>
      <w:bCs/>
    </w:rPr>
  </w:style>
  <w:style w:type="table" w:styleId="TableGridLight1" w:customStyle="1">
    <w:name w:val="Table Grid Light1"/>
    <w:basedOn w:val="TableNormal"/>
    <w:uiPriority w:val="40"/>
    <w:rsid w:val="00851298"/>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21" w:customStyle="1">
    <w:name w:val="Plain Table 21"/>
    <w:basedOn w:val="TableNormal"/>
    <w:uiPriority w:val="42"/>
    <w:rsid w:val="00851298"/>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BalloonText">
    <w:name w:val="Balloon Text"/>
    <w:basedOn w:val="Normal"/>
    <w:link w:val="BalloonTextChar"/>
    <w:uiPriority w:val="99"/>
    <w:semiHidden/>
    <w:unhideWhenUsed/>
    <w:rsid w:val="00EF2854"/>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F2854"/>
    <w:rPr>
      <w:rFonts w:ascii="Segoe UI" w:hAnsi="Segoe UI" w:cs="Segoe UI"/>
      <w:sz w:val="18"/>
      <w:szCs w:val="18"/>
    </w:rPr>
  </w:style>
  <w:style w:type="character" w:styleId="lrzxr" w:customStyle="1">
    <w:name w:val="lrzxr"/>
    <w:basedOn w:val="DefaultParagraphFont"/>
    <w:rsid w:val="00EF2854"/>
  </w:style>
  <w:style w:type="character" w:styleId="UnresolvedMention1" w:customStyle="1">
    <w:name w:val="Unresolved Mention1"/>
    <w:basedOn w:val="DefaultParagraphFont"/>
    <w:uiPriority w:val="99"/>
    <w:rsid w:val="007775B2"/>
    <w:rPr>
      <w:color w:val="605E5C"/>
      <w:shd w:val="clear" w:color="auto" w:fill="E1DFDD"/>
    </w:r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rFonts w:ascii="Franklin Gothic Book" w:hAnsi="Franklin Gothic Book"/>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BC5F45"/>
    <w:rPr>
      <w:b/>
      <w:bCs/>
    </w:rPr>
  </w:style>
  <w:style w:type="character" w:styleId="CommentSubjectChar" w:customStyle="1">
    <w:name w:val="Comment Subject Char"/>
    <w:basedOn w:val="CommentTextChar"/>
    <w:link w:val="CommentSubject"/>
    <w:uiPriority w:val="99"/>
    <w:semiHidden/>
    <w:rsid w:val="00BC5F45"/>
    <w:rPr>
      <w:rFonts w:ascii="Franklin Gothic Book" w:hAnsi="Franklin Gothic Book"/>
      <w:b/>
      <w:bCs/>
      <w:sz w:val="20"/>
      <w:szCs w:val="20"/>
    </w:rPr>
  </w:style>
  <w:style w:type="paragraph" w:styleId="paragraph" w:customStyle="1">
    <w:name w:val="paragraph"/>
    <w:basedOn w:val="Normal"/>
    <w:rsid w:val="000B27A8"/>
    <w:pPr>
      <w:spacing w:before="100" w:beforeAutospacing="1" w:after="100" w:afterAutospacing="1"/>
    </w:pPr>
    <w:rPr>
      <w:rFonts w:ascii="Times New Roman" w:hAnsi="Times New Roman" w:eastAsia="Times New Roman" w:cs="Times New Roman"/>
      <w:lang w:val="en-CA" w:eastAsia="en-CA"/>
    </w:rPr>
  </w:style>
  <w:style w:type="character" w:styleId="normaltextrun" w:customStyle="1">
    <w:name w:val="normaltextrun"/>
    <w:basedOn w:val="DefaultParagraphFont"/>
    <w:rsid w:val="000B27A8"/>
  </w:style>
  <w:style w:type="character" w:styleId="eop" w:customStyle="1">
    <w:name w:val="eop"/>
    <w:basedOn w:val="DefaultParagraphFont"/>
    <w:rsid w:val="000B27A8"/>
  </w:style>
  <w:style w:type="character" w:styleId="tabchar" w:customStyle="1">
    <w:name w:val="tabchar"/>
    <w:basedOn w:val="DefaultParagraphFont"/>
    <w:rsid w:val="00650F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52265">
      <w:bodyDiv w:val="1"/>
      <w:marLeft w:val="0"/>
      <w:marRight w:val="0"/>
      <w:marTop w:val="0"/>
      <w:marBottom w:val="0"/>
      <w:divBdr>
        <w:top w:val="none" w:sz="0" w:space="0" w:color="auto"/>
        <w:left w:val="none" w:sz="0" w:space="0" w:color="auto"/>
        <w:bottom w:val="none" w:sz="0" w:space="0" w:color="auto"/>
        <w:right w:val="none" w:sz="0" w:space="0" w:color="auto"/>
      </w:divBdr>
      <w:divsChild>
        <w:div w:id="2011567614">
          <w:marLeft w:val="300"/>
          <w:marRight w:val="0"/>
          <w:marTop w:val="0"/>
          <w:marBottom w:val="0"/>
          <w:divBdr>
            <w:top w:val="none" w:sz="0" w:space="0" w:color="auto"/>
            <w:left w:val="none" w:sz="0" w:space="0" w:color="auto"/>
            <w:bottom w:val="none" w:sz="0" w:space="0" w:color="auto"/>
            <w:right w:val="none" w:sz="0" w:space="0" w:color="auto"/>
          </w:divBdr>
          <w:divsChild>
            <w:div w:id="12107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6031">
      <w:bodyDiv w:val="1"/>
      <w:marLeft w:val="0"/>
      <w:marRight w:val="0"/>
      <w:marTop w:val="0"/>
      <w:marBottom w:val="0"/>
      <w:divBdr>
        <w:top w:val="none" w:sz="0" w:space="0" w:color="auto"/>
        <w:left w:val="none" w:sz="0" w:space="0" w:color="auto"/>
        <w:bottom w:val="none" w:sz="0" w:space="0" w:color="auto"/>
        <w:right w:val="none" w:sz="0" w:space="0" w:color="auto"/>
      </w:divBdr>
    </w:div>
    <w:div w:id="162012294">
      <w:bodyDiv w:val="1"/>
      <w:marLeft w:val="0"/>
      <w:marRight w:val="0"/>
      <w:marTop w:val="0"/>
      <w:marBottom w:val="0"/>
      <w:divBdr>
        <w:top w:val="none" w:sz="0" w:space="0" w:color="auto"/>
        <w:left w:val="none" w:sz="0" w:space="0" w:color="auto"/>
        <w:bottom w:val="none" w:sz="0" w:space="0" w:color="auto"/>
        <w:right w:val="none" w:sz="0" w:space="0" w:color="auto"/>
      </w:divBdr>
      <w:divsChild>
        <w:div w:id="1136995283">
          <w:marLeft w:val="0"/>
          <w:marRight w:val="0"/>
          <w:marTop w:val="0"/>
          <w:marBottom w:val="0"/>
          <w:divBdr>
            <w:top w:val="none" w:sz="0" w:space="0" w:color="auto"/>
            <w:left w:val="none" w:sz="0" w:space="0" w:color="auto"/>
            <w:bottom w:val="none" w:sz="0" w:space="0" w:color="auto"/>
            <w:right w:val="none" w:sz="0" w:space="0" w:color="auto"/>
          </w:divBdr>
          <w:divsChild>
            <w:div w:id="241648963">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 w:id="248126493">
      <w:bodyDiv w:val="1"/>
      <w:marLeft w:val="0"/>
      <w:marRight w:val="0"/>
      <w:marTop w:val="0"/>
      <w:marBottom w:val="0"/>
      <w:divBdr>
        <w:top w:val="none" w:sz="0" w:space="0" w:color="auto"/>
        <w:left w:val="none" w:sz="0" w:space="0" w:color="auto"/>
        <w:bottom w:val="none" w:sz="0" w:space="0" w:color="auto"/>
        <w:right w:val="none" w:sz="0" w:space="0" w:color="auto"/>
      </w:divBdr>
    </w:div>
    <w:div w:id="314184177">
      <w:bodyDiv w:val="1"/>
      <w:marLeft w:val="0"/>
      <w:marRight w:val="0"/>
      <w:marTop w:val="0"/>
      <w:marBottom w:val="0"/>
      <w:divBdr>
        <w:top w:val="none" w:sz="0" w:space="0" w:color="auto"/>
        <w:left w:val="none" w:sz="0" w:space="0" w:color="auto"/>
        <w:bottom w:val="none" w:sz="0" w:space="0" w:color="auto"/>
        <w:right w:val="none" w:sz="0" w:space="0" w:color="auto"/>
      </w:divBdr>
    </w:div>
    <w:div w:id="327751721">
      <w:bodyDiv w:val="1"/>
      <w:marLeft w:val="0"/>
      <w:marRight w:val="0"/>
      <w:marTop w:val="0"/>
      <w:marBottom w:val="0"/>
      <w:divBdr>
        <w:top w:val="none" w:sz="0" w:space="0" w:color="auto"/>
        <w:left w:val="none" w:sz="0" w:space="0" w:color="auto"/>
        <w:bottom w:val="none" w:sz="0" w:space="0" w:color="auto"/>
        <w:right w:val="none" w:sz="0" w:space="0" w:color="auto"/>
      </w:divBdr>
    </w:div>
    <w:div w:id="352270207">
      <w:bodyDiv w:val="1"/>
      <w:marLeft w:val="0"/>
      <w:marRight w:val="0"/>
      <w:marTop w:val="0"/>
      <w:marBottom w:val="0"/>
      <w:divBdr>
        <w:top w:val="none" w:sz="0" w:space="0" w:color="auto"/>
        <w:left w:val="none" w:sz="0" w:space="0" w:color="auto"/>
        <w:bottom w:val="none" w:sz="0" w:space="0" w:color="auto"/>
        <w:right w:val="none" w:sz="0" w:space="0" w:color="auto"/>
      </w:divBdr>
    </w:div>
    <w:div w:id="357126009">
      <w:bodyDiv w:val="1"/>
      <w:marLeft w:val="0"/>
      <w:marRight w:val="0"/>
      <w:marTop w:val="0"/>
      <w:marBottom w:val="0"/>
      <w:divBdr>
        <w:top w:val="none" w:sz="0" w:space="0" w:color="auto"/>
        <w:left w:val="none" w:sz="0" w:space="0" w:color="auto"/>
        <w:bottom w:val="none" w:sz="0" w:space="0" w:color="auto"/>
        <w:right w:val="none" w:sz="0" w:space="0" w:color="auto"/>
      </w:divBdr>
      <w:divsChild>
        <w:div w:id="1357151954">
          <w:marLeft w:val="300"/>
          <w:marRight w:val="0"/>
          <w:marTop w:val="0"/>
          <w:marBottom w:val="0"/>
          <w:divBdr>
            <w:top w:val="none" w:sz="0" w:space="0" w:color="auto"/>
            <w:left w:val="none" w:sz="0" w:space="0" w:color="auto"/>
            <w:bottom w:val="none" w:sz="0" w:space="0" w:color="auto"/>
            <w:right w:val="none" w:sz="0" w:space="0" w:color="auto"/>
          </w:divBdr>
          <w:divsChild>
            <w:div w:id="34435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847160">
      <w:bodyDiv w:val="1"/>
      <w:marLeft w:val="0"/>
      <w:marRight w:val="0"/>
      <w:marTop w:val="0"/>
      <w:marBottom w:val="0"/>
      <w:divBdr>
        <w:top w:val="none" w:sz="0" w:space="0" w:color="auto"/>
        <w:left w:val="none" w:sz="0" w:space="0" w:color="auto"/>
        <w:bottom w:val="none" w:sz="0" w:space="0" w:color="auto"/>
        <w:right w:val="none" w:sz="0" w:space="0" w:color="auto"/>
      </w:divBdr>
    </w:div>
    <w:div w:id="736787692">
      <w:bodyDiv w:val="1"/>
      <w:marLeft w:val="0"/>
      <w:marRight w:val="0"/>
      <w:marTop w:val="0"/>
      <w:marBottom w:val="0"/>
      <w:divBdr>
        <w:top w:val="none" w:sz="0" w:space="0" w:color="auto"/>
        <w:left w:val="none" w:sz="0" w:space="0" w:color="auto"/>
        <w:bottom w:val="none" w:sz="0" w:space="0" w:color="auto"/>
        <w:right w:val="none" w:sz="0" w:space="0" w:color="auto"/>
      </w:divBdr>
    </w:div>
    <w:div w:id="755323960">
      <w:bodyDiv w:val="1"/>
      <w:marLeft w:val="0"/>
      <w:marRight w:val="0"/>
      <w:marTop w:val="0"/>
      <w:marBottom w:val="0"/>
      <w:divBdr>
        <w:top w:val="none" w:sz="0" w:space="0" w:color="auto"/>
        <w:left w:val="none" w:sz="0" w:space="0" w:color="auto"/>
        <w:bottom w:val="none" w:sz="0" w:space="0" w:color="auto"/>
        <w:right w:val="none" w:sz="0" w:space="0" w:color="auto"/>
      </w:divBdr>
      <w:divsChild>
        <w:div w:id="283468363">
          <w:marLeft w:val="0"/>
          <w:marRight w:val="0"/>
          <w:marTop w:val="0"/>
          <w:marBottom w:val="0"/>
          <w:divBdr>
            <w:top w:val="none" w:sz="0" w:space="0" w:color="auto"/>
            <w:left w:val="none" w:sz="0" w:space="0" w:color="auto"/>
            <w:bottom w:val="none" w:sz="0" w:space="0" w:color="auto"/>
            <w:right w:val="none" w:sz="0" w:space="0" w:color="auto"/>
          </w:divBdr>
        </w:div>
        <w:div w:id="325674131">
          <w:marLeft w:val="0"/>
          <w:marRight w:val="0"/>
          <w:marTop w:val="0"/>
          <w:marBottom w:val="0"/>
          <w:divBdr>
            <w:top w:val="none" w:sz="0" w:space="0" w:color="auto"/>
            <w:left w:val="none" w:sz="0" w:space="0" w:color="auto"/>
            <w:bottom w:val="none" w:sz="0" w:space="0" w:color="auto"/>
            <w:right w:val="none" w:sz="0" w:space="0" w:color="auto"/>
          </w:divBdr>
        </w:div>
        <w:div w:id="381054897">
          <w:marLeft w:val="0"/>
          <w:marRight w:val="0"/>
          <w:marTop w:val="0"/>
          <w:marBottom w:val="0"/>
          <w:divBdr>
            <w:top w:val="none" w:sz="0" w:space="0" w:color="auto"/>
            <w:left w:val="none" w:sz="0" w:space="0" w:color="auto"/>
            <w:bottom w:val="none" w:sz="0" w:space="0" w:color="auto"/>
            <w:right w:val="none" w:sz="0" w:space="0" w:color="auto"/>
          </w:divBdr>
        </w:div>
        <w:div w:id="449515877">
          <w:marLeft w:val="0"/>
          <w:marRight w:val="0"/>
          <w:marTop w:val="0"/>
          <w:marBottom w:val="0"/>
          <w:divBdr>
            <w:top w:val="none" w:sz="0" w:space="0" w:color="auto"/>
            <w:left w:val="none" w:sz="0" w:space="0" w:color="auto"/>
            <w:bottom w:val="none" w:sz="0" w:space="0" w:color="auto"/>
            <w:right w:val="none" w:sz="0" w:space="0" w:color="auto"/>
          </w:divBdr>
        </w:div>
        <w:div w:id="467892958">
          <w:marLeft w:val="0"/>
          <w:marRight w:val="0"/>
          <w:marTop w:val="0"/>
          <w:marBottom w:val="0"/>
          <w:divBdr>
            <w:top w:val="none" w:sz="0" w:space="0" w:color="auto"/>
            <w:left w:val="none" w:sz="0" w:space="0" w:color="auto"/>
            <w:bottom w:val="none" w:sz="0" w:space="0" w:color="auto"/>
            <w:right w:val="none" w:sz="0" w:space="0" w:color="auto"/>
          </w:divBdr>
        </w:div>
        <w:div w:id="766268451">
          <w:marLeft w:val="0"/>
          <w:marRight w:val="0"/>
          <w:marTop w:val="0"/>
          <w:marBottom w:val="0"/>
          <w:divBdr>
            <w:top w:val="none" w:sz="0" w:space="0" w:color="auto"/>
            <w:left w:val="none" w:sz="0" w:space="0" w:color="auto"/>
            <w:bottom w:val="none" w:sz="0" w:space="0" w:color="auto"/>
            <w:right w:val="none" w:sz="0" w:space="0" w:color="auto"/>
          </w:divBdr>
        </w:div>
        <w:div w:id="939140439">
          <w:marLeft w:val="0"/>
          <w:marRight w:val="0"/>
          <w:marTop w:val="0"/>
          <w:marBottom w:val="0"/>
          <w:divBdr>
            <w:top w:val="none" w:sz="0" w:space="0" w:color="auto"/>
            <w:left w:val="none" w:sz="0" w:space="0" w:color="auto"/>
            <w:bottom w:val="none" w:sz="0" w:space="0" w:color="auto"/>
            <w:right w:val="none" w:sz="0" w:space="0" w:color="auto"/>
          </w:divBdr>
        </w:div>
        <w:div w:id="1063868384">
          <w:marLeft w:val="0"/>
          <w:marRight w:val="0"/>
          <w:marTop w:val="0"/>
          <w:marBottom w:val="0"/>
          <w:divBdr>
            <w:top w:val="none" w:sz="0" w:space="0" w:color="auto"/>
            <w:left w:val="none" w:sz="0" w:space="0" w:color="auto"/>
            <w:bottom w:val="none" w:sz="0" w:space="0" w:color="auto"/>
            <w:right w:val="none" w:sz="0" w:space="0" w:color="auto"/>
          </w:divBdr>
        </w:div>
        <w:div w:id="1312637410">
          <w:marLeft w:val="0"/>
          <w:marRight w:val="0"/>
          <w:marTop w:val="0"/>
          <w:marBottom w:val="0"/>
          <w:divBdr>
            <w:top w:val="none" w:sz="0" w:space="0" w:color="auto"/>
            <w:left w:val="none" w:sz="0" w:space="0" w:color="auto"/>
            <w:bottom w:val="none" w:sz="0" w:space="0" w:color="auto"/>
            <w:right w:val="none" w:sz="0" w:space="0" w:color="auto"/>
          </w:divBdr>
        </w:div>
        <w:div w:id="1348025623">
          <w:marLeft w:val="0"/>
          <w:marRight w:val="0"/>
          <w:marTop w:val="0"/>
          <w:marBottom w:val="0"/>
          <w:divBdr>
            <w:top w:val="none" w:sz="0" w:space="0" w:color="auto"/>
            <w:left w:val="none" w:sz="0" w:space="0" w:color="auto"/>
            <w:bottom w:val="none" w:sz="0" w:space="0" w:color="auto"/>
            <w:right w:val="none" w:sz="0" w:space="0" w:color="auto"/>
          </w:divBdr>
        </w:div>
        <w:div w:id="1516186079">
          <w:marLeft w:val="0"/>
          <w:marRight w:val="0"/>
          <w:marTop w:val="0"/>
          <w:marBottom w:val="0"/>
          <w:divBdr>
            <w:top w:val="none" w:sz="0" w:space="0" w:color="auto"/>
            <w:left w:val="none" w:sz="0" w:space="0" w:color="auto"/>
            <w:bottom w:val="none" w:sz="0" w:space="0" w:color="auto"/>
            <w:right w:val="none" w:sz="0" w:space="0" w:color="auto"/>
          </w:divBdr>
        </w:div>
        <w:div w:id="1542092700">
          <w:marLeft w:val="0"/>
          <w:marRight w:val="0"/>
          <w:marTop w:val="0"/>
          <w:marBottom w:val="0"/>
          <w:divBdr>
            <w:top w:val="none" w:sz="0" w:space="0" w:color="auto"/>
            <w:left w:val="none" w:sz="0" w:space="0" w:color="auto"/>
            <w:bottom w:val="none" w:sz="0" w:space="0" w:color="auto"/>
            <w:right w:val="none" w:sz="0" w:space="0" w:color="auto"/>
          </w:divBdr>
        </w:div>
        <w:div w:id="1606113153">
          <w:marLeft w:val="0"/>
          <w:marRight w:val="0"/>
          <w:marTop w:val="0"/>
          <w:marBottom w:val="0"/>
          <w:divBdr>
            <w:top w:val="none" w:sz="0" w:space="0" w:color="auto"/>
            <w:left w:val="none" w:sz="0" w:space="0" w:color="auto"/>
            <w:bottom w:val="none" w:sz="0" w:space="0" w:color="auto"/>
            <w:right w:val="none" w:sz="0" w:space="0" w:color="auto"/>
          </w:divBdr>
        </w:div>
        <w:div w:id="1638875483">
          <w:marLeft w:val="0"/>
          <w:marRight w:val="0"/>
          <w:marTop w:val="0"/>
          <w:marBottom w:val="0"/>
          <w:divBdr>
            <w:top w:val="none" w:sz="0" w:space="0" w:color="auto"/>
            <w:left w:val="none" w:sz="0" w:space="0" w:color="auto"/>
            <w:bottom w:val="none" w:sz="0" w:space="0" w:color="auto"/>
            <w:right w:val="none" w:sz="0" w:space="0" w:color="auto"/>
          </w:divBdr>
        </w:div>
        <w:div w:id="1660622027">
          <w:marLeft w:val="0"/>
          <w:marRight w:val="0"/>
          <w:marTop w:val="0"/>
          <w:marBottom w:val="0"/>
          <w:divBdr>
            <w:top w:val="none" w:sz="0" w:space="0" w:color="auto"/>
            <w:left w:val="none" w:sz="0" w:space="0" w:color="auto"/>
            <w:bottom w:val="none" w:sz="0" w:space="0" w:color="auto"/>
            <w:right w:val="none" w:sz="0" w:space="0" w:color="auto"/>
          </w:divBdr>
        </w:div>
        <w:div w:id="1684745925">
          <w:marLeft w:val="0"/>
          <w:marRight w:val="0"/>
          <w:marTop w:val="0"/>
          <w:marBottom w:val="0"/>
          <w:divBdr>
            <w:top w:val="none" w:sz="0" w:space="0" w:color="auto"/>
            <w:left w:val="none" w:sz="0" w:space="0" w:color="auto"/>
            <w:bottom w:val="none" w:sz="0" w:space="0" w:color="auto"/>
            <w:right w:val="none" w:sz="0" w:space="0" w:color="auto"/>
          </w:divBdr>
        </w:div>
        <w:div w:id="1747411706">
          <w:marLeft w:val="0"/>
          <w:marRight w:val="0"/>
          <w:marTop w:val="0"/>
          <w:marBottom w:val="0"/>
          <w:divBdr>
            <w:top w:val="none" w:sz="0" w:space="0" w:color="auto"/>
            <w:left w:val="none" w:sz="0" w:space="0" w:color="auto"/>
            <w:bottom w:val="none" w:sz="0" w:space="0" w:color="auto"/>
            <w:right w:val="none" w:sz="0" w:space="0" w:color="auto"/>
          </w:divBdr>
        </w:div>
        <w:div w:id="1814982467">
          <w:marLeft w:val="0"/>
          <w:marRight w:val="0"/>
          <w:marTop w:val="0"/>
          <w:marBottom w:val="0"/>
          <w:divBdr>
            <w:top w:val="none" w:sz="0" w:space="0" w:color="auto"/>
            <w:left w:val="none" w:sz="0" w:space="0" w:color="auto"/>
            <w:bottom w:val="none" w:sz="0" w:space="0" w:color="auto"/>
            <w:right w:val="none" w:sz="0" w:space="0" w:color="auto"/>
          </w:divBdr>
        </w:div>
        <w:div w:id="1900162831">
          <w:marLeft w:val="0"/>
          <w:marRight w:val="0"/>
          <w:marTop w:val="0"/>
          <w:marBottom w:val="0"/>
          <w:divBdr>
            <w:top w:val="none" w:sz="0" w:space="0" w:color="auto"/>
            <w:left w:val="none" w:sz="0" w:space="0" w:color="auto"/>
            <w:bottom w:val="none" w:sz="0" w:space="0" w:color="auto"/>
            <w:right w:val="none" w:sz="0" w:space="0" w:color="auto"/>
          </w:divBdr>
        </w:div>
        <w:div w:id="1936396073">
          <w:marLeft w:val="0"/>
          <w:marRight w:val="0"/>
          <w:marTop w:val="0"/>
          <w:marBottom w:val="0"/>
          <w:divBdr>
            <w:top w:val="none" w:sz="0" w:space="0" w:color="auto"/>
            <w:left w:val="none" w:sz="0" w:space="0" w:color="auto"/>
            <w:bottom w:val="none" w:sz="0" w:space="0" w:color="auto"/>
            <w:right w:val="none" w:sz="0" w:space="0" w:color="auto"/>
          </w:divBdr>
        </w:div>
        <w:div w:id="2101027972">
          <w:marLeft w:val="0"/>
          <w:marRight w:val="0"/>
          <w:marTop w:val="0"/>
          <w:marBottom w:val="0"/>
          <w:divBdr>
            <w:top w:val="none" w:sz="0" w:space="0" w:color="auto"/>
            <w:left w:val="none" w:sz="0" w:space="0" w:color="auto"/>
            <w:bottom w:val="none" w:sz="0" w:space="0" w:color="auto"/>
            <w:right w:val="none" w:sz="0" w:space="0" w:color="auto"/>
          </w:divBdr>
        </w:div>
      </w:divsChild>
    </w:div>
    <w:div w:id="959653747">
      <w:bodyDiv w:val="1"/>
      <w:marLeft w:val="0"/>
      <w:marRight w:val="0"/>
      <w:marTop w:val="0"/>
      <w:marBottom w:val="0"/>
      <w:divBdr>
        <w:top w:val="none" w:sz="0" w:space="0" w:color="auto"/>
        <w:left w:val="none" w:sz="0" w:space="0" w:color="auto"/>
        <w:bottom w:val="none" w:sz="0" w:space="0" w:color="auto"/>
        <w:right w:val="none" w:sz="0" w:space="0" w:color="auto"/>
      </w:divBdr>
      <w:divsChild>
        <w:div w:id="378675459">
          <w:marLeft w:val="300"/>
          <w:marRight w:val="0"/>
          <w:marTop w:val="0"/>
          <w:marBottom w:val="0"/>
          <w:divBdr>
            <w:top w:val="none" w:sz="0" w:space="0" w:color="auto"/>
            <w:left w:val="none" w:sz="0" w:space="0" w:color="auto"/>
            <w:bottom w:val="none" w:sz="0" w:space="0" w:color="auto"/>
            <w:right w:val="none" w:sz="0" w:space="0" w:color="auto"/>
          </w:divBdr>
          <w:divsChild>
            <w:div w:id="82497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2872">
      <w:bodyDiv w:val="1"/>
      <w:marLeft w:val="0"/>
      <w:marRight w:val="0"/>
      <w:marTop w:val="0"/>
      <w:marBottom w:val="0"/>
      <w:divBdr>
        <w:top w:val="none" w:sz="0" w:space="0" w:color="auto"/>
        <w:left w:val="none" w:sz="0" w:space="0" w:color="auto"/>
        <w:bottom w:val="none" w:sz="0" w:space="0" w:color="auto"/>
        <w:right w:val="none" w:sz="0" w:space="0" w:color="auto"/>
      </w:divBdr>
      <w:divsChild>
        <w:div w:id="233275183">
          <w:marLeft w:val="0"/>
          <w:marRight w:val="0"/>
          <w:marTop w:val="0"/>
          <w:marBottom w:val="0"/>
          <w:divBdr>
            <w:top w:val="none" w:sz="0" w:space="0" w:color="auto"/>
            <w:left w:val="none" w:sz="0" w:space="0" w:color="auto"/>
            <w:bottom w:val="none" w:sz="0" w:space="0" w:color="auto"/>
            <w:right w:val="none" w:sz="0" w:space="0" w:color="auto"/>
          </w:divBdr>
        </w:div>
        <w:div w:id="1585411003">
          <w:marLeft w:val="0"/>
          <w:marRight w:val="0"/>
          <w:marTop w:val="0"/>
          <w:marBottom w:val="0"/>
          <w:divBdr>
            <w:top w:val="none" w:sz="0" w:space="0" w:color="auto"/>
            <w:left w:val="none" w:sz="0" w:space="0" w:color="auto"/>
            <w:bottom w:val="none" w:sz="0" w:space="0" w:color="auto"/>
            <w:right w:val="none" w:sz="0" w:space="0" w:color="auto"/>
          </w:divBdr>
        </w:div>
      </w:divsChild>
    </w:div>
    <w:div w:id="1053192585">
      <w:bodyDiv w:val="1"/>
      <w:marLeft w:val="0"/>
      <w:marRight w:val="0"/>
      <w:marTop w:val="0"/>
      <w:marBottom w:val="0"/>
      <w:divBdr>
        <w:top w:val="none" w:sz="0" w:space="0" w:color="auto"/>
        <w:left w:val="none" w:sz="0" w:space="0" w:color="auto"/>
        <w:bottom w:val="none" w:sz="0" w:space="0" w:color="auto"/>
        <w:right w:val="none" w:sz="0" w:space="0" w:color="auto"/>
      </w:divBdr>
      <w:divsChild>
        <w:div w:id="35355622">
          <w:marLeft w:val="0"/>
          <w:marRight w:val="0"/>
          <w:marTop w:val="0"/>
          <w:marBottom w:val="0"/>
          <w:divBdr>
            <w:top w:val="none" w:sz="0" w:space="0" w:color="auto"/>
            <w:left w:val="none" w:sz="0" w:space="0" w:color="auto"/>
            <w:bottom w:val="none" w:sz="0" w:space="0" w:color="auto"/>
            <w:right w:val="none" w:sz="0" w:space="0" w:color="auto"/>
          </w:divBdr>
        </w:div>
        <w:div w:id="35542690">
          <w:marLeft w:val="0"/>
          <w:marRight w:val="0"/>
          <w:marTop w:val="0"/>
          <w:marBottom w:val="0"/>
          <w:divBdr>
            <w:top w:val="none" w:sz="0" w:space="0" w:color="auto"/>
            <w:left w:val="none" w:sz="0" w:space="0" w:color="auto"/>
            <w:bottom w:val="none" w:sz="0" w:space="0" w:color="auto"/>
            <w:right w:val="none" w:sz="0" w:space="0" w:color="auto"/>
          </w:divBdr>
        </w:div>
        <w:div w:id="197083332">
          <w:marLeft w:val="0"/>
          <w:marRight w:val="0"/>
          <w:marTop w:val="0"/>
          <w:marBottom w:val="0"/>
          <w:divBdr>
            <w:top w:val="none" w:sz="0" w:space="0" w:color="auto"/>
            <w:left w:val="none" w:sz="0" w:space="0" w:color="auto"/>
            <w:bottom w:val="none" w:sz="0" w:space="0" w:color="auto"/>
            <w:right w:val="none" w:sz="0" w:space="0" w:color="auto"/>
          </w:divBdr>
        </w:div>
        <w:div w:id="256866739">
          <w:marLeft w:val="0"/>
          <w:marRight w:val="0"/>
          <w:marTop w:val="0"/>
          <w:marBottom w:val="0"/>
          <w:divBdr>
            <w:top w:val="none" w:sz="0" w:space="0" w:color="auto"/>
            <w:left w:val="none" w:sz="0" w:space="0" w:color="auto"/>
            <w:bottom w:val="none" w:sz="0" w:space="0" w:color="auto"/>
            <w:right w:val="none" w:sz="0" w:space="0" w:color="auto"/>
          </w:divBdr>
        </w:div>
        <w:div w:id="488787139">
          <w:marLeft w:val="0"/>
          <w:marRight w:val="0"/>
          <w:marTop w:val="0"/>
          <w:marBottom w:val="0"/>
          <w:divBdr>
            <w:top w:val="none" w:sz="0" w:space="0" w:color="auto"/>
            <w:left w:val="none" w:sz="0" w:space="0" w:color="auto"/>
            <w:bottom w:val="none" w:sz="0" w:space="0" w:color="auto"/>
            <w:right w:val="none" w:sz="0" w:space="0" w:color="auto"/>
          </w:divBdr>
        </w:div>
        <w:div w:id="506410332">
          <w:marLeft w:val="0"/>
          <w:marRight w:val="0"/>
          <w:marTop w:val="0"/>
          <w:marBottom w:val="0"/>
          <w:divBdr>
            <w:top w:val="none" w:sz="0" w:space="0" w:color="auto"/>
            <w:left w:val="none" w:sz="0" w:space="0" w:color="auto"/>
            <w:bottom w:val="none" w:sz="0" w:space="0" w:color="auto"/>
            <w:right w:val="none" w:sz="0" w:space="0" w:color="auto"/>
          </w:divBdr>
        </w:div>
        <w:div w:id="539173383">
          <w:marLeft w:val="0"/>
          <w:marRight w:val="0"/>
          <w:marTop w:val="0"/>
          <w:marBottom w:val="0"/>
          <w:divBdr>
            <w:top w:val="none" w:sz="0" w:space="0" w:color="auto"/>
            <w:left w:val="none" w:sz="0" w:space="0" w:color="auto"/>
            <w:bottom w:val="none" w:sz="0" w:space="0" w:color="auto"/>
            <w:right w:val="none" w:sz="0" w:space="0" w:color="auto"/>
          </w:divBdr>
        </w:div>
        <w:div w:id="756562004">
          <w:marLeft w:val="0"/>
          <w:marRight w:val="0"/>
          <w:marTop w:val="0"/>
          <w:marBottom w:val="0"/>
          <w:divBdr>
            <w:top w:val="none" w:sz="0" w:space="0" w:color="auto"/>
            <w:left w:val="none" w:sz="0" w:space="0" w:color="auto"/>
            <w:bottom w:val="none" w:sz="0" w:space="0" w:color="auto"/>
            <w:right w:val="none" w:sz="0" w:space="0" w:color="auto"/>
          </w:divBdr>
        </w:div>
        <w:div w:id="879166714">
          <w:marLeft w:val="0"/>
          <w:marRight w:val="0"/>
          <w:marTop w:val="0"/>
          <w:marBottom w:val="0"/>
          <w:divBdr>
            <w:top w:val="none" w:sz="0" w:space="0" w:color="auto"/>
            <w:left w:val="none" w:sz="0" w:space="0" w:color="auto"/>
            <w:bottom w:val="none" w:sz="0" w:space="0" w:color="auto"/>
            <w:right w:val="none" w:sz="0" w:space="0" w:color="auto"/>
          </w:divBdr>
        </w:div>
        <w:div w:id="1011294238">
          <w:marLeft w:val="0"/>
          <w:marRight w:val="0"/>
          <w:marTop w:val="0"/>
          <w:marBottom w:val="0"/>
          <w:divBdr>
            <w:top w:val="none" w:sz="0" w:space="0" w:color="auto"/>
            <w:left w:val="none" w:sz="0" w:space="0" w:color="auto"/>
            <w:bottom w:val="none" w:sz="0" w:space="0" w:color="auto"/>
            <w:right w:val="none" w:sz="0" w:space="0" w:color="auto"/>
          </w:divBdr>
        </w:div>
        <w:div w:id="1110665323">
          <w:marLeft w:val="0"/>
          <w:marRight w:val="0"/>
          <w:marTop w:val="0"/>
          <w:marBottom w:val="0"/>
          <w:divBdr>
            <w:top w:val="none" w:sz="0" w:space="0" w:color="auto"/>
            <w:left w:val="none" w:sz="0" w:space="0" w:color="auto"/>
            <w:bottom w:val="none" w:sz="0" w:space="0" w:color="auto"/>
            <w:right w:val="none" w:sz="0" w:space="0" w:color="auto"/>
          </w:divBdr>
        </w:div>
        <w:div w:id="1482849313">
          <w:marLeft w:val="0"/>
          <w:marRight w:val="0"/>
          <w:marTop w:val="0"/>
          <w:marBottom w:val="0"/>
          <w:divBdr>
            <w:top w:val="none" w:sz="0" w:space="0" w:color="auto"/>
            <w:left w:val="none" w:sz="0" w:space="0" w:color="auto"/>
            <w:bottom w:val="none" w:sz="0" w:space="0" w:color="auto"/>
            <w:right w:val="none" w:sz="0" w:space="0" w:color="auto"/>
          </w:divBdr>
        </w:div>
        <w:div w:id="1632436455">
          <w:marLeft w:val="0"/>
          <w:marRight w:val="0"/>
          <w:marTop w:val="0"/>
          <w:marBottom w:val="0"/>
          <w:divBdr>
            <w:top w:val="none" w:sz="0" w:space="0" w:color="auto"/>
            <w:left w:val="none" w:sz="0" w:space="0" w:color="auto"/>
            <w:bottom w:val="none" w:sz="0" w:space="0" w:color="auto"/>
            <w:right w:val="none" w:sz="0" w:space="0" w:color="auto"/>
          </w:divBdr>
        </w:div>
        <w:div w:id="1650789581">
          <w:marLeft w:val="0"/>
          <w:marRight w:val="0"/>
          <w:marTop w:val="0"/>
          <w:marBottom w:val="0"/>
          <w:divBdr>
            <w:top w:val="none" w:sz="0" w:space="0" w:color="auto"/>
            <w:left w:val="none" w:sz="0" w:space="0" w:color="auto"/>
            <w:bottom w:val="none" w:sz="0" w:space="0" w:color="auto"/>
            <w:right w:val="none" w:sz="0" w:space="0" w:color="auto"/>
          </w:divBdr>
        </w:div>
        <w:div w:id="1685202996">
          <w:marLeft w:val="0"/>
          <w:marRight w:val="0"/>
          <w:marTop w:val="0"/>
          <w:marBottom w:val="0"/>
          <w:divBdr>
            <w:top w:val="none" w:sz="0" w:space="0" w:color="auto"/>
            <w:left w:val="none" w:sz="0" w:space="0" w:color="auto"/>
            <w:bottom w:val="none" w:sz="0" w:space="0" w:color="auto"/>
            <w:right w:val="none" w:sz="0" w:space="0" w:color="auto"/>
          </w:divBdr>
        </w:div>
        <w:div w:id="1743987417">
          <w:marLeft w:val="0"/>
          <w:marRight w:val="0"/>
          <w:marTop w:val="0"/>
          <w:marBottom w:val="0"/>
          <w:divBdr>
            <w:top w:val="none" w:sz="0" w:space="0" w:color="auto"/>
            <w:left w:val="none" w:sz="0" w:space="0" w:color="auto"/>
            <w:bottom w:val="none" w:sz="0" w:space="0" w:color="auto"/>
            <w:right w:val="none" w:sz="0" w:space="0" w:color="auto"/>
          </w:divBdr>
        </w:div>
        <w:div w:id="1757705025">
          <w:marLeft w:val="0"/>
          <w:marRight w:val="0"/>
          <w:marTop w:val="0"/>
          <w:marBottom w:val="0"/>
          <w:divBdr>
            <w:top w:val="none" w:sz="0" w:space="0" w:color="auto"/>
            <w:left w:val="none" w:sz="0" w:space="0" w:color="auto"/>
            <w:bottom w:val="none" w:sz="0" w:space="0" w:color="auto"/>
            <w:right w:val="none" w:sz="0" w:space="0" w:color="auto"/>
          </w:divBdr>
        </w:div>
        <w:div w:id="1807895373">
          <w:marLeft w:val="0"/>
          <w:marRight w:val="0"/>
          <w:marTop w:val="0"/>
          <w:marBottom w:val="0"/>
          <w:divBdr>
            <w:top w:val="none" w:sz="0" w:space="0" w:color="auto"/>
            <w:left w:val="none" w:sz="0" w:space="0" w:color="auto"/>
            <w:bottom w:val="none" w:sz="0" w:space="0" w:color="auto"/>
            <w:right w:val="none" w:sz="0" w:space="0" w:color="auto"/>
          </w:divBdr>
        </w:div>
        <w:div w:id="1826357270">
          <w:marLeft w:val="0"/>
          <w:marRight w:val="0"/>
          <w:marTop w:val="0"/>
          <w:marBottom w:val="0"/>
          <w:divBdr>
            <w:top w:val="none" w:sz="0" w:space="0" w:color="auto"/>
            <w:left w:val="none" w:sz="0" w:space="0" w:color="auto"/>
            <w:bottom w:val="none" w:sz="0" w:space="0" w:color="auto"/>
            <w:right w:val="none" w:sz="0" w:space="0" w:color="auto"/>
          </w:divBdr>
        </w:div>
      </w:divsChild>
    </w:div>
    <w:div w:id="1070494885">
      <w:bodyDiv w:val="1"/>
      <w:marLeft w:val="0"/>
      <w:marRight w:val="0"/>
      <w:marTop w:val="0"/>
      <w:marBottom w:val="0"/>
      <w:divBdr>
        <w:top w:val="none" w:sz="0" w:space="0" w:color="auto"/>
        <w:left w:val="none" w:sz="0" w:space="0" w:color="auto"/>
        <w:bottom w:val="none" w:sz="0" w:space="0" w:color="auto"/>
        <w:right w:val="none" w:sz="0" w:space="0" w:color="auto"/>
      </w:divBdr>
      <w:divsChild>
        <w:div w:id="195045383">
          <w:marLeft w:val="300"/>
          <w:marRight w:val="0"/>
          <w:marTop w:val="0"/>
          <w:marBottom w:val="0"/>
          <w:divBdr>
            <w:top w:val="none" w:sz="0" w:space="0" w:color="auto"/>
            <w:left w:val="none" w:sz="0" w:space="0" w:color="auto"/>
            <w:bottom w:val="none" w:sz="0" w:space="0" w:color="auto"/>
            <w:right w:val="none" w:sz="0" w:space="0" w:color="auto"/>
          </w:divBdr>
          <w:divsChild>
            <w:div w:id="177532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182913">
      <w:bodyDiv w:val="1"/>
      <w:marLeft w:val="0"/>
      <w:marRight w:val="0"/>
      <w:marTop w:val="0"/>
      <w:marBottom w:val="0"/>
      <w:divBdr>
        <w:top w:val="none" w:sz="0" w:space="0" w:color="auto"/>
        <w:left w:val="none" w:sz="0" w:space="0" w:color="auto"/>
        <w:bottom w:val="none" w:sz="0" w:space="0" w:color="auto"/>
        <w:right w:val="none" w:sz="0" w:space="0" w:color="auto"/>
      </w:divBdr>
      <w:divsChild>
        <w:div w:id="2084721751">
          <w:marLeft w:val="300"/>
          <w:marRight w:val="0"/>
          <w:marTop w:val="0"/>
          <w:marBottom w:val="0"/>
          <w:divBdr>
            <w:top w:val="none" w:sz="0" w:space="0" w:color="auto"/>
            <w:left w:val="none" w:sz="0" w:space="0" w:color="auto"/>
            <w:bottom w:val="none" w:sz="0" w:space="0" w:color="auto"/>
            <w:right w:val="none" w:sz="0" w:space="0" w:color="auto"/>
          </w:divBdr>
          <w:divsChild>
            <w:div w:id="88460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436573">
      <w:bodyDiv w:val="1"/>
      <w:marLeft w:val="0"/>
      <w:marRight w:val="0"/>
      <w:marTop w:val="0"/>
      <w:marBottom w:val="0"/>
      <w:divBdr>
        <w:top w:val="none" w:sz="0" w:space="0" w:color="auto"/>
        <w:left w:val="none" w:sz="0" w:space="0" w:color="auto"/>
        <w:bottom w:val="none" w:sz="0" w:space="0" w:color="auto"/>
        <w:right w:val="none" w:sz="0" w:space="0" w:color="auto"/>
      </w:divBdr>
      <w:divsChild>
        <w:div w:id="2017343329">
          <w:marLeft w:val="300"/>
          <w:marRight w:val="0"/>
          <w:marTop w:val="0"/>
          <w:marBottom w:val="0"/>
          <w:divBdr>
            <w:top w:val="none" w:sz="0" w:space="0" w:color="auto"/>
            <w:left w:val="none" w:sz="0" w:space="0" w:color="auto"/>
            <w:bottom w:val="none" w:sz="0" w:space="0" w:color="auto"/>
            <w:right w:val="none" w:sz="0" w:space="0" w:color="auto"/>
          </w:divBdr>
          <w:divsChild>
            <w:div w:id="931280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93175">
      <w:bodyDiv w:val="1"/>
      <w:marLeft w:val="0"/>
      <w:marRight w:val="0"/>
      <w:marTop w:val="0"/>
      <w:marBottom w:val="0"/>
      <w:divBdr>
        <w:top w:val="none" w:sz="0" w:space="0" w:color="auto"/>
        <w:left w:val="none" w:sz="0" w:space="0" w:color="auto"/>
        <w:bottom w:val="none" w:sz="0" w:space="0" w:color="auto"/>
        <w:right w:val="none" w:sz="0" w:space="0" w:color="auto"/>
      </w:divBdr>
      <w:divsChild>
        <w:div w:id="707074497">
          <w:marLeft w:val="300"/>
          <w:marRight w:val="0"/>
          <w:marTop w:val="0"/>
          <w:marBottom w:val="0"/>
          <w:divBdr>
            <w:top w:val="none" w:sz="0" w:space="0" w:color="auto"/>
            <w:left w:val="none" w:sz="0" w:space="0" w:color="auto"/>
            <w:bottom w:val="none" w:sz="0" w:space="0" w:color="auto"/>
            <w:right w:val="none" w:sz="0" w:space="0" w:color="auto"/>
          </w:divBdr>
          <w:divsChild>
            <w:div w:id="48558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73430">
      <w:bodyDiv w:val="1"/>
      <w:marLeft w:val="0"/>
      <w:marRight w:val="0"/>
      <w:marTop w:val="0"/>
      <w:marBottom w:val="0"/>
      <w:divBdr>
        <w:top w:val="none" w:sz="0" w:space="0" w:color="auto"/>
        <w:left w:val="none" w:sz="0" w:space="0" w:color="auto"/>
        <w:bottom w:val="none" w:sz="0" w:space="0" w:color="auto"/>
        <w:right w:val="none" w:sz="0" w:space="0" w:color="auto"/>
      </w:divBdr>
    </w:div>
    <w:div w:id="1406223188">
      <w:bodyDiv w:val="1"/>
      <w:marLeft w:val="0"/>
      <w:marRight w:val="0"/>
      <w:marTop w:val="0"/>
      <w:marBottom w:val="0"/>
      <w:divBdr>
        <w:top w:val="none" w:sz="0" w:space="0" w:color="auto"/>
        <w:left w:val="none" w:sz="0" w:space="0" w:color="auto"/>
        <w:bottom w:val="none" w:sz="0" w:space="0" w:color="auto"/>
        <w:right w:val="none" w:sz="0" w:space="0" w:color="auto"/>
      </w:divBdr>
    </w:div>
    <w:div w:id="1412584270">
      <w:bodyDiv w:val="1"/>
      <w:marLeft w:val="0"/>
      <w:marRight w:val="0"/>
      <w:marTop w:val="0"/>
      <w:marBottom w:val="0"/>
      <w:divBdr>
        <w:top w:val="none" w:sz="0" w:space="0" w:color="auto"/>
        <w:left w:val="none" w:sz="0" w:space="0" w:color="auto"/>
        <w:bottom w:val="none" w:sz="0" w:space="0" w:color="auto"/>
        <w:right w:val="none" w:sz="0" w:space="0" w:color="auto"/>
      </w:divBdr>
      <w:divsChild>
        <w:div w:id="1409496278">
          <w:marLeft w:val="300"/>
          <w:marRight w:val="0"/>
          <w:marTop w:val="0"/>
          <w:marBottom w:val="0"/>
          <w:divBdr>
            <w:top w:val="none" w:sz="0" w:space="0" w:color="auto"/>
            <w:left w:val="none" w:sz="0" w:space="0" w:color="auto"/>
            <w:bottom w:val="none" w:sz="0" w:space="0" w:color="auto"/>
            <w:right w:val="none" w:sz="0" w:space="0" w:color="auto"/>
          </w:divBdr>
          <w:divsChild>
            <w:div w:id="144893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941399">
      <w:bodyDiv w:val="1"/>
      <w:marLeft w:val="0"/>
      <w:marRight w:val="0"/>
      <w:marTop w:val="0"/>
      <w:marBottom w:val="0"/>
      <w:divBdr>
        <w:top w:val="none" w:sz="0" w:space="0" w:color="auto"/>
        <w:left w:val="none" w:sz="0" w:space="0" w:color="auto"/>
        <w:bottom w:val="none" w:sz="0" w:space="0" w:color="auto"/>
        <w:right w:val="none" w:sz="0" w:space="0" w:color="auto"/>
      </w:divBdr>
      <w:divsChild>
        <w:div w:id="1384479184">
          <w:marLeft w:val="300"/>
          <w:marRight w:val="0"/>
          <w:marTop w:val="0"/>
          <w:marBottom w:val="0"/>
          <w:divBdr>
            <w:top w:val="none" w:sz="0" w:space="0" w:color="auto"/>
            <w:left w:val="none" w:sz="0" w:space="0" w:color="auto"/>
            <w:bottom w:val="none" w:sz="0" w:space="0" w:color="auto"/>
            <w:right w:val="none" w:sz="0" w:space="0" w:color="auto"/>
          </w:divBdr>
          <w:divsChild>
            <w:div w:id="113541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00892">
      <w:bodyDiv w:val="1"/>
      <w:marLeft w:val="0"/>
      <w:marRight w:val="0"/>
      <w:marTop w:val="0"/>
      <w:marBottom w:val="0"/>
      <w:divBdr>
        <w:top w:val="none" w:sz="0" w:space="0" w:color="auto"/>
        <w:left w:val="none" w:sz="0" w:space="0" w:color="auto"/>
        <w:bottom w:val="none" w:sz="0" w:space="0" w:color="auto"/>
        <w:right w:val="none" w:sz="0" w:space="0" w:color="auto"/>
      </w:divBdr>
    </w:div>
    <w:div w:id="1530333855">
      <w:bodyDiv w:val="1"/>
      <w:marLeft w:val="0"/>
      <w:marRight w:val="0"/>
      <w:marTop w:val="0"/>
      <w:marBottom w:val="0"/>
      <w:divBdr>
        <w:top w:val="none" w:sz="0" w:space="0" w:color="auto"/>
        <w:left w:val="none" w:sz="0" w:space="0" w:color="auto"/>
        <w:bottom w:val="none" w:sz="0" w:space="0" w:color="auto"/>
        <w:right w:val="none" w:sz="0" w:space="0" w:color="auto"/>
      </w:divBdr>
    </w:div>
    <w:div w:id="1554001201">
      <w:bodyDiv w:val="1"/>
      <w:marLeft w:val="0"/>
      <w:marRight w:val="0"/>
      <w:marTop w:val="0"/>
      <w:marBottom w:val="0"/>
      <w:divBdr>
        <w:top w:val="none" w:sz="0" w:space="0" w:color="auto"/>
        <w:left w:val="none" w:sz="0" w:space="0" w:color="auto"/>
        <w:bottom w:val="none" w:sz="0" w:space="0" w:color="auto"/>
        <w:right w:val="none" w:sz="0" w:space="0" w:color="auto"/>
      </w:divBdr>
      <w:divsChild>
        <w:div w:id="729572673">
          <w:marLeft w:val="300"/>
          <w:marRight w:val="0"/>
          <w:marTop w:val="0"/>
          <w:marBottom w:val="0"/>
          <w:divBdr>
            <w:top w:val="none" w:sz="0" w:space="0" w:color="auto"/>
            <w:left w:val="none" w:sz="0" w:space="0" w:color="auto"/>
            <w:bottom w:val="none" w:sz="0" w:space="0" w:color="auto"/>
            <w:right w:val="none" w:sz="0" w:space="0" w:color="auto"/>
          </w:divBdr>
          <w:divsChild>
            <w:div w:id="153800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809517">
      <w:bodyDiv w:val="1"/>
      <w:marLeft w:val="0"/>
      <w:marRight w:val="0"/>
      <w:marTop w:val="0"/>
      <w:marBottom w:val="0"/>
      <w:divBdr>
        <w:top w:val="none" w:sz="0" w:space="0" w:color="auto"/>
        <w:left w:val="none" w:sz="0" w:space="0" w:color="auto"/>
        <w:bottom w:val="none" w:sz="0" w:space="0" w:color="auto"/>
        <w:right w:val="none" w:sz="0" w:space="0" w:color="auto"/>
      </w:divBdr>
    </w:div>
    <w:div w:id="1647583460">
      <w:bodyDiv w:val="1"/>
      <w:marLeft w:val="0"/>
      <w:marRight w:val="0"/>
      <w:marTop w:val="0"/>
      <w:marBottom w:val="0"/>
      <w:divBdr>
        <w:top w:val="none" w:sz="0" w:space="0" w:color="auto"/>
        <w:left w:val="none" w:sz="0" w:space="0" w:color="auto"/>
        <w:bottom w:val="none" w:sz="0" w:space="0" w:color="auto"/>
        <w:right w:val="none" w:sz="0" w:space="0" w:color="auto"/>
      </w:divBdr>
      <w:divsChild>
        <w:div w:id="1081489370">
          <w:marLeft w:val="300"/>
          <w:marRight w:val="0"/>
          <w:marTop w:val="0"/>
          <w:marBottom w:val="0"/>
          <w:divBdr>
            <w:top w:val="none" w:sz="0" w:space="0" w:color="auto"/>
            <w:left w:val="none" w:sz="0" w:space="0" w:color="auto"/>
            <w:bottom w:val="none" w:sz="0" w:space="0" w:color="auto"/>
            <w:right w:val="none" w:sz="0" w:space="0" w:color="auto"/>
          </w:divBdr>
          <w:divsChild>
            <w:div w:id="84286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22388">
      <w:bodyDiv w:val="1"/>
      <w:marLeft w:val="0"/>
      <w:marRight w:val="0"/>
      <w:marTop w:val="0"/>
      <w:marBottom w:val="0"/>
      <w:divBdr>
        <w:top w:val="none" w:sz="0" w:space="0" w:color="auto"/>
        <w:left w:val="none" w:sz="0" w:space="0" w:color="auto"/>
        <w:bottom w:val="none" w:sz="0" w:space="0" w:color="auto"/>
        <w:right w:val="none" w:sz="0" w:space="0" w:color="auto"/>
      </w:divBdr>
      <w:divsChild>
        <w:div w:id="1656106325">
          <w:marLeft w:val="300"/>
          <w:marRight w:val="0"/>
          <w:marTop w:val="0"/>
          <w:marBottom w:val="0"/>
          <w:divBdr>
            <w:top w:val="none" w:sz="0" w:space="0" w:color="auto"/>
            <w:left w:val="none" w:sz="0" w:space="0" w:color="auto"/>
            <w:bottom w:val="none" w:sz="0" w:space="0" w:color="auto"/>
            <w:right w:val="none" w:sz="0" w:space="0" w:color="auto"/>
          </w:divBdr>
          <w:divsChild>
            <w:div w:id="174267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604180">
      <w:bodyDiv w:val="1"/>
      <w:marLeft w:val="0"/>
      <w:marRight w:val="0"/>
      <w:marTop w:val="0"/>
      <w:marBottom w:val="0"/>
      <w:divBdr>
        <w:top w:val="none" w:sz="0" w:space="0" w:color="auto"/>
        <w:left w:val="none" w:sz="0" w:space="0" w:color="auto"/>
        <w:bottom w:val="none" w:sz="0" w:space="0" w:color="auto"/>
        <w:right w:val="none" w:sz="0" w:space="0" w:color="auto"/>
      </w:divBdr>
      <w:divsChild>
        <w:div w:id="465515320">
          <w:marLeft w:val="300"/>
          <w:marRight w:val="0"/>
          <w:marTop w:val="0"/>
          <w:marBottom w:val="0"/>
          <w:divBdr>
            <w:top w:val="none" w:sz="0" w:space="0" w:color="auto"/>
            <w:left w:val="none" w:sz="0" w:space="0" w:color="auto"/>
            <w:bottom w:val="none" w:sz="0" w:space="0" w:color="auto"/>
            <w:right w:val="none" w:sz="0" w:space="0" w:color="auto"/>
          </w:divBdr>
          <w:divsChild>
            <w:div w:id="46748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312114">
      <w:bodyDiv w:val="1"/>
      <w:marLeft w:val="0"/>
      <w:marRight w:val="0"/>
      <w:marTop w:val="0"/>
      <w:marBottom w:val="0"/>
      <w:divBdr>
        <w:top w:val="none" w:sz="0" w:space="0" w:color="auto"/>
        <w:left w:val="none" w:sz="0" w:space="0" w:color="auto"/>
        <w:bottom w:val="none" w:sz="0" w:space="0" w:color="auto"/>
        <w:right w:val="none" w:sz="0" w:space="0" w:color="auto"/>
      </w:divBdr>
      <w:divsChild>
        <w:div w:id="34040270">
          <w:marLeft w:val="432"/>
          <w:marRight w:val="216"/>
          <w:marTop w:val="0"/>
          <w:marBottom w:val="0"/>
          <w:divBdr>
            <w:top w:val="none" w:sz="0" w:space="0" w:color="auto"/>
            <w:left w:val="none" w:sz="0" w:space="0" w:color="auto"/>
            <w:bottom w:val="none" w:sz="0" w:space="0" w:color="auto"/>
            <w:right w:val="none" w:sz="0" w:space="0" w:color="auto"/>
          </w:divBdr>
        </w:div>
        <w:div w:id="441649435">
          <w:marLeft w:val="432"/>
          <w:marRight w:val="216"/>
          <w:marTop w:val="0"/>
          <w:marBottom w:val="0"/>
          <w:divBdr>
            <w:top w:val="none" w:sz="0" w:space="0" w:color="auto"/>
            <w:left w:val="none" w:sz="0" w:space="0" w:color="auto"/>
            <w:bottom w:val="none" w:sz="0" w:space="0" w:color="auto"/>
            <w:right w:val="none" w:sz="0" w:space="0" w:color="auto"/>
          </w:divBdr>
        </w:div>
        <w:div w:id="827405902">
          <w:marLeft w:val="216"/>
          <w:marRight w:val="432"/>
          <w:marTop w:val="0"/>
          <w:marBottom w:val="0"/>
          <w:divBdr>
            <w:top w:val="none" w:sz="0" w:space="0" w:color="auto"/>
            <w:left w:val="none" w:sz="0" w:space="0" w:color="auto"/>
            <w:bottom w:val="none" w:sz="0" w:space="0" w:color="auto"/>
            <w:right w:val="none" w:sz="0" w:space="0" w:color="auto"/>
          </w:divBdr>
        </w:div>
        <w:div w:id="1436946757">
          <w:marLeft w:val="216"/>
          <w:marRight w:val="432"/>
          <w:marTop w:val="0"/>
          <w:marBottom w:val="0"/>
          <w:divBdr>
            <w:top w:val="none" w:sz="0" w:space="0" w:color="auto"/>
            <w:left w:val="none" w:sz="0" w:space="0" w:color="auto"/>
            <w:bottom w:val="none" w:sz="0" w:space="0" w:color="auto"/>
            <w:right w:val="none" w:sz="0" w:space="0" w:color="auto"/>
          </w:divBdr>
        </w:div>
      </w:divsChild>
    </w:div>
    <w:div w:id="2000423635">
      <w:bodyDiv w:val="1"/>
      <w:marLeft w:val="0"/>
      <w:marRight w:val="0"/>
      <w:marTop w:val="0"/>
      <w:marBottom w:val="0"/>
      <w:divBdr>
        <w:top w:val="none" w:sz="0" w:space="0" w:color="auto"/>
        <w:left w:val="none" w:sz="0" w:space="0" w:color="auto"/>
        <w:bottom w:val="none" w:sz="0" w:space="0" w:color="auto"/>
        <w:right w:val="none" w:sz="0" w:space="0" w:color="auto"/>
      </w:divBdr>
    </w:div>
    <w:div w:id="2007171965">
      <w:bodyDiv w:val="1"/>
      <w:marLeft w:val="0"/>
      <w:marRight w:val="0"/>
      <w:marTop w:val="0"/>
      <w:marBottom w:val="0"/>
      <w:divBdr>
        <w:top w:val="none" w:sz="0" w:space="0" w:color="auto"/>
        <w:left w:val="none" w:sz="0" w:space="0" w:color="auto"/>
        <w:bottom w:val="none" w:sz="0" w:space="0" w:color="auto"/>
        <w:right w:val="none" w:sz="0" w:space="0" w:color="auto"/>
      </w:divBdr>
      <w:divsChild>
        <w:div w:id="1250315762">
          <w:marLeft w:val="300"/>
          <w:marRight w:val="0"/>
          <w:marTop w:val="0"/>
          <w:marBottom w:val="0"/>
          <w:divBdr>
            <w:top w:val="none" w:sz="0" w:space="0" w:color="auto"/>
            <w:left w:val="none" w:sz="0" w:space="0" w:color="auto"/>
            <w:bottom w:val="none" w:sz="0" w:space="0" w:color="auto"/>
            <w:right w:val="none" w:sz="0" w:space="0" w:color="auto"/>
          </w:divBdr>
          <w:divsChild>
            <w:div w:id="57482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635464">
      <w:bodyDiv w:val="1"/>
      <w:marLeft w:val="0"/>
      <w:marRight w:val="0"/>
      <w:marTop w:val="0"/>
      <w:marBottom w:val="0"/>
      <w:divBdr>
        <w:top w:val="none" w:sz="0" w:space="0" w:color="auto"/>
        <w:left w:val="none" w:sz="0" w:space="0" w:color="auto"/>
        <w:bottom w:val="none" w:sz="0" w:space="0" w:color="auto"/>
        <w:right w:val="none" w:sz="0" w:space="0" w:color="auto"/>
      </w:divBdr>
    </w:div>
    <w:div w:id="2028408054">
      <w:bodyDiv w:val="1"/>
      <w:marLeft w:val="0"/>
      <w:marRight w:val="0"/>
      <w:marTop w:val="0"/>
      <w:marBottom w:val="0"/>
      <w:divBdr>
        <w:top w:val="none" w:sz="0" w:space="0" w:color="auto"/>
        <w:left w:val="none" w:sz="0" w:space="0" w:color="auto"/>
        <w:bottom w:val="none" w:sz="0" w:space="0" w:color="auto"/>
        <w:right w:val="none" w:sz="0" w:space="0" w:color="auto"/>
      </w:divBdr>
      <w:divsChild>
        <w:div w:id="733043313">
          <w:marLeft w:val="300"/>
          <w:marRight w:val="0"/>
          <w:marTop w:val="0"/>
          <w:marBottom w:val="0"/>
          <w:divBdr>
            <w:top w:val="none" w:sz="0" w:space="0" w:color="auto"/>
            <w:left w:val="none" w:sz="0" w:space="0" w:color="auto"/>
            <w:bottom w:val="none" w:sz="0" w:space="0" w:color="auto"/>
            <w:right w:val="none" w:sz="0" w:space="0" w:color="auto"/>
          </w:divBdr>
          <w:divsChild>
            <w:div w:id="53570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314037">
      <w:bodyDiv w:val="1"/>
      <w:marLeft w:val="0"/>
      <w:marRight w:val="0"/>
      <w:marTop w:val="0"/>
      <w:marBottom w:val="0"/>
      <w:divBdr>
        <w:top w:val="none" w:sz="0" w:space="0" w:color="auto"/>
        <w:left w:val="none" w:sz="0" w:space="0" w:color="auto"/>
        <w:bottom w:val="none" w:sz="0" w:space="0" w:color="auto"/>
        <w:right w:val="none" w:sz="0" w:space="0" w:color="auto"/>
      </w:divBdr>
      <w:divsChild>
        <w:div w:id="1129854919">
          <w:marLeft w:val="300"/>
          <w:marRight w:val="0"/>
          <w:marTop w:val="0"/>
          <w:marBottom w:val="0"/>
          <w:divBdr>
            <w:top w:val="none" w:sz="0" w:space="0" w:color="auto"/>
            <w:left w:val="none" w:sz="0" w:space="0" w:color="auto"/>
            <w:bottom w:val="none" w:sz="0" w:space="0" w:color="auto"/>
            <w:right w:val="none" w:sz="0" w:space="0" w:color="auto"/>
          </w:divBdr>
          <w:divsChild>
            <w:div w:id="53936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532002">
      <w:bodyDiv w:val="1"/>
      <w:marLeft w:val="0"/>
      <w:marRight w:val="0"/>
      <w:marTop w:val="0"/>
      <w:marBottom w:val="0"/>
      <w:divBdr>
        <w:top w:val="none" w:sz="0" w:space="0" w:color="auto"/>
        <w:left w:val="none" w:sz="0" w:space="0" w:color="auto"/>
        <w:bottom w:val="none" w:sz="0" w:space="0" w:color="auto"/>
        <w:right w:val="none" w:sz="0" w:space="0" w:color="auto"/>
      </w:divBdr>
      <w:divsChild>
        <w:div w:id="903225932">
          <w:marLeft w:val="300"/>
          <w:marRight w:val="0"/>
          <w:marTop w:val="0"/>
          <w:marBottom w:val="0"/>
          <w:divBdr>
            <w:top w:val="none" w:sz="0" w:space="0" w:color="auto"/>
            <w:left w:val="none" w:sz="0" w:space="0" w:color="auto"/>
            <w:bottom w:val="none" w:sz="0" w:space="0" w:color="auto"/>
            <w:right w:val="none" w:sz="0" w:space="0" w:color="auto"/>
          </w:divBdr>
          <w:divsChild>
            <w:div w:id="121146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customXml" Target="../customXml/item2.xml" Id="rId2" /><Relationship Type="http://schemas.microsoft.com/office/2020/10/relationships/intelligence" Target="intelligence2.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theme" Target="theme/theme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ntTable" Target="fontTable.xml" Id="rId14" /></Relationships>
</file>

<file path=word/_rels/footer1.xml.rels><?xml version="1.0" encoding="UTF-8" standalone="yes"?>
<Relationships xmlns="http://schemas.openxmlformats.org/package/2006/relationships"><Relationship Id="rId3" Type="http://schemas.openxmlformats.org/officeDocument/2006/relationships/hyperlink" Target="mailto:csi@conestogac.on.ca" TargetMode="External"/><Relationship Id="rId2" Type="http://schemas.openxmlformats.org/officeDocument/2006/relationships/image" Target="media/image2.png"/><Relationship Id="rId1" Type="http://schemas.openxmlformats.org/officeDocument/2006/relationships/hyperlink" Target="http://www.conestogastudent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 xmlns="658fa543-ac74-491f-9c9f-5a54751ce246">YNJNSRVKQ37U-272071542-7300</_dlc_DocId>
    <_dlc_DocIdUrl xmlns="658fa543-ac74-491f-9c9f-5a54751ce246">
      <Url>https://stuconestogacon.sharepoint.com/sites/prod-CSI/bod/_layouts/15/DocIdRedir.aspx?ID=YNJNSRVKQ37U-272071542-7300</Url>
      <Description>YNJNSRVKQ37U-272071542-7300</Description>
    </_dlc_DocIdUrl>
    <SharedWithUsers xmlns="658fa543-ac74-491f-9c9f-5a54751ce246">
      <UserInfo>
        <DisplayName>Sana Banu</DisplayName>
        <AccountId>23</AccountId>
        <AccountType/>
      </UserInfo>
      <UserInfo>
        <DisplayName>Parneet Dhaliwal</DisplayName>
        <AccountId>315</AccountId>
        <AccountType/>
      </UserInfo>
      <UserInfo>
        <DisplayName>Kartik Pahwa</DisplayName>
        <AccountId>2308</AccountId>
        <AccountType/>
      </UserInfo>
      <UserInfo>
        <DisplayName>Sai Shubham Anmula</DisplayName>
        <AccountId>61443</AccountId>
        <AccountType/>
      </UserInfo>
      <UserInfo>
        <DisplayName>Nelson Chukwuma</DisplayName>
        <AccountId>312</AccountId>
        <AccountType/>
      </UserInfo>
    </SharedWithUsers>
    <TaxCatchAll xmlns="658fa543-ac74-491f-9c9f-5a54751ce246" xsi:nil="true"/>
    <lcf76f155ced4ddcb4097134ff3c332f xmlns="7fd3df1f-6c9c-471e-a2cb-c4b12e20e100">
      <Terms xmlns="http://schemas.microsoft.com/office/infopath/2007/PartnerControls"/>
    </lcf76f155ced4ddcb4097134ff3c332f>
    <_dlc_DocIdPersistId xmlns="658fa543-ac74-491f-9c9f-5a54751ce246">false</_dlc_DocIdPersistI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E5D20839A74F45A56D0F670C3A6590" ma:contentTypeVersion="18" ma:contentTypeDescription="Create a new document." ma:contentTypeScope="" ma:versionID="b32fb5232b8cae5f4a62842bd4ff789c">
  <xsd:schema xmlns:xsd="http://www.w3.org/2001/XMLSchema" xmlns:xs="http://www.w3.org/2001/XMLSchema" xmlns:p="http://schemas.microsoft.com/office/2006/metadata/properties" xmlns:ns2="658fa543-ac74-491f-9c9f-5a54751ce246" xmlns:ns3="7fd3df1f-6c9c-471e-a2cb-c4b12e20e100" targetNamespace="http://schemas.microsoft.com/office/2006/metadata/properties" ma:root="true" ma:fieldsID="b49fe3ba271a59815cac0a6c7514b7fb" ns2:_="" ns3:_="">
    <xsd:import namespace="658fa543-ac74-491f-9c9f-5a54751ce246"/>
    <xsd:import namespace="7fd3df1f-6c9c-471e-a2cb-c4b12e20e10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lcf76f155ced4ddcb4097134ff3c332f" minOccurs="0"/>
                <xsd:element ref="ns2:TaxCatchAll" minOccurs="0"/>
                <xsd:element ref="ns3:MediaServiceObjectDetectorVersions" minOccurs="0"/>
                <xsd:element ref="ns3:MediaServiceLocation"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8fa543-ac74-491f-9c9f-5a54751ce24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a2f2b4d-fab7-443e-ba03-fdc075915bea}" ma:internalName="TaxCatchAll" ma:showField="CatchAllData" ma:web="658fa543-ac74-491f-9c9f-5a54751ce24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fd3df1f-6c9c-471e-a2cb-c4b12e20e10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ef14a81-40c6-4318-85f6-ee55e424c7b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Location" ma:index="26" nillable="true" ma:displayName="Location" ma:indexed="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B3D05D-3C2A-4ED0-9B91-FC5B0542EC5A}">
  <ds:schemaRefs>
    <ds:schemaRef ds:uri="http://schemas.openxmlformats.org/officeDocument/2006/bibliography"/>
  </ds:schemaRefs>
</ds:datastoreItem>
</file>

<file path=customXml/itemProps2.xml><?xml version="1.0" encoding="utf-8"?>
<ds:datastoreItem xmlns:ds="http://schemas.openxmlformats.org/officeDocument/2006/customXml" ds:itemID="{658469AA-1A65-483E-AACD-8BD3FEA20584}">
  <ds:schemaRefs>
    <ds:schemaRef ds:uri="http://schemas.microsoft.com/office/2006/metadata/properties"/>
    <ds:schemaRef ds:uri="http://schemas.microsoft.com/office/infopath/2007/PartnerControls"/>
    <ds:schemaRef ds:uri="658fa543-ac74-491f-9c9f-5a54751ce246"/>
    <ds:schemaRef ds:uri="7fd3df1f-6c9c-471e-a2cb-c4b12e20e100"/>
  </ds:schemaRefs>
</ds:datastoreItem>
</file>

<file path=customXml/itemProps3.xml><?xml version="1.0" encoding="utf-8"?>
<ds:datastoreItem xmlns:ds="http://schemas.openxmlformats.org/officeDocument/2006/customXml" ds:itemID="{2C90E8A8-EE43-4B0E-8D0B-C46B24E07D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8fa543-ac74-491f-9c9f-5a54751ce246"/>
    <ds:schemaRef ds:uri="7fd3df1f-6c9c-471e-a2cb-c4b12e20e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5AFCC6-F17F-4EE2-A0D5-0D92CBE0271D}">
  <ds:schemaRefs>
    <ds:schemaRef ds:uri="http://schemas.microsoft.com/sharepoint/events"/>
  </ds:schemaRefs>
</ds:datastoreItem>
</file>

<file path=customXml/itemProps5.xml><?xml version="1.0" encoding="utf-8"?>
<ds:datastoreItem xmlns:ds="http://schemas.openxmlformats.org/officeDocument/2006/customXml" ds:itemID="{8AD89ADE-ADCE-47B3-A5F8-02629A6E3B12}">
  <ds:schemaRefs>
    <ds:schemaRef ds:uri="http://schemas.microsoft.com/sharepoint/v3/contenttype/forms"/>
  </ds:schemaRefs>
</ds:datastoreItem>
</file>

<file path=docMetadata/LabelInfo.xml><?xml version="1.0" encoding="utf-8"?>
<clbl:labelList xmlns:clbl="http://schemas.microsoft.com/office/2020/mipLabelMetadata">
  <clbl:label id="{4ddd393a-e98a-4404-841f-c4becdd925a5}" enabled="0" method="" siteId="{4ddd393a-e98a-4404-841f-c4becdd925a5}"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isa Steele</dc:creator>
  <keywords/>
  <dc:description/>
  <lastModifiedBy>Janie Renwick</lastModifiedBy>
  <revision>124</revision>
  <dcterms:created xsi:type="dcterms:W3CDTF">2024-02-22T14:05:00.0000000Z</dcterms:created>
  <dcterms:modified xsi:type="dcterms:W3CDTF">2025-09-17T17:10:38.723715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E5D20839A74F45A56D0F670C3A6590</vt:lpwstr>
  </property>
  <property fmtid="{D5CDD505-2E9C-101B-9397-08002B2CF9AE}" pid="3" name="_dlc_DocIdItemGuid">
    <vt:lpwstr>3d09e888-7082-4ddf-83fb-5fec1f803ccd</vt:lpwstr>
  </property>
  <property fmtid="{D5CDD505-2E9C-101B-9397-08002B2CF9AE}" pid="4" name="Document ID Value">
    <vt:lpwstr>S62T3EMZ6QWR-298245191-4865</vt:lpwstr>
  </property>
  <property fmtid="{D5CDD505-2E9C-101B-9397-08002B2CF9AE}" pid="5" name="MediaServiceImageTags">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Order">
    <vt:r8>20894500</vt:r8>
  </property>
  <property fmtid="{D5CDD505-2E9C-101B-9397-08002B2CF9AE}" pid="10" name="xd_Signature">
    <vt:bool>false</vt:bool>
  </property>
  <property fmtid="{D5CDD505-2E9C-101B-9397-08002B2CF9AE}" pid="11" name="xd_ProgID">
    <vt:lpwstr/>
  </property>
  <property fmtid="{D5CDD505-2E9C-101B-9397-08002B2CF9AE}" pid="12" name="TemplateUrl">
    <vt:lpwstr/>
  </property>
</Properties>
</file>